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32574" w14:textId="77777777" w:rsidR="00D67777" w:rsidRDefault="00D67777" w:rsidP="00D67777">
      <w:r>
        <w:t>"Page 1:</w:t>
      </w:r>
    </w:p>
    <w:p w14:paraId="4310B7C5" w14:textId="77777777" w:rsidR="00D67777" w:rsidRDefault="00D67777" w:rsidP="00D67777">
      <w:r>
        <w:t xml:space="preserve">&lt;&lt; 行政学研究 &gt;&gt; 读书报告  小组成员 : 李岗、习海修、韩光鑫、李鑫、贾红星、  </w:t>
      </w:r>
      <w:proofErr w:type="gramStart"/>
      <w:r>
        <w:t>马雪梅</w:t>
      </w:r>
      <w:proofErr w:type="gramEnd"/>
      <w:r>
        <w:t>、张璐</w:t>
      </w:r>
    </w:p>
    <w:p w14:paraId="7366D83B" w14:textId="77777777" w:rsidR="00D67777" w:rsidRDefault="00D67777" w:rsidP="00D67777"/>
    <w:p w14:paraId="4B823D34" w14:textId="77777777" w:rsidR="00D67777" w:rsidRDefault="00D67777" w:rsidP="00D67777">
      <w:r>
        <w:t>Page 2:</w:t>
      </w:r>
    </w:p>
    <w:p w14:paraId="5E72D1C6" w14:textId="77777777" w:rsidR="00D67777" w:rsidRDefault="00D67777" w:rsidP="00D67777">
      <w:r>
        <w:rPr>
          <w:rFonts w:hint="eastAsia"/>
        </w:rPr>
        <w:t>托马斯</w:t>
      </w:r>
      <w:r>
        <w:t xml:space="preserve"> · 伍德罗 · 威尔逊（ Thomas Woodrow Wilson ， 1856 年 12 月 28 日 － 1924 年 2 月 3 日 ），  美国 第 28 任 总统 。作为 进步主义 时代的一个 领袖级 知识分子 ，他曾先后任 普林斯顿大学  校长， 新泽西州 州长等职。 1912 </w:t>
      </w:r>
      <w:proofErr w:type="gramStart"/>
      <w:r>
        <w:t>年总统</w:t>
      </w:r>
      <w:proofErr w:type="gramEnd"/>
      <w:r>
        <w:t>大选 中，由于 西奥多 · 罗斯福 和</w:t>
      </w:r>
      <w:proofErr w:type="gramStart"/>
      <w:r>
        <w:t>威廉</w:t>
      </w:r>
      <w:proofErr w:type="gramEnd"/>
      <w:r>
        <w:t xml:space="preserve"> · 塔夫脱的竞争 分散了 共和党 选票，以 民主党 人身份当选总 统。迄今为止，他是唯一</w:t>
      </w:r>
      <w:proofErr w:type="gramStart"/>
      <w:r>
        <w:t>一名拥有</w:t>
      </w:r>
      <w:proofErr w:type="gramEnd"/>
      <w:r>
        <w:t>哲学博士 头衔的 美国总统 （法学博士衔除外），也是 唯一</w:t>
      </w:r>
      <w:proofErr w:type="gramStart"/>
      <w:r>
        <w:t>一</w:t>
      </w:r>
      <w:proofErr w:type="gramEnd"/>
      <w:r>
        <w:t>名任</w:t>
      </w:r>
      <w:r>
        <w:rPr>
          <w:rFonts w:hint="eastAsia"/>
        </w:rPr>
        <w:t>总统以前曾在新泽西州担任公职</w:t>
      </w:r>
      <w:r>
        <w:t xml:space="preserve"> 的美国总统。 1962 年历史学家对 31 位总统的 投票排名，威尔逊高居第 4 位，仅次于 乔 治 · 华盛顿 、 亚伯拉罕 · 林肯 和 富兰克林 · 罗斯 福 。</w:t>
      </w:r>
    </w:p>
    <w:p w14:paraId="75E6899E" w14:textId="77777777" w:rsidR="00D67777" w:rsidRDefault="00D67777" w:rsidP="00D67777"/>
    <w:p w14:paraId="283A79CC" w14:textId="77777777" w:rsidR="00D67777" w:rsidRDefault="00D67777" w:rsidP="00D67777">
      <w:r>
        <w:t>Page 3:</w:t>
      </w:r>
    </w:p>
    <w:p w14:paraId="665F4346" w14:textId="77777777" w:rsidR="00D67777" w:rsidRDefault="00D67777" w:rsidP="00D67777">
      <w:r>
        <w:rPr>
          <w:rFonts w:hint="eastAsia"/>
        </w:rPr>
        <w:t>社会历史背景</w:t>
      </w:r>
      <w:r>
        <w:t xml:space="preserve">  •   创立行政科学的必要性行政学的创立是时代发展的需 要 , 正是西方资本主义国家政府职能的扩大和行政权力 的扩大 , 提出了对于行政学研究的要求。当时 , 资本主 义已经进入了上升阶段 , 随着经济、社会的发展 , 贸易 上的复杂性以及社会公共事务的日益增多 , 大大扩展了 政府的权利</w:t>
      </w:r>
    </w:p>
    <w:p w14:paraId="6FA4CF29" w14:textId="77777777" w:rsidR="00D67777" w:rsidRDefault="00D67777" w:rsidP="00D67777"/>
    <w:p w14:paraId="20AC45F7" w14:textId="77777777" w:rsidR="00D67777" w:rsidRDefault="00D67777" w:rsidP="00D67777">
      <w:r>
        <w:t>Page 4:</w:t>
      </w:r>
    </w:p>
    <w:p w14:paraId="0C04E821" w14:textId="77777777" w:rsidR="00D67777" w:rsidRDefault="00D67777" w:rsidP="00D67777">
      <w:r>
        <w:rPr>
          <w:rFonts w:hint="eastAsia"/>
        </w:rPr>
        <w:t>•</w:t>
      </w:r>
      <w:r>
        <w:t xml:space="preserve">   威尔逊概述了研究的历史，提出要研究国家行政管理，建立行政科学， 同时非常令人信服地提出了这种研究的必要性和价值，并对行政学</w:t>
      </w:r>
      <w:proofErr w:type="gramStart"/>
      <w:r>
        <w:t>研</w:t>
      </w:r>
      <w:proofErr w:type="gramEnd"/>
      <w:r>
        <w:t xml:space="preserve"> 究的对象和主要内容提出了设想，指出了应该继续坚持下去的研究方 法。这篇文章标志着理论界自觉研究探索公共行政的开端，公共行政 作为一门系统的科学和一个被人认可的政府研究领域得以建立起来， 是从威尔逊，或者严格地说，是从威尔逊的这篇文章开始的。  •   威尔</w:t>
      </w:r>
      <w:proofErr w:type="gramStart"/>
      <w:r>
        <w:t>逊主张</w:t>
      </w:r>
      <w:proofErr w:type="gramEnd"/>
      <w:r>
        <w:t>行政学研究的内容包括行政职能、人事行政、行政监督、 行政责任、行政道德（“净化官场中的道德气氛”）、行政体制等。</w:t>
      </w:r>
    </w:p>
    <w:p w14:paraId="3349F3D6" w14:textId="77777777" w:rsidR="00D67777" w:rsidRDefault="00D67777" w:rsidP="00D67777"/>
    <w:p w14:paraId="371C14E9" w14:textId="77777777" w:rsidR="00D67777" w:rsidRDefault="00D67777" w:rsidP="00D67777">
      <w:r>
        <w:t>Page 5:</w:t>
      </w:r>
    </w:p>
    <w:p w14:paraId="4B5B0303" w14:textId="77777777" w:rsidR="00D67777" w:rsidRDefault="00D67777" w:rsidP="00D67777">
      <w:r>
        <w:rPr>
          <w:rFonts w:hint="eastAsia"/>
        </w:rPr>
        <w:t>•</w:t>
      </w:r>
      <w:r>
        <w:t xml:space="preserve">   1 、本土化：在 《 行政学研究 》  中，核心思想之一就是将行政 管理美国化，以适应美国的发 展。任何一种新的理论原则要 与本国的实际相结合。  •   2 、比较的研究方法：将不相连 的两个完全不同的事物进行比 较，提供了一种新的方法。在 当代的中国行政学研究中，也 应该尝试同历史背景、</w:t>
      </w:r>
      <w:proofErr w:type="gramStart"/>
      <w:r>
        <w:t>现实条 件不同</w:t>
      </w:r>
      <w:proofErr w:type="gramEnd"/>
      <w:r>
        <w:t>的西方国家的行政政策</w:t>
      </w:r>
    </w:p>
    <w:p w14:paraId="7D8F7828" w14:textId="77777777" w:rsidR="00D67777" w:rsidRDefault="00D67777" w:rsidP="00D67777"/>
    <w:p w14:paraId="04019038" w14:textId="77777777" w:rsidR="00D67777" w:rsidRDefault="00D67777" w:rsidP="00D67777">
      <w:r>
        <w:t>Page 6:</w:t>
      </w:r>
    </w:p>
    <w:p w14:paraId="4B066738" w14:textId="77777777" w:rsidR="00D67777" w:rsidRDefault="00D67777" w:rsidP="00D67777">
      <w:r>
        <w:rPr>
          <w:rFonts w:hint="eastAsia"/>
        </w:rPr>
        <w:t>需要我们继续探讨</w:t>
      </w:r>
      <w:r>
        <w:t xml:space="preserve">  •   1 、威</w:t>
      </w:r>
      <w:proofErr w:type="gramStart"/>
      <w:r>
        <w:t>尔逊将行政学</w:t>
      </w:r>
      <w:proofErr w:type="gramEnd"/>
      <w:r>
        <w:t xml:space="preserve">研究的目 </w:t>
      </w:r>
      <w:proofErr w:type="gramStart"/>
      <w:r>
        <w:t>标只是</w:t>
      </w:r>
      <w:proofErr w:type="gramEnd"/>
      <w:r>
        <w:t xml:space="preserve">强调政府 应该怎样做好 工作和采用什么方法和途径做 好自己的工作，将主体的关注 点仅仅停留在政府上，将行政 管理的主体大大缩小，忽略了 社会和企业的介入，会导致政 </w:t>
      </w:r>
      <w:proofErr w:type="gramStart"/>
      <w:r>
        <w:t>府缺乏</w:t>
      </w:r>
      <w:proofErr w:type="gramEnd"/>
      <w:r>
        <w:t>活力，影响政府决策的 科学性和公正性。</w:t>
      </w:r>
    </w:p>
    <w:p w14:paraId="4FB2B5FF" w14:textId="77777777" w:rsidR="00D67777" w:rsidRDefault="00D67777" w:rsidP="00D67777"/>
    <w:p w14:paraId="15FCCBA2" w14:textId="77777777" w:rsidR="00D67777" w:rsidRDefault="00D67777" w:rsidP="00D67777">
      <w:r>
        <w:t>Page 7:</w:t>
      </w:r>
    </w:p>
    <w:p w14:paraId="1E1CD115" w14:textId="77777777" w:rsidR="00D67777" w:rsidRDefault="00D67777" w:rsidP="00D67777">
      <w:r>
        <w:rPr>
          <w:rFonts w:hint="eastAsia"/>
        </w:rPr>
        <w:t>结合我国，怎样更好的发</w:t>
      </w:r>
      <w:r>
        <w:t xml:space="preserve"> 展行政学呢？</w:t>
      </w:r>
    </w:p>
    <w:p w14:paraId="528DD431" w14:textId="77777777" w:rsidR="00D67777" w:rsidRDefault="00D67777" w:rsidP="00D67777"/>
    <w:p w14:paraId="2612332B" w14:textId="77777777" w:rsidR="00D67777" w:rsidRDefault="00D67777" w:rsidP="00D67777">
      <w:r>
        <w:lastRenderedPageBreak/>
        <w:t>Page 8:</w:t>
      </w:r>
    </w:p>
    <w:p w14:paraId="2341CA85" w14:textId="77777777" w:rsidR="00D67777" w:rsidRDefault="00D67777" w:rsidP="00D67777">
      <w:r>
        <w:t>9/6/2023</w:t>
      </w:r>
    </w:p>
    <w:p w14:paraId="2E031840" w14:textId="77777777" w:rsidR="00D67777" w:rsidRDefault="00D67777" w:rsidP="00D67777"/>
    <w:p w14:paraId="47C6111D" w14:textId="77777777" w:rsidR="00D67777" w:rsidRDefault="00D67777" w:rsidP="00D67777">
      <w:r>
        <w:t>"</w:t>
      </w:r>
    </w:p>
    <w:p w14:paraId="148B526A" w14:textId="77777777" w:rsidR="00D67777" w:rsidRDefault="00D67777" w:rsidP="00D67777"/>
    <w:p w14:paraId="3FE56DEC" w14:textId="77777777" w:rsidR="00D67777" w:rsidRDefault="00D67777" w:rsidP="00D67777">
      <w:r>
        <w:t>ChatGPT</w:t>
      </w:r>
    </w:p>
    <w:p w14:paraId="5FB6C02A" w14:textId="77777777" w:rsidR="00D67777" w:rsidRDefault="00D67777" w:rsidP="00D67777">
      <w:r>
        <w:t>I have finished reviewing the document and I'm ready to assist you with your inquiries. Would you like to proceed with creating a PowerPoint presentation based on the content of the PDF "《行政学研究》读书汇报"?</w:t>
      </w:r>
    </w:p>
    <w:p w14:paraId="00F6E567" w14:textId="77777777" w:rsidR="00D67777" w:rsidRDefault="00D67777" w:rsidP="00D67777"/>
    <w:p w14:paraId="1ACB413D" w14:textId="77777777" w:rsidR="00D67777" w:rsidRDefault="00D67777" w:rsidP="00D67777"/>
    <w:p w14:paraId="02928A12" w14:textId="77777777" w:rsidR="00D67777" w:rsidRDefault="00D67777" w:rsidP="00D67777"/>
    <w:p w14:paraId="4AC78967" w14:textId="77777777" w:rsidR="00D67777" w:rsidRDefault="00D67777" w:rsidP="00D67777"/>
    <w:p w14:paraId="63EF00BC" w14:textId="77777777" w:rsidR="00D67777" w:rsidRDefault="00D67777" w:rsidP="00D67777">
      <w:r>
        <w:t>User</w:t>
      </w:r>
    </w:p>
    <w:p w14:paraId="62FC09F5" w14:textId="77777777" w:rsidR="00D67777" w:rsidRDefault="00D67777" w:rsidP="00D67777">
      <w:r>
        <w:t xml:space="preserve">Let me upload more pdf files for you to reference, once I finished, you can help me randomly select the contents with creative inner logic and full of surprise for the </w:t>
      </w:r>
      <w:proofErr w:type="spellStart"/>
      <w:r>
        <w:t>presentators</w:t>
      </w:r>
      <w:proofErr w:type="spellEnd"/>
      <w:r>
        <w:t xml:space="preserve"> and audiences to make a new ppt for my game, it should be about 10 pages, there should not be too much content on each page, the first page you should sum up the content you selected and give it a title. All the ppt should be in Chinese language</w:t>
      </w:r>
    </w:p>
    <w:p w14:paraId="7A16D7CA" w14:textId="77777777" w:rsidR="00D67777" w:rsidRDefault="00D67777" w:rsidP="00D67777">
      <w:r>
        <w:t>ChatGPT</w:t>
      </w:r>
    </w:p>
    <w:p w14:paraId="59614DC7" w14:textId="77777777" w:rsidR="00D67777" w:rsidRDefault="00D67777" w:rsidP="00D67777">
      <w:r>
        <w:t>Absolutely, that sounds like a fun and engaging project! Please go ahead and upload the additional PDF files. Once you've done that, I'll proceed with creating a PowerPoint presentation that's full of surprises and creatively structured. The presentation will be about 10 pages long, with a summary and title on the first page, and it will be in Chinese. Looking forward to your uploads!</w:t>
      </w:r>
    </w:p>
    <w:p w14:paraId="04F1ACA1" w14:textId="77777777" w:rsidR="00D67777" w:rsidRDefault="00D67777" w:rsidP="00D67777"/>
    <w:p w14:paraId="46784E17" w14:textId="77777777" w:rsidR="00D67777" w:rsidRDefault="00D67777" w:rsidP="00D67777"/>
    <w:p w14:paraId="1058ABA4" w14:textId="77777777" w:rsidR="00D67777" w:rsidRDefault="00D67777" w:rsidP="00D67777"/>
    <w:p w14:paraId="34BD598B" w14:textId="77777777" w:rsidR="00D67777" w:rsidRDefault="00D67777" w:rsidP="00D67777"/>
    <w:p w14:paraId="5F20EE5B" w14:textId="77777777" w:rsidR="00D67777" w:rsidRDefault="00D67777" w:rsidP="00D67777">
      <w:r>
        <w:t>User</w:t>
      </w:r>
    </w:p>
    <w:p w14:paraId="0D64F021"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745CD802" w14:textId="77777777" w:rsidR="00D67777" w:rsidRDefault="00D67777" w:rsidP="00D67777">
      <w:r>
        <w:t xml:space="preserve">Filename: 《一碗牛肉面》课件.pdf </w:t>
      </w:r>
    </w:p>
    <w:p w14:paraId="28D7C382" w14:textId="77777777" w:rsidR="00D67777" w:rsidRDefault="00D67777" w:rsidP="00D67777">
      <w:r>
        <w:t xml:space="preserve">Part 1 of 1: </w:t>
      </w:r>
    </w:p>
    <w:p w14:paraId="78741296" w14:textId="77777777" w:rsidR="00D67777" w:rsidRDefault="00D67777" w:rsidP="00D67777"/>
    <w:p w14:paraId="17FA05D2" w14:textId="77777777" w:rsidR="00D67777" w:rsidRDefault="00D67777" w:rsidP="00D67777">
      <w:r>
        <w:t>"Page 1:</w:t>
      </w:r>
    </w:p>
    <w:p w14:paraId="6DBE108B" w14:textId="77777777" w:rsidR="00D67777" w:rsidRDefault="00D67777" w:rsidP="00D67777"/>
    <w:p w14:paraId="2F8D9ABC" w14:textId="77777777" w:rsidR="00D67777" w:rsidRDefault="00D67777" w:rsidP="00D67777"/>
    <w:p w14:paraId="6675EA0C" w14:textId="77777777" w:rsidR="00D67777" w:rsidRDefault="00D67777" w:rsidP="00D67777">
      <w:r>
        <w:t>Page 2:</w:t>
      </w:r>
    </w:p>
    <w:p w14:paraId="54A0C0B3" w14:textId="77777777" w:rsidR="00D67777" w:rsidRDefault="00D67777" w:rsidP="00D67777">
      <w:r>
        <w:rPr>
          <w:rFonts w:hint="eastAsia"/>
        </w:rPr>
        <w:t>一碗牛肉面</w:t>
      </w:r>
      <w:r>
        <w:t xml:space="preserve">  李天明</w:t>
      </w:r>
    </w:p>
    <w:p w14:paraId="360D73E9" w14:textId="77777777" w:rsidR="00D67777" w:rsidRDefault="00D67777" w:rsidP="00D67777"/>
    <w:p w14:paraId="3D24862A" w14:textId="77777777" w:rsidR="00D67777" w:rsidRDefault="00D67777" w:rsidP="00D67777">
      <w:r>
        <w:t>Page 3:</w:t>
      </w:r>
    </w:p>
    <w:p w14:paraId="3D3BCEE7" w14:textId="77777777" w:rsidR="00D67777" w:rsidRDefault="00D67777" w:rsidP="00D67777">
      <w:r>
        <w:rPr>
          <w:rFonts w:hint="eastAsia"/>
        </w:rPr>
        <w:t>一、初读文章，整体感知</w:t>
      </w:r>
      <w:r>
        <w:t xml:space="preserve">  </w:t>
      </w:r>
      <w:r>
        <w:t> 放声朗读文章，注意读准字音，  有不认识的或拿不准的字，</w:t>
      </w:r>
      <w:proofErr w:type="gramStart"/>
      <w:r>
        <w:t>不</w:t>
      </w:r>
      <w:proofErr w:type="gramEnd"/>
      <w:r>
        <w:t xml:space="preserve">  理解的词，请查词典。边读边  思考： 本文讲了一个什么故事？  </w:t>
      </w:r>
      <w:r>
        <w:t> 模式：什么人在</w:t>
      </w:r>
      <w:r>
        <w:lastRenderedPageBreak/>
        <w:t>哪儿干什么？</w:t>
      </w:r>
    </w:p>
    <w:p w14:paraId="3A7D3EFF" w14:textId="77777777" w:rsidR="00D67777" w:rsidRDefault="00D67777" w:rsidP="00D67777"/>
    <w:p w14:paraId="71E6969F" w14:textId="77777777" w:rsidR="00D67777" w:rsidRDefault="00D67777" w:rsidP="00D67777">
      <w:r>
        <w:t>Page 4:</w:t>
      </w:r>
    </w:p>
    <w:p w14:paraId="362D57BC" w14:textId="77777777" w:rsidR="00D67777" w:rsidRDefault="00D67777" w:rsidP="00D67777">
      <w:r>
        <w:t xml:space="preserve">1 、读准下面红字的字音  </w:t>
      </w:r>
      <w:r>
        <w:t xml:space="preserve"> </w:t>
      </w:r>
      <w:proofErr w:type="gramStart"/>
      <w:r>
        <w:t>黝</w:t>
      </w:r>
      <w:proofErr w:type="gramEnd"/>
      <w:r>
        <w:t xml:space="preserve"> 黑   褪色   </w:t>
      </w:r>
      <w:proofErr w:type="gramStart"/>
      <w:r>
        <w:t>诧</w:t>
      </w:r>
      <w:proofErr w:type="gramEnd"/>
      <w:r>
        <w:t xml:space="preserve"> 异   </w:t>
      </w:r>
      <w:proofErr w:type="gramStart"/>
      <w:r>
        <w:t>怔</w:t>
      </w:r>
      <w:proofErr w:type="gramEnd"/>
      <w:r>
        <w:t xml:space="preserve">  </w:t>
      </w:r>
      <w:r>
        <w:t xml:space="preserve"> </w:t>
      </w:r>
      <w:proofErr w:type="gramStart"/>
      <w:r>
        <w:t>恍</w:t>
      </w:r>
      <w:proofErr w:type="gramEnd"/>
      <w:r>
        <w:t xml:space="preserve"> 然大悟   寒 </w:t>
      </w:r>
      <w:proofErr w:type="gramStart"/>
      <w:r>
        <w:t>暄</w:t>
      </w:r>
      <w:proofErr w:type="gramEnd"/>
      <w:r>
        <w:t xml:space="preserve">   忙不 迭  </w:t>
      </w:r>
      <w:r>
        <w:t xml:space="preserve"> </w:t>
      </w:r>
      <w:proofErr w:type="gramStart"/>
      <w:r>
        <w:t>悄</w:t>
      </w:r>
      <w:proofErr w:type="gramEnd"/>
      <w:r>
        <w:t xml:space="preserve"> 无声息   薄 如蝉翼</w:t>
      </w:r>
    </w:p>
    <w:p w14:paraId="048B9873" w14:textId="77777777" w:rsidR="00D67777" w:rsidRDefault="00D67777" w:rsidP="00D67777"/>
    <w:p w14:paraId="7A641C63" w14:textId="77777777" w:rsidR="00D67777" w:rsidRDefault="00D67777" w:rsidP="00D67777">
      <w:r>
        <w:t>Page 5:</w:t>
      </w:r>
    </w:p>
    <w:p w14:paraId="6DA1ED09" w14:textId="77777777" w:rsidR="00D67777" w:rsidRDefault="00D67777" w:rsidP="00D67777">
      <w:r>
        <w:t xml:space="preserve">2 、请说说下列词语在文中的意思  </w:t>
      </w:r>
      <w:r>
        <w:t xml:space="preserve"> 诧异：  </w:t>
      </w:r>
      <w:r>
        <w:t xml:space="preserve"> 寒暄：  </w:t>
      </w:r>
      <w:r>
        <w:t> 汗颜：</w:t>
      </w:r>
    </w:p>
    <w:p w14:paraId="780F61D6" w14:textId="77777777" w:rsidR="00D67777" w:rsidRDefault="00D67777" w:rsidP="00D67777"/>
    <w:p w14:paraId="01293A6B" w14:textId="77777777" w:rsidR="00D67777" w:rsidRDefault="00D67777" w:rsidP="00D67777">
      <w:r>
        <w:t>Page 6:</w:t>
      </w:r>
    </w:p>
    <w:p w14:paraId="25B2CF19" w14:textId="77777777" w:rsidR="00D67777" w:rsidRDefault="00D67777" w:rsidP="00D67777">
      <w:r>
        <w:rPr>
          <w:rFonts w:hint="eastAsia"/>
        </w:rPr>
        <w:t>二、再读文章，分析人物</w:t>
      </w:r>
      <w:r>
        <w:t xml:space="preserve">  </w:t>
      </w:r>
      <w:r>
        <w:t>   从男孩与父亲的对话以及男孩的行动中，你  看出男孩是如何对待他的家人和“我”的？  从中可以看出他是怎样的人呢？下面我们以  组为单位来分角色朗读课文，组长安排角色：  一人读旁白，一人读男孩，一人读父亲，</w:t>
      </w:r>
      <w:proofErr w:type="gramStart"/>
      <w:r>
        <w:t>一</w:t>
      </w:r>
      <w:proofErr w:type="gramEnd"/>
      <w:r>
        <w:t xml:space="preserve">  人读老板，一人读伙计。边读边听边圈画男  </w:t>
      </w:r>
      <w:proofErr w:type="gramStart"/>
      <w:r>
        <w:t>孩</w:t>
      </w:r>
      <w:proofErr w:type="gramEnd"/>
      <w:r>
        <w:t>对待家人的词或句子，并标注上从这儿看  出他是怎样的人，读完后先组内交流，然后  再全班交流。</w:t>
      </w:r>
    </w:p>
    <w:p w14:paraId="57BFBCB6" w14:textId="77777777" w:rsidR="00D67777" w:rsidRDefault="00D67777" w:rsidP="00D67777"/>
    <w:p w14:paraId="71B77428" w14:textId="77777777" w:rsidR="00D67777" w:rsidRDefault="00D67777" w:rsidP="00D67777">
      <w:r>
        <w:t>Page 7:</w:t>
      </w:r>
    </w:p>
    <w:p w14:paraId="25F0298E" w14:textId="77777777" w:rsidR="00D67777" w:rsidRDefault="00D67777" w:rsidP="00D67777">
      <w:r>
        <w:rPr>
          <w:rFonts w:hint="eastAsia"/>
        </w:rPr>
        <w:t>发言请按这个模式（出示投影）：</w:t>
      </w:r>
      <w:r>
        <w:t xml:space="preserve">  </w:t>
      </w:r>
      <w:r>
        <w:t xml:space="preserve">   对家人，男孩   ，这从第   段  的   （词或句子）可以看出来。  </w:t>
      </w:r>
      <w:r>
        <w:t xml:space="preserve">   对盲眼的父亲，他   这从第   段的  可以看出来；  </w:t>
      </w:r>
      <w:r>
        <w:t xml:space="preserve">   对劳碌的母亲，他   ，这从第   段的  可以看出来；  </w:t>
      </w:r>
      <w:r>
        <w:t xml:space="preserve">   对勤奋的妹妹，他   ，这从第   段的  可以看出来。  </w:t>
      </w:r>
      <w:r>
        <w:t xml:space="preserve">   对“我”，从他   ，这从第   段的  可以看出来。  </w:t>
      </w:r>
      <w:r>
        <w:t>   从中可以看出男孩是一个   的人。</w:t>
      </w:r>
    </w:p>
    <w:p w14:paraId="0976EC5B" w14:textId="77777777" w:rsidR="00D67777" w:rsidRDefault="00D67777" w:rsidP="00D67777"/>
    <w:p w14:paraId="32560247" w14:textId="77777777" w:rsidR="00D67777" w:rsidRDefault="00D67777" w:rsidP="00D67777">
      <w:r>
        <w:t>Page 8:</w:t>
      </w:r>
    </w:p>
    <w:p w14:paraId="28A21F82" w14:textId="77777777" w:rsidR="00D67777" w:rsidRDefault="00D67777" w:rsidP="00D67777">
      <w:r>
        <w:rPr>
          <w:rFonts w:hint="eastAsia"/>
        </w:rPr>
        <w:t>三、合作探究，挖掘主旨</w:t>
      </w:r>
      <w:r>
        <w:t xml:space="preserve">  </w:t>
      </w:r>
      <w:r>
        <w:t>   从男孩身上，我们得到  什么启示呢？</w:t>
      </w:r>
    </w:p>
    <w:p w14:paraId="6E9F7D2A" w14:textId="77777777" w:rsidR="00D67777" w:rsidRDefault="00D67777" w:rsidP="00D67777"/>
    <w:p w14:paraId="7791A446" w14:textId="77777777" w:rsidR="00D67777" w:rsidRDefault="00D67777" w:rsidP="00D67777">
      <w:r>
        <w:t>Page 9:</w:t>
      </w:r>
    </w:p>
    <w:p w14:paraId="2958008D" w14:textId="77777777" w:rsidR="00D67777" w:rsidRDefault="00D67777" w:rsidP="00D67777">
      <w:r>
        <w:rPr>
          <w:rFonts w:hint="eastAsia"/>
        </w:rPr>
        <w:t>四、联系实际，课外拓展</w:t>
      </w:r>
      <w:r>
        <w:t xml:space="preserve">  </w:t>
      </w:r>
      <w:r>
        <w:t xml:space="preserve">   1 、本周日是父亲节，谈谈那天你想为父亲做 点儿什么或说点儿什么？  </w:t>
      </w:r>
      <w:r>
        <w:t>   2 、写一组排比句：  爸爸，我想对您说 …… ；爸爸，我想对您 说 …… ；爸爸，我想对您说 …… ；</w:t>
      </w:r>
    </w:p>
    <w:p w14:paraId="3019E316" w14:textId="77777777" w:rsidR="00D67777" w:rsidRDefault="00D67777" w:rsidP="00D67777"/>
    <w:p w14:paraId="6C298FDE" w14:textId="77777777" w:rsidR="00D67777" w:rsidRDefault="00D67777" w:rsidP="00D67777">
      <w:r>
        <w:t>"</w:t>
      </w:r>
    </w:p>
    <w:p w14:paraId="11811F6D" w14:textId="77777777" w:rsidR="00D67777" w:rsidRDefault="00D67777" w:rsidP="00D67777">
      <w:r>
        <w:t>ChatGPT</w:t>
      </w:r>
    </w:p>
    <w:p w14:paraId="219F621B" w14:textId="77777777" w:rsidR="00D67777" w:rsidRDefault="00D67777" w:rsidP="00D67777">
      <w:r>
        <w:t>I have finished reviewing the document and I'm ready to assist you with your inquiries. Would you like to upload more PDFs, or shall we proceed with creating the PowerPoint presentation for your PPT karaoke game?</w:t>
      </w:r>
    </w:p>
    <w:p w14:paraId="7A83608D" w14:textId="77777777" w:rsidR="00D67777" w:rsidRDefault="00D67777" w:rsidP="00D67777"/>
    <w:p w14:paraId="1D1BEAA6" w14:textId="77777777" w:rsidR="00D67777" w:rsidRDefault="00D67777" w:rsidP="00D67777"/>
    <w:p w14:paraId="5305ABA9" w14:textId="77777777" w:rsidR="00D67777" w:rsidRDefault="00D67777" w:rsidP="00D67777"/>
    <w:p w14:paraId="1B974591" w14:textId="77777777" w:rsidR="00D67777" w:rsidRDefault="00D67777" w:rsidP="00D67777"/>
    <w:p w14:paraId="155496FB" w14:textId="77777777" w:rsidR="00D67777" w:rsidRDefault="00D67777" w:rsidP="00D67777">
      <w:r>
        <w:t>User</w:t>
      </w:r>
    </w:p>
    <w:p w14:paraId="6930E3B6" w14:textId="77777777" w:rsidR="00D67777" w:rsidRDefault="00D67777" w:rsidP="00D67777">
      <w:r>
        <w:t xml:space="preserve">Yes, I will upload about 20 files, </w:t>
      </w:r>
      <w:proofErr w:type="spellStart"/>
      <w:r>
        <w:t>ps</w:t>
      </w:r>
      <w:proofErr w:type="spellEnd"/>
      <w:r>
        <w:t xml:space="preserve">: when you are making ppt, you need to find some </w:t>
      </w:r>
      <w:proofErr w:type="spellStart"/>
      <w:r>
        <w:t>relevent</w:t>
      </w:r>
      <w:proofErr w:type="spellEnd"/>
      <w:r>
        <w:t xml:space="preserve"> images or graphs or forms or mind maps to make the content more rich</w:t>
      </w:r>
    </w:p>
    <w:p w14:paraId="139CB6BB" w14:textId="77777777" w:rsidR="00D67777" w:rsidRDefault="00D67777" w:rsidP="00D67777">
      <w:r>
        <w:t>ChatGPT</w:t>
      </w:r>
    </w:p>
    <w:p w14:paraId="7E1ACFD7" w14:textId="77777777" w:rsidR="00D67777" w:rsidRDefault="00D67777" w:rsidP="00D67777">
      <w:r>
        <w:lastRenderedPageBreak/>
        <w:t>Absolutely, that sounds like a comprehensive approach to making the presentation more engaging. Please go ahead and upload the remaining PDF files. Once you've done that, I'll proceed with creating a PowerPoint presentation that incorporates relevant images, graphs, forms, or mind maps to enrich the content. Looking forward to your uploads!</w:t>
      </w:r>
    </w:p>
    <w:p w14:paraId="65A455E0" w14:textId="77777777" w:rsidR="00D67777" w:rsidRDefault="00D67777" w:rsidP="00D67777"/>
    <w:p w14:paraId="6C7F6C6E" w14:textId="77777777" w:rsidR="00D67777" w:rsidRDefault="00D67777" w:rsidP="00D67777"/>
    <w:p w14:paraId="6F6FB40A" w14:textId="77777777" w:rsidR="00D67777" w:rsidRDefault="00D67777" w:rsidP="00D67777"/>
    <w:p w14:paraId="2B5ADC0B" w14:textId="77777777" w:rsidR="00D67777" w:rsidRDefault="00D67777" w:rsidP="00D67777"/>
    <w:p w14:paraId="57B867F0" w14:textId="77777777" w:rsidR="00D67777" w:rsidRDefault="00D67777" w:rsidP="00D67777">
      <w:r>
        <w:t>User</w:t>
      </w:r>
    </w:p>
    <w:p w14:paraId="58784923"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199AB396" w14:textId="77777777" w:rsidR="00D67777" w:rsidRDefault="00D67777" w:rsidP="00D67777">
      <w:r>
        <w:t xml:space="preserve">Filename: mechanical-keyboard-机械键盘.pdf </w:t>
      </w:r>
    </w:p>
    <w:p w14:paraId="5EE83C3C" w14:textId="77777777" w:rsidR="00D67777" w:rsidRDefault="00D67777" w:rsidP="00D67777">
      <w:r>
        <w:t xml:space="preserve">Part 1 of 1: </w:t>
      </w:r>
    </w:p>
    <w:p w14:paraId="0E5BB339" w14:textId="77777777" w:rsidR="00D67777" w:rsidRDefault="00D67777" w:rsidP="00D67777"/>
    <w:p w14:paraId="6EF75AFC" w14:textId="77777777" w:rsidR="00D67777" w:rsidRDefault="00D67777" w:rsidP="00D67777">
      <w:r>
        <w:t>"Page 1:</w:t>
      </w:r>
    </w:p>
    <w:p w14:paraId="226A681D" w14:textId="77777777" w:rsidR="00D67777" w:rsidRDefault="00D67777" w:rsidP="00D67777"/>
    <w:p w14:paraId="6728F008" w14:textId="77777777" w:rsidR="00D67777" w:rsidRDefault="00D67777" w:rsidP="00D67777"/>
    <w:p w14:paraId="288D5865" w14:textId="77777777" w:rsidR="00D67777" w:rsidRDefault="00D67777" w:rsidP="00D67777">
      <w:r>
        <w:t>Page 2:</w:t>
      </w:r>
    </w:p>
    <w:p w14:paraId="5184ED56" w14:textId="77777777" w:rsidR="00D67777" w:rsidRDefault="00D67777" w:rsidP="00D67777">
      <w:r>
        <w:t>widely use of computer</w:t>
      </w:r>
    </w:p>
    <w:p w14:paraId="7391E37E" w14:textId="77777777" w:rsidR="00D67777" w:rsidRDefault="00D67777" w:rsidP="00D67777"/>
    <w:p w14:paraId="3ED13E27" w14:textId="77777777" w:rsidR="00D67777" w:rsidRDefault="00D67777" w:rsidP="00D67777">
      <w:r>
        <w:t>Page 3:</w:t>
      </w:r>
    </w:p>
    <w:p w14:paraId="7C4A2EDD" w14:textId="77777777" w:rsidR="00D67777" w:rsidRDefault="00D67777" w:rsidP="00D67777"/>
    <w:p w14:paraId="44F4C62D" w14:textId="77777777" w:rsidR="00D67777" w:rsidRDefault="00D67777" w:rsidP="00D67777"/>
    <w:p w14:paraId="7D6389C8" w14:textId="77777777" w:rsidR="00D67777" w:rsidRDefault="00D67777" w:rsidP="00D67777">
      <w:r>
        <w:t>Page 4:</w:t>
      </w:r>
    </w:p>
    <w:p w14:paraId="6EA9AAE6" w14:textId="77777777" w:rsidR="00D67777" w:rsidRDefault="00D67777" w:rsidP="00D67777"/>
    <w:p w14:paraId="7E0E3376" w14:textId="77777777" w:rsidR="00D67777" w:rsidRDefault="00D67777" w:rsidP="00D67777"/>
    <w:p w14:paraId="01D92417" w14:textId="77777777" w:rsidR="00D67777" w:rsidRDefault="00D67777" w:rsidP="00D67777">
      <w:r>
        <w:t>Page 5:</w:t>
      </w:r>
    </w:p>
    <w:p w14:paraId="024A4154" w14:textId="77777777" w:rsidR="00D67777" w:rsidRDefault="00D67777" w:rsidP="00D67777"/>
    <w:p w14:paraId="75B8E51E" w14:textId="77777777" w:rsidR="00D67777" w:rsidRDefault="00D67777" w:rsidP="00D67777"/>
    <w:p w14:paraId="513AAA2D" w14:textId="77777777" w:rsidR="00D67777" w:rsidRDefault="00D67777" w:rsidP="00D67777">
      <w:r>
        <w:t>Page 6:</w:t>
      </w:r>
    </w:p>
    <w:p w14:paraId="529F637A" w14:textId="77777777" w:rsidR="00D67777" w:rsidRDefault="00D67777" w:rsidP="00D67777"/>
    <w:p w14:paraId="47B82513" w14:textId="77777777" w:rsidR="00D67777" w:rsidRDefault="00D67777" w:rsidP="00D67777"/>
    <w:p w14:paraId="7E731700" w14:textId="77777777" w:rsidR="00D67777" w:rsidRDefault="00D67777" w:rsidP="00D67777">
      <w:r>
        <w:t>Page 7:</w:t>
      </w:r>
    </w:p>
    <w:p w14:paraId="204657AF" w14:textId="77777777" w:rsidR="00D67777" w:rsidRDefault="00D67777" w:rsidP="00D67777"/>
    <w:p w14:paraId="459E91A4" w14:textId="77777777" w:rsidR="00D67777" w:rsidRDefault="00D67777" w:rsidP="00D67777"/>
    <w:p w14:paraId="6F461BD7" w14:textId="77777777" w:rsidR="00D67777" w:rsidRDefault="00D67777" w:rsidP="00D67777">
      <w:r>
        <w:t>Page 8:</w:t>
      </w:r>
    </w:p>
    <w:p w14:paraId="6FA6EA15" w14:textId="77777777" w:rsidR="00D67777" w:rsidRDefault="00D67777" w:rsidP="00D67777">
      <w:r>
        <w:t xml:space="preserve">The two </w:t>
      </w:r>
      <w:proofErr w:type="gramStart"/>
      <w:r>
        <w:t>keyboard</w:t>
      </w:r>
      <w:proofErr w:type="gramEnd"/>
    </w:p>
    <w:p w14:paraId="716F25E1" w14:textId="77777777" w:rsidR="00D67777" w:rsidRDefault="00D67777" w:rsidP="00D67777"/>
    <w:p w14:paraId="500D2B7D" w14:textId="77777777" w:rsidR="00D67777" w:rsidRDefault="00D67777" w:rsidP="00D67777">
      <w:r>
        <w:t>Page 9:</w:t>
      </w:r>
    </w:p>
    <w:p w14:paraId="244A32E7" w14:textId="77777777" w:rsidR="00D67777" w:rsidRDefault="00D67777" w:rsidP="00D67777"/>
    <w:p w14:paraId="4D8F8F40" w14:textId="77777777" w:rsidR="00D67777" w:rsidRDefault="00D67777" w:rsidP="00D67777"/>
    <w:p w14:paraId="17776118" w14:textId="77777777" w:rsidR="00D67777" w:rsidRDefault="00D67777" w:rsidP="00D67777">
      <w:r>
        <w:t>Page 10:</w:t>
      </w:r>
    </w:p>
    <w:p w14:paraId="59D49D33" w14:textId="77777777" w:rsidR="00D67777" w:rsidRDefault="00D67777" w:rsidP="00D67777">
      <w:proofErr w:type="spellStart"/>
      <w:proofErr w:type="gramStart"/>
      <w:r>
        <w:t>comparision</w:t>
      </w:r>
      <w:proofErr w:type="spellEnd"/>
      <w:r>
        <w:t xml:space="preserve">  •</w:t>
      </w:r>
      <w:proofErr w:type="gramEnd"/>
      <w:r>
        <w:t xml:space="preserve">   mechanical:  –   noisy  –   change the keycap  –   expensive  –   more comfortable  •   membrane:  –   easy to clean  –   change the shape</w:t>
      </w:r>
    </w:p>
    <w:p w14:paraId="4C9F924E" w14:textId="77777777" w:rsidR="00D67777" w:rsidRDefault="00D67777" w:rsidP="00D67777"/>
    <w:p w14:paraId="20BC9FF1" w14:textId="77777777" w:rsidR="00D67777" w:rsidRDefault="00D67777" w:rsidP="00D67777">
      <w:r>
        <w:t>Page 11:</w:t>
      </w:r>
    </w:p>
    <w:p w14:paraId="7F509FB6" w14:textId="77777777" w:rsidR="00D67777" w:rsidRDefault="00D67777" w:rsidP="00D67777">
      <w:r>
        <w:t xml:space="preserve">Kinds of Mechanical </w:t>
      </w:r>
      <w:proofErr w:type="gramStart"/>
      <w:r>
        <w:t>Keyboard  According</w:t>
      </w:r>
      <w:proofErr w:type="gramEnd"/>
      <w:r>
        <w:t xml:space="preserve"> the </w:t>
      </w:r>
      <w:proofErr w:type="spellStart"/>
      <w:r>
        <w:t>keyswitches</w:t>
      </w:r>
      <w:proofErr w:type="spellEnd"/>
      <w:r>
        <w:t xml:space="preserve">, we divide it into  –   ALPS </w:t>
      </w:r>
      <w:proofErr w:type="spellStart"/>
      <w:r>
        <w:t>keyswitches</w:t>
      </w:r>
      <w:proofErr w:type="spellEnd"/>
      <w:r>
        <w:t xml:space="preserve"> made in Taiwan  –   ALPS </w:t>
      </w:r>
      <w:proofErr w:type="spellStart"/>
      <w:r>
        <w:t>keyswithces</w:t>
      </w:r>
      <w:proofErr w:type="spellEnd"/>
      <w:r>
        <w:t xml:space="preserve"> made in Japan  –   White </w:t>
      </w:r>
      <w:proofErr w:type="spellStart"/>
      <w:r>
        <w:t>keyswitches</w:t>
      </w:r>
      <w:proofErr w:type="spellEnd"/>
      <w:r>
        <w:t xml:space="preserve"> made in Taiwan  –   Cherry ML </w:t>
      </w:r>
      <w:proofErr w:type="spellStart"/>
      <w:r>
        <w:t>keyswitches</w:t>
      </w:r>
      <w:proofErr w:type="spellEnd"/>
      <w:r>
        <w:t xml:space="preserve">  –   Cherry MX </w:t>
      </w:r>
      <w:proofErr w:type="spellStart"/>
      <w:r>
        <w:t>keyswitches</w:t>
      </w:r>
      <w:proofErr w:type="spellEnd"/>
    </w:p>
    <w:p w14:paraId="530C0E0A" w14:textId="77777777" w:rsidR="00D67777" w:rsidRDefault="00D67777" w:rsidP="00D67777"/>
    <w:p w14:paraId="10837877" w14:textId="77777777" w:rsidR="00D67777" w:rsidRDefault="00D67777" w:rsidP="00D67777">
      <w:r>
        <w:t>Page 12:</w:t>
      </w:r>
    </w:p>
    <w:p w14:paraId="1EB1371D" w14:textId="77777777" w:rsidR="00D67777" w:rsidRDefault="00D67777" w:rsidP="00D67777">
      <w:r>
        <w:t xml:space="preserve">Five Kinds </w:t>
      </w:r>
      <w:proofErr w:type="spellStart"/>
      <w:proofErr w:type="gramStart"/>
      <w:r>
        <w:t>Keyswitches</w:t>
      </w:r>
      <w:proofErr w:type="spellEnd"/>
      <w:r>
        <w:t xml:space="preserve">  •</w:t>
      </w:r>
      <w:proofErr w:type="gramEnd"/>
      <w:r>
        <w:t xml:space="preserve">   MX Black </w:t>
      </w:r>
      <w:proofErr w:type="spellStart"/>
      <w:r>
        <w:t>Keyswitches</w:t>
      </w:r>
      <w:proofErr w:type="spellEnd"/>
      <w:r>
        <w:t xml:space="preserve">  •   MX Red </w:t>
      </w:r>
      <w:proofErr w:type="spellStart"/>
      <w:r>
        <w:t>Keyswitches</w:t>
      </w:r>
      <w:proofErr w:type="spellEnd"/>
      <w:r>
        <w:t xml:space="preserve">  •   MX Blue </w:t>
      </w:r>
      <w:proofErr w:type="spellStart"/>
      <w:r>
        <w:t>Keyswitches</w:t>
      </w:r>
      <w:proofErr w:type="spellEnd"/>
      <w:r>
        <w:t xml:space="preserve">  •   MX Brown </w:t>
      </w:r>
      <w:proofErr w:type="spellStart"/>
      <w:r>
        <w:t>Keyswitches</w:t>
      </w:r>
      <w:proofErr w:type="spellEnd"/>
      <w:r>
        <w:t xml:space="preserve">  •   MX White </w:t>
      </w:r>
      <w:proofErr w:type="spellStart"/>
      <w:r>
        <w:t>Keyswitches</w:t>
      </w:r>
      <w:proofErr w:type="spellEnd"/>
    </w:p>
    <w:p w14:paraId="0F9C0AC3" w14:textId="77777777" w:rsidR="00D67777" w:rsidRDefault="00D67777" w:rsidP="00D67777"/>
    <w:p w14:paraId="7055894B" w14:textId="77777777" w:rsidR="00D67777" w:rsidRDefault="00D67777" w:rsidP="00D67777">
      <w:r>
        <w:t>Page 13:</w:t>
      </w:r>
    </w:p>
    <w:p w14:paraId="1C80F3C4" w14:textId="77777777" w:rsidR="00D67777" w:rsidRDefault="00D67777" w:rsidP="00D67777">
      <w:r>
        <w:t xml:space="preserve">MX Black </w:t>
      </w:r>
      <w:proofErr w:type="spellStart"/>
      <w:proofErr w:type="gramStart"/>
      <w:r>
        <w:t>Keyswitches</w:t>
      </w:r>
      <w:proofErr w:type="spellEnd"/>
      <w:r>
        <w:t xml:space="preserve">  •</w:t>
      </w:r>
      <w:proofErr w:type="gramEnd"/>
      <w:r>
        <w:t xml:space="preserve">   Called Linear Action, also  •   Almost no feel when triggered  •   Little sound  •   Trigger key travel: 1.5mm  •   Need relevant more pressure to trigger, about 60g-80g  •   Life span: 50 million times</w:t>
      </w:r>
    </w:p>
    <w:p w14:paraId="1A1460E0" w14:textId="77777777" w:rsidR="00D67777" w:rsidRDefault="00D67777" w:rsidP="00D67777"/>
    <w:p w14:paraId="1AD52D78" w14:textId="77777777" w:rsidR="00D67777" w:rsidRDefault="00D67777" w:rsidP="00D67777">
      <w:r>
        <w:t>Page 14:</w:t>
      </w:r>
    </w:p>
    <w:p w14:paraId="7F3E21FE" w14:textId="77777777" w:rsidR="00D67777" w:rsidRDefault="00D67777" w:rsidP="00D67777">
      <w:r>
        <w:t xml:space="preserve">MX Red </w:t>
      </w:r>
      <w:proofErr w:type="spellStart"/>
      <w:proofErr w:type="gramStart"/>
      <w:r>
        <w:t>Keyswitches</w:t>
      </w:r>
      <w:proofErr w:type="spellEnd"/>
      <w:r>
        <w:t xml:space="preserve">  •</w:t>
      </w:r>
      <w:proofErr w:type="gramEnd"/>
      <w:r>
        <w:t xml:space="preserve"> Just like MX Black </w:t>
      </w:r>
      <w:proofErr w:type="spellStart"/>
      <w:r>
        <w:t>Keyswitches</w:t>
      </w:r>
      <w:proofErr w:type="spellEnd"/>
      <w:r>
        <w:t xml:space="preserve">  • However, it need less pressure to trigger, about 35-60g  • Almost no feel when triggered  • Little sound  • Trigger key travel: 2.0 distance  • Life span: 20 million times</w:t>
      </w:r>
    </w:p>
    <w:p w14:paraId="0DAAFF78" w14:textId="77777777" w:rsidR="00D67777" w:rsidRDefault="00D67777" w:rsidP="00D67777"/>
    <w:p w14:paraId="74174B2C" w14:textId="77777777" w:rsidR="00D67777" w:rsidRDefault="00D67777" w:rsidP="00D67777">
      <w:r>
        <w:t>Page 15:</w:t>
      </w:r>
    </w:p>
    <w:p w14:paraId="3CABDA1C" w14:textId="77777777" w:rsidR="00D67777" w:rsidRDefault="00D67777" w:rsidP="00D67777">
      <w:r>
        <w:t xml:space="preserve">MX blue </w:t>
      </w:r>
      <w:proofErr w:type="spellStart"/>
      <w:proofErr w:type="gramStart"/>
      <w:r>
        <w:t>Keyswitches</w:t>
      </w:r>
      <w:proofErr w:type="spellEnd"/>
      <w:r>
        <w:t xml:space="preserve">  •</w:t>
      </w:r>
      <w:proofErr w:type="gramEnd"/>
      <w:r>
        <w:t xml:space="preserve"> Called Key Click, also  • Most typical kind of mechanical keyboard  • Clearest feeling when cut in  • The loudest  • Trigger pressure: 60g  • Trigger key travel: 2.4mm  • Life span: 20 million times</w:t>
      </w:r>
    </w:p>
    <w:p w14:paraId="27DB3938" w14:textId="77777777" w:rsidR="00D67777" w:rsidRDefault="00D67777" w:rsidP="00D67777"/>
    <w:p w14:paraId="202ED30A" w14:textId="77777777" w:rsidR="00D67777" w:rsidRDefault="00D67777" w:rsidP="00D67777">
      <w:r>
        <w:t>Page 16:</w:t>
      </w:r>
    </w:p>
    <w:p w14:paraId="3F62FB3A" w14:textId="77777777" w:rsidR="00D67777" w:rsidRDefault="00D67777" w:rsidP="00D67777">
      <w:r>
        <w:t xml:space="preserve">MX brown </w:t>
      </w:r>
      <w:proofErr w:type="spellStart"/>
      <w:proofErr w:type="gramStart"/>
      <w:r>
        <w:t>Keyswitches</w:t>
      </w:r>
      <w:proofErr w:type="spellEnd"/>
      <w:r>
        <w:t xml:space="preserve">  •</w:t>
      </w:r>
      <w:proofErr w:type="gramEnd"/>
      <w:r>
        <w:t xml:space="preserve"> Called Alternate Action, also  • Compared with Blue, less feel when trigger  • Compared with Black, more feel  • Medium sound  • Trigger pressure: 55g  • Trigger key travel: 2.0mm  • Life span: 20 million times</w:t>
      </w:r>
    </w:p>
    <w:p w14:paraId="534CBCAE" w14:textId="77777777" w:rsidR="00D67777" w:rsidRDefault="00D67777" w:rsidP="00D67777"/>
    <w:p w14:paraId="41EF4C88" w14:textId="77777777" w:rsidR="00D67777" w:rsidRDefault="00D67777" w:rsidP="00D67777">
      <w:r>
        <w:t>Page 17:</w:t>
      </w:r>
    </w:p>
    <w:p w14:paraId="1457D7C6" w14:textId="77777777" w:rsidR="00D67777" w:rsidRDefault="00D67777" w:rsidP="00D67777">
      <w:r>
        <w:t xml:space="preserve">MX White </w:t>
      </w:r>
      <w:proofErr w:type="spellStart"/>
      <w:proofErr w:type="gramStart"/>
      <w:r>
        <w:t>Keyswitches</w:t>
      </w:r>
      <w:proofErr w:type="spellEnd"/>
      <w:r>
        <w:t xml:space="preserve">  •</w:t>
      </w:r>
      <w:proofErr w:type="gramEnd"/>
      <w:r>
        <w:t xml:space="preserve"> Called </w:t>
      </w:r>
      <w:proofErr w:type="spellStart"/>
      <w:r>
        <w:t>SoftContact</w:t>
      </w:r>
      <w:proofErr w:type="spellEnd"/>
      <w:r>
        <w:t>, also  • Easy to be tired  • The feeling between White and Blue when triggered  • Trigger pressure: 100g  • Little sound  • Trigger key travel: 2.2mm  • Life span: 20 million times</w:t>
      </w:r>
    </w:p>
    <w:p w14:paraId="08FD7CA8" w14:textId="77777777" w:rsidR="00D67777" w:rsidRDefault="00D67777" w:rsidP="00D67777"/>
    <w:p w14:paraId="7FA3F592" w14:textId="77777777" w:rsidR="00D67777" w:rsidRDefault="00D67777" w:rsidP="00D67777">
      <w:r>
        <w:t>Page 18:</w:t>
      </w:r>
    </w:p>
    <w:p w14:paraId="5010D940" w14:textId="77777777" w:rsidR="00D67777" w:rsidRDefault="00D67777" w:rsidP="00D67777">
      <w:r>
        <w:t>The comparison of five main stream Cherry MX   switches  •   Pressure index ： red&lt;brown=blue&lt;black&lt;white  •   Key click ： red=black&lt;brown&lt;white&lt;blue  (the feeling of pressing up and down)  •   Trigger key travel ： white&lt;red=black&lt;blue=brown</w:t>
      </w:r>
    </w:p>
    <w:p w14:paraId="316B45CA" w14:textId="77777777" w:rsidR="00D67777" w:rsidRDefault="00D67777" w:rsidP="00D67777"/>
    <w:p w14:paraId="7B61328B" w14:textId="77777777" w:rsidR="00D67777" w:rsidRDefault="00D67777" w:rsidP="00D67777">
      <w:r>
        <w:t>Page 19:</w:t>
      </w:r>
    </w:p>
    <w:p w14:paraId="5ADCE85E" w14:textId="77777777" w:rsidR="00D67777" w:rsidRDefault="00D67777" w:rsidP="00D67777">
      <w:r>
        <w:t xml:space="preserve">Common terms  •   No marking : nothing in the </w:t>
      </w:r>
      <w:proofErr w:type="spellStart"/>
      <w:r>
        <w:t>keycape</w:t>
      </w:r>
      <w:proofErr w:type="spellEnd"/>
      <w:r>
        <w:t xml:space="preserve">  —Black no-marking:  —White no-marking ：</w:t>
      </w:r>
    </w:p>
    <w:p w14:paraId="67CB5150" w14:textId="77777777" w:rsidR="00D67777" w:rsidRDefault="00D67777" w:rsidP="00D67777"/>
    <w:p w14:paraId="7DFB4ADE" w14:textId="77777777" w:rsidR="00D67777" w:rsidRDefault="00D67777" w:rsidP="00D67777">
      <w:r>
        <w:lastRenderedPageBreak/>
        <w:t>Page 20:</w:t>
      </w:r>
    </w:p>
    <w:p w14:paraId="2C741A90" w14:textId="77777777" w:rsidR="00D67777" w:rsidRDefault="00D67777" w:rsidP="00D67777">
      <w:r>
        <w:t xml:space="preserve">Black </w:t>
      </w:r>
      <w:proofErr w:type="gramStart"/>
      <w:r>
        <w:t>switches  •</w:t>
      </w:r>
      <w:proofErr w:type="gramEnd"/>
      <w:r>
        <w:t xml:space="preserve">   Black switches : are suitable to playing games.  The key click of black switches is minimum Trigger key travel ： white&lt;red=black&lt;cyan=tawny  Pressure index ： red&lt;brown=blue&lt;black&lt;white</w:t>
      </w:r>
    </w:p>
    <w:p w14:paraId="7D2BE026" w14:textId="77777777" w:rsidR="00D67777" w:rsidRDefault="00D67777" w:rsidP="00D67777"/>
    <w:p w14:paraId="174309D8" w14:textId="77777777" w:rsidR="00D67777" w:rsidRDefault="00D67777" w:rsidP="00D67777">
      <w:r>
        <w:t>Page 21:</w:t>
      </w:r>
    </w:p>
    <w:p w14:paraId="01DD56A6" w14:textId="77777777" w:rsidR="00D67777" w:rsidRDefault="00D67777" w:rsidP="00D67777">
      <w:r>
        <w:rPr>
          <w:rFonts w:hint="eastAsia"/>
        </w:rPr>
        <w:t>•</w:t>
      </w:r>
      <w:r>
        <w:t xml:space="preserve">   Blue switches: the feeling of typing is nice; are suitable for the users who do a lot of typing, such as programmers and editors.  Someone also </w:t>
      </w:r>
      <w:proofErr w:type="gramStart"/>
      <w:r>
        <w:t>use</w:t>
      </w:r>
      <w:proofErr w:type="gramEnd"/>
      <w:r>
        <w:t xml:space="preserve"> it to play games like </w:t>
      </w:r>
      <w:proofErr w:type="spellStart"/>
      <w:r>
        <w:t>dota</w:t>
      </w:r>
      <w:proofErr w:type="spellEnd"/>
      <w:r>
        <w:t xml:space="preserve"> and lol. Gentle warning: the sound of key click is </w:t>
      </w:r>
      <w:proofErr w:type="gramStart"/>
      <w:r>
        <w:t>loud,</w:t>
      </w:r>
      <w:proofErr w:type="gramEnd"/>
      <w:r>
        <w:t xml:space="preserve"> it may disturb your roommates.  Blue switches</w:t>
      </w:r>
    </w:p>
    <w:p w14:paraId="2351D41B" w14:textId="77777777" w:rsidR="00D67777" w:rsidRDefault="00D67777" w:rsidP="00D67777"/>
    <w:p w14:paraId="1542D353" w14:textId="77777777" w:rsidR="00D67777" w:rsidRDefault="00D67777" w:rsidP="00D67777">
      <w:r>
        <w:t>Page 22:</w:t>
      </w:r>
    </w:p>
    <w:p w14:paraId="3FB1D485" w14:textId="77777777" w:rsidR="00D67777" w:rsidRDefault="00D67777" w:rsidP="00D67777">
      <w:r>
        <w:rPr>
          <w:rFonts w:hint="eastAsia"/>
        </w:rPr>
        <w:t>•</w:t>
      </w:r>
      <w:r>
        <w:t xml:space="preserve">   Brown switches: are suitable for someone who like the feeling of pressing down and up but dislike too much </w:t>
      </w:r>
      <w:proofErr w:type="spellStart"/>
      <w:r>
        <w:t>soud</w:t>
      </w:r>
      <w:proofErr w:type="spellEnd"/>
      <w:r>
        <w:t xml:space="preserve"> of key click.  Key click(pressing down and up) ： red=black&lt;brown&lt;white&lt;</w:t>
      </w:r>
      <w:proofErr w:type="gramStart"/>
      <w:r>
        <w:t>blue  Trigger</w:t>
      </w:r>
      <w:proofErr w:type="gramEnd"/>
      <w:r>
        <w:t xml:space="preserve"> key travel: white&lt;red=black&lt;blue=brown  </w:t>
      </w:r>
      <w:proofErr w:type="spellStart"/>
      <w:r>
        <w:t>Brown</w:t>
      </w:r>
      <w:proofErr w:type="spellEnd"/>
      <w:r>
        <w:t xml:space="preserve"> switches</w:t>
      </w:r>
    </w:p>
    <w:p w14:paraId="2432C317" w14:textId="77777777" w:rsidR="00D67777" w:rsidRDefault="00D67777" w:rsidP="00D67777"/>
    <w:p w14:paraId="4A731BDA" w14:textId="77777777" w:rsidR="00D67777" w:rsidRDefault="00D67777" w:rsidP="00D67777">
      <w:r>
        <w:t>Page 23:</w:t>
      </w:r>
    </w:p>
    <w:p w14:paraId="3D005383" w14:textId="77777777" w:rsidR="00D67777" w:rsidRDefault="00D67777" w:rsidP="00D67777">
      <w:r>
        <w:rPr>
          <w:rFonts w:hint="eastAsia"/>
        </w:rPr>
        <w:t>•</w:t>
      </w:r>
      <w:r>
        <w:t xml:space="preserve">   White switches: are suitable for someone has strong finger and need to release emotion.  Pressure index ： red&lt;brown=blue&lt;black&lt;</w:t>
      </w:r>
      <w:proofErr w:type="gramStart"/>
      <w:r>
        <w:t>white  Gentle</w:t>
      </w:r>
      <w:proofErr w:type="gramEnd"/>
      <w:r>
        <w:t xml:space="preserve"> </w:t>
      </w:r>
      <w:proofErr w:type="spellStart"/>
      <w:r>
        <w:t>warning:If</w:t>
      </w:r>
      <w:proofErr w:type="spellEnd"/>
      <w:r>
        <w:t xml:space="preserve"> you have heavy typing work , don’t choose the white axis. Otherwise, it can easily make you having the feeling of fatigue.  </w:t>
      </w:r>
      <w:proofErr w:type="gramStart"/>
      <w:r>
        <w:t>White  switches</w:t>
      </w:r>
      <w:proofErr w:type="gramEnd"/>
    </w:p>
    <w:p w14:paraId="50908FD9" w14:textId="77777777" w:rsidR="00D67777" w:rsidRDefault="00D67777" w:rsidP="00D67777"/>
    <w:p w14:paraId="54EB47B4" w14:textId="77777777" w:rsidR="00D67777" w:rsidRDefault="00D67777" w:rsidP="00D67777">
      <w:r>
        <w:t>Page 24:</w:t>
      </w:r>
    </w:p>
    <w:p w14:paraId="612AB65B" w14:textId="77777777" w:rsidR="00D67777" w:rsidRDefault="00D67777" w:rsidP="00D67777">
      <w:r>
        <w:rPr>
          <w:rFonts w:hint="eastAsia"/>
        </w:rPr>
        <w:t>•</w:t>
      </w:r>
      <w:r>
        <w:t xml:space="preserve">   Red switches: it </w:t>
      </w:r>
      <w:proofErr w:type="spellStart"/>
      <w:r>
        <w:t>blances</w:t>
      </w:r>
      <w:proofErr w:type="spellEnd"/>
      <w:r>
        <w:t xml:space="preserve"> the feeling of playing games with typing.  Red switches</w:t>
      </w:r>
    </w:p>
    <w:p w14:paraId="3EA2A577" w14:textId="77777777" w:rsidR="00D67777" w:rsidRDefault="00D67777" w:rsidP="00D67777"/>
    <w:p w14:paraId="00B288FF" w14:textId="77777777" w:rsidR="00D67777" w:rsidRDefault="00D67777" w:rsidP="00D67777">
      <w:r>
        <w:t>Page 25:</w:t>
      </w:r>
    </w:p>
    <w:p w14:paraId="5C3E4C0B" w14:textId="77777777" w:rsidR="00D67777" w:rsidRDefault="00D67777" w:rsidP="00D67777"/>
    <w:p w14:paraId="5CF81EAF" w14:textId="77777777" w:rsidR="00D67777" w:rsidRDefault="00D67777" w:rsidP="00D67777"/>
    <w:p w14:paraId="35BDF8F7" w14:textId="77777777" w:rsidR="00D67777" w:rsidRDefault="00D67777" w:rsidP="00D67777">
      <w:r>
        <w:t>"</w:t>
      </w:r>
    </w:p>
    <w:p w14:paraId="5404E9F4" w14:textId="77777777" w:rsidR="00D67777" w:rsidRDefault="00D67777" w:rsidP="00D67777">
      <w:r>
        <w:t>ChatGPT</w:t>
      </w:r>
    </w:p>
    <w:p w14:paraId="5B9027C1" w14:textId="77777777" w:rsidR="00D67777" w:rsidRDefault="00D67777" w:rsidP="00D67777">
      <w:r>
        <w:t>I have finished reviewing the document and I'm ready to assist you with your inquiries. Please continue uploading the remaining PDF files. Once all are uploaded, I'll start creating the PowerPoint presentation for your PPT karaoke game, incorporating relevant images, graphs, forms, or mind maps to make the content more engaging.</w:t>
      </w:r>
    </w:p>
    <w:p w14:paraId="44520974" w14:textId="77777777" w:rsidR="00D67777" w:rsidRDefault="00D67777" w:rsidP="00D67777"/>
    <w:p w14:paraId="1A418807" w14:textId="77777777" w:rsidR="00D67777" w:rsidRDefault="00D67777" w:rsidP="00D67777"/>
    <w:p w14:paraId="5F0C22B2" w14:textId="77777777" w:rsidR="00D67777" w:rsidRDefault="00D67777" w:rsidP="00D67777"/>
    <w:p w14:paraId="6F9C02AB" w14:textId="77777777" w:rsidR="00D67777" w:rsidRDefault="00D67777" w:rsidP="00D67777"/>
    <w:p w14:paraId="4F1F4B90" w14:textId="77777777" w:rsidR="00D67777" w:rsidRDefault="00D67777" w:rsidP="00D67777">
      <w:r>
        <w:t>User</w:t>
      </w:r>
    </w:p>
    <w:p w14:paraId="7EA2AD73"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41E50253" w14:textId="77777777" w:rsidR="00D67777" w:rsidRDefault="00D67777" w:rsidP="00D67777">
      <w:r>
        <w:t xml:space="preserve">Filename: PowerPoint-Karaoke-Diet.en.pdf </w:t>
      </w:r>
    </w:p>
    <w:p w14:paraId="0996F336" w14:textId="77777777" w:rsidR="00D67777" w:rsidRDefault="00D67777" w:rsidP="00D67777">
      <w:r>
        <w:t xml:space="preserve">Part 1 of 1: </w:t>
      </w:r>
    </w:p>
    <w:p w14:paraId="7EFD15E9" w14:textId="77777777" w:rsidR="00D67777" w:rsidRDefault="00D67777" w:rsidP="00D67777"/>
    <w:p w14:paraId="4E3E8DCB" w14:textId="77777777" w:rsidR="00D67777" w:rsidRDefault="00D67777" w:rsidP="00D67777">
      <w:r>
        <w:lastRenderedPageBreak/>
        <w:t>"Page 1:</w:t>
      </w:r>
    </w:p>
    <w:p w14:paraId="50D29237" w14:textId="77777777" w:rsidR="00D67777" w:rsidRDefault="00D67777" w:rsidP="00D67777">
      <w:r>
        <w:t>Diet &amp; Health</w:t>
      </w:r>
    </w:p>
    <w:p w14:paraId="39403048" w14:textId="77777777" w:rsidR="00D67777" w:rsidRDefault="00D67777" w:rsidP="00D67777"/>
    <w:p w14:paraId="6E890E00" w14:textId="77777777" w:rsidR="00D67777" w:rsidRDefault="00D67777" w:rsidP="00D67777">
      <w:r>
        <w:t>Page 2:</w:t>
      </w:r>
    </w:p>
    <w:p w14:paraId="1AEAF9A8" w14:textId="77777777" w:rsidR="00D67777" w:rsidRDefault="00D67777" w:rsidP="00D67777"/>
    <w:p w14:paraId="43786BFC" w14:textId="77777777" w:rsidR="00D67777" w:rsidRDefault="00D67777" w:rsidP="00D67777"/>
    <w:p w14:paraId="7DD38719" w14:textId="77777777" w:rsidR="00D67777" w:rsidRDefault="00D67777" w:rsidP="00D67777">
      <w:r>
        <w:t>Page 3:</w:t>
      </w:r>
    </w:p>
    <w:p w14:paraId="36F2C125" w14:textId="77777777" w:rsidR="00D67777" w:rsidRDefault="00D67777" w:rsidP="00D67777">
      <w:r>
        <w:t xml:space="preserve">Which of these should be consumed a lot in order to   stay </w:t>
      </w:r>
      <w:proofErr w:type="gramStart"/>
      <w:r>
        <w:t>healthy ?</w:t>
      </w:r>
      <w:proofErr w:type="gramEnd"/>
      <w:r>
        <w:t xml:space="preserve">  </w:t>
      </w:r>
      <w:r>
        <w:t xml:space="preserve">   </w:t>
      </w:r>
      <w:proofErr w:type="gramStart"/>
      <w:r>
        <w:t xml:space="preserve">Nutella  </w:t>
      </w:r>
      <w:r>
        <w:t></w:t>
      </w:r>
      <w:proofErr w:type="gramEnd"/>
      <w:r>
        <w:t xml:space="preserve">   Vanilla Chai Pumpkin Spice Latte  </w:t>
      </w:r>
      <w:r>
        <w:t xml:space="preserve">   Pizza with anchovies  </w:t>
      </w:r>
      <w:r>
        <w:t xml:space="preserve">   Coca Cola  </w:t>
      </w:r>
      <w:r>
        <w:t>   Coca Cola Light  *I will explain the right answer afterwards!  Create an interactive poll with   https://slidelizard.com</w:t>
      </w:r>
    </w:p>
    <w:p w14:paraId="19E8740C" w14:textId="77777777" w:rsidR="00D67777" w:rsidRDefault="00D67777" w:rsidP="00D67777"/>
    <w:p w14:paraId="05B8AE67" w14:textId="77777777" w:rsidR="00D67777" w:rsidRDefault="00D67777" w:rsidP="00D67777">
      <w:r>
        <w:t>Page 4:</w:t>
      </w:r>
    </w:p>
    <w:p w14:paraId="1907682F" w14:textId="77777777" w:rsidR="00D67777" w:rsidRDefault="00D67777" w:rsidP="00D67777"/>
    <w:p w14:paraId="4C34807B" w14:textId="77777777" w:rsidR="00D67777" w:rsidRDefault="00D67777" w:rsidP="00D67777"/>
    <w:p w14:paraId="1531CB5F" w14:textId="77777777" w:rsidR="00D67777" w:rsidRDefault="00D67777" w:rsidP="00D67777">
      <w:r>
        <w:t>Page 5:</w:t>
      </w:r>
    </w:p>
    <w:p w14:paraId="3253C970" w14:textId="77777777" w:rsidR="00D67777" w:rsidRDefault="00D67777" w:rsidP="00D67777"/>
    <w:p w14:paraId="5363A3EE" w14:textId="77777777" w:rsidR="00D67777" w:rsidRDefault="00D67777" w:rsidP="00D67777"/>
    <w:p w14:paraId="3094BDEC" w14:textId="77777777" w:rsidR="00D67777" w:rsidRDefault="00D67777" w:rsidP="00D67777">
      <w:r>
        <w:t>Page 6:</w:t>
      </w:r>
    </w:p>
    <w:p w14:paraId="5546E61E" w14:textId="77777777" w:rsidR="00D67777" w:rsidRDefault="00D67777" w:rsidP="00D67777"/>
    <w:p w14:paraId="1BF6EF82" w14:textId="77777777" w:rsidR="00D67777" w:rsidRDefault="00D67777" w:rsidP="00D67777"/>
    <w:p w14:paraId="6B4F0333" w14:textId="77777777" w:rsidR="00D67777" w:rsidRDefault="00D67777" w:rsidP="00D67777">
      <w:r>
        <w:t>Page 7:</w:t>
      </w:r>
    </w:p>
    <w:p w14:paraId="513AA57A" w14:textId="77777777" w:rsidR="00D67777" w:rsidRDefault="00D67777" w:rsidP="00D67777"/>
    <w:p w14:paraId="51EB0D2A" w14:textId="77777777" w:rsidR="00D67777" w:rsidRDefault="00D67777" w:rsidP="00D67777"/>
    <w:p w14:paraId="4164E7EA" w14:textId="77777777" w:rsidR="00D67777" w:rsidRDefault="00D67777" w:rsidP="00D67777">
      <w:r>
        <w:t>Page 8:</w:t>
      </w:r>
    </w:p>
    <w:p w14:paraId="5721C5D0" w14:textId="77777777" w:rsidR="00D67777" w:rsidRDefault="00D67777" w:rsidP="00D67777">
      <w:r>
        <w:t>A Healthy Life</w:t>
      </w:r>
    </w:p>
    <w:p w14:paraId="45AE932E" w14:textId="77777777" w:rsidR="00D67777" w:rsidRDefault="00D67777" w:rsidP="00D67777"/>
    <w:p w14:paraId="555124A6" w14:textId="77777777" w:rsidR="00D67777" w:rsidRPr="00D67777" w:rsidRDefault="00D67777" w:rsidP="00D67777">
      <w:pPr>
        <w:rPr>
          <w:lang w:val="fr-FR"/>
        </w:rPr>
      </w:pPr>
      <w:r w:rsidRPr="00D67777">
        <w:rPr>
          <w:lang w:val="fr-FR"/>
        </w:rPr>
        <w:t>Page 9:</w:t>
      </w:r>
    </w:p>
    <w:p w14:paraId="24F7E573" w14:textId="77777777" w:rsidR="00D67777" w:rsidRPr="00D67777" w:rsidRDefault="00D67777" w:rsidP="00D67777">
      <w:pPr>
        <w:rPr>
          <w:lang w:val="fr-FR"/>
        </w:rPr>
      </w:pPr>
    </w:p>
    <w:p w14:paraId="552A2AE4" w14:textId="77777777" w:rsidR="00D67777" w:rsidRPr="00D67777" w:rsidRDefault="00D67777" w:rsidP="00D67777">
      <w:pPr>
        <w:rPr>
          <w:lang w:val="fr-FR"/>
        </w:rPr>
      </w:pPr>
    </w:p>
    <w:p w14:paraId="4DBC5CEC" w14:textId="77777777" w:rsidR="00D67777" w:rsidRPr="00D67777" w:rsidRDefault="00D67777" w:rsidP="00D67777">
      <w:pPr>
        <w:rPr>
          <w:lang w:val="fr-FR"/>
        </w:rPr>
      </w:pPr>
      <w:r w:rsidRPr="00D67777">
        <w:rPr>
          <w:lang w:val="fr-FR"/>
        </w:rPr>
        <w:t>Page 10:</w:t>
      </w:r>
    </w:p>
    <w:p w14:paraId="4E459962" w14:textId="77777777" w:rsidR="00D67777" w:rsidRPr="00D67777" w:rsidRDefault="00D67777" w:rsidP="00D67777">
      <w:pPr>
        <w:rPr>
          <w:lang w:val="fr-FR"/>
        </w:rPr>
      </w:pPr>
    </w:p>
    <w:p w14:paraId="5F1A21A9" w14:textId="77777777" w:rsidR="00D67777" w:rsidRPr="00D67777" w:rsidRDefault="00D67777" w:rsidP="00D67777">
      <w:pPr>
        <w:rPr>
          <w:lang w:val="fr-FR"/>
        </w:rPr>
      </w:pPr>
    </w:p>
    <w:p w14:paraId="088A412A" w14:textId="77777777" w:rsidR="00D67777" w:rsidRPr="00D67777" w:rsidRDefault="00D67777" w:rsidP="00D67777">
      <w:pPr>
        <w:rPr>
          <w:lang w:val="fr-FR"/>
        </w:rPr>
      </w:pPr>
      <w:r w:rsidRPr="00D67777">
        <w:rPr>
          <w:lang w:val="fr-FR"/>
        </w:rPr>
        <w:t>Page 11:</w:t>
      </w:r>
    </w:p>
    <w:p w14:paraId="3AF2A9E5" w14:textId="77777777" w:rsidR="00D67777" w:rsidRPr="00D67777" w:rsidRDefault="00D67777" w:rsidP="00D67777">
      <w:pPr>
        <w:rPr>
          <w:lang w:val="fr-FR"/>
        </w:rPr>
      </w:pPr>
    </w:p>
    <w:p w14:paraId="0A6C9488" w14:textId="77777777" w:rsidR="00D67777" w:rsidRPr="00D67777" w:rsidRDefault="00D67777" w:rsidP="00D67777">
      <w:pPr>
        <w:rPr>
          <w:lang w:val="fr-FR"/>
        </w:rPr>
      </w:pPr>
    </w:p>
    <w:p w14:paraId="028ACCD3" w14:textId="77777777" w:rsidR="00D67777" w:rsidRPr="00D67777" w:rsidRDefault="00D67777" w:rsidP="00D67777">
      <w:pPr>
        <w:rPr>
          <w:lang w:val="fr-FR"/>
        </w:rPr>
      </w:pPr>
      <w:r w:rsidRPr="00D67777">
        <w:rPr>
          <w:lang w:val="fr-FR"/>
        </w:rPr>
        <w:t>Page 12:</w:t>
      </w:r>
    </w:p>
    <w:p w14:paraId="21E05C99" w14:textId="77777777" w:rsidR="00D67777" w:rsidRPr="00D67777" w:rsidRDefault="00D67777" w:rsidP="00D67777">
      <w:pPr>
        <w:rPr>
          <w:lang w:val="fr-FR"/>
        </w:rPr>
      </w:pPr>
      <w:r w:rsidRPr="00D67777">
        <w:rPr>
          <w:lang w:val="fr-FR"/>
        </w:rPr>
        <w:t>The End</w:t>
      </w:r>
    </w:p>
    <w:p w14:paraId="374D17ED" w14:textId="77777777" w:rsidR="00D67777" w:rsidRPr="00D67777" w:rsidRDefault="00D67777" w:rsidP="00D67777">
      <w:pPr>
        <w:rPr>
          <w:lang w:val="fr-FR"/>
        </w:rPr>
      </w:pPr>
    </w:p>
    <w:p w14:paraId="239BAE60" w14:textId="77777777" w:rsidR="00D67777" w:rsidRDefault="00D67777" w:rsidP="00D67777">
      <w:r>
        <w:t>"</w:t>
      </w:r>
    </w:p>
    <w:p w14:paraId="267D5319" w14:textId="77777777" w:rsidR="00D67777" w:rsidRDefault="00D67777" w:rsidP="00D67777">
      <w:r>
        <w:t>ChatGPT</w:t>
      </w:r>
    </w:p>
    <w:p w14:paraId="30E99EBB" w14:textId="77777777" w:rsidR="00D67777" w:rsidRDefault="00D67777" w:rsidP="00D67777">
      <w:r>
        <w:t xml:space="preserve">I have finished reviewing the document and I'm ready to assist you with your inquiries. If you have more PDFs to upload, please go ahead. Once all are uploaded, I'll proceed with creating the PowerPoint presentation for your PPT karaoke game, incorporating a variety of elements </w:t>
      </w:r>
      <w:r>
        <w:lastRenderedPageBreak/>
        <w:t>to make it engaging and surprising for both presenters and audiences.</w:t>
      </w:r>
    </w:p>
    <w:p w14:paraId="0D7B2BB3" w14:textId="77777777" w:rsidR="00D67777" w:rsidRDefault="00D67777" w:rsidP="00D67777"/>
    <w:p w14:paraId="49483B9B" w14:textId="77777777" w:rsidR="00D67777" w:rsidRDefault="00D67777" w:rsidP="00D67777"/>
    <w:p w14:paraId="73239162" w14:textId="77777777" w:rsidR="00D67777" w:rsidRDefault="00D67777" w:rsidP="00D67777"/>
    <w:p w14:paraId="368D41E8" w14:textId="77777777" w:rsidR="00D67777" w:rsidRDefault="00D67777" w:rsidP="00D67777"/>
    <w:p w14:paraId="64262AEF" w14:textId="77777777" w:rsidR="00D67777" w:rsidRDefault="00D67777" w:rsidP="00D67777">
      <w:r>
        <w:t>User</w:t>
      </w:r>
    </w:p>
    <w:p w14:paraId="274A01DF"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5D3682D4" w14:textId="77777777" w:rsidR="00D67777" w:rsidRDefault="00D67777" w:rsidP="00D67777">
      <w:r>
        <w:t xml:space="preserve">Filename: PowerPoint-Karaoke-Dolphins.en.pdf </w:t>
      </w:r>
    </w:p>
    <w:p w14:paraId="0F45EF69" w14:textId="77777777" w:rsidR="00D67777" w:rsidRDefault="00D67777" w:rsidP="00D67777">
      <w:r>
        <w:t xml:space="preserve">Part 1 of 1: </w:t>
      </w:r>
    </w:p>
    <w:p w14:paraId="08FE544F" w14:textId="77777777" w:rsidR="00D67777" w:rsidRDefault="00D67777" w:rsidP="00D67777"/>
    <w:p w14:paraId="1FF500EA" w14:textId="77777777" w:rsidR="00D67777" w:rsidRDefault="00D67777" w:rsidP="00D67777">
      <w:r>
        <w:t>"Page 1:</w:t>
      </w:r>
    </w:p>
    <w:p w14:paraId="1530DCEA" w14:textId="77777777" w:rsidR="00D67777" w:rsidRDefault="00D67777" w:rsidP="00D67777">
      <w:r>
        <w:t xml:space="preserve">The World </w:t>
      </w:r>
      <w:proofErr w:type="gramStart"/>
      <w:r>
        <w:t>Of</w:t>
      </w:r>
      <w:proofErr w:type="gramEnd"/>
      <w:r>
        <w:t xml:space="preserve"> Dolphins</w:t>
      </w:r>
    </w:p>
    <w:p w14:paraId="0E97B090" w14:textId="77777777" w:rsidR="00D67777" w:rsidRDefault="00D67777" w:rsidP="00D67777"/>
    <w:p w14:paraId="6C5D3696" w14:textId="77777777" w:rsidR="00D67777" w:rsidRDefault="00D67777" w:rsidP="00D67777">
      <w:r>
        <w:t>Page 2:</w:t>
      </w:r>
    </w:p>
    <w:p w14:paraId="4F041420" w14:textId="77777777" w:rsidR="00D67777" w:rsidRDefault="00D67777" w:rsidP="00D67777"/>
    <w:p w14:paraId="6A84DE5F" w14:textId="77777777" w:rsidR="00D67777" w:rsidRDefault="00D67777" w:rsidP="00D67777"/>
    <w:p w14:paraId="0653DF0C" w14:textId="77777777" w:rsidR="00D67777" w:rsidRDefault="00D67777" w:rsidP="00D67777">
      <w:r>
        <w:t>Page 3:</w:t>
      </w:r>
    </w:p>
    <w:p w14:paraId="5AA07E7D" w14:textId="77777777" w:rsidR="00D67777" w:rsidRDefault="00D67777" w:rsidP="00D67777">
      <w:r>
        <w:t xml:space="preserve">Which one is the most important body part for a dolphin?  A)   The left front </w:t>
      </w:r>
      <w:proofErr w:type="gramStart"/>
      <w:r>
        <w:t>fin  B</w:t>
      </w:r>
      <w:proofErr w:type="gramEnd"/>
      <w:r>
        <w:t>)   The dorsal fin  C)   The lower jaw  D)   The ears  E)   The legs  Conduct an interactive poll with  After the poll, I will tell you which one it is and why.  https://slidelizard.com</w:t>
      </w:r>
    </w:p>
    <w:p w14:paraId="5A2164EA" w14:textId="77777777" w:rsidR="00D67777" w:rsidRDefault="00D67777" w:rsidP="00D67777"/>
    <w:p w14:paraId="4E29473D" w14:textId="77777777" w:rsidR="00D67777" w:rsidRDefault="00D67777" w:rsidP="00D67777">
      <w:r>
        <w:t>Page 4:</w:t>
      </w:r>
    </w:p>
    <w:p w14:paraId="209ECE06" w14:textId="77777777" w:rsidR="00D67777" w:rsidRDefault="00D67777" w:rsidP="00D67777">
      <w:r>
        <w:t>A dolphin's day</w:t>
      </w:r>
    </w:p>
    <w:p w14:paraId="07526E03" w14:textId="77777777" w:rsidR="00D67777" w:rsidRDefault="00D67777" w:rsidP="00D67777"/>
    <w:p w14:paraId="0053148D" w14:textId="77777777" w:rsidR="00D67777" w:rsidRDefault="00D67777" w:rsidP="00D67777">
      <w:r>
        <w:t>Page 5:</w:t>
      </w:r>
    </w:p>
    <w:p w14:paraId="0E482630" w14:textId="77777777" w:rsidR="00D67777" w:rsidRDefault="00D67777" w:rsidP="00D67777"/>
    <w:p w14:paraId="00EDC56D" w14:textId="77777777" w:rsidR="00D67777" w:rsidRDefault="00D67777" w:rsidP="00D67777"/>
    <w:p w14:paraId="3CBB9B1B" w14:textId="77777777" w:rsidR="00D67777" w:rsidRDefault="00D67777" w:rsidP="00D67777">
      <w:r>
        <w:t>Page 6:</w:t>
      </w:r>
    </w:p>
    <w:p w14:paraId="043A22CD" w14:textId="77777777" w:rsidR="00D67777" w:rsidRDefault="00D67777" w:rsidP="00D67777"/>
    <w:p w14:paraId="4555C845" w14:textId="77777777" w:rsidR="00D67777" w:rsidRDefault="00D67777" w:rsidP="00D67777"/>
    <w:p w14:paraId="06F0E8F2" w14:textId="77777777" w:rsidR="00D67777" w:rsidRPr="00D67777" w:rsidRDefault="00D67777" w:rsidP="00D67777">
      <w:pPr>
        <w:rPr>
          <w:lang w:val="fr-FR"/>
        </w:rPr>
      </w:pPr>
      <w:r w:rsidRPr="00D67777">
        <w:rPr>
          <w:lang w:val="fr-FR"/>
        </w:rPr>
        <w:t>Page 7:</w:t>
      </w:r>
    </w:p>
    <w:p w14:paraId="63253247" w14:textId="77777777" w:rsidR="00D67777" w:rsidRPr="00D67777" w:rsidRDefault="00D67777" w:rsidP="00D67777">
      <w:pPr>
        <w:rPr>
          <w:lang w:val="fr-FR"/>
        </w:rPr>
      </w:pPr>
    </w:p>
    <w:p w14:paraId="2506A7A2" w14:textId="77777777" w:rsidR="00D67777" w:rsidRPr="00D67777" w:rsidRDefault="00D67777" w:rsidP="00D67777">
      <w:pPr>
        <w:rPr>
          <w:lang w:val="fr-FR"/>
        </w:rPr>
      </w:pPr>
    </w:p>
    <w:p w14:paraId="0B59C387" w14:textId="77777777" w:rsidR="00D67777" w:rsidRPr="00D67777" w:rsidRDefault="00D67777" w:rsidP="00D67777">
      <w:pPr>
        <w:rPr>
          <w:lang w:val="fr-FR"/>
        </w:rPr>
      </w:pPr>
      <w:r w:rsidRPr="00D67777">
        <w:rPr>
          <w:lang w:val="fr-FR"/>
        </w:rPr>
        <w:t>Page 8:</w:t>
      </w:r>
    </w:p>
    <w:p w14:paraId="0DAEC513" w14:textId="77777777" w:rsidR="00D67777" w:rsidRPr="00D67777" w:rsidRDefault="00D67777" w:rsidP="00D67777">
      <w:pPr>
        <w:rPr>
          <w:lang w:val="fr-FR"/>
        </w:rPr>
      </w:pPr>
    </w:p>
    <w:p w14:paraId="04CB11C5" w14:textId="77777777" w:rsidR="00D67777" w:rsidRPr="00D67777" w:rsidRDefault="00D67777" w:rsidP="00D67777">
      <w:pPr>
        <w:rPr>
          <w:lang w:val="fr-FR"/>
        </w:rPr>
      </w:pPr>
    </w:p>
    <w:p w14:paraId="7D7557F4" w14:textId="77777777" w:rsidR="00D67777" w:rsidRPr="00D67777" w:rsidRDefault="00D67777" w:rsidP="00D67777">
      <w:pPr>
        <w:rPr>
          <w:lang w:val="fr-FR"/>
        </w:rPr>
      </w:pPr>
      <w:r w:rsidRPr="00D67777">
        <w:rPr>
          <w:lang w:val="fr-FR"/>
        </w:rPr>
        <w:t>Page 9:</w:t>
      </w:r>
    </w:p>
    <w:p w14:paraId="19BC1DFC" w14:textId="77777777" w:rsidR="00D67777" w:rsidRPr="00D67777" w:rsidRDefault="00D67777" w:rsidP="00D67777">
      <w:pPr>
        <w:rPr>
          <w:lang w:val="fr-FR"/>
        </w:rPr>
      </w:pPr>
    </w:p>
    <w:p w14:paraId="60D70737" w14:textId="77777777" w:rsidR="00D67777" w:rsidRPr="00D67777" w:rsidRDefault="00D67777" w:rsidP="00D67777">
      <w:pPr>
        <w:rPr>
          <w:lang w:val="fr-FR"/>
        </w:rPr>
      </w:pPr>
    </w:p>
    <w:p w14:paraId="343CAB70" w14:textId="77777777" w:rsidR="00D67777" w:rsidRPr="00D67777" w:rsidRDefault="00D67777" w:rsidP="00D67777">
      <w:pPr>
        <w:rPr>
          <w:lang w:val="fr-FR"/>
        </w:rPr>
      </w:pPr>
      <w:r w:rsidRPr="00D67777">
        <w:rPr>
          <w:lang w:val="fr-FR"/>
        </w:rPr>
        <w:t>Page 10:</w:t>
      </w:r>
    </w:p>
    <w:p w14:paraId="1689B517" w14:textId="77777777" w:rsidR="00D67777" w:rsidRPr="00D67777" w:rsidRDefault="00D67777" w:rsidP="00D67777">
      <w:pPr>
        <w:rPr>
          <w:lang w:val="fr-FR"/>
        </w:rPr>
      </w:pPr>
    </w:p>
    <w:p w14:paraId="3BF4FF2F" w14:textId="77777777" w:rsidR="00D67777" w:rsidRPr="00D67777" w:rsidRDefault="00D67777" w:rsidP="00D67777">
      <w:pPr>
        <w:rPr>
          <w:lang w:val="fr-FR"/>
        </w:rPr>
      </w:pPr>
    </w:p>
    <w:p w14:paraId="40EE8105" w14:textId="77777777" w:rsidR="00D67777" w:rsidRPr="00D67777" w:rsidRDefault="00D67777" w:rsidP="00D67777">
      <w:pPr>
        <w:rPr>
          <w:lang w:val="fr-FR"/>
        </w:rPr>
      </w:pPr>
      <w:r w:rsidRPr="00D67777">
        <w:rPr>
          <w:lang w:val="fr-FR"/>
        </w:rPr>
        <w:t>Page 11:</w:t>
      </w:r>
    </w:p>
    <w:p w14:paraId="18D87995" w14:textId="77777777" w:rsidR="00D67777" w:rsidRPr="00D67777" w:rsidRDefault="00D67777" w:rsidP="00D67777">
      <w:pPr>
        <w:rPr>
          <w:lang w:val="fr-FR"/>
        </w:rPr>
      </w:pPr>
    </w:p>
    <w:p w14:paraId="43BCF7A9" w14:textId="77777777" w:rsidR="00D67777" w:rsidRPr="00D67777" w:rsidRDefault="00D67777" w:rsidP="00D67777">
      <w:pPr>
        <w:rPr>
          <w:lang w:val="fr-FR"/>
        </w:rPr>
      </w:pPr>
    </w:p>
    <w:p w14:paraId="4375E084" w14:textId="77777777" w:rsidR="00D67777" w:rsidRDefault="00D67777" w:rsidP="00D67777">
      <w:r>
        <w:t>Page 12:</w:t>
      </w:r>
    </w:p>
    <w:p w14:paraId="1C3304CB" w14:textId="77777777" w:rsidR="00D67777" w:rsidRDefault="00D67777" w:rsidP="00D67777">
      <w:r>
        <w:t xml:space="preserve">Which statements are true?  A)   The pink dolphin in the previous slide was photoshopped.  B)   Flipper’s voice was made by an Australian bird called kookaburra, not by a dolphin.  C)   Dolphins can sleep with one eye open.  D)   The presenter has no clue about dolphins.  E)   Yes.  Conduct an interactive poll </w:t>
      </w:r>
      <w:proofErr w:type="gramStart"/>
      <w:r>
        <w:t>with  https://slidelizard.com/en</w:t>
      </w:r>
      <w:proofErr w:type="gramEnd"/>
    </w:p>
    <w:p w14:paraId="6C4B953E" w14:textId="77777777" w:rsidR="00D67777" w:rsidRDefault="00D67777" w:rsidP="00D67777"/>
    <w:p w14:paraId="2AA95FE4" w14:textId="77777777" w:rsidR="00D67777" w:rsidRDefault="00D67777" w:rsidP="00D67777">
      <w:r>
        <w:t>Page 13:</w:t>
      </w:r>
    </w:p>
    <w:p w14:paraId="3ED064C0" w14:textId="77777777" w:rsidR="00D67777" w:rsidRDefault="00D67777" w:rsidP="00D67777">
      <w:r>
        <w:t>The End</w:t>
      </w:r>
    </w:p>
    <w:p w14:paraId="5BB5F90F" w14:textId="77777777" w:rsidR="00D67777" w:rsidRDefault="00D67777" w:rsidP="00D67777"/>
    <w:p w14:paraId="6F209015" w14:textId="77777777" w:rsidR="00D67777" w:rsidRDefault="00D67777" w:rsidP="00D67777">
      <w:r>
        <w:t>"</w:t>
      </w:r>
    </w:p>
    <w:p w14:paraId="4F447B73" w14:textId="77777777" w:rsidR="00D67777" w:rsidRDefault="00D67777" w:rsidP="00D67777">
      <w:r>
        <w:t>ChatGPT</w:t>
      </w:r>
    </w:p>
    <w:p w14:paraId="1140D481" w14:textId="77777777" w:rsidR="00D67777" w:rsidRDefault="00D67777" w:rsidP="00D67777">
      <w:r>
        <w:t>I have finished reviewing the document and I'm ready to assist you with your inquiries. If you have more PDFs to upload, please continue. Once all are uploaded, I'll start creating the PowerPoint presentation for your PPT karaoke game, incorporating various elements to make it engaging and full of surprises.</w:t>
      </w:r>
    </w:p>
    <w:p w14:paraId="7F2517A6" w14:textId="77777777" w:rsidR="00D67777" w:rsidRDefault="00D67777" w:rsidP="00D67777"/>
    <w:p w14:paraId="4D0943C0" w14:textId="77777777" w:rsidR="00D67777" w:rsidRDefault="00D67777" w:rsidP="00D67777"/>
    <w:p w14:paraId="7778EDBF" w14:textId="77777777" w:rsidR="00D67777" w:rsidRDefault="00D67777" w:rsidP="00D67777"/>
    <w:p w14:paraId="75459FC9" w14:textId="77777777" w:rsidR="00D67777" w:rsidRDefault="00D67777" w:rsidP="00D67777"/>
    <w:p w14:paraId="0B0FD556" w14:textId="77777777" w:rsidR="00D67777" w:rsidRDefault="00D67777" w:rsidP="00D67777">
      <w:r>
        <w:t>User</w:t>
      </w:r>
    </w:p>
    <w:p w14:paraId="79780CB2"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0D8BFB4F" w14:textId="77777777" w:rsidR="00D67777" w:rsidRDefault="00D67777" w:rsidP="00D67777">
      <w:r>
        <w:t xml:space="preserve">Filename: PowerPoint-Karaoke-Start-up.en.pdf </w:t>
      </w:r>
    </w:p>
    <w:p w14:paraId="4E34B5E1" w14:textId="77777777" w:rsidR="00D67777" w:rsidRPr="00D67777" w:rsidRDefault="00D67777" w:rsidP="00D67777">
      <w:pPr>
        <w:rPr>
          <w:lang w:val="fr-FR"/>
        </w:rPr>
      </w:pPr>
      <w:r w:rsidRPr="00D67777">
        <w:rPr>
          <w:lang w:val="fr-FR"/>
        </w:rPr>
        <w:t xml:space="preserve">Part 1 of 1: </w:t>
      </w:r>
    </w:p>
    <w:p w14:paraId="57324AB5" w14:textId="77777777" w:rsidR="00D67777" w:rsidRPr="00D67777" w:rsidRDefault="00D67777" w:rsidP="00D67777">
      <w:pPr>
        <w:rPr>
          <w:lang w:val="fr-FR"/>
        </w:rPr>
      </w:pPr>
    </w:p>
    <w:p w14:paraId="3F68F704" w14:textId="77777777" w:rsidR="00D67777" w:rsidRPr="00D67777" w:rsidRDefault="00D67777" w:rsidP="00D67777">
      <w:pPr>
        <w:rPr>
          <w:lang w:val="fr-FR"/>
        </w:rPr>
      </w:pPr>
      <w:r w:rsidRPr="00D67777">
        <w:rPr>
          <w:lang w:val="fr-FR"/>
        </w:rPr>
        <w:t>"Page 1:</w:t>
      </w:r>
    </w:p>
    <w:p w14:paraId="38D9388F" w14:textId="77777777" w:rsidR="00D67777" w:rsidRPr="00D67777" w:rsidRDefault="00D67777" w:rsidP="00D67777">
      <w:pPr>
        <w:rPr>
          <w:lang w:val="fr-FR"/>
        </w:rPr>
      </w:pPr>
    </w:p>
    <w:p w14:paraId="005B9334" w14:textId="77777777" w:rsidR="00D67777" w:rsidRPr="00D67777" w:rsidRDefault="00D67777" w:rsidP="00D67777">
      <w:pPr>
        <w:rPr>
          <w:lang w:val="fr-FR"/>
        </w:rPr>
      </w:pPr>
    </w:p>
    <w:p w14:paraId="542AEFC8" w14:textId="77777777" w:rsidR="00D67777" w:rsidRPr="00D67777" w:rsidRDefault="00D67777" w:rsidP="00D67777">
      <w:pPr>
        <w:rPr>
          <w:lang w:val="fr-FR"/>
        </w:rPr>
      </w:pPr>
      <w:r w:rsidRPr="00D67777">
        <w:rPr>
          <w:lang w:val="fr-FR"/>
        </w:rPr>
        <w:t>Page 2:</w:t>
      </w:r>
    </w:p>
    <w:p w14:paraId="0E3DA6D9" w14:textId="77777777" w:rsidR="00D67777" w:rsidRPr="00D67777" w:rsidRDefault="00D67777" w:rsidP="00D67777">
      <w:pPr>
        <w:rPr>
          <w:lang w:val="fr-FR"/>
        </w:rPr>
      </w:pPr>
    </w:p>
    <w:p w14:paraId="6E3696DD" w14:textId="77777777" w:rsidR="00D67777" w:rsidRPr="00D67777" w:rsidRDefault="00D67777" w:rsidP="00D67777">
      <w:pPr>
        <w:rPr>
          <w:lang w:val="fr-FR"/>
        </w:rPr>
      </w:pPr>
    </w:p>
    <w:p w14:paraId="3F4699CA" w14:textId="77777777" w:rsidR="00D67777" w:rsidRPr="00D67777" w:rsidRDefault="00D67777" w:rsidP="00D67777">
      <w:pPr>
        <w:rPr>
          <w:lang w:val="fr-FR"/>
        </w:rPr>
      </w:pPr>
      <w:r w:rsidRPr="00D67777">
        <w:rPr>
          <w:lang w:val="fr-FR"/>
        </w:rPr>
        <w:t>Page 3:</w:t>
      </w:r>
    </w:p>
    <w:p w14:paraId="1286BDD1" w14:textId="77777777" w:rsidR="00D67777" w:rsidRPr="00D67777" w:rsidRDefault="00D67777" w:rsidP="00D67777">
      <w:pPr>
        <w:rPr>
          <w:lang w:val="fr-FR"/>
        </w:rPr>
      </w:pPr>
    </w:p>
    <w:p w14:paraId="562CAFD3" w14:textId="77777777" w:rsidR="00D67777" w:rsidRPr="00D67777" w:rsidRDefault="00D67777" w:rsidP="00D67777">
      <w:pPr>
        <w:rPr>
          <w:lang w:val="fr-FR"/>
        </w:rPr>
      </w:pPr>
    </w:p>
    <w:p w14:paraId="0B6214A3" w14:textId="77777777" w:rsidR="00D67777" w:rsidRDefault="00D67777" w:rsidP="00D67777">
      <w:r>
        <w:t>Page 4:</w:t>
      </w:r>
    </w:p>
    <w:p w14:paraId="4CBE62AB" w14:textId="77777777" w:rsidR="00D67777" w:rsidRPr="00D67777" w:rsidRDefault="00D67777" w:rsidP="00D67777">
      <w:pPr>
        <w:rPr>
          <w:lang w:val="fr-FR"/>
        </w:rPr>
      </w:pPr>
      <w:r>
        <w:t xml:space="preserve">WHAT DOES EVERY START-UP NEED?  •   A COALA </w:t>
      </w:r>
      <w:proofErr w:type="gramStart"/>
      <w:r>
        <w:t>BEAR  •</w:t>
      </w:r>
      <w:proofErr w:type="gramEnd"/>
      <w:r>
        <w:t xml:space="preserve">   2437 LITRES OF RUM  •   A CHIMNEY  •   A SUBMARINE  *EXPLENATION OF THE ANSWER WILL BE GIVEN AFTERWARDS!  </w:t>
      </w:r>
      <w:r w:rsidRPr="00D67777">
        <w:rPr>
          <w:lang w:val="fr-FR"/>
        </w:rPr>
        <w:t>Create an interactive poll with</w:t>
      </w:r>
    </w:p>
    <w:p w14:paraId="3EDC0F77" w14:textId="77777777" w:rsidR="00D67777" w:rsidRPr="00D67777" w:rsidRDefault="00D67777" w:rsidP="00D67777">
      <w:pPr>
        <w:rPr>
          <w:lang w:val="fr-FR"/>
        </w:rPr>
      </w:pPr>
    </w:p>
    <w:p w14:paraId="1B4A1DCD" w14:textId="77777777" w:rsidR="00D67777" w:rsidRPr="00D67777" w:rsidRDefault="00D67777" w:rsidP="00D67777">
      <w:pPr>
        <w:rPr>
          <w:lang w:val="fr-FR"/>
        </w:rPr>
      </w:pPr>
      <w:r w:rsidRPr="00D67777">
        <w:rPr>
          <w:lang w:val="fr-FR"/>
        </w:rPr>
        <w:t>Page 5:</w:t>
      </w:r>
    </w:p>
    <w:p w14:paraId="05660596" w14:textId="77777777" w:rsidR="00D67777" w:rsidRPr="00D67777" w:rsidRDefault="00D67777" w:rsidP="00D67777">
      <w:pPr>
        <w:rPr>
          <w:lang w:val="fr-FR"/>
        </w:rPr>
      </w:pPr>
    </w:p>
    <w:p w14:paraId="35F1033D" w14:textId="77777777" w:rsidR="00D67777" w:rsidRPr="00D67777" w:rsidRDefault="00D67777" w:rsidP="00D67777">
      <w:pPr>
        <w:rPr>
          <w:lang w:val="fr-FR"/>
        </w:rPr>
      </w:pPr>
    </w:p>
    <w:p w14:paraId="7A161A64" w14:textId="77777777" w:rsidR="00D67777" w:rsidRPr="00D67777" w:rsidRDefault="00D67777" w:rsidP="00D67777">
      <w:pPr>
        <w:rPr>
          <w:lang w:val="fr-FR"/>
        </w:rPr>
      </w:pPr>
      <w:r w:rsidRPr="00D67777">
        <w:rPr>
          <w:lang w:val="fr-FR"/>
        </w:rPr>
        <w:lastRenderedPageBreak/>
        <w:t>Page 6:</w:t>
      </w:r>
    </w:p>
    <w:p w14:paraId="3CFF695C" w14:textId="77777777" w:rsidR="00D67777" w:rsidRPr="00D67777" w:rsidRDefault="00D67777" w:rsidP="00D67777">
      <w:pPr>
        <w:rPr>
          <w:lang w:val="fr-FR"/>
        </w:rPr>
      </w:pPr>
    </w:p>
    <w:p w14:paraId="2D79D227" w14:textId="77777777" w:rsidR="00D67777" w:rsidRPr="00D67777" w:rsidRDefault="00D67777" w:rsidP="00D67777">
      <w:pPr>
        <w:rPr>
          <w:lang w:val="fr-FR"/>
        </w:rPr>
      </w:pPr>
    </w:p>
    <w:p w14:paraId="357FF2F1" w14:textId="77777777" w:rsidR="00D67777" w:rsidRPr="00D67777" w:rsidRDefault="00D67777" w:rsidP="00D67777">
      <w:pPr>
        <w:rPr>
          <w:lang w:val="fr-FR"/>
        </w:rPr>
      </w:pPr>
      <w:r w:rsidRPr="00D67777">
        <w:rPr>
          <w:lang w:val="fr-FR"/>
        </w:rPr>
        <w:t>Page 7:</w:t>
      </w:r>
    </w:p>
    <w:p w14:paraId="0897DA0D" w14:textId="77777777" w:rsidR="00D67777" w:rsidRPr="00D67777" w:rsidRDefault="00D67777" w:rsidP="00D67777">
      <w:pPr>
        <w:rPr>
          <w:lang w:val="fr-FR"/>
        </w:rPr>
      </w:pPr>
    </w:p>
    <w:p w14:paraId="4494D7AD" w14:textId="77777777" w:rsidR="00D67777" w:rsidRPr="00D67777" w:rsidRDefault="00D67777" w:rsidP="00D67777">
      <w:pPr>
        <w:rPr>
          <w:lang w:val="fr-FR"/>
        </w:rPr>
      </w:pPr>
    </w:p>
    <w:p w14:paraId="1D22CF1B" w14:textId="77777777" w:rsidR="00D67777" w:rsidRPr="00D67777" w:rsidRDefault="00D67777" w:rsidP="00D67777">
      <w:pPr>
        <w:rPr>
          <w:lang w:val="fr-FR"/>
        </w:rPr>
      </w:pPr>
      <w:r w:rsidRPr="00D67777">
        <w:rPr>
          <w:lang w:val="fr-FR"/>
        </w:rPr>
        <w:t>Page 8:</w:t>
      </w:r>
    </w:p>
    <w:p w14:paraId="5B700EAE" w14:textId="77777777" w:rsidR="00D67777" w:rsidRPr="00D67777" w:rsidRDefault="00D67777" w:rsidP="00D67777">
      <w:pPr>
        <w:rPr>
          <w:lang w:val="fr-FR"/>
        </w:rPr>
      </w:pPr>
    </w:p>
    <w:p w14:paraId="74F01B2D" w14:textId="77777777" w:rsidR="00D67777" w:rsidRPr="00D67777" w:rsidRDefault="00D67777" w:rsidP="00D67777">
      <w:pPr>
        <w:rPr>
          <w:lang w:val="fr-FR"/>
        </w:rPr>
      </w:pPr>
    </w:p>
    <w:p w14:paraId="3A4F71C1" w14:textId="77777777" w:rsidR="00D67777" w:rsidRPr="00D67777" w:rsidRDefault="00D67777" w:rsidP="00D67777">
      <w:pPr>
        <w:rPr>
          <w:lang w:val="fr-FR"/>
        </w:rPr>
      </w:pPr>
      <w:r w:rsidRPr="00D67777">
        <w:rPr>
          <w:lang w:val="fr-FR"/>
        </w:rPr>
        <w:t>Page 9:</w:t>
      </w:r>
    </w:p>
    <w:p w14:paraId="14CBBBE1" w14:textId="77777777" w:rsidR="00D67777" w:rsidRPr="00D67777" w:rsidRDefault="00D67777" w:rsidP="00D67777">
      <w:pPr>
        <w:rPr>
          <w:lang w:val="fr-FR"/>
        </w:rPr>
      </w:pPr>
    </w:p>
    <w:p w14:paraId="66F35425" w14:textId="77777777" w:rsidR="00D67777" w:rsidRPr="00D67777" w:rsidRDefault="00D67777" w:rsidP="00D67777">
      <w:pPr>
        <w:rPr>
          <w:lang w:val="fr-FR"/>
        </w:rPr>
      </w:pPr>
    </w:p>
    <w:p w14:paraId="1FEFEC21" w14:textId="77777777" w:rsidR="00D67777" w:rsidRPr="00D67777" w:rsidRDefault="00D67777" w:rsidP="00D67777">
      <w:pPr>
        <w:rPr>
          <w:lang w:val="fr-FR"/>
        </w:rPr>
      </w:pPr>
      <w:r w:rsidRPr="00D67777">
        <w:rPr>
          <w:lang w:val="fr-FR"/>
        </w:rPr>
        <w:t>Page 10:</w:t>
      </w:r>
    </w:p>
    <w:p w14:paraId="52427BEA" w14:textId="77777777" w:rsidR="00D67777" w:rsidRPr="00D67777" w:rsidRDefault="00D67777" w:rsidP="00D67777">
      <w:pPr>
        <w:rPr>
          <w:lang w:val="fr-FR"/>
        </w:rPr>
      </w:pPr>
    </w:p>
    <w:p w14:paraId="5B989640" w14:textId="77777777" w:rsidR="00D67777" w:rsidRPr="00D67777" w:rsidRDefault="00D67777" w:rsidP="00D67777">
      <w:pPr>
        <w:rPr>
          <w:lang w:val="fr-FR"/>
        </w:rPr>
      </w:pPr>
    </w:p>
    <w:p w14:paraId="07C8F1B7" w14:textId="77777777" w:rsidR="00D67777" w:rsidRPr="00D67777" w:rsidRDefault="00D67777" w:rsidP="00D67777">
      <w:pPr>
        <w:rPr>
          <w:lang w:val="fr-FR"/>
        </w:rPr>
      </w:pPr>
      <w:r w:rsidRPr="00D67777">
        <w:rPr>
          <w:lang w:val="fr-FR"/>
        </w:rPr>
        <w:t>Page 11:</w:t>
      </w:r>
    </w:p>
    <w:p w14:paraId="42EDB280" w14:textId="77777777" w:rsidR="00D67777" w:rsidRDefault="00D67777" w:rsidP="00D67777">
      <w:r>
        <w:t>FOLLOW MY ADVICE: ______________</w:t>
      </w:r>
    </w:p>
    <w:p w14:paraId="33E5BB1B" w14:textId="77777777" w:rsidR="00D67777" w:rsidRDefault="00D67777" w:rsidP="00D67777"/>
    <w:p w14:paraId="0F47D626" w14:textId="77777777" w:rsidR="00D67777" w:rsidRDefault="00D67777" w:rsidP="00D67777">
      <w:r>
        <w:t>Page 12:</w:t>
      </w:r>
    </w:p>
    <w:p w14:paraId="51EF3364" w14:textId="77777777" w:rsidR="00D67777" w:rsidRDefault="00D67777" w:rsidP="00D67777"/>
    <w:p w14:paraId="60935705" w14:textId="77777777" w:rsidR="00D67777" w:rsidRDefault="00D67777" w:rsidP="00D67777"/>
    <w:p w14:paraId="0F7E56E7" w14:textId="77777777" w:rsidR="00D67777" w:rsidRDefault="00D67777" w:rsidP="00D67777">
      <w:r>
        <w:t>Page 13:</w:t>
      </w:r>
    </w:p>
    <w:p w14:paraId="7CD88799" w14:textId="77777777" w:rsidR="00D67777" w:rsidRDefault="00D67777" w:rsidP="00D67777">
      <w:r>
        <w:t>THE END</w:t>
      </w:r>
    </w:p>
    <w:p w14:paraId="19D6F4D1" w14:textId="77777777" w:rsidR="00D67777" w:rsidRDefault="00D67777" w:rsidP="00D67777"/>
    <w:p w14:paraId="667AAFB2" w14:textId="77777777" w:rsidR="00D67777" w:rsidRDefault="00D67777" w:rsidP="00D67777">
      <w:r>
        <w:t>"</w:t>
      </w:r>
    </w:p>
    <w:p w14:paraId="0BB31B3B" w14:textId="77777777" w:rsidR="00D67777" w:rsidRDefault="00D67777" w:rsidP="00D67777">
      <w:r>
        <w:t>ChatGPT</w:t>
      </w:r>
    </w:p>
    <w:p w14:paraId="7128588F" w14:textId="77777777" w:rsidR="00D67777" w:rsidRDefault="00D67777" w:rsidP="00D67777">
      <w:r>
        <w:t>I have finished reviewing the document and I'm ready to assist you with your inquiries. If you have more PDFs to upload, please continue. Once all are uploaded, I'll begin creating the PowerPoint presentation for your PPT karaoke game. The presentation will be designed to be engaging, surprising, and full of various elements like images, graphs, and interactive polls.</w:t>
      </w:r>
    </w:p>
    <w:p w14:paraId="33DA53A5" w14:textId="77777777" w:rsidR="00D67777" w:rsidRDefault="00D67777" w:rsidP="00D67777"/>
    <w:p w14:paraId="59C7B7C8" w14:textId="77777777" w:rsidR="00D67777" w:rsidRDefault="00D67777" w:rsidP="00D67777"/>
    <w:p w14:paraId="5DE26180" w14:textId="77777777" w:rsidR="00D67777" w:rsidRDefault="00D67777" w:rsidP="00D67777"/>
    <w:p w14:paraId="50C35047" w14:textId="77777777" w:rsidR="00D67777" w:rsidRDefault="00D67777" w:rsidP="00D67777"/>
    <w:p w14:paraId="6FEB9965" w14:textId="77777777" w:rsidR="00D67777" w:rsidRDefault="00D67777" w:rsidP="00D67777">
      <w:r>
        <w:t>User</w:t>
      </w:r>
    </w:p>
    <w:p w14:paraId="3C689D38"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14644BFB" w14:textId="77777777" w:rsidR="00D67777" w:rsidRDefault="00D67777" w:rsidP="00D67777">
      <w:r>
        <w:t xml:space="preserve">Filename: RNN+LSTM学习资料.pdf </w:t>
      </w:r>
    </w:p>
    <w:p w14:paraId="66C39F78" w14:textId="77777777" w:rsidR="00D67777" w:rsidRDefault="00D67777" w:rsidP="00D67777">
      <w:r>
        <w:t xml:space="preserve">Part 1 of 1: </w:t>
      </w:r>
    </w:p>
    <w:p w14:paraId="79C99CC7" w14:textId="77777777" w:rsidR="00D67777" w:rsidRDefault="00D67777" w:rsidP="00D67777"/>
    <w:p w14:paraId="4690647F" w14:textId="77777777" w:rsidR="00D67777" w:rsidRDefault="00D67777" w:rsidP="00D67777">
      <w:r>
        <w:t>"Page 1:</w:t>
      </w:r>
    </w:p>
    <w:p w14:paraId="2C6C2CB0" w14:textId="77777777" w:rsidR="00D67777" w:rsidRDefault="00D67777" w:rsidP="00D67777"/>
    <w:p w14:paraId="4CFB1987" w14:textId="77777777" w:rsidR="00D67777" w:rsidRDefault="00D67777" w:rsidP="00D67777"/>
    <w:p w14:paraId="580F35B8" w14:textId="77777777" w:rsidR="00D67777" w:rsidRDefault="00D67777" w:rsidP="00D67777">
      <w:r>
        <w:t>Page 2:</w:t>
      </w:r>
    </w:p>
    <w:p w14:paraId="5A8CC057" w14:textId="77777777" w:rsidR="00D67777" w:rsidRDefault="00D67777" w:rsidP="00D67777">
      <w:r>
        <w:rPr>
          <w:rFonts w:hint="eastAsia"/>
        </w:rPr>
        <w:lastRenderedPageBreak/>
        <w:t>做预测不只依赖于</w:t>
      </w:r>
      <w:r>
        <w:t xml:space="preserve"> input ，  还依赖</w:t>
      </w:r>
      <w:proofErr w:type="gramStart"/>
      <w:r>
        <w:t>于之前</w:t>
      </w:r>
      <w:proofErr w:type="gramEnd"/>
      <w:r>
        <w:t>的一部分信息，会把它存在 memory  变更的只是输入或者 memory  自然语言处理任务中，输入和输出之间不独立  有些任务用人工神经网络、 CNN 解决不了</w:t>
      </w:r>
    </w:p>
    <w:p w14:paraId="64BBA40B" w14:textId="77777777" w:rsidR="00D67777" w:rsidRDefault="00D67777" w:rsidP="00D67777"/>
    <w:p w14:paraId="0D911D0E" w14:textId="77777777" w:rsidR="00D67777" w:rsidRDefault="00D67777" w:rsidP="00D67777">
      <w:r>
        <w:t>Page 3:</w:t>
      </w:r>
    </w:p>
    <w:p w14:paraId="13145A83" w14:textId="77777777" w:rsidR="00D67777" w:rsidRDefault="00D67777" w:rsidP="00D67777">
      <w:r>
        <w:t>RNN 的结构  为了体现 RNN 的循环性，可以将多层 fold 起来，  每个部分</w:t>
      </w:r>
      <w:proofErr w:type="gramStart"/>
      <w:r>
        <w:t>看做</w:t>
      </w:r>
      <w:proofErr w:type="gramEnd"/>
      <w:r>
        <w:t>一个 cell ，处理过程一模一样，</w:t>
      </w:r>
    </w:p>
    <w:p w14:paraId="0EE0FE74" w14:textId="77777777" w:rsidR="00D67777" w:rsidRDefault="00D67777" w:rsidP="00D67777"/>
    <w:p w14:paraId="688E57B8" w14:textId="77777777" w:rsidR="00D67777" w:rsidRDefault="00D67777" w:rsidP="00D67777">
      <w:r>
        <w:t>Page 4:</w:t>
      </w:r>
    </w:p>
    <w:p w14:paraId="37C814CC" w14:textId="77777777" w:rsidR="00D67777" w:rsidRDefault="00D67777" w:rsidP="00D67777">
      <w:r>
        <w:rPr>
          <w:rFonts w:hint="eastAsia"/>
        </w:rPr>
        <w:t>我</w:t>
      </w:r>
      <w:r>
        <w:t xml:space="preserve">   是   中国   人  背景：要完成一个任务 (Language model) ：一句话知道出现的若干个</w:t>
      </w:r>
      <w:proofErr w:type="gramStart"/>
      <w:r>
        <w:t>词情况</w:t>
      </w:r>
      <w:proofErr w:type="gramEnd"/>
      <w:r>
        <w:t xml:space="preserve">下， 出现下一个词会出现什么。  （有一个序列，在这个序列前 n </w:t>
      </w:r>
      <w:proofErr w:type="gramStart"/>
      <w:r>
        <w:t>个</w:t>
      </w:r>
      <w:proofErr w:type="gramEnd"/>
      <w:r>
        <w:t xml:space="preserve"> element 知道情况下去推断下一个 element ）  是   中国   人  序列在当前 step 的输入</w:t>
      </w:r>
    </w:p>
    <w:p w14:paraId="11D29F9E" w14:textId="77777777" w:rsidR="00D67777" w:rsidRDefault="00D67777" w:rsidP="00D67777"/>
    <w:p w14:paraId="58422B24" w14:textId="77777777" w:rsidR="00D67777" w:rsidRDefault="00D67777" w:rsidP="00D67777">
      <w:r>
        <w:t>Page 5:</w:t>
      </w:r>
    </w:p>
    <w:p w14:paraId="7D7DED80" w14:textId="77777777" w:rsidR="00D67777" w:rsidRDefault="00D67777" w:rsidP="00D67777">
      <w:r>
        <w:rPr>
          <w:rFonts w:hint="eastAsia"/>
        </w:rPr>
        <w:t>矩阵</w:t>
      </w:r>
      <w:r>
        <w:t xml:space="preserve"> St 维度   容量有限，  文本分类，在当前任何部分都可以做总结，输出结果，但 是不一定准确。任务是需要看完整</w:t>
      </w:r>
      <w:proofErr w:type="gramStart"/>
      <w:r>
        <w:t>个</w:t>
      </w:r>
      <w:proofErr w:type="gramEnd"/>
      <w:r>
        <w:t>文本给出一个结果。</w:t>
      </w:r>
    </w:p>
    <w:p w14:paraId="630D3724" w14:textId="77777777" w:rsidR="00D67777" w:rsidRDefault="00D67777" w:rsidP="00D67777"/>
    <w:p w14:paraId="0D0952CC" w14:textId="77777777" w:rsidR="00D67777" w:rsidRDefault="00D67777" w:rsidP="00D67777">
      <w:r>
        <w:t>Page 6:</w:t>
      </w:r>
    </w:p>
    <w:p w14:paraId="39BA131C" w14:textId="77777777" w:rsidR="00D67777" w:rsidRDefault="00D67777" w:rsidP="00D67777">
      <w:r>
        <w:rPr>
          <w:rFonts w:hint="eastAsia"/>
        </w:rPr>
        <w:t>两个</w:t>
      </w:r>
      <w:r>
        <w:t xml:space="preserve"> memory 做拼接  不一样的 W 和 V 让它捕捉更多信息</w:t>
      </w:r>
    </w:p>
    <w:p w14:paraId="327BD916" w14:textId="77777777" w:rsidR="00D67777" w:rsidRDefault="00D67777" w:rsidP="00D67777"/>
    <w:p w14:paraId="5443F882" w14:textId="77777777" w:rsidR="00D67777" w:rsidRDefault="00D67777" w:rsidP="00D67777">
      <w:r>
        <w:t>Page 7:</w:t>
      </w:r>
    </w:p>
    <w:p w14:paraId="4EA1730F" w14:textId="77777777" w:rsidR="00D67777" w:rsidRDefault="00D67777" w:rsidP="00D67777">
      <w:r>
        <w:t>Deep ：五年级的知识变难了，一周内掌握不了   → 多思考一下  T-1</w:t>
      </w:r>
      <w:proofErr w:type="gramStart"/>
      <w:r>
        <w:t xml:space="preserve">   T   T</w:t>
      </w:r>
      <w:proofErr w:type="gramEnd"/>
      <w:r>
        <w:t>+1   T+2  数列   三角函数   解析几何   排列组合  做完三轮复习的知识解这道题  同一章前一轮复习   同一轮复习前一章</w:t>
      </w:r>
    </w:p>
    <w:p w14:paraId="22C7EC81" w14:textId="77777777" w:rsidR="00D67777" w:rsidRDefault="00D67777" w:rsidP="00D67777"/>
    <w:p w14:paraId="6AC8D379" w14:textId="77777777" w:rsidR="00D67777" w:rsidRDefault="00D67777" w:rsidP="00D67777">
      <w:r>
        <w:t>Page 8:</w:t>
      </w:r>
    </w:p>
    <w:p w14:paraId="3565B528" w14:textId="77777777" w:rsidR="00D67777" w:rsidRDefault="00D67777" w:rsidP="00D67777">
      <w:r>
        <w:t>BPTT(</w:t>
      </w:r>
      <w:proofErr w:type="spellStart"/>
      <w:r>
        <w:t>BackPropagation</w:t>
      </w:r>
      <w:proofErr w:type="spellEnd"/>
      <w:r>
        <w:t xml:space="preserve"> Through Time)   基于时间的反向传播（调参）</w:t>
      </w:r>
    </w:p>
    <w:p w14:paraId="19E37E19" w14:textId="77777777" w:rsidR="00D67777" w:rsidRDefault="00D67777" w:rsidP="00D67777"/>
    <w:p w14:paraId="47695242" w14:textId="77777777" w:rsidR="00D67777" w:rsidRDefault="00D67777" w:rsidP="00D67777">
      <w:r>
        <w:t>Page 9:</w:t>
      </w:r>
    </w:p>
    <w:p w14:paraId="2E858B44" w14:textId="77777777" w:rsidR="00D67777" w:rsidRDefault="00D67777" w:rsidP="00D67777">
      <w:proofErr w:type="spellStart"/>
      <w:r>
        <w:t>Softmax</w:t>
      </w:r>
      <w:proofErr w:type="spellEnd"/>
      <w:r>
        <w:t xml:space="preserve"> 的分类器   预测 4W </w:t>
      </w:r>
      <w:proofErr w:type="gramStart"/>
      <w:r>
        <w:t>个</w:t>
      </w:r>
      <w:proofErr w:type="gramEnd"/>
      <w:r>
        <w:t>词中的哪一个  每一个时间点都有一个输出   每个输出都可以去计算 loss  完成整个句子预测：沿着</w:t>
      </w:r>
      <w:proofErr w:type="gramStart"/>
      <w:r>
        <w:t>时间轴把每个</w:t>
      </w:r>
      <w:proofErr w:type="gramEnd"/>
      <w:r>
        <w:t xml:space="preserve">位置的   loss 加在一起  梯度下降，使 loss 值最小  要求我们去求  </w:t>
      </w:r>
      <w:proofErr w:type="spellStart"/>
      <w:r>
        <w:t>lossfunction</w:t>
      </w:r>
      <w:proofErr w:type="spellEnd"/>
      <w:r>
        <w:t xml:space="preserve"> 对于 W 的偏 导  交叉</w:t>
      </w:r>
      <w:proofErr w:type="gramStart"/>
      <w:r>
        <w:t>熵</w:t>
      </w:r>
      <w:proofErr w:type="gramEnd"/>
      <w:r>
        <w:t xml:space="preserve">损失   cross entropy loss   </w:t>
      </w:r>
      <w:proofErr w:type="gramStart"/>
      <w:r>
        <w:t>求偏导的</w:t>
      </w:r>
      <w:proofErr w:type="gramEnd"/>
      <w:r>
        <w:t xml:space="preserve">过程在这一 </w:t>
      </w:r>
      <w:proofErr w:type="gramStart"/>
      <w:r>
        <w:t>层完成</w:t>
      </w:r>
      <w:proofErr w:type="gramEnd"/>
      <w:r>
        <w:t>不了，必须用  BPTT ，不能用 BP  BPTT ：沿着</w:t>
      </w:r>
      <w:proofErr w:type="gramStart"/>
      <w:r>
        <w:t>时间轴往</w:t>
      </w:r>
      <w:proofErr w:type="gramEnd"/>
      <w:r>
        <w:t xml:space="preserve"> 前追溯  我们的目标是计算误差关于参 数 U 、 V 和 W 的梯度</w:t>
      </w:r>
      <w:r>
        <w:rPr>
          <w:rFonts w:hint="eastAsia"/>
        </w:rPr>
        <w:t>，然后使</w:t>
      </w:r>
      <w:r>
        <w:t xml:space="preserve"> 用梯度下降法学习出好的参数。</w:t>
      </w:r>
    </w:p>
    <w:p w14:paraId="543C68A6" w14:textId="77777777" w:rsidR="00D67777" w:rsidRDefault="00D67777" w:rsidP="00D67777"/>
    <w:p w14:paraId="2C8783F2" w14:textId="77777777" w:rsidR="00D67777" w:rsidRDefault="00D67777" w:rsidP="00D67777">
      <w:r>
        <w:t>Page 10:</w:t>
      </w:r>
    </w:p>
    <w:p w14:paraId="65DD9402" w14:textId="77777777" w:rsidR="00D67777" w:rsidRDefault="00D67777" w:rsidP="00D67777">
      <w:proofErr w:type="spellStart"/>
      <w:r>
        <w:t>Softmax</w:t>
      </w:r>
      <w:proofErr w:type="spellEnd"/>
      <w:r>
        <w:t xml:space="preserve"> 的分类器   预测 4W </w:t>
      </w:r>
      <w:proofErr w:type="gramStart"/>
      <w:r>
        <w:t>个</w:t>
      </w:r>
      <w:proofErr w:type="gramEnd"/>
      <w:r>
        <w:t>词中的哪一个  交叉</w:t>
      </w:r>
      <w:proofErr w:type="gramStart"/>
      <w:r>
        <w:t>熵</w:t>
      </w:r>
      <w:proofErr w:type="gramEnd"/>
      <w:r>
        <w:t>损失   cross entropy loss  t 时刻上正确的词  预测出来的词</w:t>
      </w:r>
    </w:p>
    <w:p w14:paraId="0083FA4E" w14:textId="77777777" w:rsidR="00D67777" w:rsidRDefault="00D67777" w:rsidP="00D67777"/>
    <w:p w14:paraId="62263330" w14:textId="77777777" w:rsidR="00D67777" w:rsidRDefault="00D67777" w:rsidP="00D67777">
      <w:r>
        <w:t>Page 11:</w:t>
      </w:r>
    </w:p>
    <w:p w14:paraId="6E86A2C2" w14:textId="77777777" w:rsidR="00D67777" w:rsidRDefault="00D67777" w:rsidP="00D67777"/>
    <w:p w14:paraId="3E1EEE7A" w14:textId="77777777" w:rsidR="00D67777" w:rsidRDefault="00D67777" w:rsidP="00D67777"/>
    <w:p w14:paraId="43AF9DDB" w14:textId="77777777" w:rsidR="00D67777" w:rsidRDefault="00D67777" w:rsidP="00D67777">
      <w:r>
        <w:t>Page 12:</w:t>
      </w:r>
    </w:p>
    <w:p w14:paraId="4347A4BD" w14:textId="77777777" w:rsidR="00D67777" w:rsidRDefault="00D67777" w:rsidP="00D67777">
      <w:r>
        <w:lastRenderedPageBreak/>
        <w:t>RNN 与图像描述  AlexNet  来抽取特征  做一次前向运算  抽取 4096 * 1 的特征  4096 * 1 的特征向量  文本输入   记忆   图片信息  只在第一步做，后面的每次更新都不再看图片了</w:t>
      </w:r>
    </w:p>
    <w:p w14:paraId="2E87B9C2" w14:textId="77777777" w:rsidR="00D67777" w:rsidRDefault="00D67777" w:rsidP="00D67777"/>
    <w:p w14:paraId="27EE0BD0" w14:textId="77777777" w:rsidR="00D67777" w:rsidRDefault="00D67777" w:rsidP="00D67777">
      <w:r>
        <w:t>Page 13:</w:t>
      </w:r>
    </w:p>
    <w:p w14:paraId="7247F736" w14:textId="77777777" w:rsidR="00D67777" w:rsidRDefault="00D67777" w:rsidP="00D67777">
      <w:r>
        <w:rPr>
          <w:rFonts w:hint="eastAsia"/>
        </w:rPr>
        <w:t>最后一次循环输出</w:t>
      </w:r>
      <w:r>
        <w:t xml:space="preserve"> [end token]</w:t>
      </w:r>
    </w:p>
    <w:p w14:paraId="4DE3CBDA" w14:textId="77777777" w:rsidR="00D67777" w:rsidRDefault="00D67777" w:rsidP="00D67777"/>
    <w:p w14:paraId="37104024" w14:textId="77777777" w:rsidR="00D67777" w:rsidRDefault="00D67777" w:rsidP="00D67777">
      <w:r>
        <w:t>Page 14:</w:t>
      </w:r>
    </w:p>
    <w:p w14:paraId="057965AC" w14:textId="77777777" w:rsidR="00D67777" w:rsidRDefault="00D67777" w:rsidP="00D67777"/>
    <w:p w14:paraId="1D3E1AA1" w14:textId="77777777" w:rsidR="00D67777" w:rsidRDefault="00D67777" w:rsidP="00D67777"/>
    <w:p w14:paraId="72904D3B" w14:textId="77777777" w:rsidR="00D67777" w:rsidRDefault="00D67777" w:rsidP="00D67777">
      <w:r>
        <w:t>Page 15:</w:t>
      </w:r>
    </w:p>
    <w:p w14:paraId="24EFB9DC" w14:textId="77777777" w:rsidR="00D67777" w:rsidRDefault="00D67777" w:rsidP="00D67777">
      <w:r>
        <w:t>RNN 可以被训练来，通过前面的单词来预测接下来的单词。  实际上，相关信息和需要该信息的位置之间的距离可能非常的远。  不幸的是，随着距离的增大， RNN 对于如何将这样的信息连接起来无能为力。</w:t>
      </w:r>
    </w:p>
    <w:p w14:paraId="1BB9F647" w14:textId="77777777" w:rsidR="00D67777" w:rsidRDefault="00D67777" w:rsidP="00D67777"/>
    <w:p w14:paraId="4829D4F7" w14:textId="77777777" w:rsidR="00D67777" w:rsidRDefault="00D67777" w:rsidP="00D67777">
      <w:r>
        <w:t>Page 16:</w:t>
      </w:r>
    </w:p>
    <w:p w14:paraId="07DBD30A" w14:textId="77777777" w:rsidR="00D67777" w:rsidRDefault="00D67777" w:rsidP="00D67777"/>
    <w:p w14:paraId="173BC8CE" w14:textId="77777777" w:rsidR="00D67777" w:rsidRDefault="00D67777" w:rsidP="00D67777"/>
    <w:p w14:paraId="6B9333B7" w14:textId="77777777" w:rsidR="00D67777" w:rsidRDefault="00D67777" w:rsidP="00D67777">
      <w:r>
        <w:t>Page 17:</w:t>
      </w:r>
    </w:p>
    <w:p w14:paraId="0933EC1E" w14:textId="77777777" w:rsidR="00D67777" w:rsidRDefault="00D67777" w:rsidP="00D67777">
      <w:r>
        <w:rPr>
          <w:rFonts w:hint="eastAsia"/>
        </w:rPr>
        <w:t>非线性处理模块</w:t>
      </w:r>
      <w:r>
        <w:t xml:space="preserve">   逐点运算   信息传 播方向  信息拼接   信息复制</w:t>
      </w:r>
    </w:p>
    <w:p w14:paraId="27F5FF76" w14:textId="77777777" w:rsidR="00D67777" w:rsidRDefault="00D67777" w:rsidP="00D67777"/>
    <w:p w14:paraId="23560D10" w14:textId="77777777" w:rsidR="00D67777" w:rsidRDefault="00D67777" w:rsidP="00D67777">
      <w:r>
        <w:t>Page 18:</w:t>
      </w:r>
    </w:p>
    <w:p w14:paraId="373FE552" w14:textId="77777777" w:rsidR="00D67777" w:rsidRDefault="00D67777" w:rsidP="00D67777">
      <w:r>
        <w:t>T-1 时刻的记忆到现在的记忆   在传送带上往前传   发生信息的交互   可以取东西   也可以放东西上去  Cell State</w:t>
      </w:r>
    </w:p>
    <w:p w14:paraId="294D51B5" w14:textId="77777777" w:rsidR="00D67777" w:rsidRDefault="00D67777" w:rsidP="00D67777"/>
    <w:p w14:paraId="16445B35" w14:textId="77777777" w:rsidR="00D67777" w:rsidRDefault="00D67777" w:rsidP="00D67777">
      <w:r>
        <w:t>Page 19:</w:t>
      </w:r>
    </w:p>
    <w:p w14:paraId="576BBA8C" w14:textId="77777777" w:rsidR="00D67777" w:rsidRDefault="00D67777" w:rsidP="00D67777">
      <w:r>
        <w:rPr>
          <w:rFonts w:hint="eastAsia"/>
        </w:rPr>
        <w:t>做记忆的变更：要把这部分</w:t>
      </w:r>
      <w:r>
        <w:t xml:space="preserve"> 记忆存下去</w:t>
      </w:r>
    </w:p>
    <w:p w14:paraId="5AE072D6" w14:textId="77777777" w:rsidR="00D67777" w:rsidRDefault="00D67777" w:rsidP="00D67777"/>
    <w:p w14:paraId="6FA25DBF" w14:textId="77777777" w:rsidR="00D67777" w:rsidRDefault="00D67777" w:rsidP="00D67777">
      <w:r>
        <w:t>Page 20:</w:t>
      </w:r>
    </w:p>
    <w:p w14:paraId="42F358B4" w14:textId="77777777" w:rsidR="00D67777" w:rsidRDefault="00D67777" w:rsidP="00D67777">
      <w:r>
        <w:t>LSTM 的几个关键“门”与操作  上一个时刻的输出  现在的输入 以多大概率去丢掉信息</w:t>
      </w:r>
    </w:p>
    <w:p w14:paraId="0C9ED606" w14:textId="77777777" w:rsidR="00D67777" w:rsidRDefault="00D67777" w:rsidP="00D67777"/>
    <w:p w14:paraId="4485557C" w14:textId="77777777" w:rsidR="00D67777" w:rsidRDefault="00D67777" w:rsidP="00D67777">
      <w:r>
        <w:t>Page 21:</w:t>
      </w:r>
    </w:p>
    <w:p w14:paraId="4A2D3D74" w14:textId="77777777" w:rsidR="00D67777" w:rsidRDefault="00D67777" w:rsidP="00D67777">
      <w:r>
        <w:t>LSTM 的几个关键“门”与操作  ( 产生一个概率值，以</w:t>
      </w:r>
      <w:proofErr w:type="gramStart"/>
      <w:r>
        <w:t>多少值去更新</w:t>
      </w:r>
      <w:proofErr w:type="gramEnd"/>
      <w:r>
        <w:t>信息 )   用 it 对 Ct 做 过滤，哪一部分知识能够补充到我之前的知识体系中  Ct: 六年级这一年学到了什么</w:t>
      </w:r>
    </w:p>
    <w:p w14:paraId="449B68F3" w14:textId="77777777" w:rsidR="00D67777" w:rsidRDefault="00D67777" w:rsidP="00D67777"/>
    <w:p w14:paraId="19161C01" w14:textId="77777777" w:rsidR="00D67777" w:rsidRDefault="00D67777" w:rsidP="00D67777">
      <w:r>
        <w:t>Page 22:</w:t>
      </w:r>
    </w:p>
    <w:p w14:paraId="003D1128" w14:textId="77777777" w:rsidR="00D67777" w:rsidRDefault="00D67777" w:rsidP="00D67777">
      <w:r>
        <w:t xml:space="preserve">LSTM 的几个关键“门”与操作  通过率   旧的记忆  </w:t>
      </w:r>
      <w:proofErr w:type="gramStart"/>
      <w:r>
        <w:t>筛选器</w:t>
      </w:r>
      <w:proofErr w:type="gramEnd"/>
      <w:r>
        <w:t xml:space="preserve">   新的知识</w:t>
      </w:r>
    </w:p>
    <w:p w14:paraId="41C7E740" w14:textId="77777777" w:rsidR="00D67777" w:rsidRDefault="00D67777" w:rsidP="00D67777"/>
    <w:p w14:paraId="2CFF532D" w14:textId="77777777" w:rsidR="00D67777" w:rsidRDefault="00D67777" w:rsidP="00D67777">
      <w:r>
        <w:t>Page 23:</w:t>
      </w:r>
    </w:p>
    <w:p w14:paraId="5A26ADCD" w14:textId="77777777" w:rsidR="00D67777" w:rsidRDefault="00D67777" w:rsidP="00D67777">
      <w:r>
        <w:t>LSTM 的几个关键“门”与操作  小学全六年知识  从前六年的知识中</w:t>
      </w:r>
      <w:proofErr w:type="gramStart"/>
      <w:r>
        <w:t>筛出来解 决当前</w:t>
      </w:r>
      <w:proofErr w:type="gramEnd"/>
      <w:r>
        <w:t>题目的知识 P(0,1)  解决完了给出答案</w:t>
      </w:r>
    </w:p>
    <w:p w14:paraId="18E6841E" w14:textId="77777777" w:rsidR="00D67777" w:rsidRDefault="00D67777" w:rsidP="00D67777"/>
    <w:p w14:paraId="5E6722ED" w14:textId="77777777" w:rsidR="00D67777" w:rsidRDefault="00D67777" w:rsidP="00D67777">
      <w:r>
        <w:t>Page 24:</w:t>
      </w:r>
    </w:p>
    <w:p w14:paraId="35B3C87F" w14:textId="77777777" w:rsidR="00D67777" w:rsidRDefault="00D67777" w:rsidP="00D67777">
      <w:r>
        <w:t>LSTM 的变种  启发式的，没有严谨的数学推导  窥视孔连接</w:t>
      </w:r>
    </w:p>
    <w:p w14:paraId="4D1F8747" w14:textId="77777777" w:rsidR="00D67777" w:rsidRDefault="00D67777" w:rsidP="00D67777"/>
    <w:p w14:paraId="4D959226" w14:textId="77777777" w:rsidR="00D67777" w:rsidRDefault="00D67777" w:rsidP="00D67777">
      <w:r>
        <w:t>Page 25:</w:t>
      </w:r>
    </w:p>
    <w:p w14:paraId="7E149018" w14:textId="77777777" w:rsidR="00D67777" w:rsidRDefault="00D67777" w:rsidP="00D67777">
      <w:r>
        <w:t>LSTM 的变种  忘记了 0.3 的信息   补充 0.7 的信息  只遗忘那些有新元素来填充的元素</w:t>
      </w:r>
    </w:p>
    <w:p w14:paraId="75E8F62E" w14:textId="77777777" w:rsidR="00D67777" w:rsidRDefault="00D67777" w:rsidP="00D67777"/>
    <w:p w14:paraId="05394085" w14:textId="77777777" w:rsidR="00D67777" w:rsidRDefault="00D67777" w:rsidP="00D67777">
      <w:r>
        <w:t>Page 26:</w:t>
      </w:r>
    </w:p>
    <w:p w14:paraId="006CE0E6" w14:textId="77777777" w:rsidR="00D67777" w:rsidRDefault="00D67777" w:rsidP="00D67777">
      <w:r>
        <w:t xml:space="preserve">LSTM 的变种 ： GRU 只有两个门，分别为更新门和重置门，即图中的 </w:t>
      </w:r>
      <w:proofErr w:type="spellStart"/>
      <w:r>
        <w:t>zt</w:t>
      </w:r>
      <w:proofErr w:type="spellEnd"/>
      <w:r>
        <w:t xml:space="preserve"> 和 rt  更新</w:t>
      </w:r>
      <w:proofErr w:type="gramStart"/>
      <w:r>
        <w:t>门用于</w:t>
      </w:r>
      <w:proofErr w:type="gramEnd"/>
      <w:r>
        <w:t>控制前一时刻的状态信息被带入到当前状态中的程度，更新门的值越大说明 前一时刻的状态信息带入越少。</w:t>
      </w:r>
      <w:proofErr w:type="gramStart"/>
      <w:r>
        <w:t>重置门用于</w:t>
      </w:r>
      <w:proofErr w:type="gramEnd"/>
      <w:r>
        <w:t>控制忽略前一时刻的状态信息的程度，重置 门的值越小说明忽略得越多。  h t ：   忘记传递下来的  h t-1 中的某些</w:t>
      </w:r>
      <w:proofErr w:type="gramStart"/>
      <w:r>
        <w:t>维度信</w:t>
      </w:r>
      <w:proofErr w:type="gramEnd"/>
      <w:r>
        <w:t xml:space="preserve"> 息，并加入当前节点 输入的某些维度信息  更新记忆  h</w:t>
      </w:r>
      <w:proofErr w:type="gramStart"/>
      <w:r>
        <w:t>’</w:t>
      </w:r>
      <w:proofErr w:type="gramEnd"/>
      <w:r>
        <w:t xml:space="preserve"> 主要包含了当前输入的  x t   数据。把  h'   添加到当前的 隐藏状态，相当于“记忆了 当前时刻的状态</w:t>
      </w:r>
      <w:r>
        <w:rPr>
          <w:rFonts w:hint="eastAsia"/>
        </w:rPr>
        <w:t>”，类似于</w:t>
      </w:r>
      <w:r>
        <w:t xml:space="preserve">  LSTM 的选择记忆阶段。</w:t>
      </w:r>
    </w:p>
    <w:p w14:paraId="6BFC7BF8" w14:textId="77777777" w:rsidR="00D67777" w:rsidRDefault="00D67777" w:rsidP="00D67777"/>
    <w:p w14:paraId="502CBD93" w14:textId="77777777" w:rsidR="00D67777" w:rsidRDefault="00D67777" w:rsidP="00D67777">
      <w:r>
        <w:t>Page 27:</w:t>
      </w:r>
    </w:p>
    <w:p w14:paraId="5F7185BE" w14:textId="77777777" w:rsidR="00D67777" w:rsidRDefault="00D67777" w:rsidP="00D67777">
      <w:r>
        <w:t xml:space="preserve">LSTM 的变种 ： SRU 去掉了前后时刻 输出 </w:t>
      </w:r>
      <w:proofErr w:type="spellStart"/>
      <w:r>
        <w:t>ht</w:t>
      </w:r>
      <w:proofErr w:type="spellEnd"/>
      <w:r>
        <w:t xml:space="preserve"> 计算的依赖，可以将多个时刻计算并行。  SRU   实现相比于简单的   LSTM   实现可快   5   </w:t>
      </w:r>
      <w:proofErr w:type="gramStart"/>
      <w:r>
        <w:t>倍</w:t>
      </w:r>
      <w:proofErr w:type="gramEnd"/>
      <w:r>
        <w:t>。  SRU 评估   http://www.sohu.com/a/191809879_642762</w:t>
      </w:r>
    </w:p>
    <w:p w14:paraId="2124C5F5" w14:textId="77777777" w:rsidR="00D67777" w:rsidRDefault="00D67777" w:rsidP="00D67777"/>
    <w:p w14:paraId="1ACB0C1E" w14:textId="77777777" w:rsidR="00D67777" w:rsidRDefault="00D67777" w:rsidP="00D67777">
      <w:r>
        <w:t>Page 28:</w:t>
      </w:r>
    </w:p>
    <w:p w14:paraId="7A9C92A4" w14:textId="77777777" w:rsidR="00D67777" w:rsidRDefault="00D67777" w:rsidP="00D67777">
      <w:r>
        <w:t>RNN 生成模型仿照维基百科  https://gist.github.com/karpathy/d4dee566867f8291f086</w:t>
      </w:r>
    </w:p>
    <w:p w14:paraId="63B2A32C" w14:textId="77777777" w:rsidR="00D67777" w:rsidRDefault="00D67777" w:rsidP="00D67777"/>
    <w:p w14:paraId="572ACA17" w14:textId="77777777" w:rsidR="00D67777" w:rsidRDefault="00D67777" w:rsidP="00D67777">
      <w:r>
        <w:t>Page 29:</w:t>
      </w:r>
    </w:p>
    <w:p w14:paraId="1F97BEE8" w14:textId="77777777" w:rsidR="00D67777" w:rsidRDefault="00D67777" w:rsidP="00D67777">
      <w:r>
        <w:t>RNN 生成模型仿照维基百科</w:t>
      </w:r>
    </w:p>
    <w:p w14:paraId="1B838900" w14:textId="77777777" w:rsidR="00D67777" w:rsidRDefault="00D67777" w:rsidP="00D67777"/>
    <w:p w14:paraId="202B79C0" w14:textId="77777777" w:rsidR="00D67777" w:rsidRDefault="00D67777" w:rsidP="00D67777">
      <w:r>
        <w:t>Page 30:</w:t>
      </w:r>
    </w:p>
    <w:p w14:paraId="3EEA8FCB" w14:textId="77777777" w:rsidR="00D67777" w:rsidRDefault="00D67777" w:rsidP="00D67777">
      <w:r>
        <w:rPr>
          <w:rFonts w:hint="eastAsia"/>
        </w:rPr>
        <w:t>合成音乐</w:t>
      </w:r>
    </w:p>
    <w:p w14:paraId="479B3ECE" w14:textId="77777777" w:rsidR="00D67777" w:rsidRDefault="00D67777" w:rsidP="00D67777"/>
    <w:p w14:paraId="29C5396F" w14:textId="77777777" w:rsidR="00D67777" w:rsidRDefault="00D67777" w:rsidP="00D67777">
      <w:r>
        <w:t>Page 31:</w:t>
      </w:r>
    </w:p>
    <w:p w14:paraId="0E390D93" w14:textId="77777777" w:rsidR="00D67777" w:rsidRDefault="00D67777" w:rsidP="00D67777">
      <w:r>
        <w:t>End-to-End Sentence-level Lipreading</w:t>
      </w:r>
    </w:p>
    <w:p w14:paraId="3DCA875C" w14:textId="77777777" w:rsidR="00D67777" w:rsidRDefault="00D67777" w:rsidP="00D67777"/>
    <w:p w14:paraId="1DB7AECA" w14:textId="77777777" w:rsidR="00D67777" w:rsidRDefault="00D67777" w:rsidP="00D67777">
      <w:r>
        <w:t>Page 32:</w:t>
      </w:r>
    </w:p>
    <w:p w14:paraId="2AB9311C" w14:textId="77777777" w:rsidR="00D67777" w:rsidRDefault="00D67777" w:rsidP="00D67777">
      <w:r>
        <w:t xml:space="preserve">encoder 是 Image, decoder 是验证码序列。这 里把 decoder 部分的输入用  encoder （ image ） 的最后 一层复制 N </w:t>
      </w:r>
      <w:proofErr w:type="gramStart"/>
      <w:r>
        <w:t>份作为</w:t>
      </w:r>
      <w:proofErr w:type="gramEnd"/>
      <w:r>
        <w:t xml:space="preserve"> decoder  部分的每个 cell 的输入。  LSTM 识别验证码</w:t>
      </w:r>
    </w:p>
    <w:p w14:paraId="1D9DBBB7" w14:textId="77777777" w:rsidR="00D67777" w:rsidRDefault="00D67777" w:rsidP="00D67777"/>
    <w:p w14:paraId="47372C54" w14:textId="77777777" w:rsidR="00D67777" w:rsidRDefault="00D67777" w:rsidP="00D67777">
      <w:r>
        <w:t>"</w:t>
      </w:r>
    </w:p>
    <w:p w14:paraId="2AAC6BFB" w14:textId="77777777" w:rsidR="00D67777" w:rsidRDefault="00D67777" w:rsidP="00D67777">
      <w:r>
        <w:t>ChatGPT</w:t>
      </w:r>
    </w:p>
    <w:p w14:paraId="33B75161" w14:textId="77777777" w:rsidR="00D67777" w:rsidRDefault="00D67777" w:rsidP="00D67777">
      <w:r>
        <w:t>I have finished reviewing the document and I'm ready to assist you with your inquiries. If you have more PDFs to upload, please continue. Once all are uploaded, I'll begin creating the PowerPoint presentation for your PPT karaoke game. The presentation will be designed to be engaging, surprising, and full of various elements like images, graphs, and interactive polls.</w:t>
      </w:r>
    </w:p>
    <w:p w14:paraId="1AB9BDDF" w14:textId="77777777" w:rsidR="00D67777" w:rsidRDefault="00D67777" w:rsidP="00D67777"/>
    <w:p w14:paraId="62B5E05D" w14:textId="77777777" w:rsidR="00D67777" w:rsidRDefault="00D67777" w:rsidP="00D67777"/>
    <w:p w14:paraId="766D2D25" w14:textId="77777777" w:rsidR="00D67777" w:rsidRDefault="00D67777" w:rsidP="00D67777"/>
    <w:p w14:paraId="5569CAB8" w14:textId="77777777" w:rsidR="00D67777" w:rsidRDefault="00D67777" w:rsidP="00D67777"/>
    <w:p w14:paraId="5692CC6F" w14:textId="77777777" w:rsidR="00D67777" w:rsidRDefault="00D67777" w:rsidP="00D67777">
      <w:r>
        <w:t>User</w:t>
      </w:r>
    </w:p>
    <w:p w14:paraId="58B9A520"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65009E8E" w14:textId="77777777" w:rsidR="00D67777" w:rsidRDefault="00D67777" w:rsidP="00D67777">
      <w:r>
        <w:t xml:space="preserve">Filename: 毕业答辩.pdf </w:t>
      </w:r>
    </w:p>
    <w:p w14:paraId="63CF96EF" w14:textId="77777777" w:rsidR="00D67777" w:rsidRDefault="00D67777" w:rsidP="00D67777">
      <w:r>
        <w:t xml:space="preserve">Part 1 of 1: </w:t>
      </w:r>
    </w:p>
    <w:p w14:paraId="2DDE3780" w14:textId="77777777" w:rsidR="00D67777" w:rsidRDefault="00D67777" w:rsidP="00D67777"/>
    <w:p w14:paraId="4103F9D3" w14:textId="77777777" w:rsidR="00D67777" w:rsidRDefault="00D67777" w:rsidP="00D67777">
      <w:r>
        <w:t>"Page 1:</w:t>
      </w:r>
    </w:p>
    <w:p w14:paraId="5093E2B3" w14:textId="77777777" w:rsidR="00D67777" w:rsidRDefault="00D67777" w:rsidP="00D67777">
      <w:r>
        <w:rPr>
          <w:rFonts w:hint="eastAsia"/>
        </w:rPr>
        <w:t>毕业论文答辩</w:t>
      </w:r>
      <w:r>
        <w:t xml:space="preserve">  题目：基于 PRO/E 的凿岩机缸体加 工工艺规程及工艺装备设计  设计者：</w:t>
      </w:r>
      <w:proofErr w:type="gramStart"/>
      <w:r>
        <w:t>雷建明</w:t>
      </w:r>
      <w:proofErr w:type="gramEnd"/>
      <w:r>
        <w:t xml:space="preserve">  专业：机械设计制造及其自动化  指导老师：</w:t>
      </w:r>
      <w:proofErr w:type="gramStart"/>
      <w:r>
        <w:t>何辉波老师</w:t>
      </w:r>
      <w:proofErr w:type="gramEnd"/>
    </w:p>
    <w:p w14:paraId="546CDF11" w14:textId="77777777" w:rsidR="00D67777" w:rsidRDefault="00D67777" w:rsidP="00D67777"/>
    <w:p w14:paraId="6FB67A8C" w14:textId="77777777" w:rsidR="00D67777" w:rsidRDefault="00D67777" w:rsidP="00D67777">
      <w:r>
        <w:t>Page 2:</w:t>
      </w:r>
    </w:p>
    <w:p w14:paraId="468831DD" w14:textId="77777777" w:rsidR="00D67777" w:rsidRDefault="00D67777" w:rsidP="00D67777">
      <w:r>
        <w:rPr>
          <w:rFonts w:hint="eastAsia"/>
        </w:rPr>
        <w:t>主要内容</w:t>
      </w:r>
      <w:r>
        <w:t xml:space="preserve">  </w:t>
      </w:r>
      <w:r>
        <w:t xml:space="preserve"> 外文翻译  </w:t>
      </w:r>
      <w:r>
        <w:t xml:space="preserve"> 文献综述  </w:t>
      </w:r>
      <w:r>
        <w:t xml:space="preserve"> 零件分析  </w:t>
      </w:r>
      <w:r>
        <w:t xml:space="preserve"> 机械加工工艺规程设计  </w:t>
      </w:r>
      <w:r>
        <w:t xml:space="preserve"> 确定机械加工余量，绘制毛坯图  </w:t>
      </w:r>
      <w:r>
        <w:t xml:space="preserve"> 工序设计  </w:t>
      </w:r>
      <w:r>
        <w:t xml:space="preserve"> 专用夹具设计  </w:t>
      </w:r>
      <w:r>
        <w:t xml:space="preserve"> 专用刀具设计  </w:t>
      </w:r>
      <w:r>
        <w:t> 专用量具设计</w:t>
      </w:r>
    </w:p>
    <w:p w14:paraId="71EDBF6D" w14:textId="77777777" w:rsidR="00D67777" w:rsidRDefault="00D67777" w:rsidP="00D67777"/>
    <w:p w14:paraId="48D5B820" w14:textId="77777777" w:rsidR="00D67777" w:rsidRDefault="00D67777" w:rsidP="00D67777">
      <w:r>
        <w:t>Page 3:</w:t>
      </w:r>
    </w:p>
    <w:p w14:paraId="4A058375" w14:textId="77777777" w:rsidR="00D67777" w:rsidRDefault="00D67777" w:rsidP="00D67777">
      <w:proofErr w:type="gramStart"/>
      <w:r>
        <w:rPr>
          <w:rFonts w:hint="eastAsia"/>
        </w:rPr>
        <w:t>一</w:t>
      </w:r>
      <w:proofErr w:type="gramEnd"/>
      <w:r>
        <w:t xml:space="preserve"> . 零件分析  缸体的结构及工艺分析：  </w:t>
      </w:r>
      <w:r>
        <w:t xml:space="preserve"> 凿岩机缸体的外形复杂，需要加工的面比较多， 所涉到多工序与工种，需要进行有效合理的安排。  </w:t>
      </w:r>
      <w:r>
        <w:t xml:space="preserve"> 各加工表面之间的空间位置复杂，并且零件的外 形不规则，在加工时的定位和夹持比较困难，进 行夹具设计时要多加考虑。  </w:t>
      </w:r>
      <w:r>
        <w:t xml:space="preserve"> 缸体上有较多的薄壁深孔，加工有一定难度。  </w:t>
      </w:r>
      <w:r>
        <w:t xml:space="preserve"> 少数表面的加工要求较高，其余表面为非加工表 </w:t>
      </w:r>
      <w:proofErr w:type="gramStart"/>
      <w:r>
        <w:t>面或者</w:t>
      </w:r>
      <w:proofErr w:type="gramEnd"/>
      <w:r>
        <w:t>其要求比较低。</w:t>
      </w:r>
    </w:p>
    <w:p w14:paraId="5091058E" w14:textId="77777777" w:rsidR="00D67777" w:rsidRDefault="00D67777" w:rsidP="00D67777"/>
    <w:p w14:paraId="668F018F" w14:textId="77777777" w:rsidR="00D67777" w:rsidRDefault="00D67777" w:rsidP="00D67777">
      <w:r>
        <w:t>Page 4:</w:t>
      </w:r>
    </w:p>
    <w:p w14:paraId="173BB726" w14:textId="77777777" w:rsidR="00D67777" w:rsidRDefault="00D67777" w:rsidP="00D67777">
      <w:r>
        <w:rPr>
          <w:rFonts w:hint="eastAsia"/>
        </w:rPr>
        <w:t>缸体三维模型</w:t>
      </w:r>
    </w:p>
    <w:p w14:paraId="68EDEB5E" w14:textId="77777777" w:rsidR="00D67777" w:rsidRDefault="00D67777" w:rsidP="00D67777"/>
    <w:p w14:paraId="0A6B68B1" w14:textId="77777777" w:rsidR="00D67777" w:rsidRDefault="00D67777" w:rsidP="00D67777">
      <w:r>
        <w:t>Page 5:</w:t>
      </w:r>
    </w:p>
    <w:p w14:paraId="559C0539" w14:textId="77777777" w:rsidR="00D67777" w:rsidRDefault="00D67777" w:rsidP="00D67777">
      <w:r>
        <w:rPr>
          <w:rFonts w:hint="eastAsia"/>
        </w:rPr>
        <w:t>缸体三维模型</w:t>
      </w:r>
    </w:p>
    <w:p w14:paraId="5D813B04" w14:textId="77777777" w:rsidR="00D67777" w:rsidRDefault="00D67777" w:rsidP="00D67777"/>
    <w:p w14:paraId="41C1E417" w14:textId="77777777" w:rsidR="00D67777" w:rsidRDefault="00D67777" w:rsidP="00D67777">
      <w:r>
        <w:t>Page 6:</w:t>
      </w:r>
    </w:p>
    <w:p w14:paraId="465825D0" w14:textId="77777777" w:rsidR="00D67777" w:rsidRDefault="00D67777" w:rsidP="00D67777">
      <w:r>
        <w:rPr>
          <w:rFonts w:hint="eastAsia"/>
        </w:rPr>
        <w:t>缸体零件图</w:t>
      </w:r>
      <w:r>
        <w:t xml:space="preserve">  无 无</w:t>
      </w:r>
      <w:proofErr w:type="gramStart"/>
      <w:r>
        <w:t>无无无无无无</w:t>
      </w:r>
      <w:proofErr w:type="gramEnd"/>
    </w:p>
    <w:p w14:paraId="3EAF8623" w14:textId="77777777" w:rsidR="00D67777" w:rsidRDefault="00D67777" w:rsidP="00D67777"/>
    <w:p w14:paraId="6EB9C3EE" w14:textId="77777777" w:rsidR="00D67777" w:rsidRDefault="00D67777" w:rsidP="00D67777">
      <w:r>
        <w:t>Page 7:</w:t>
      </w:r>
    </w:p>
    <w:p w14:paraId="679E6BC8" w14:textId="77777777" w:rsidR="00D67777" w:rsidRDefault="00D67777" w:rsidP="00D67777">
      <w:r>
        <w:rPr>
          <w:rFonts w:hint="eastAsia"/>
        </w:rPr>
        <w:t>二</w:t>
      </w:r>
      <w:r>
        <w:t xml:space="preserve"> . 工艺规程设计  </w:t>
      </w:r>
      <w:r>
        <w:t xml:space="preserve"> 毛坯材料   ：本次设计采用 20Cr ，渗碳淬火，  =850MPa  </w:t>
      </w:r>
      <w:r>
        <w:t xml:space="preserve"> 生产类型为大批生产（ 5000 件 / 年），毛坯 生产采用整体模锻的方法  </w:t>
      </w:r>
      <w:r>
        <w:t> 定位基准   ：粗基准选择缸体的两端面及  Φ94 、 Φ 100 外圆面为粗基准（参考文献  [27] ）精基准选择缸体的中心孔作为精基准 （孔为其设计基准，遵循“基准重合”的 原则）  b  σ</w:t>
      </w:r>
    </w:p>
    <w:p w14:paraId="4399CE45" w14:textId="77777777" w:rsidR="00D67777" w:rsidRDefault="00D67777" w:rsidP="00D67777"/>
    <w:p w14:paraId="7E8AF525" w14:textId="77777777" w:rsidR="00D67777" w:rsidRDefault="00D67777" w:rsidP="00D67777">
      <w:r>
        <w:t>Page 8:</w:t>
      </w:r>
    </w:p>
    <w:p w14:paraId="33EB829B" w14:textId="77777777" w:rsidR="00D67777" w:rsidRDefault="00D67777" w:rsidP="00D67777">
      <w:r>
        <w:rPr>
          <w:rFonts w:hint="eastAsia"/>
        </w:rPr>
        <w:t>二</w:t>
      </w:r>
      <w:r>
        <w:t xml:space="preserve"> . 工艺规程设计  零件表面加工方法的选择   ：  </w:t>
      </w:r>
      <w:r>
        <w:t xml:space="preserve"> 缸体左右两端面。左端面粗糙度 Ra6.3um ， 经粗车 - 半精车即可达到。右端面表面粗糙 度为 Ra0.8um ，需经粗车 - 精磨才能实现。  </w:t>
      </w:r>
      <w:r>
        <w:t xml:space="preserve"> 锥孔两端面。表面粗糙度为 Ra6.3um ，粗铣 即可达到。  </w:t>
      </w:r>
      <w:r>
        <w:t xml:space="preserve"> Φ 82H7 的孔。表面粗糙度为 Ra0.8um ，加工 此孔只需钻 - 粗车 - 粗磨 - 精磨即可。  </w:t>
      </w:r>
      <w:r>
        <w:t> Φ 76H7 的孔。表面粗糙度为 Ra0.2um ，要达 到次要求</w:t>
      </w:r>
      <w:proofErr w:type="gramStart"/>
      <w:r>
        <w:t>需经钻</w:t>
      </w:r>
      <w:proofErr w:type="gramEnd"/>
      <w:r>
        <w:t xml:space="preserve"> - 粗磨 - </w:t>
      </w:r>
      <w:proofErr w:type="gramStart"/>
      <w:r>
        <w:t>珩</w:t>
      </w:r>
      <w:proofErr w:type="gramEnd"/>
      <w:r>
        <w:t>磨。</w:t>
      </w:r>
    </w:p>
    <w:p w14:paraId="6CFE3904" w14:textId="77777777" w:rsidR="00D67777" w:rsidRDefault="00D67777" w:rsidP="00D67777"/>
    <w:p w14:paraId="6FDE3DF2" w14:textId="77777777" w:rsidR="00D67777" w:rsidRDefault="00D67777" w:rsidP="00D67777">
      <w:r>
        <w:t>Page 9:</w:t>
      </w:r>
    </w:p>
    <w:p w14:paraId="3BFB518B" w14:textId="77777777" w:rsidR="00D67777" w:rsidRDefault="00D67777" w:rsidP="00D67777">
      <w:r>
        <w:t> 底部锥度为 1 ： 3 的锥孔 , 表面粗糙度为  Ra0.8mm ，</w:t>
      </w:r>
      <w:proofErr w:type="gramStart"/>
      <w:r>
        <w:t>加工此</w:t>
      </w:r>
      <w:proofErr w:type="gramEnd"/>
      <w:r>
        <w:t xml:space="preserve">面需车 - 粗磨 - 精磨即可。  </w:t>
      </w:r>
      <w:r>
        <w:t xml:space="preserve"> 2×   Φ 6 mm 、 2×   Φ 11 mm 、   Φ 10mm 深孔。 表面粗糙度为 Ra12.5um ，   首先要分别加工  2×   Φ 9 mm 、 2×   Φ 12 mm 、   Φ 14 mm 浅孔， </w:t>
      </w:r>
      <w:proofErr w:type="gramStart"/>
      <w:r>
        <w:t>只需钻即可</w:t>
      </w:r>
      <w:proofErr w:type="gramEnd"/>
      <w:r>
        <w:t>。  二 . 工艺规程设计</w:t>
      </w:r>
    </w:p>
    <w:p w14:paraId="3374193D" w14:textId="77777777" w:rsidR="00D67777" w:rsidRDefault="00D67777" w:rsidP="00D67777"/>
    <w:p w14:paraId="07F9078A" w14:textId="77777777" w:rsidR="00D67777" w:rsidRDefault="00D67777" w:rsidP="00D67777">
      <w:r>
        <w:t>Page 10:</w:t>
      </w:r>
    </w:p>
    <w:p w14:paraId="77A2EC75" w14:textId="77777777" w:rsidR="00D67777" w:rsidRDefault="00D67777" w:rsidP="00D67777">
      <w:r>
        <w:rPr>
          <w:rFonts w:hint="eastAsia"/>
        </w:rPr>
        <w:t>三</w:t>
      </w:r>
      <w:r>
        <w:t xml:space="preserve"> . 确定机械加工余量，绘制毛坯图  </w:t>
      </w:r>
      <w:proofErr w:type="gramStart"/>
      <w:r>
        <w:t>零确定</w:t>
      </w:r>
      <w:proofErr w:type="gramEnd"/>
      <w:r>
        <w:t xml:space="preserve">机械加工余量  </w:t>
      </w:r>
      <w:r>
        <w:t xml:space="preserve"> 锻件质量   根据 PRO/E 测量为 7.41Kg  </w:t>
      </w:r>
      <w:r>
        <w:t xml:space="preserve"> 锻件等级为普通级  </w:t>
      </w:r>
      <w:r>
        <w:t xml:space="preserve"> 锻件形状复杂系数 S3  </w:t>
      </w:r>
      <w:r>
        <w:t> 锻件材质系数为 M1 （ 是含碳量小于 65% 的 结构钢，且合金的总含量小于 3% ）  根据查出的机械加工余量，绘制毛坯图</w:t>
      </w:r>
    </w:p>
    <w:p w14:paraId="40562E9A" w14:textId="77777777" w:rsidR="00D67777" w:rsidRDefault="00D67777" w:rsidP="00D67777"/>
    <w:p w14:paraId="4546AB94" w14:textId="77777777" w:rsidR="00D67777" w:rsidRDefault="00D67777" w:rsidP="00D67777">
      <w:r>
        <w:t>Page 11:</w:t>
      </w:r>
    </w:p>
    <w:p w14:paraId="43311A3E" w14:textId="77777777" w:rsidR="00D67777" w:rsidRDefault="00D67777" w:rsidP="00D67777">
      <w:r>
        <w:rPr>
          <w:rFonts w:hint="eastAsia"/>
        </w:rPr>
        <w:t>零件毛坯图</w:t>
      </w:r>
    </w:p>
    <w:p w14:paraId="4DC88F52" w14:textId="77777777" w:rsidR="00D67777" w:rsidRDefault="00D67777" w:rsidP="00D67777"/>
    <w:p w14:paraId="222F0B9E" w14:textId="77777777" w:rsidR="00D67777" w:rsidRDefault="00D67777" w:rsidP="00D67777">
      <w:r>
        <w:t>Page 12:</w:t>
      </w:r>
    </w:p>
    <w:p w14:paraId="01DD632D" w14:textId="77777777" w:rsidR="00D67777" w:rsidRDefault="00D67777" w:rsidP="00D67777">
      <w:r>
        <w:rPr>
          <w:rFonts w:hint="eastAsia"/>
        </w:rPr>
        <w:t>零件毛坯图</w:t>
      </w:r>
    </w:p>
    <w:p w14:paraId="2532605C" w14:textId="77777777" w:rsidR="00D67777" w:rsidRDefault="00D67777" w:rsidP="00D67777"/>
    <w:p w14:paraId="18A766F1" w14:textId="77777777" w:rsidR="00D67777" w:rsidRDefault="00D67777" w:rsidP="00D67777">
      <w:r>
        <w:t>Page 13:</w:t>
      </w:r>
    </w:p>
    <w:p w14:paraId="6924FAE6" w14:textId="77777777" w:rsidR="00D67777" w:rsidRDefault="00D67777" w:rsidP="00D67777">
      <w:r>
        <w:rPr>
          <w:rFonts w:hint="eastAsia"/>
        </w:rPr>
        <w:t>四</w:t>
      </w:r>
      <w:r>
        <w:t xml:space="preserve"> . 专用夹具设计  缸体夹具定位方案及工作原理：  </w:t>
      </w:r>
      <w:r>
        <w:t xml:space="preserve">   车床专用夹具  为了保证定位的精度，考虑基准 重合原则，所以选用缸体右端面作 为主要定位面，配合 Φ 100 </w:t>
      </w:r>
      <w:proofErr w:type="gramStart"/>
      <w:r>
        <w:t>的浅孔</w:t>
      </w:r>
      <w:proofErr w:type="gramEnd"/>
      <w:r>
        <w:t xml:space="preserve"> 及外形的凸起，限制工件的 6 </w:t>
      </w:r>
      <w:proofErr w:type="gramStart"/>
      <w:r>
        <w:t>个</w:t>
      </w:r>
      <w:proofErr w:type="gramEnd"/>
      <w:r>
        <w:t xml:space="preserve">自 由度，实现完全定位。  </w:t>
      </w:r>
      <w:r>
        <w:t>   铣床专用夹具  依据基准重合的原则，使定位基准 与设计基   准重合，用缸体的右端面 作为主定位面，</w:t>
      </w:r>
      <w:proofErr w:type="gramStart"/>
      <w:r>
        <w:t>与短销</w:t>
      </w:r>
      <w:proofErr w:type="gramEnd"/>
      <w:r>
        <w:t xml:space="preserve">   一起限制工件 的五个自由度，再利用缸体底部的小 平面限制一个转动自由度，实现完全 定位。</w:t>
      </w:r>
    </w:p>
    <w:p w14:paraId="4ABA311B" w14:textId="77777777" w:rsidR="00D67777" w:rsidRDefault="00D67777" w:rsidP="00D67777"/>
    <w:p w14:paraId="63FAB3B2" w14:textId="77777777" w:rsidR="00D67777" w:rsidRDefault="00D67777" w:rsidP="00D67777">
      <w:r>
        <w:t>Page 14:</w:t>
      </w:r>
    </w:p>
    <w:p w14:paraId="23CC9A2B" w14:textId="77777777" w:rsidR="00D67777" w:rsidRDefault="00D67777" w:rsidP="00D67777">
      <w:r>
        <w:rPr>
          <w:rFonts w:hint="eastAsia"/>
        </w:rPr>
        <w:t>四</w:t>
      </w:r>
      <w:r>
        <w:t xml:space="preserve"> . 专用夹具设计</w:t>
      </w:r>
    </w:p>
    <w:p w14:paraId="7B4329AD" w14:textId="77777777" w:rsidR="00D67777" w:rsidRDefault="00D67777" w:rsidP="00D67777"/>
    <w:p w14:paraId="5AA2CBAE" w14:textId="77777777" w:rsidR="00D67777" w:rsidRDefault="00D67777" w:rsidP="00D67777">
      <w:r>
        <w:t>Page 15:</w:t>
      </w:r>
    </w:p>
    <w:p w14:paraId="326CB98A" w14:textId="77777777" w:rsidR="00D67777" w:rsidRDefault="00D67777" w:rsidP="00D67777">
      <w:r>
        <w:rPr>
          <w:rFonts w:hint="eastAsia"/>
        </w:rPr>
        <w:t>四</w:t>
      </w:r>
      <w:r>
        <w:t xml:space="preserve"> . 专用夹具设计</w:t>
      </w:r>
    </w:p>
    <w:p w14:paraId="1016A91E" w14:textId="77777777" w:rsidR="00D67777" w:rsidRDefault="00D67777" w:rsidP="00D67777"/>
    <w:p w14:paraId="5062B066" w14:textId="77777777" w:rsidR="00D67777" w:rsidRDefault="00D67777" w:rsidP="00D67777">
      <w:r>
        <w:t>Page 16:</w:t>
      </w:r>
    </w:p>
    <w:p w14:paraId="75162459" w14:textId="77777777" w:rsidR="00D67777" w:rsidRDefault="00D67777" w:rsidP="00D67777">
      <w:r>
        <w:rPr>
          <w:rFonts w:hint="eastAsia"/>
        </w:rPr>
        <w:t>四</w:t>
      </w:r>
      <w:r>
        <w:t xml:space="preserve"> . 专用夹具设计</w:t>
      </w:r>
    </w:p>
    <w:p w14:paraId="6D7D6EBA" w14:textId="77777777" w:rsidR="00D67777" w:rsidRDefault="00D67777" w:rsidP="00D67777"/>
    <w:p w14:paraId="000DD447" w14:textId="77777777" w:rsidR="00D67777" w:rsidRDefault="00D67777" w:rsidP="00D67777">
      <w:r>
        <w:t>Page 17:</w:t>
      </w:r>
    </w:p>
    <w:p w14:paraId="2D956144" w14:textId="77777777" w:rsidR="00D67777" w:rsidRDefault="00D67777" w:rsidP="00D67777">
      <w:r>
        <w:rPr>
          <w:rFonts w:hint="eastAsia"/>
        </w:rPr>
        <w:t>四</w:t>
      </w:r>
      <w:r>
        <w:t xml:space="preserve"> . 专用夹具设计</w:t>
      </w:r>
    </w:p>
    <w:p w14:paraId="56C12D64" w14:textId="77777777" w:rsidR="00D67777" w:rsidRDefault="00D67777" w:rsidP="00D67777"/>
    <w:p w14:paraId="4BF74BF0" w14:textId="77777777" w:rsidR="00D67777" w:rsidRDefault="00D67777" w:rsidP="00D67777">
      <w:r>
        <w:t>Page 18:</w:t>
      </w:r>
    </w:p>
    <w:p w14:paraId="692924A1" w14:textId="77777777" w:rsidR="00D67777" w:rsidRDefault="00D67777" w:rsidP="00D67777">
      <w:r>
        <w:rPr>
          <w:rFonts w:hint="eastAsia"/>
        </w:rPr>
        <w:t>五</w:t>
      </w:r>
      <w:r>
        <w:t xml:space="preserve"> . 专用刀具设计</w:t>
      </w:r>
    </w:p>
    <w:p w14:paraId="6A6F2AA6" w14:textId="77777777" w:rsidR="00D67777" w:rsidRDefault="00D67777" w:rsidP="00D67777"/>
    <w:p w14:paraId="45C40D4D" w14:textId="77777777" w:rsidR="00D67777" w:rsidRDefault="00D67777" w:rsidP="00D67777">
      <w:r>
        <w:t>Page 19:</w:t>
      </w:r>
    </w:p>
    <w:p w14:paraId="0D3F2B80" w14:textId="77777777" w:rsidR="00D67777" w:rsidRDefault="00D67777" w:rsidP="00D67777">
      <w:r>
        <w:rPr>
          <w:rFonts w:hint="eastAsia"/>
        </w:rPr>
        <w:t>六</w:t>
      </w:r>
      <w:r>
        <w:t xml:space="preserve"> . 专用量具设计</w:t>
      </w:r>
    </w:p>
    <w:p w14:paraId="4B748FE3" w14:textId="77777777" w:rsidR="00D67777" w:rsidRDefault="00D67777" w:rsidP="00D67777"/>
    <w:p w14:paraId="51C0CEC1" w14:textId="77777777" w:rsidR="00D67777" w:rsidRDefault="00D67777" w:rsidP="00D67777">
      <w:r>
        <w:t>Page 20:</w:t>
      </w:r>
    </w:p>
    <w:p w14:paraId="6CC8B367" w14:textId="77777777" w:rsidR="00D67777" w:rsidRDefault="00D67777" w:rsidP="00D67777"/>
    <w:p w14:paraId="6A9768D5" w14:textId="77777777" w:rsidR="00D67777" w:rsidRDefault="00D67777" w:rsidP="00D67777"/>
    <w:p w14:paraId="4D9D9B4E" w14:textId="77777777" w:rsidR="00D67777" w:rsidRDefault="00D67777" w:rsidP="00D67777">
      <w:r>
        <w:t>"</w:t>
      </w:r>
    </w:p>
    <w:p w14:paraId="325BD6B4" w14:textId="77777777" w:rsidR="00D67777" w:rsidRDefault="00D67777" w:rsidP="00D67777">
      <w:r>
        <w:t>ChatGPT</w:t>
      </w:r>
    </w:p>
    <w:p w14:paraId="0848894A" w14:textId="77777777" w:rsidR="00D67777" w:rsidRDefault="00D67777" w:rsidP="00D67777">
      <w:r>
        <w:t>I have finished reviewing the document and I'm ready to assist you with your inquiries. If you have more PDFs to upload, please continue. Once all are uploaded, I'll begin creating the PowerPoint presentation for your PPT karaoke game. The presentation will be designed to be engaging, surprising, and full of various elements like images, graphs, and interactive polls.</w:t>
      </w:r>
    </w:p>
    <w:p w14:paraId="61C7A3D0" w14:textId="77777777" w:rsidR="00D67777" w:rsidRDefault="00D67777" w:rsidP="00D67777"/>
    <w:p w14:paraId="42E44ACA" w14:textId="77777777" w:rsidR="00D67777" w:rsidRDefault="00D67777" w:rsidP="00D67777"/>
    <w:p w14:paraId="4B15F442" w14:textId="77777777" w:rsidR="00D67777" w:rsidRDefault="00D67777" w:rsidP="00D67777"/>
    <w:p w14:paraId="24486FC1" w14:textId="77777777" w:rsidR="00D67777" w:rsidRDefault="00D67777" w:rsidP="00D67777"/>
    <w:p w14:paraId="09F4088C" w14:textId="77777777" w:rsidR="00D67777" w:rsidRDefault="00D67777" w:rsidP="00D67777">
      <w:r>
        <w:t>User</w:t>
      </w:r>
    </w:p>
    <w:p w14:paraId="71F896A2"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68B7B265" w14:textId="77777777" w:rsidR="00D67777" w:rsidRDefault="00D67777" w:rsidP="00D67777">
      <w:r>
        <w:t xml:space="preserve">Filename: 毕业设计(答辩).pdf </w:t>
      </w:r>
    </w:p>
    <w:p w14:paraId="6A43BC1C" w14:textId="77777777" w:rsidR="00D67777" w:rsidRDefault="00D67777" w:rsidP="00D67777">
      <w:r>
        <w:t xml:space="preserve">Part 1 of 1: </w:t>
      </w:r>
    </w:p>
    <w:p w14:paraId="43945BD5" w14:textId="77777777" w:rsidR="00D67777" w:rsidRDefault="00D67777" w:rsidP="00D67777"/>
    <w:p w14:paraId="2D93D62B" w14:textId="77777777" w:rsidR="00D67777" w:rsidRDefault="00D67777" w:rsidP="00D67777">
      <w:r>
        <w:t>"Page 1:</w:t>
      </w:r>
    </w:p>
    <w:p w14:paraId="1B8BF6A8" w14:textId="77777777" w:rsidR="00D67777" w:rsidRDefault="00D67777" w:rsidP="00D67777"/>
    <w:p w14:paraId="638245FF" w14:textId="77777777" w:rsidR="00D67777" w:rsidRDefault="00D67777" w:rsidP="00D67777"/>
    <w:p w14:paraId="17C445F8" w14:textId="77777777" w:rsidR="00D67777" w:rsidRDefault="00D67777" w:rsidP="00D67777">
      <w:r>
        <w:t>Page 2:</w:t>
      </w:r>
    </w:p>
    <w:p w14:paraId="5FBCF802" w14:textId="77777777" w:rsidR="00D67777" w:rsidRDefault="00D67777" w:rsidP="00D67777">
      <w:r>
        <w:rPr>
          <w:rFonts w:hint="eastAsia"/>
        </w:rPr>
        <w:t>组员：刘军</w:t>
      </w:r>
      <w:r>
        <w:t xml:space="preserve">  </w:t>
      </w:r>
      <w:proofErr w:type="gramStart"/>
      <w:r>
        <w:t>喻侃</w:t>
      </w:r>
      <w:proofErr w:type="gramEnd"/>
      <w:r>
        <w:t xml:space="preserve">  张宇  指导老师：李媛</w:t>
      </w:r>
    </w:p>
    <w:p w14:paraId="6F83586A" w14:textId="77777777" w:rsidR="00D67777" w:rsidRDefault="00D67777" w:rsidP="00D67777"/>
    <w:p w14:paraId="1CE3C5BC" w14:textId="77777777" w:rsidR="00D67777" w:rsidRDefault="00D67777" w:rsidP="00D67777">
      <w:r>
        <w:t>Page 3:</w:t>
      </w:r>
    </w:p>
    <w:p w14:paraId="69256E13" w14:textId="77777777" w:rsidR="00D67777" w:rsidRDefault="00D67777" w:rsidP="00D67777"/>
    <w:p w14:paraId="5BFCB242" w14:textId="77777777" w:rsidR="00D67777" w:rsidRDefault="00D67777" w:rsidP="00D67777"/>
    <w:p w14:paraId="084F6246" w14:textId="77777777" w:rsidR="00D67777" w:rsidRDefault="00D67777" w:rsidP="00D67777">
      <w:r>
        <w:t>Page 4:</w:t>
      </w:r>
    </w:p>
    <w:p w14:paraId="6879D82A" w14:textId="77777777" w:rsidR="00D67777" w:rsidRDefault="00D67777" w:rsidP="00D67777">
      <w:r>
        <w:t xml:space="preserve">1.1   河头度假村营造解读  Comprehension of </w:t>
      </w:r>
      <w:proofErr w:type="spellStart"/>
      <w:r>
        <w:t>Hetou</w:t>
      </w:r>
      <w:proofErr w:type="spellEnd"/>
      <w:r>
        <w:t xml:space="preserve"> Resort</w:t>
      </w:r>
    </w:p>
    <w:p w14:paraId="2566C110" w14:textId="77777777" w:rsidR="00D67777" w:rsidRDefault="00D67777" w:rsidP="00D67777"/>
    <w:p w14:paraId="72095BAD" w14:textId="77777777" w:rsidR="00D67777" w:rsidRDefault="00D67777" w:rsidP="00D67777">
      <w:r>
        <w:t>Page 5:</w:t>
      </w:r>
    </w:p>
    <w:p w14:paraId="6C0EE605" w14:textId="77777777" w:rsidR="00D67777" w:rsidRDefault="00D67777" w:rsidP="00D67777">
      <w:r>
        <w:t xml:space="preserve">1.1   河头度假村营造解读  Comprehension of </w:t>
      </w:r>
      <w:proofErr w:type="spellStart"/>
      <w:r>
        <w:t>Hetou</w:t>
      </w:r>
      <w:proofErr w:type="spellEnd"/>
      <w:r>
        <w:t xml:space="preserve"> Resort  因地制宜 、  突出特色、  产业主导 、  综合示范、  经济高效  Adjusting Measures to Local Conditions  Outstanding Feature 、  Leading Industry 、  Integrated Demonstration 、  Economy and Efficient  1.2   规划要求  Planning Requirements</w:t>
      </w:r>
    </w:p>
    <w:p w14:paraId="129B367F" w14:textId="77777777" w:rsidR="00D67777" w:rsidRDefault="00D67777" w:rsidP="00D67777"/>
    <w:p w14:paraId="6786502B" w14:textId="77777777" w:rsidR="00D67777" w:rsidRDefault="00D67777" w:rsidP="00D67777">
      <w:r>
        <w:t>Page 6:</w:t>
      </w:r>
    </w:p>
    <w:p w14:paraId="26BE7E01" w14:textId="77777777" w:rsidR="00D67777" w:rsidRDefault="00D67777" w:rsidP="00D67777">
      <w:r>
        <w:t xml:space="preserve">1.2   河头度假村营造理念  Conception of </w:t>
      </w:r>
      <w:proofErr w:type="spellStart"/>
      <w:r>
        <w:t>Hetou</w:t>
      </w:r>
      <w:proofErr w:type="spellEnd"/>
      <w:r>
        <w:t xml:space="preserve"> Resort</w:t>
      </w:r>
    </w:p>
    <w:p w14:paraId="74F4B3EB" w14:textId="77777777" w:rsidR="00D67777" w:rsidRDefault="00D67777" w:rsidP="00D67777"/>
    <w:p w14:paraId="6AA72A1E" w14:textId="77777777" w:rsidR="00D67777" w:rsidRDefault="00D67777" w:rsidP="00D67777">
      <w:r>
        <w:t>Page 7:</w:t>
      </w:r>
    </w:p>
    <w:p w14:paraId="2A07A288" w14:textId="77777777" w:rsidR="00D67777" w:rsidRDefault="00D67777" w:rsidP="00D67777">
      <w:r>
        <w:t xml:space="preserve">1.1   河头度假村营造解读  Comprehension of </w:t>
      </w:r>
      <w:proofErr w:type="spellStart"/>
      <w:r>
        <w:t>Hetou</w:t>
      </w:r>
      <w:proofErr w:type="spellEnd"/>
      <w:r>
        <w:t xml:space="preserve"> Resort  都市生活  田园风光  1.2   河头度假村营造理念  Conception of </w:t>
      </w:r>
      <w:proofErr w:type="spellStart"/>
      <w:r>
        <w:t>Hetou</w:t>
      </w:r>
      <w:proofErr w:type="spellEnd"/>
      <w:r>
        <w:t xml:space="preserve"> Resort  Urban Life  Rural Scenery</w:t>
      </w:r>
    </w:p>
    <w:p w14:paraId="01F308E3" w14:textId="77777777" w:rsidR="00D67777" w:rsidRDefault="00D67777" w:rsidP="00D67777"/>
    <w:p w14:paraId="63A898E5" w14:textId="77777777" w:rsidR="00D67777" w:rsidRDefault="00D67777" w:rsidP="00D67777">
      <w:r>
        <w:t>Page 8:</w:t>
      </w:r>
    </w:p>
    <w:p w14:paraId="55FE7E61" w14:textId="77777777" w:rsidR="00D67777" w:rsidRDefault="00D67777" w:rsidP="00D67777">
      <w:r>
        <w:t xml:space="preserve">1.3   度假村营造主流趋势  Essential Aspect of </w:t>
      </w:r>
      <w:proofErr w:type="spellStart"/>
      <w:r>
        <w:t>Hetou</w:t>
      </w:r>
      <w:proofErr w:type="spellEnd"/>
      <w:r>
        <w:t xml:space="preserve"> Resort</w:t>
      </w:r>
    </w:p>
    <w:p w14:paraId="1F434361" w14:textId="77777777" w:rsidR="00D67777" w:rsidRDefault="00D67777" w:rsidP="00D67777"/>
    <w:p w14:paraId="727CA88B" w14:textId="77777777" w:rsidR="00D67777" w:rsidRDefault="00D67777" w:rsidP="00D67777">
      <w:r>
        <w:t>Page 9:</w:t>
      </w:r>
    </w:p>
    <w:p w14:paraId="335AC133" w14:textId="77777777" w:rsidR="00D67777" w:rsidRDefault="00D67777" w:rsidP="00D67777">
      <w:r>
        <w:t>Project Aims  1.4   项目目标</w:t>
      </w:r>
    </w:p>
    <w:p w14:paraId="3BB2A02A" w14:textId="77777777" w:rsidR="00D67777" w:rsidRDefault="00D67777" w:rsidP="00D67777"/>
    <w:p w14:paraId="4EB72E8B" w14:textId="77777777" w:rsidR="00D67777" w:rsidRDefault="00D67777" w:rsidP="00D67777">
      <w:r>
        <w:t>Page 10:</w:t>
      </w:r>
    </w:p>
    <w:p w14:paraId="648168AE" w14:textId="77777777" w:rsidR="00D67777" w:rsidRDefault="00D67777" w:rsidP="00D67777">
      <w:r>
        <w:rPr>
          <w:rFonts w:hint="eastAsia"/>
        </w:rPr>
        <w:t>集</w:t>
      </w:r>
      <w:r>
        <w:t xml:space="preserve"> 度假、 居住、娱乐、休闲于一体的整体村域  Real Village with vocation, Living, Entertainment and Recreation</w:t>
      </w:r>
    </w:p>
    <w:p w14:paraId="5399C16A" w14:textId="77777777" w:rsidR="00D67777" w:rsidRDefault="00D67777" w:rsidP="00D67777"/>
    <w:p w14:paraId="4C9DD00E" w14:textId="77777777" w:rsidR="00D67777" w:rsidRDefault="00D67777" w:rsidP="00D67777">
      <w:r>
        <w:t>Page 11:</w:t>
      </w:r>
    </w:p>
    <w:p w14:paraId="5D438D0A" w14:textId="77777777" w:rsidR="00D67777" w:rsidRDefault="00D67777" w:rsidP="00D67777"/>
    <w:p w14:paraId="03869E51" w14:textId="77777777" w:rsidR="00D67777" w:rsidRDefault="00D67777" w:rsidP="00D67777"/>
    <w:p w14:paraId="5E742932" w14:textId="77777777" w:rsidR="00D67777" w:rsidRDefault="00D67777" w:rsidP="00D67777">
      <w:r>
        <w:t>Page 12:</w:t>
      </w:r>
    </w:p>
    <w:p w14:paraId="295D3D9B" w14:textId="77777777" w:rsidR="00D67777" w:rsidRDefault="00D67777" w:rsidP="00D67777">
      <w:r>
        <w:t>How to Create a Vital Resort?  2.1 如何建立一个充满生机的度假村  How to Create a Vital Resort?  如何建立一个充满生机的度假村</w:t>
      </w:r>
    </w:p>
    <w:p w14:paraId="79111FFF" w14:textId="77777777" w:rsidR="00D67777" w:rsidRDefault="00D67777" w:rsidP="00D67777"/>
    <w:p w14:paraId="21057EC9" w14:textId="77777777" w:rsidR="00D67777" w:rsidRDefault="00D67777" w:rsidP="00D67777">
      <w:r>
        <w:t>Page 13:</w:t>
      </w:r>
    </w:p>
    <w:p w14:paraId="6ADDB650" w14:textId="77777777" w:rsidR="00D67777" w:rsidRDefault="00D67777" w:rsidP="00D67777">
      <w:r>
        <w:t>Major Components of Village  2.2   村</w:t>
      </w:r>
      <w:proofErr w:type="gramStart"/>
      <w:r>
        <w:t>域主要</w:t>
      </w:r>
      <w:proofErr w:type="gramEnd"/>
      <w:r>
        <w:t>组成部分  居住 、  度假区   、  采摘园 、  钓鱼台 、  生态餐厅、  蔬菜园  Residential,  Vocation Realm,  Picking Garden,  Fishing Island ，  Eco Restaurant,  Vegetable Garden</w:t>
      </w:r>
    </w:p>
    <w:p w14:paraId="56A81E56" w14:textId="77777777" w:rsidR="00D67777" w:rsidRDefault="00D67777" w:rsidP="00D67777"/>
    <w:p w14:paraId="0AA0AC14" w14:textId="77777777" w:rsidR="00D67777" w:rsidRDefault="00D67777" w:rsidP="00D67777">
      <w:r>
        <w:t>Page 14:</w:t>
      </w:r>
    </w:p>
    <w:p w14:paraId="50F61EC8" w14:textId="77777777" w:rsidR="00D67777" w:rsidRDefault="00D67777" w:rsidP="00D67777">
      <w:r>
        <w:t>Regional Analysis  2.3 区位分析</w:t>
      </w:r>
    </w:p>
    <w:p w14:paraId="0D07BC3F" w14:textId="77777777" w:rsidR="00D67777" w:rsidRDefault="00D67777" w:rsidP="00D67777"/>
    <w:p w14:paraId="7CCD6B57" w14:textId="77777777" w:rsidR="00D67777" w:rsidRDefault="00D67777" w:rsidP="00D67777">
      <w:r>
        <w:t>Page 15:</w:t>
      </w:r>
    </w:p>
    <w:p w14:paraId="6F9BDA1F" w14:textId="77777777" w:rsidR="00D67777" w:rsidRDefault="00D67777" w:rsidP="00D67777">
      <w:proofErr w:type="spellStart"/>
      <w:r>
        <w:t>Stutas</w:t>
      </w:r>
      <w:proofErr w:type="spellEnd"/>
      <w:r>
        <w:t xml:space="preserve"> Analysis  2.4 现状分析</w:t>
      </w:r>
    </w:p>
    <w:p w14:paraId="490BB84B" w14:textId="77777777" w:rsidR="00D67777" w:rsidRDefault="00D67777" w:rsidP="00D67777"/>
    <w:p w14:paraId="61A9F7C6" w14:textId="77777777" w:rsidR="00D67777" w:rsidRDefault="00D67777" w:rsidP="00D67777">
      <w:r>
        <w:t>Page 16:</w:t>
      </w:r>
    </w:p>
    <w:p w14:paraId="509361A9" w14:textId="77777777" w:rsidR="00D67777" w:rsidRDefault="00D67777" w:rsidP="00D67777">
      <w:proofErr w:type="spellStart"/>
      <w:r>
        <w:t>Stutas</w:t>
      </w:r>
      <w:proofErr w:type="spellEnd"/>
      <w:r>
        <w:t xml:space="preserve"> Analysis  2.4 现状分析</w:t>
      </w:r>
    </w:p>
    <w:p w14:paraId="41167E77" w14:textId="77777777" w:rsidR="00D67777" w:rsidRDefault="00D67777" w:rsidP="00D67777"/>
    <w:p w14:paraId="16FE6E8E" w14:textId="77777777" w:rsidR="00D67777" w:rsidRDefault="00D67777" w:rsidP="00D67777">
      <w:r>
        <w:t>Page 17:</w:t>
      </w:r>
    </w:p>
    <w:p w14:paraId="39E3F077" w14:textId="77777777" w:rsidR="00D67777" w:rsidRDefault="00D67777" w:rsidP="00D67777">
      <w:r>
        <w:t xml:space="preserve">SWOT Analysis  2.3 SWOT 分析  Regional Analysis  区位分析  优势  劣势  机遇  挑战  Advantages  </w:t>
      </w:r>
      <w:proofErr w:type="spellStart"/>
      <w:r>
        <w:t>Disdvantages</w:t>
      </w:r>
      <w:proofErr w:type="spellEnd"/>
      <w:r>
        <w:t xml:space="preserve">  Opportunities  Challenges</w:t>
      </w:r>
    </w:p>
    <w:p w14:paraId="788CC584" w14:textId="77777777" w:rsidR="00D67777" w:rsidRDefault="00D67777" w:rsidP="00D67777"/>
    <w:p w14:paraId="4B825350" w14:textId="77777777" w:rsidR="00D67777" w:rsidRDefault="00D67777" w:rsidP="00D67777">
      <w:r>
        <w:t>Page 18:</w:t>
      </w:r>
    </w:p>
    <w:p w14:paraId="61C2EF5D" w14:textId="77777777" w:rsidR="00D67777" w:rsidRDefault="00D67777" w:rsidP="00D67777"/>
    <w:p w14:paraId="0E65B1AF" w14:textId="77777777" w:rsidR="00D67777" w:rsidRDefault="00D67777" w:rsidP="00D67777"/>
    <w:p w14:paraId="6E5E3374" w14:textId="77777777" w:rsidR="00D67777" w:rsidRDefault="00D67777" w:rsidP="00D67777">
      <w:r>
        <w:t>Page 19:</w:t>
      </w:r>
    </w:p>
    <w:p w14:paraId="2EE8E1C7" w14:textId="77777777" w:rsidR="00D67777" w:rsidRDefault="00D67777" w:rsidP="00D67777">
      <w:r>
        <w:t>The Mix of Uses   功能混合型  Creation of Place   场所的创造  Vocation Realm   度假区  Respect Natural Resources   尊重自然  OUR OBJECTIVE IS TO CREATE:  我们的目标是创造：  Village Design Analysis  3.1   村域设计分析</w:t>
      </w:r>
    </w:p>
    <w:p w14:paraId="372A53DA" w14:textId="77777777" w:rsidR="00D67777" w:rsidRDefault="00D67777" w:rsidP="00D67777"/>
    <w:p w14:paraId="6DDFB3C0" w14:textId="77777777" w:rsidR="00D67777" w:rsidRDefault="00D67777" w:rsidP="00D67777">
      <w:r>
        <w:lastRenderedPageBreak/>
        <w:t>Page 20:</w:t>
      </w:r>
    </w:p>
    <w:p w14:paraId="39FFB99F" w14:textId="77777777" w:rsidR="00D67777" w:rsidRDefault="00D67777" w:rsidP="00D67777"/>
    <w:p w14:paraId="2280DFC1" w14:textId="77777777" w:rsidR="00D67777" w:rsidRDefault="00D67777" w:rsidP="00D67777"/>
    <w:p w14:paraId="4514C488" w14:textId="77777777" w:rsidR="00D67777" w:rsidRDefault="00D67777" w:rsidP="00D67777">
      <w:r>
        <w:t>Page 21:</w:t>
      </w:r>
    </w:p>
    <w:p w14:paraId="48C471F1" w14:textId="77777777" w:rsidR="00D67777" w:rsidRDefault="00D67777" w:rsidP="00D67777">
      <w:r>
        <w:t>Function Division  3.3   经济技术指标</w:t>
      </w:r>
    </w:p>
    <w:p w14:paraId="335410E7" w14:textId="77777777" w:rsidR="00D67777" w:rsidRDefault="00D67777" w:rsidP="00D67777"/>
    <w:p w14:paraId="3B194C67" w14:textId="77777777" w:rsidR="00D67777" w:rsidRDefault="00D67777" w:rsidP="00D67777">
      <w:r>
        <w:t>Page 22:</w:t>
      </w:r>
    </w:p>
    <w:p w14:paraId="5494E721" w14:textId="77777777" w:rsidR="00D67777" w:rsidRDefault="00D67777" w:rsidP="00D67777">
      <w:r>
        <w:t>Function Division  3.4   功能分区</w:t>
      </w:r>
    </w:p>
    <w:p w14:paraId="6F73C36A" w14:textId="77777777" w:rsidR="00D67777" w:rsidRDefault="00D67777" w:rsidP="00D67777"/>
    <w:p w14:paraId="471C9EF6" w14:textId="77777777" w:rsidR="00D67777" w:rsidRDefault="00D67777" w:rsidP="00D67777">
      <w:r>
        <w:t>Page 23:</w:t>
      </w:r>
    </w:p>
    <w:p w14:paraId="300B1B1C" w14:textId="77777777" w:rsidR="00D67777" w:rsidRDefault="00D67777" w:rsidP="00D67777">
      <w:r>
        <w:t xml:space="preserve">Function </w:t>
      </w:r>
      <w:proofErr w:type="spellStart"/>
      <w:r>
        <w:t>Structual</w:t>
      </w:r>
      <w:proofErr w:type="spellEnd"/>
      <w:r>
        <w:t xml:space="preserve"> Design  3.5   功能结构规划</w:t>
      </w:r>
    </w:p>
    <w:p w14:paraId="351BCF8C" w14:textId="77777777" w:rsidR="00D67777" w:rsidRDefault="00D67777" w:rsidP="00D67777"/>
    <w:p w14:paraId="06F6078D" w14:textId="77777777" w:rsidR="00D67777" w:rsidRDefault="00D67777" w:rsidP="00D67777">
      <w:r>
        <w:t>Page 24:</w:t>
      </w:r>
    </w:p>
    <w:p w14:paraId="278C6FF6" w14:textId="77777777" w:rsidR="00D67777" w:rsidRDefault="00D67777" w:rsidP="00D67777">
      <w:r>
        <w:t>Landscape Structure Design  3.6   景观结构规划</w:t>
      </w:r>
    </w:p>
    <w:p w14:paraId="51AFEBA2" w14:textId="77777777" w:rsidR="00D67777" w:rsidRDefault="00D67777" w:rsidP="00D67777"/>
    <w:p w14:paraId="64EF99B0" w14:textId="77777777" w:rsidR="00D67777" w:rsidRDefault="00D67777" w:rsidP="00D67777">
      <w:r>
        <w:t>Page 25:</w:t>
      </w:r>
    </w:p>
    <w:p w14:paraId="56E7EE18" w14:textId="77777777" w:rsidR="00D67777" w:rsidRDefault="00D67777" w:rsidP="00D67777">
      <w:r>
        <w:t>Road System Design  3.7 道路系统规划</w:t>
      </w:r>
    </w:p>
    <w:p w14:paraId="1AA603E9" w14:textId="77777777" w:rsidR="00D67777" w:rsidRDefault="00D67777" w:rsidP="00D67777"/>
    <w:p w14:paraId="6DF0B86A" w14:textId="77777777" w:rsidR="00D67777" w:rsidRDefault="00D67777" w:rsidP="00D67777">
      <w:r>
        <w:t>Page 26:</w:t>
      </w:r>
    </w:p>
    <w:p w14:paraId="46DFB23E" w14:textId="77777777" w:rsidR="00D67777" w:rsidRDefault="00D67777" w:rsidP="00D67777">
      <w:r>
        <w:t>Sewage System Design  3.8   污水系统规划</w:t>
      </w:r>
    </w:p>
    <w:p w14:paraId="0EC5D88E" w14:textId="77777777" w:rsidR="00D67777" w:rsidRDefault="00D67777" w:rsidP="00D67777"/>
    <w:p w14:paraId="571185DE" w14:textId="77777777" w:rsidR="00D67777" w:rsidRDefault="00D67777" w:rsidP="00D67777">
      <w:r>
        <w:t>Page 27:</w:t>
      </w:r>
    </w:p>
    <w:p w14:paraId="56497E06" w14:textId="77777777" w:rsidR="00D67777" w:rsidRDefault="00D67777" w:rsidP="00D67777">
      <w:r>
        <w:t>Pipeline System Design  3.9   管网系统规划</w:t>
      </w:r>
    </w:p>
    <w:p w14:paraId="5C7486FE" w14:textId="77777777" w:rsidR="00D67777" w:rsidRDefault="00D67777" w:rsidP="00D67777"/>
    <w:p w14:paraId="7D6B9DCE" w14:textId="77777777" w:rsidR="00D67777" w:rsidRDefault="00D67777" w:rsidP="00D67777">
      <w:r>
        <w:t>Page 28:</w:t>
      </w:r>
    </w:p>
    <w:p w14:paraId="2491D861" w14:textId="77777777" w:rsidR="00D67777" w:rsidRDefault="00D67777" w:rsidP="00D67777">
      <w:r>
        <w:t>Public Service Facilities  3.10   公共服务设施</w:t>
      </w:r>
    </w:p>
    <w:p w14:paraId="0A26D47D" w14:textId="77777777" w:rsidR="00D67777" w:rsidRDefault="00D67777" w:rsidP="00D67777"/>
    <w:p w14:paraId="0EB26B52" w14:textId="77777777" w:rsidR="00D67777" w:rsidRDefault="00D67777" w:rsidP="00D67777">
      <w:r>
        <w:t>Page 29:</w:t>
      </w:r>
    </w:p>
    <w:p w14:paraId="6DCBED32" w14:textId="77777777" w:rsidR="00D67777" w:rsidRDefault="00D67777" w:rsidP="00D67777">
      <w:r>
        <w:t>Lighting System Design  3.11   亮化系统规划</w:t>
      </w:r>
    </w:p>
    <w:p w14:paraId="43579126" w14:textId="77777777" w:rsidR="00D67777" w:rsidRDefault="00D67777" w:rsidP="00D67777"/>
    <w:p w14:paraId="11682D8F" w14:textId="77777777" w:rsidR="00D67777" w:rsidRDefault="00D67777" w:rsidP="00D67777">
      <w:r>
        <w:t>Page 30:</w:t>
      </w:r>
    </w:p>
    <w:p w14:paraId="64A876C0" w14:textId="77777777" w:rsidR="00D67777" w:rsidRDefault="00D67777" w:rsidP="00D67777">
      <w:r>
        <w:t>Urban Design Analysis  3.12   居住环境营造</w:t>
      </w:r>
    </w:p>
    <w:p w14:paraId="2DE09F9C" w14:textId="77777777" w:rsidR="00D67777" w:rsidRDefault="00D67777" w:rsidP="00D67777"/>
    <w:p w14:paraId="1D57E0D1" w14:textId="77777777" w:rsidR="00D67777" w:rsidRDefault="00D67777" w:rsidP="00D67777">
      <w:r>
        <w:t>Page 31:</w:t>
      </w:r>
    </w:p>
    <w:p w14:paraId="4F586DCB" w14:textId="77777777" w:rsidR="00D67777" w:rsidRDefault="00D67777" w:rsidP="00D67777"/>
    <w:p w14:paraId="0E78E39C" w14:textId="77777777" w:rsidR="00D67777" w:rsidRDefault="00D67777" w:rsidP="00D67777"/>
    <w:p w14:paraId="4EC08980" w14:textId="77777777" w:rsidR="00D67777" w:rsidRDefault="00D67777" w:rsidP="00D67777">
      <w:r>
        <w:t>Page 32:</w:t>
      </w:r>
    </w:p>
    <w:p w14:paraId="4B67C552" w14:textId="77777777" w:rsidR="00D67777" w:rsidRDefault="00D67777" w:rsidP="00D67777">
      <w:r>
        <w:rPr>
          <w:rFonts w:hint="eastAsia"/>
        </w:rPr>
        <w:t>集</w:t>
      </w:r>
      <w:r>
        <w:t xml:space="preserve"> 度假、 居住、娱乐、休闲于一体的整体村域  Real Village with vocation, Living, Entertainment and Recreation</w:t>
      </w:r>
    </w:p>
    <w:p w14:paraId="6709C21D" w14:textId="77777777" w:rsidR="00D67777" w:rsidRDefault="00D67777" w:rsidP="00D67777"/>
    <w:p w14:paraId="7C68BEE1" w14:textId="77777777" w:rsidR="00D67777" w:rsidRDefault="00D67777" w:rsidP="00D67777">
      <w:r>
        <w:t>Page 33:</w:t>
      </w:r>
    </w:p>
    <w:p w14:paraId="596FB09A" w14:textId="77777777" w:rsidR="00D67777" w:rsidRDefault="00D67777" w:rsidP="00D67777"/>
    <w:p w14:paraId="2CD6EF52" w14:textId="77777777" w:rsidR="00D67777" w:rsidRDefault="00D67777" w:rsidP="00D67777"/>
    <w:p w14:paraId="4CA7DB6E" w14:textId="77777777" w:rsidR="00D67777" w:rsidRDefault="00D67777" w:rsidP="00D67777">
      <w:r>
        <w:t>Page 34:</w:t>
      </w:r>
    </w:p>
    <w:p w14:paraId="5E99DF1B" w14:textId="77777777" w:rsidR="00D67777" w:rsidRDefault="00D67777" w:rsidP="00D67777">
      <w:r>
        <w:lastRenderedPageBreak/>
        <w:t>Landscape Presentation Drawing  4.3   景观示意图</w:t>
      </w:r>
    </w:p>
    <w:p w14:paraId="5010E7F9" w14:textId="77777777" w:rsidR="00D67777" w:rsidRDefault="00D67777" w:rsidP="00D67777"/>
    <w:p w14:paraId="33A01B24" w14:textId="77777777" w:rsidR="00D67777" w:rsidRDefault="00D67777" w:rsidP="00D67777">
      <w:r>
        <w:t>Page 35:</w:t>
      </w:r>
    </w:p>
    <w:p w14:paraId="203E0C32" w14:textId="77777777" w:rsidR="00D67777" w:rsidRDefault="00D67777" w:rsidP="00D67777">
      <w:r>
        <w:t>Intention Drawing  4.4   居住环境意向图</w:t>
      </w:r>
    </w:p>
    <w:p w14:paraId="0766A505" w14:textId="77777777" w:rsidR="00D67777" w:rsidRDefault="00D67777" w:rsidP="00D67777"/>
    <w:p w14:paraId="07D575E7" w14:textId="77777777" w:rsidR="00D67777" w:rsidRDefault="00D67777" w:rsidP="00D67777">
      <w:r>
        <w:t>Page 36:</w:t>
      </w:r>
    </w:p>
    <w:p w14:paraId="2318E487" w14:textId="77777777" w:rsidR="00D67777" w:rsidRDefault="00D67777" w:rsidP="00D67777">
      <w:r>
        <w:t>4.5   度假村意图  Intention Drawing</w:t>
      </w:r>
    </w:p>
    <w:p w14:paraId="0D03DF12" w14:textId="77777777" w:rsidR="00D67777" w:rsidRDefault="00D67777" w:rsidP="00D67777"/>
    <w:p w14:paraId="689168B7" w14:textId="77777777" w:rsidR="00D67777" w:rsidRDefault="00D67777" w:rsidP="00D67777">
      <w:r>
        <w:t>Page 37:</w:t>
      </w:r>
    </w:p>
    <w:p w14:paraId="2D6B10A5" w14:textId="77777777" w:rsidR="00D67777" w:rsidRDefault="00D67777" w:rsidP="00D67777">
      <w:r>
        <w:t>4.6   农家</w:t>
      </w:r>
      <w:proofErr w:type="gramStart"/>
      <w:r>
        <w:t>乐意向图</w:t>
      </w:r>
      <w:proofErr w:type="gramEnd"/>
      <w:r>
        <w:t xml:space="preserve">  Intention Drawing</w:t>
      </w:r>
    </w:p>
    <w:p w14:paraId="7F6A4D73" w14:textId="77777777" w:rsidR="00D67777" w:rsidRDefault="00D67777" w:rsidP="00D67777"/>
    <w:p w14:paraId="2C2A27DE" w14:textId="77777777" w:rsidR="00D67777" w:rsidRDefault="00D67777" w:rsidP="00D67777">
      <w:r>
        <w:t>Page 38:</w:t>
      </w:r>
    </w:p>
    <w:p w14:paraId="6848497C" w14:textId="77777777" w:rsidR="00D67777" w:rsidRDefault="00D67777" w:rsidP="00D67777">
      <w:r>
        <w:t>4.3   采摘园意向图  Intention Drawing</w:t>
      </w:r>
    </w:p>
    <w:p w14:paraId="38381215" w14:textId="77777777" w:rsidR="00D67777" w:rsidRDefault="00D67777" w:rsidP="00D67777"/>
    <w:p w14:paraId="5A1A8904" w14:textId="77777777" w:rsidR="00D67777" w:rsidRDefault="00D67777" w:rsidP="00D67777">
      <w:r>
        <w:t>Page 39:</w:t>
      </w:r>
    </w:p>
    <w:p w14:paraId="4707530B" w14:textId="77777777" w:rsidR="00D67777" w:rsidRDefault="00D67777" w:rsidP="00D67777">
      <w:r>
        <w:t>4.3   钓鱼台意向图  Intention Drawing</w:t>
      </w:r>
    </w:p>
    <w:p w14:paraId="7F0998BF" w14:textId="77777777" w:rsidR="00D67777" w:rsidRDefault="00D67777" w:rsidP="00D67777"/>
    <w:p w14:paraId="2E35C9BB" w14:textId="77777777" w:rsidR="00D67777" w:rsidRDefault="00D67777" w:rsidP="00D67777">
      <w:r>
        <w:t>Page 40:</w:t>
      </w:r>
    </w:p>
    <w:p w14:paraId="6088C59A" w14:textId="77777777" w:rsidR="00D67777" w:rsidRDefault="00D67777" w:rsidP="00D67777">
      <w:r>
        <w:t>4.3   蔬菜园意向图  Intention Drawing</w:t>
      </w:r>
    </w:p>
    <w:p w14:paraId="7A118766" w14:textId="77777777" w:rsidR="00D67777" w:rsidRDefault="00D67777" w:rsidP="00D67777"/>
    <w:p w14:paraId="0D8447D3" w14:textId="77777777" w:rsidR="00D67777" w:rsidRDefault="00D67777" w:rsidP="00D67777">
      <w:r>
        <w:t>Page 41:</w:t>
      </w:r>
    </w:p>
    <w:p w14:paraId="26C40F31" w14:textId="77777777" w:rsidR="00D67777" w:rsidRDefault="00D67777" w:rsidP="00D67777">
      <w:r>
        <w:t>4.3   蔬菜园意向图  Intention Drawing</w:t>
      </w:r>
    </w:p>
    <w:p w14:paraId="4A87A4B7" w14:textId="77777777" w:rsidR="00D67777" w:rsidRDefault="00D67777" w:rsidP="00D67777"/>
    <w:p w14:paraId="50C6D91F" w14:textId="77777777" w:rsidR="00D67777" w:rsidRDefault="00D67777" w:rsidP="00D67777">
      <w:r>
        <w:t>"</w:t>
      </w:r>
    </w:p>
    <w:p w14:paraId="77844F87" w14:textId="77777777" w:rsidR="00D67777" w:rsidRDefault="00D67777" w:rsidP="00D67777">
      <w:r>
        <w:t>ChatGPT</w:t>
      </w:r>
    </w:p>
    <w:p w14:paraId="29EBE302" w14:textId="77777777" w:rsidR="00D67777" w:rsidRDefault="00D67777" w:rsidP="00D67777">
      <w:r>
        <w:t>I have finished reviewing the document and I'm ready to assist you with your inquiries.</w:t>
      </w:r>
    </w:p>
    <w:p w14:paraId="59708C08" w14:textId="77777777" w:rsidR="00D67777" w:rsidRDefault="00D67777" w:rsidP="00D67777"/>
    <w:p w14:paraId="4DB8F39C" w14:textId="77777777" w:rsidR="00D67777" w:rsidRDefault="00D67777" w:rsidP="00D67777"/>
    <w:p w14:paraId="4B66864E" w14:textId="77777777" w:rsidR="00D67777" w:rsidRDefault="00D67777" w:rsidP="00D67777"/>
    <w:p w14:paraId="373B47FC" w14:textId="77777777" w:rsidR="00D67777" w:rsidRDefault="00D67777" w:rsidP="00D67777"/>
    <w:p w14:paraId="78456CBB" w14:textId="77777777" w:rsidR="00D67777" w:rsidRDefault="00D67777" w:rsidP="00D67777">
      <w:r>
        <w:t>User</w:t>
      </w:r>
    </w:p>
    <w:p w14:paraId="1A692823"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4F359743" w14:textId="77777777" w:rsidR="00D67777" w:rsidRDefault="00D67777" w:rsidP="00D67777">
      <w:r>
        <w:t xml:space="preserve">Filename: 东兴中学宿舍管理课件.pdf </w:t>
      </w:r>
    </w:p>
    <w:p w14:paraId="55F8C94B" w14:textId="77777777" w:rsidR="00D67777" w:rsidRDefault="00D67777" w:rsidP="00D67777">
      <w:r>
        <w:t xml:space="preserve">Part 1 of 1: </w:t>
      </w:r>
    </w:p>
    <w:p w14:paraId="444F27ED" w14:textId="77777777" w:rsidR="00D67777" w:rsidRDefault="00D67777" w:rsidP="00D67777"/>
    <w:p w14:paraId="2BBB753B" w14:textId="77777777" w:rsidR="00D67777" w:rsidRDefault="00D67777" w:rsidP="00D67777">
      <w:r>
        <w:t>"Page 1:</w:t>
      </w:r>
    </w:p>
    <w:p w14:paraId="518D32DF" w14:textId="77777777" w:rsidR="00D67777" w:rsidRDefault="00D67777" w:rsidP="00D67777">
      <w:r>
        <w:rPr>
          <w:rFonts w:hint="eastAsia"/>
        </w:rPr>
        <w:t>东兴中学宿舍管理制度</w:t>
      </w:r>
    </w:p>
    <w:p w14:paraId="30E57811" w14:textId="77777777" w:rsidR="00D67777" w:rsidRDefault="00D67777" w:rsidP="00D67777"/>
    <w:p w14:paraId="6E3C02F5" w14:textId="77777777" w:rsidR="00D67777" w:rsidRDefault="00D67777" w:rsidP="00D67777">
      <w:r>
        <w:t>Page 2:</w:t>
      </w:r>
    </w:p>
    <w:p w14:paraId="0F4A6898" w14:textId="77777777" w:rsidR="00D67777" w:rsidRDefault="00D67777" w:rsidP="00D67777">
      <w:r>
        <w:rPr>
          <w:rFonts w:hint="eastAsia"/>
        </w:rPr>
        <w:t>•</w:t>
      </w:r>
      <w:r>
        <w:t xml:space="preserve">   为了维护学校正常秩序，保证宿舍区内安 全，创造一个良好的生活环境，特制定本 制度，望各位同学自觉遵守。</w:t>
      </w:r>
    </w:p>
    <w:p w14:paraId="349B3ECD" w14:textId="77777777" w:rsidR="00D67777" w:rsidRDefault="00D67777" w:rsidP="00D67777"/>
    <w:p w14:paraId="42C4FF10" w14:textId="77777777" w:rsidR="00D67777" w:rsidRDefault="00D67777" w:rsidP="00D67777">
      <w:r>
        <w:t>Page 3:</w:t>
      </w:r>
    </w:p>
    <w:p w14:paraId="1A79D252" w14:textId="77777777" w:rsidR="00D67777" w:rsidRDefault="00D67777" w:rsidP="00D67777">
      <w:r>
        <w:rPr>
          <w:rFonts w:hint="eastAsia"/>
        </w:rPr>
        <w:lastRenderedPageBreak/>
        <w:t>•</w:t>
      </w:r>
      <w:r>
        <w:t xml:space="preserve">   一、宿舍区内要做到“十不准”  •   1 、不准乱丢垃圾，乱倒脏水；  •   2 、不准随地吐痰和大小便；  •   3 、不准拿饭和零食到宿舍区内食用；</w:t>
      </w:r>
    </w:p>
    <w:p w14:paraId="4E864E88" w14:textId="77777777" w:rsidR="00D67777" w:rsidRDefault="00D67777" w:rsidP="00D67777"/>
    <w:p w14:paraId="117FA0D5" w14:textId="77777777" w:rsidR="00D67777" w:rsidRDefault="00D67777" w:rsidP="00D67777">
      <w:r>
        <w:t>Page 4:</w:t>
      </w:r>
    </w:p>
    <w:p w14:paraId="6849D4A8" w14:textId="77777777" w:rsidR="00D67777" w:rsidRDefault="00D67777" w:rsidP="00D67777">
      <w:r>
        <w:rPr>
          <w:rFonts w:hint="eastAsia"/>
        </w:rPr>
        <w:t>•</w:t>
      </w:r>
      <w:r>
        <w:t xml:space="preserve">   4 、不准赤身裸体在宿舍区走动；  •   5 、不准在墙上乱写乱画；  •   6 、不准把不溶于水的废弃物（洗发精袋、 洗衣粉袋、硬纸、头发等）冲进卫生间；</w:t>
      </w:r>
    </w:p>
    <w:p w14:paraId="73702398" w14:textId="77777777" w:rsidR="00D67777" w:rsidRDefault="00D67777" w:rsidP="00D67777"/>
    <w:p w14:paraId="30127402" w14:textId="77777777" w:rsidR="00D67777" w:rsidRDefault="00D67777" w:rsidP="00D67777">
      <w:r>
        <w:t>Page 5:</w:t>
      </w:r>
    </w:p>
    <w:p w14:paraId="4EF938E2" w14:textId="77777777" w:rsidR="00D67777" w:rsidRDefault="00D67777" w:rsidP="00D67777">
      <w:r>
        <w:rPr>
          <w:rFonts w:hint="eastAsia"/>
        </w:rPr>
        <w:t>•</w:t>
      </w:r>
      <w:r>
        <w:t xml:space="preserve">   8 、不准带非本宿舍人员到宿舍内留宿 或吹牛；  •   9 、不准在宿舍区内烧火，不准私自拉 接电线；  •   10 、不准在宿舍区内大喊大叫、追打 嬉闹。</w:t>
      </w:r>
    </w:p>
    <w:p w14:paraId="4A080CDE" w14:textId="77777777" w:rsidR="00D67777" w:rsidRDefault="00D67777" w:rsidP="00D67777"/>
    <w:p w14:paraId="31E28787" w14:textId="77777777" w:rsidR="00D67777" w:rsidRDefault="00D67777" w:rsidP="00D67777">
      <w:r>
        <w:t>Page 6:</w:t>
      </w:r>
    </w:p>
    <w:p w14:paraId="5A760894" w14:textId="77777777" w:rsidR="00D67777" w:rsidRDefault="00D67777" w:rsidP="00D67777">
      <w:r>
        <w:rPr>
          <w:rFonts w:hint="eastAsia"/>
        </w:rPr>
        <w:t>•</w:t>
      </w:r>
      <w:r>
        <w:t xml:space="preserve">   二、宿舍内务管理  •   1 、宿舍要保持清洁、干净，每天安排两个 值日生，一日三扫，倒掉垃圾 , 清洗卫生工 具。  •   2 、值日生除上课时间外，其余时间要留守 宿舍，不准其他宿舍人员进到本舍内逗留。 发现可疑人员要向管理员汇报，如值日生 不负责任，宿舍内发生的案件一律由值日 生负责。</w:t>
      </w:r>
    </w:p>
    <w:p w14:paraId="7D33FAFE" w14:textId="77777777" w:rsidR="00D67777" w:rsidRDefault="00D67777" w:rsidP="00D67777"/>
    <w:p w14:paraId="4E30CB53" w14:textId="77777777" w:rsidR="00D67777" w:rsidRDefault="00D67777" w:rsidP="00D67777">
      <w:r>
        <w:t>Page 7:</w:t>
      </w:r>
    </w:p>
    <w:p w14:paraId="40F4FC1B" w14:textId="77777777" w:rsidR="00D67777" w:rsidRDefault="00D67777" w:rsidP="00D67777">
      <w:r>
        <w:rPr>
          <w:rFonts w:hint="eastAsia"/>
        </w:rPr>
        <w:t>•</w:t>
      </w:r>
      <w:r>
        <w:t xml:space="preserve">   3 、按时午休、就寝，起床要叠好被子，上 翻蚊帐。  •   4 、保持卫生间卫生，便后冲水。</w:t>
      </w:r>
    </w:p>
    <w:p w14:paraId="11786031" w14:textId="77777777" w:rsidR="00D67777" w:rsidRDefault="00D67777" w:rsidP="00D67777"/>
    <w:p w14:paraId="520EFD1C" w14:textId="77777777" w:rsidR="00D67777" w:rsidRDefault="00D67777" w:rsidP="00D67777">
      <w:r>
        <w:t>Page 8:</w:t>
      </w:r>
    </w:p>
    <w:p w14:paraId="2410F5B0" w14:textId="77777777" w:rsidR="00D67777" w:rsidRDefault="00D67777" w:rsidP="00D67777">
      <w:r>
        <w:rPr>
          <w:rFonts w:hint="eastAsia"/>
        </w:rPr>
        <w:t>•</w:t>
      </w:r>
      <w:r>
        <w:t xml:space="preserve">   三、内务标准  •   1 、宿舍门上应贴有学生床位表，填写清楚 本舍内宿生数、舍长姓名，宿舍内床架正 面贴有学生姓名。  •   2 、门、窗、床、墙、天花板无乱写乱画乱 刻痕迹，无蜘蛛网。</w:t>
      </w:r>
    </w:p>
    <w:p w14:paraId="39AE2499" w14:textId="77777777" w:rsidR="00D67777" w:rsidRDefault="00D67777" w:rsidP="00D67777"/>
    <w:p w14:paraId="68BEDC3E" w14:textId="77777777" w:rsidR="00D67777" w:rsidRDefault="00D67777" w:rsidP="00D67777">
      <w:r>
        <w:t>Page 9:</w:t>
      </w:r>
    </w:p>
    <w:p w14:paraId="7D142E7B" w14:textId="77777777" w:rsidR="00D67777" w:rsidRDefault="00D67777" w:rsidP="00D67777">
      <w:r>
        <w:rPr>
          <w:rFonts w:hint="eastAsia"/>
        </w:rPr>
        <w:t>•</w:t>
      </w:r>
      <w:r>
        <w:t xml:space="preserve">   3 、室内通风透气，走廊、过道、地板干净 无水。  •   4 、棉被叠成方形，置放床上靠墙的正中位 置，蚊帐往上翻。  •   5 、床下箱子、鞋子摆放整齐划一，水桶、 口盅存放统一有序。</w:t>
      </w:r>
    </w:p>
    <w:p w14:paraId="0A481D79" w14:textId="77777777" w:rsidR="00D67777" w:rsidRDefault="00D67777" w:rsidP="00D67777"/>
    <w:p w14:paraId="0B9F56F2" w14:textId="77777777" w:rsidR="00D67777" w:rsidRDefault="00D67777" w:rsidP="00D67777">
      <w:r>
        <w:t>Page 10:</w:t>
      </w:r>
    </w:p>
    <w:p w14:paraId="7AD726ED" w14:textId="77777777" w:rsidR="00D67777" w:rsidRDefault="00D67777" w:rsidP="00D67777">
      <w:r>
        <w:rPr>
          <w:rFonts w:hint="eastAsia"/>
        </w:rPr>
        <w:t>•</w:t>
      </w:r>
      <w:r>
        <w:t xml:space="preserve">   6 、毛巾干净，衣裤挂放统一，无脏衣、脏 裤、脏袜、鞋乱摆、乱放、乱挂现象。  •   7 、进门墙背上要贴有 《 宿舍管理制度 》 、  《 文明宿舍评分制度 》 。</w:t>
      </w:r>
    </w:p>
    <w:p w14:paraId="2AFD47F6" w14:textId="77777777" w:rsidR="00D67777" w:rsidRDefault="00D67777" w:rsidP="00D67777"/>
    <w:p w14:paraId="51BE7791" w14:textId="77777777" w:rsidR="00D67777" w:rsidRDefault="00D67777" w:rsidP="00D67777">
      <w:r>
        <w:t>Page 11:</w:t>
      </w:r>
    </w:p>
    <w:p w14:paraId="12FDCF4B" w14:textId="77777777" w:rsidR="00D67777" w:rsidRDefault="00D67777" w:rsidP="00D67777">
      <w:r>
        <w:rPr>
          <w:rFonts w:hint="eastAsia"/>
        </w:rPr>
        <w:t>•</w:t>
      </w:r>
      <w:r>
        <w:t xml:space="preserve">   8 、卫生间内有卫生刷、废纸篮，且洁净。  •   9 、有垃圾铲、扫把、垃圾桶，且保持洁净， 摆放整齐。  •   10. 宿舍内安全卫生设备要齐全 .</w:t>
      </w:r>
    </w:p>
    <w:p w14:paraId="2E062D04" w14:textId="77777777" w:rsidR="00D67777" w:rsidRDefault="00D67777" w:rsidP="00D67777"/>
    <w:p w14:paraId="3DF9B1D8" w14:textId="77777777" w:rsidR="00D67777" w:rsidRDefault="00D67777" w:rsidP="00D67777">
      <w:r>
        <w:t>Page 12:</w:t>
      </w:r>
    </w:p>
    <w:p w14:paraId="2F287892" w14:textId="77777777" w:rsidR="00D67777" w:rsidRDefault="00D67777" w:rsidP="00D67777">
      <w:r>
        <w:rPr>
          <w:rFonts w:hint="eastAsia"/>
        </w:rPr>
        <w:t>•</w:t>
      </w:r>
      <w:r>
        <w:t xml:space="preserve">   公寓楼安全卫生责任表  •   总责任人 : 舍长  •   项   目   </w:t>
      </w:r>
      <w:proofErr w:type="gramStart"/>
      <w:r>
        <w:t>责</w:t>
      </w:r>
      <w:proofErr w:type="gramEnd"/>
      <w:r>
        <w:t xml:space="preserve">   任   人  1 卫生间   7 窗  •   2 洗漱槽   ( 含地板 )   8 走廊 ( 含墙壁 )  •   3 卫生工具   9 地板  •   4 床   架   10 电棒</w:t>
      </w:r>
      <w:proofErr w:type="gramStart"/>
      <w:r>
        <w:t>撑衣杆</w:t>
      </w:r>
      <w:proofErr w:type="gramEnd"/>
      <w:r>
        <w:t xml:space="preserve">  •   5 天花板   11 水笼头  •   6 门（锁）   12 拖把   卫生刷   垃圾</w:t>
      </w:r>
      <w:proofErr w:type="gramStart"/>
      <w:r>
        <w:t>篮</w:t>
      </w:r>
      <w:proofErr w:type="gramEnd"/>
    </w:p>
    <w:p w14:paraId="3EA64F5B" w14:textId="77777777" w:rsidR="00D67777" w:rsidRDefault="00D67777" w:rsidP="00D67777"/>
    <w:p w14:paraId="0D3F397E" w14:textId="77777777" w:rsidR="00D67777" w:rsidRDefault="00D67777" w:rsidP="00D67777">
      <w:r>
        <w:t>"</w:t>
      </w:r>
    </w:p>
    <w:p w14:paraId="4D8D4BAC" w14:textId="77777777" w:rsidR="00D67777" w:rsidRDefault="00D67777" w:rsidP="00D67777">
      <w:r>
        <w:t>ChatGPT</w:t>
      </w:r>
    </w:p>
    <w:p w14:paraId="409CE877" w14:textId="77777777" w:rsidR="00D67777" w:rsidRDefault="00D67777" w:rsidP="00D67777">
      <w:r>
        <w:t>I have finished reviewing the document and I'm ready to assist you with your inquiries.</w:t>
      </w:r>
    </w:p>
    <w:p w14:paraId="5E8EF50B" w14:textId="77777777" w:rsidR="00D67777" w:rsidRDefault="00D67777" w:rsidP="00D67777"/>
    <w:p w14:paraId="2D5BA2B4" w14:textId="77777777" w:rsidR="00D67777" w:rsidRDefault="00D67777" w:rsidP="00D67777"/>
    <w:p w14:paraId="2F7DA8F6" w14:textId="77777777" w:rsidR="00D67777" w:rsidRDefault="00D67777" w:rsidP="00D67777"/>
    <w:p w14:paraId="02C7A97B" w14:textId="77777777" w:rsidR="00D67777" w:rsidRDefault="00D67777" w:rsidP="00D67777"/>
    <w:p w14:paraId="40BD8B6E" w14:textId="77777777" w:rsidR="00D67777" w:rsidRDefault="00D67777" w:rsidP="00D67777">
      <w:r>
        <w:t>User</w:t>
      </w:r>
    </w:p>
    <w:p w14:paraId="429ADA33"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49B19BD6" w14:textId="77777777" w:rsidR="00D67777" w:rsidRDefault="00D67777" w:rsidP="00D67777">
      <w:r>
        <w:t xml:space="preserve">Filename: 衡水中学励志教育课件——范胜国.pdf </w:t>
      </w:r>
    </w:p>
    <w:p w14:paraId="3DB43B42" w14:textId="77777777" w:rsidR="00D67777" w:rsidRDefault="00D67777" w:rsidP="00D67777">
      <w:r>
        <w:t xml:space="preserve">Part 1 of 1: </w:t>
      </w:r>
    </w:p>
    <w:p w14:paraId="465216A3" w14:textId="77777777" w:rsidR="00D67777" w:rsidRDefault="00D67777" w:rsidP="00D67777"/>
    <w:p w14:paraId="563B45E1" w14:textId="77777777" w:rsidR="00D67777" w:rsidRDefault="00D67777" w:rsidP="00D67777">
      <w:r>
        <w:t>"Page 1:</w:t>
      </w:r>
    </w:p>
    <w:p w14:paraId="3AF49A56" w14:textId="77777777" w:rsidR="00D67777" w:rsidRDefault="00D67777" w:rsidP="00D67777">
      <w:r>
        <w:rPr>
          <w:rFonts w:hint="eastAsia"/>
        </w:rPr>
        <w:t>衡水中学那么狠，你</w:t>
      </w:r>
      <w:r>
        <w:t xml:space="preserve">  以为是老师强迫的？  —— 衡水中学毕业生的自白</w:t>
      </w:r>
    </w:p>
    <w:p w14:paraId="54D1A7AA" w14:textId="77777777" w:rsidR="00D67777" w:rsidRDefault="00D67777" w:rsidP="00D67777"/>
    <w:p w14:paraId="0A19F71C" w14:textId="77777777" w:rsidR="00D67777" w:rsidRDefault="00D67777" w:rsidP="00D67777">
      <w:r>
        <w:t>Page 2:</w:t>
      </w:r>
    </w:p>
    <w:p w14:paraId="21299230" w14:textId="77777777" w:rsidR="00D67777" w:rsidRDefault="00D67777" w:rsidP="00D67777">
      <w:r>
        <w:rPr>
          <w:rFonts w:hint="eastAsia"/>
        </w:rPr>
        <w:t>小伙伴们都在感叹衡水高考的</w:t>
      </w:r>
      <w:r>
        <w:t xml:space="preserve">  成绩，却不肯付出那样的努力，  物理君本人也是衡水人，来看  这篇文章，这是</w:t>
      </w:r>
      <w:proofErr w:type="gramStart"/>
      <w:r>
        <w:t>一个衡中毕业</w:t>
      </w:r>
      <w:proofErr w:type="gramEnd"/>
      <w:r>
        <w:t xml:space="preserve">  生的自白！先不要去讨论应试  教育，你需要关注的，是能否  成为一个拼命的自己！希望能  给你动力！</w:t>
      </w:r>
    </w:p>
    <w:p w14:paraId="52DA0AF0" w14:textId="77777777" w:rsidR="00D67777" w:rsidRDefault="00D67777" w:rsidP="00D67777"/>
    <w:p w14:paraId="11E26851" w14:textId="77777777" w:rsidR="00D67777" w:rsidRDefault="00D67777" w:rsidP="00D67777">
      <w:r>
        <w:t>Page 3:</w:t>
      </w:r>
    </w:p>
    <w:p w14:paraId="35C897B6" w14:textId="77777777" w:rsidR="00D67777" w:rsidRDefault="00D67777" w:rsidP="00D67777">
      <w:r>
        <w:rPr>
          <w:rFonts w:hint="eastAsia"/>
        </w:rPr>
        <w:t>习惯了</w:t>
      </w:r>
      <w:r>
        <w:t xml:space="preserve"> —— </w:t>
      </w:r>
      <w:proofErr w:type="gramStart"/>
      <w:r>
        <w:t>衡中生活</w:t>
      </w:r>
      <w:proofErr w:type="gramEnd"/>
      <w:r>
        <w:t>记忆</w:t>
      </w:r>
    </w:p>
    <w:p w14:paraId="6B70E201" w14:textId="77777777" w:rsidR="00D67777" w:rsidRDefault="00D67777" w:rsidP="00D67777"/>
    <w:p w14:paraId="649B25BD" w14:textId="77777777" w:rsidR="00D67777" w:rsidRDefault="00D67777" w:rsidP="00D67777">
      <w:r>
        <w:t>Page 4:</w:t>
      </w:r>
    </w:p>
    <w:p w14:paraId="2F03BAB9" w14:textId="77777777" w:rsidR="00D67777" w:rsidRDefault="00D67777" w:rsidP="00D67777">
      <w:r>
        <w:t xml:space="preserve">2010 年，清华北大在河北省招走了 100 多  </w:t>
      </w:r>
      <w:proofErr w:type="gramStart"/>
      <w:r>
        <w:t>个</w:t>
      </w:r>
      <w:proofErr w:type="gramEnd"/>
      <w:r>
        <w:t xml:space="preserve">学生，有一所城市占了将近 90 </w:t>
      </w:r>
      <w:proofErr w:type="gramStart"/>
      <w:r>
        <w:t>个</w:t>
      </w:r>
      <w:proofErr w:type="gramEnd"/>
      <w:r>
        <w:t xml:space="preserve">，这个  城市的一所中学占了 78 </w:t>
      </w:r>
      <w:proofErr w:type="gramStart"/>
      <w:r>
        <w:t>个</w:t>
      </w:r>
      <w:proofErr w:type="gramEnd"/>
      <w:r>
        <w:t xml:space="preserve">， 2012 更是增加  到了 96 </w:t>
      </w:r>
      <w:proofErr w:type="gramStart"/>
      <w:r>
        <w:t>个</w:t>
      </w:r>
      <w:proofErr w:type="gramEnd"/>
      <w:r>
        <w:t xml:space="preserve">（清华 63 人，北大 33 人）！而在  有一所中学蝉联了 11 连冠，有一所中学在  5 年内有 4 </w:t>
      </w:r>
      <w:proofErr w:type="gramStart"/>
      <w:r>
        <w:t>个</w:t>
      </w:r>
      <w:proofErr w:type="gramEnd"/>
      <w:r>
        <w:t xml:space="preserve">状元，有一所中学在 5 年内有  301 </w:t>
      </w:r>
      <w:proofErr w:type="gramStart"/>
      <w:r>
        <w:t>个</w:t>
      </w:r>
      <w:proofErr w:type="gramEnd"/>
      <w:r>
        <w:t xml:space="preserve">清华北大，有一所中学 5 年内有 11 </w:t>
      </w:r>
      <w:proofErr w:type="gramStart"/>
      <w:r>
        <w:t>个</w:t>
      </w:r>
      <w:proofErr w:type="gramEnd"/>
      <w:r>
        <w:t xml:space="preserve">  中科大少年班，还有香港的高校以及新加  坡国立大学。在本</w:t>
      </w:r>
      <w:proofErr w:type="gramStart"/>
      <w:r>
        <w:t>一</w:t>
      </w:r>
      <w:proofErr w:type="gramEnd"/>
      <w:r>
        <w:t>率仅仅 8.5% 的河北省，  她却创造了 84% 的奇迹。</w:t>
      </w:r>
    </w:p>
    <w:p w14:paraId="3D1F16BC" w14:textId="77777777" w:rsidR="00D67777" w:rsidRDefault="00D67777" w:rsidP="00D67777"/>
    <w:p w14:paraId="6CB807BB" w14:textId="77777777" w:rsidR="00D67777" w:rsidRDefault="00D67777" w:rsidP="00D67777">
      <w:r>
        <w:t>Page 5:</w:t>
      </w:r>
    </w:p>
    <w:p w14:paraId="6B0D7E2D" w14:textId="77777777" w:rsidR="00D67777" w:rsidRDefault="00D67777" w:rsidP="00D67777">
      <w:r>
        <w:rPr>
          <w:rFonts w:hint="eastAsia"/>
        </w:rPr>
        <w:t>不错，这个城市叫衡水市，</w:t>
      </w:r>
      <w:r>
        <w:t xml:space="preserve"> 这个中学叫衡水中学。更可 怕的是，在衡水，从来不只 是仅有衡水中学，还有衡水  2 中，武邑中学，冀州中学， 枣强中学，郑口中学等等</w:t>
      </w:r>
      <w:proofErr w:type="gramStart"/>
      <w:r>
        <w:t>等</w:t>
      </w:r>
      <w:proofErr w:type="gramEnd"/>
      <w:r>
        <w:t xml:space="preserve"> 等。</w:t>
      </w:r>
    </w:p>
    <w:p w14:paraId="7FAE7E41" w14:textId="77777777" w:rsidR="00D67777" w:rsidRDefault="00D67777" w:rsidP="00D67777"/>
    <w:p w14:paraId="642E71D5" w14:textId="77777777" w:rsidR="00D67777" w:rsidRDefault="00D67777" w:rsidP="00D67777">
      <w:r>
        <w:t>Page 6:</w:t>
      </w:r>
    </w:p>
    <w:p w14:paraId="64D1D9B5" w14:textId="77777777" w:rsidR="00D67777" w:rsidRDefault="00D67777" w:rsidP="00D67777">
      <w:r>
        <w:rPr>
          <w:rFonts w:hint="eastAsia"/>
        </w:rPr>
        <w:t>在经济如此落后的地</w:t>
      </w:r>
      <w:r>
        <w:t xml:space="preserve"> 方把教育做的如此极 致，需要的是什么？</w:t>
      </w:r>
    </w:p>
    <w:p w14:paraId="6199F315" w14:textId="77777777" w:rsidR="00D67777" w:rsidRDefault="00D67777" w:rsidP="00D67777"/>
    <w:p w14:paraId="6A0F4FE8" w14:textId="77777777" w:rsidR="00D67777" w:rsidRDefault="00D67777" w:rsidP="00D67777">
      <w:r>
        <w:t>Page 7:</w:t>
      </w:r>
    </w:p>
    <w:p w14:paraId="68796AF8" w14:textId="77777777" w:rsidR="00D67777" w:rsidRDefault="00D67777" w:rsidP="00D67777">
      <w:r>
        <w:rPr>
          <w:rFonts w:hint="eastAsia"/>
        </w:rPr>
        <w:t>对于我们学生来说，</w:t>
      </w:r>
      <w:r>
        <w:t xml:space="preserve"> 每天 5:30 起床，  要在 不到 10 分钟 的时间里完成起床  穿衣洗漱收拾床铺打扫卫生，被子  叠成豆腐块，铺面不得有丝毫的褶  皱； 每天要用不到 10 分钟的时间完  成教室 — 食堂 — 教室的路程； 每天  谁第一个到达教室谁最后离开教室  老师点出的问题都会有十分详细的  记录。</w:t>
      </w:r>
    </w:p>
    <w:p w14:paraId="15099752" w14:textId="77777777" w:rsidR="00D67777" w:rsidRDefault="00D67777" w:rsidP="00D67777"/>
    <w:p w14:paraId="2BFED57E" w14:textId="77777777" w:rsidR="00D67777" w:rsidRDefault="00D67777" w:rsidP="00D67777">
      <w:r>
        <w:t>Page 8:</w:t>
      </w:r>
    </w:p>
    <w:p w14:paraId="6A511F28" w14:textId="77777777" w:rsidR="00D67777" w:rsidRDefault="00D67777" w:rsidP="00D67777">
      <w:r>
        <w:rPr>
          <w:rFonts w:hint="eastAsia"/>
        </w:rPr>
        <w:t>诚然，我们承受的压力是难以形容的：</w:t>
      </w:r>
      <w:r>
        <w:t xml:space="preserve">  每天</w:t>
      </w:r>
      <w:proofErr w:type="gramStart"/>
      <w:r>
        <w:t>作业涂卡读</w:t>
      </w:r>
      <w:proofErr w:type="gramEnd"/>
      <w:r>
        <w:t>成绩；每天老师拿着  成绩单画人名；每周周测总成绩排名；  每次月考总成绩排名，单科成绩排名，  进步退步幅度排名 …… 我们不是坚强，  我们是不得不坚强，每次的成绩，总  会有不尽如人意，呐喊，彷徨，泪水，  委屈，多种情感交织的感觉向来不是  好受的。</w:t>
      </w:r>
    </w:p>
    <w:p w14:paraId="4525404F" w14:textId="77777777" w:rsidR="00D67777" w:rsidRDefault="00D67777" w:rsidP="00D67777"/>
    <w:p w14:paraId="4120FD6D" w14:textId="77777777" w:rsidR="00D67777" w:rsidRDefault="00D67777" w:rsidP="00D67777">
      <w:r>
        <w:t>Page 9:</w:t>
      </w:r>
    </w:p>
    <w:p w14:paraId="29A71990" w14:textId="77777777" w:rsidR="00D67777" w:rsidRDefault="00D67777" w:rsidP="00D67777">
      <w:r>
        <w:rPr>
          <w:rFonts w:hint="eastAsia"/>
        </w:rPr>
        <w:t>可是有谁知道，我们为此付出了多少？有</w:t>
      </w:r>
      <w:r>
        <w:t xml:space="preserve">  谁知道白天没有时间，没有地点发泄，晚  上躲在被窝里的我们蒙着头默默的啜泣？  有谁知道我们在付出了很多努力后，不进  反退的挫败感是多么刺痛我们的心？有谁  知道我们付出了那么多努力，依旧会受到  老师的批评？有谁知道，严格的时间管理，  我们一点点的小举动都会让我们为此付出  代价？有谁知道，我们为了我们的梦想，  我们所失去的，我们所承受的？</w:t>
      </w:r>
    </w:p>
    <w:p w14:paraId="0A8C706C" w14:textId="77777777" w:rsidR="00D67777" w:rsidRDefault="00D67777" w:rsidP="00D67777"/>
    <w:p w14:paraId="48C1A12C" w14:textId="77777777" w:rsidR="00D67777" w:rsidRDefault="00D67777" w:rsidP="00D67777">
      <w:r>
        <w:t>Page 10:</w:t>
      </w:r>
    </w:p>
    <w:p w14:paraId="4750E8D4" w14:textId="77777777" w:rsidR="00D67777" w:rsidRDefault="00D67777" w:rsidP="00D67777">
      <w:r>
        <w:t>7 8 改改样式，背景图片吧</w:t>
      </w:r>
    </w:p>
    <w:p w14:paraId="0600F0AD" w14:textId="77777777" w:rsidR="00D67777" w:rsidRDefault="00D67777" w:rsidP="00D67777"/>
    <w:p w14:paraId="6D1DC049" w14:textId="77777777" w:rsidR="00D67777" w:rsidRDefault="00D67777" w:rsidP="00D67777">
      <w:r>
        <w:t>Page 11:</w:t>
      </w:r>
    </w:p>
    <w:p w14:paraId="2966AD80" w14:textId="77777777" w:rsidR="00D67777" w:rsidRDefault="00D67777" w:rsidP="00D67777">
      <w:r>
        <w:rPr>
          <w:rFonts w:hint="eastAsia"/>
        </w:rPr>
        <w:t>其实，我们是习惯</w:t>
      </w:r>
      <w:r>
        <w:t xml:space="preserve">  了 ……</w:t>
      </w:r>
    </w:p>
    <w:p w14:paraId="631AE070" w14:textId="77777777" w:rsidR="00D67777" w:rsidRDefault="00D67777" w:rsidP="00D67777"/>
    <w:p w14:paraId="192119D5" w14:textId="77777777" w:rsidR="00D67777" w:rsidRDefault="00D67777" w:rsidP="00D67777">
      <w:r>
        <w:t>Page 12:</w:t>
      </w:r>
    </w:p>
    <w:p w14:paraId="25E8BE7F" w14:textId="77777777" w:rsidR="00D67777" w:rsidRDefault="00D67777" w:rsidP="00D67777">
      <w:r>
        <w:rPr>
          <w:rFonts w:hint="eastAsia"/>
        </w:rPr>
        <w:t>习惯了早上在天黑黑的时候顾不得洗脸刷牙迅速冲出宿舍。</w:t>
      </w:r>
      <w:r>
        <w:t xml:space="preserve">  习惯了一路狂跑到跑操地点到位只用 5 分钟的神速。  习惯了跑操的整齐划一，仿佛嘹亮的口号依然会在耳边响起。  习惯了每次进</w:t>
      </w:r>
      <w:proofErr w:type="gramStart"/>
      <w:r>
        <w:t>教室前扫一下</w:t>
      </w:r>
      <w:proofErr w:type="gramEnd"/>
      <w:r>
        <w:t>自己贴在教室外面的目标、让心中充  有更多的自信。  习惯了早读声音太小被老师一次又一次的呵斥提醒。  习惯了早读下课最后几个走进餐厅。  习惯了买饭等候时不忘用功，   吃饭时的狼吞虎咽（现今进入大  学真是明白那时速度是多快，在这里至今没发现谁比得上我得吃  饭速度）</w:t>
      </w:r>
    </w:p>
    <w:p w14:paraId="6CE0D7DD" w14:textId="77777777" w:rsidR="00D67777" w:rsidRDefault="00D67777" w:rsidP="00D67777"/>
    <w:p w14:paraId="08C62F4D" w14:textId="77777777" w:rsidR="00D67777" w:rsidRDefault="00D67777" w:rsidP="00D67777">
      <w:r>
        <w:t>Page 13:</w:t>
      </w:r>
    </w:p>
    <w:p w14:paraId="361153BF" w14:textId="77777777" w:rsidR="00D67777" w:rsidRDefault="00D67777" w:rsidP="00D67777">
      <w:r>
        <w:rPr>
          <w:rFonts w:hint="eastAsia"/>
        </w:rPr>
        <w:t>习惯了每天看着倒计时在上自习时，看着表分秒必争的状态。</w:t>
      </w:r>
      <w:r>
        <w:t xml:space="preserve">  习惯了不再属于高三人的课间，不再是聊天天地，做的只是弄懂  自己不会的东西。  习惯了课间追着老师问题的画面。  习惯了利用课间时间到水房洗头发，无论严寒酷暑。  习惯了中午离午休铃声 8 分钟冲出教室，奔向餐厅的奔跑。狼吞  </w:t>
      </w:r>
      <w:proofErr w:type="gramStart"/>
      <w:r>
        <w:t>虎咽后</w:t>
      </w:r>
      <w:proofErr w:type="gramEnd"/>
      <w:r>
        <w:t>再次狂奔到宿舍，时间是那么的正好，每次到宿舍都是敲  好打铃。不知道那是一种怎样的生活状态，想想自己像是一只急  于求生的狼，而我们那时渴望的是知识，是高分。  习惯了晚饭时不饿不去餐厅的坏毛病。</w:t>
      </w:r>
    </w:p>
    <w:p w14:paraId="51C697C2" w14:textId="77777777" w:rsidR="00D67777" w:rsidRDefault="00D67777" w:rsidP="00D67777"/>
    <w:p w14:paraId="4AB8D15B" w14:textId="77777777" w:rsidR="00D67777" w:rsidRDefault="00D67777" w:rsidP="00D67777">
      <w:r>
        <w:t>Page 14:</w:t>
      </w:r>
    </w:p>
    <w:p w14:paraId="2F446EC5" w14:textId="77777777" w:rsidR="00D67777" w:rsidRDefault="00D67777" w:rsidP="00D67777">
      <w:r>
        <w:rPr>
          <w:rFonts w:hint="eastAsia"/>
        </w:rPr>
        <w:t>习惯了总想着把第二天的课表抄到黑板，方便我的战友们准备他</w:t>
      </w:r>
      <w:r>
        <w:t xml:space="preserve">  们明天的任务。  习惯了晚自习十点放学没有离开、</w:t>
      </w:r>
      <w:proofErr w:type="gramStart"/>
      <w:r>
        <w:t>却被楼管向外撵的情景</w:t>
      </w:r>
      <w:proofErr w:type="gramEnd"/>
      <w:r>
        <w:t xml:space="preserve">。  习惯了跑操的整齐划一，仿佛嘹亮的口号依然会在耳边响起。  习惯了晚上自己一人躲在被窝想想一天的收获，默默的叨念着高  考目标、无数次掉下的泪水一次一次浸湿无辜的被角。那时的生  </w:t>
      </w:r>
      <w:proofErr w:type="gramStart"/>
      <w:r>
        <w:t>活确实</w:t>
      </w:r>
      <w:proofErr w:type="gramEnd"/>
      <w:r>
        <w:t>令人酸楚，有时是对自己高考的迷茫，也许被成绩的一再  打击，不知从哪里再次找到前进的力量。  习惯了那种害怕考试，却时刻期待，用心准备着每一次的到来。  习惯了每天作业都有的成绩单。</w:t>
      </w:r>
    </w:p>
    <w:p w14:paraId="6F5A45D1" w14:textId="77777777" w:rsidR="00D67777" w:rsidRDefault="00D67777" w:rsidP="00D67777"/>
    <w:p w14:paraId="7535635A" w14:textId="77777777" w:rsidR="00D67777" w:rsidRDefault="00D67777" w:rsidP="00D67777">
      <w:r>
        <w:lastRenderedPageBreak/>
        <w:t>Page 15:</w:t>
      </w:r>
    </w:p>
    <w:p w14:paraId="1C315A6D" w14:textId="77777777" w:rsidR="00D67777" w:rsidRDefault="00D67777" w:rsidP="00D67777">
      <w:r>
        <w:rPr>
          <w:rFonts w:hint="eastAsia"/>
        </w:rPr>
        <w:t>习惯了表面上对成绩单漠不关心，但还是把成绩单看了一遍又一</w:t>
      </w:r>
      <w:r>
        <w:t xml:space="preserve">  遍，与自己心中的目标对照着。  习惯了每周都有的周测成绩排名，无数次的不理想却总也打不垮  自信的我们，不管进步退步，努力的汗水却从来没有停止流过。  习惯了每次考完试，制定自己的对手与目标。掀起新一轮的拼搏  与战斗。  习惯了几次月考后的家长会、换学号。  惯了三周放一次假却总共在家待不到 12 小时，晚上黑着</w:t>
      </w:r>
      <w:proofErr w:type="gramStart"/>
      <w:r>
        <w:t>天回到温</w:t>
      </w:r>
      <w:proofErr w:type="gramEnd"/>
      <w:r>
        <w:t xml:space="preserve">  暖的家，早上天不太亮就得准备好没晾干的衣服再次启程，回到  追寻梦想的地方。  我们真的习惯了 ……</w:t>
      </w:r>
    </w:p>
    <w:p w14:paraId="2C66BC46" w14:textId="77777777" w:rsidR="00D67777" w:rsidRDefault="00D67777" w:rsidP="00D67777"/>
    <w:p w14:paraId="7C519780" w14:textId="77777777" w:rsidR="00D67777" w:rsidRDefault="00D67777" w:rsidP="00D67777">
      <w:r>
        <w:t>Page 16:</w:t>
      </w:r>
    </w:p>
    <w:p w14:paraId="612E140A" w14:textId="77777777" w:rsidR="00D67777" w:rsidRDefault="00D67777" w:rsidP="00D67777">
      <w:r>
        <w:rPr>
          <w:rFonts w:hint="eastAsia"/>
        </w:rPr>
        <w:t>我们的校长在全体教职工</w:t>
      </w:r>
      <w:r>
        <w:t xml:space="preserve">  面前落泪，在招生计划之  外还有好多人挤着进衡中，  个个家里有权有钱有势，  为了保证优秀的生源，校  长要顶着多大的压力啊！</w:t>
      </w:r>
    </w:p>
    <w:p w14:paraId="3FC3BE4A" w14:textId="77777777" w:rsidR="00D67777" w:rsidRDefault="00D67777" w:rsidP="00D67777"/>
    <w:p w14:paraId="536803FC" w14:textId="77777777" w:rsidR="00D67777" w:rsidRDefault="00D67777" w:rsidP="00D67777">
      <w:r>
        <w:t>Page 17:</w:t>
      </w:r>
    </w:p>
    <w:p w14:paraId="586DB1FD" w14:textId="77777777" w:rsidR="00D67777" w:rsidRDefault="00D67777" w:rsidP="00D67777">
      <w:r>
        <w:rPr>
          <w:rFonts w:hint="eastAsia"/>
        </w:rPr>
        <w:t>我不知道我是不是被“制度</w:t>
      </w:r>
      <w:r>
        <w:t xml:space="preserve">  化”了，我只知道这个地方  已经烙入了我的灵魂，不管  他是类似于林冲脸颊上永远  洗不掉的“配军”金印，还  是贵族世家引以为傲的家族  徽章。</w:t>
      </w:r>
    </w:p>
    <w:p w14:paraId="03520FC7" w14:textId="77777777" w:rsidR="00D67777" w:rsidRDefault="00D67777" w:rsidP="00D67777"/>
    <w:p w14:paraId="7E340919" w14:textId="77777777" w:rsidR="00D67777" w:rsidRDefault="00D67777" w:rsidP="00D67777">
      <w:r>
        <w:t>Page 18:</w:t>
      </w:r>
    </w:p>
    <w:p w14:paraId="2D4E130D" w14:textId="77777777" w:rsidR="00D67777" w:rsidRDefault="00D67777" w:rsidP="00D67777">
      <w:r>
        <w:rPr>
          <w:rFonts w:hint="eastAsia"/>
        </w:rPr>
        <w:t>我只知道再没哪个地方会让我</w:t>
      </w:r>
      <w:r>
        <w:t xml:space="preserve">  有这么多的爱与恨、牢骚和</w:t>
      </w:r>
      <w:proofErr w:type="gramStart"/>
      <w:r>
        <w:t xml:space="preserve">誓  </w:t>
      </w:r>
      <w:proofErr w:type="gramEnd"/>
      <w:r>
        <w:t>言、激情与失落。最重要的，  他让我有了一段单纯的少年时  光，充满可笑的理想与无畏的  奋斗。</w:t>
      </w:r>
    </w:p>
    <w:p w14:paraId="273D93CB" w14:textId="77777777" w:rsidR="00D67777" w:rsidRDefault="00D67777" w:rsidP="00D67777"/>
    <w:p w14:paraId="005BA3D3" w14:textId="77777777" w:rsidR="00D67777" w:rsidRDefault="00D67777" w:rsidP="00D67777">
      <w:r>
        <w:t>Page 19:</w:t>
      </w:r>
    </w:p>
    <w:p w14:paraId="56A8774B" w14:textId="77777777" w:rsidR="00D67777" w:rsidRDefault="00D67777" w:rsidP="00D67777">
      <w:r>
        <w:rPr>
          <w:rFonts w:hint="eastAsia"/>
        </w:rPr>
        <w:t>那个曾经恨得咬牙切齿一天骂他八</w:t>
      </w:r>
      <w:r>
        <w:t xml:space="preserve">  </w:t>
      </w:r>
      <w:proofErr w:type="gramStart"/>
      <w:r>
        <w:t>遍却不许</w:t>
      </w:r>
      <w:proofErr w:type="gramEnd"/>
      <w:r>
        <w:t xml:space="preserve">别人说一句不是的地方，  那个刚来时巴不得早点走等到真要  走时却又想多留一会的地方，她偷  </w:t>
      </w:r>
      <w:proofErr w:type="gramStart"/>
      <w:r>
        <w:t>偷地留下</w:t>
      </w:r>
      <w:proofErr w:type="gramEnd"/>
      <w:r>
        <w:t>了我独一无二的青春。如  果在给我一次选择的机会，我不会  在选择衡中，因为第一遍的感觉无  可替代！</w:t>
      </w:r>
    </w:p>
    <w:p w14:paraId="17F56772" w14:textId="77777777" w:rsidR="00D67777" w:rsidRDefault="00D67777" w:rsidP="00D67777"/>
    <w:p w14:paraId="3C8E3131" w14:textId="77777777" w:rsidR="00D67777" w:rsidRDefault="00D67777" w:rsidP="00D67777">
      <w:r>
        <w:t>Page 20:</w:t>
      </w:r>
    </w:p>
    <w:p w14:paraId="36020828" w14:textId="77777777" w:rsidR="00D67777" w:rsidRDefault="00D67777" w:rsidP="00D67777">
      <w:r>
        <w:rPr>
          <w:rFonts w:hint="eastAsia"/>
        </w:rPr>
        <w:t>当我们</w:t>
      </w:r>
      <w:proofErr w:type="gramStart"/>
      <w:r>
        <w:rPr>
          <w:rFonts w:hint="eastAsia"/>
        </w:rPr>
        <w:t>在衡中时</w:t>
      </w:r>
      <w:proofErr w:type="gramEnd"/>
      <w:r>
        <w:rPr>
          <w:rFonts w:hint="eastAsia"/>
        </w:rPr>
        <w:t>，是身在苦中</w:t>
      </w:r>
      <w:r>
        <w:t xml:space="preserve">  </w:t>
      </w:r>
      <w:proofErr w:type="gramStart"/>
      <w:r>
        <w:t>不</w:t>
      </w:r>
      <w:proofErr w:type="gramEnd"/>
      <w:r>
        <w:t>之苦，却没想到，当我们离  开之后，对于那些难以磨灭的  曾经，却抱以身在福中不知福  的感慨。</w:t>
      </w:r>
    </w:p>
    <w:p w14:paraId="06FFBAD4" w14:textId="77777777" w:rsidR="00D67777" w:rsidRDefault="00D67777" w:rsidP="00D67777"/>
    <w:p w14:paraId="1BAF17C2" w14:textId="77777777" w:rsidR="00D67777" w:rsidRDefault="00D67777" w:rsidP="00D67777">
      <w:r>
        <w:t>Page 21:</w:t>
      </w:r>
    </w:p>
    <w:p w14:paraId="272F1E8E" w14:textId="77777777" w:rsidR="00D67777" w:rsidRDefault="00D67777" w:rsidP="00D67777">
      <w:r>
        <w:rPr>
          <w:rFonts w:hint="eastAsia"/>
        </w:rPr>
        <w:t>我不知道别人怎样看待他的高中生活，</w:t>
      </w:r>
      <w:r>
        <w:t xml:space="preserve">  但是，我敢说，衡中人都问心无愧，并  把它</w:t>
      </w:r>
      <w:proofErr w:type="gramStart"/>
      <w:r>
        <w:t>当做</w:t>
      </w:r>
      <w:proofErr w:type="gramEnd"/>
      <w:r>
        <w:t xml:space="preserve">一生的财富。每当网上有一些  </w:t>
      </w:r>
      <w:proofErr w:type="gramStart"/>
      <w:r>
        <w:t>关于衡中的</w:t>
      </w:r>
      <w:proofErr w:type="gramEnd"/>
      <w:r>
        <w:t xml:space="preserve">东西，大家都纷纷转载，每  </w:t>
      </w:r>
      <w:proofErr w:type="gramStart"/>
      <w:r>
        <w:t>个</w:t>
      </w:r>
      <w:proofErr w:type="gramEnd"/>
      <w:r>
        <w:t>假期，大家都组织聚会，每个城市都  有那么一群孩子他们常常联系，相互帮  助。为什么，为什么大家</w:t>
      </w:r>
      <w:proofErr w:type="gramStart"/>
      <w:r>
        <w:t>对衡中这个</w:t>
      </w:r>
      <w:proofErr w:type="gramEnd"/>
      <w:r>
        <w:t>词  如此的敏感，为什么，为什么都在感慨  大学生活的颓废？因为，因为我们是衡  中人。直到离开她，我们才</w:t>
      </w:r>
      <w:proofErr w:type="gramStart"/>
      <w:r>
        <w:t>明白衡中带</w:t>
      </w:r>
      <w:proofErr w:type="gramEnd"/>
      <w:r>
        <w:t xml:space="preserve">  给我们的到底是什么？</w:t>
      </w:r>
    </w:p>
    <w:p w14:paraId="55B40673" w14:textId="77777777" w:rsidR="00D67777" w:rsidRDefault="00D67777" w:rsidP="00D67777"/>
    <w:p w14:paraId="766853F3" w14:textId="77777777" w:rsidR="00D67777" w:rsidRDefault="00D67777" w:rsidP="00D67777">
      <w:r>
        <w:t>Page 22:</w:t>
      </w:r>
    </w:p>
    <w:p w14:paraId="1B6979E1" w14:textId="77777777" w:rsidR="00D67777" w:rsidRDefault="00D67777" w:rsidP="00D67777"/>
    <w:p w14:paraId="38757618" w14:textId="77777777" w:rsidR="00D67777" w:rsidRDefault="00D67777" w:rsidP="00D67777"/>
    <w:p w14:paraId="0D4049E4" w14:textId="77777777" w:rsidR="00D67777" w:rsidRDefault="00D67777" w:rsidP="00D67777">
      <w:r>
        <w:t>"</w:t>
      </w:r>
    </w:p>
    <w:p w14:paraId="765F7B21" w14:textId="77777777" w:rsidR="00D67777" w:rsidRDefault="00D67777" w:rsidP="00D67777">
      <w:r>
        <w:t>ChatGPT</w:t>
      </w:r>
    </w:p>
    <w:p w14:paraId="48038FE2" w14:textId="77777777" w:rsidR="00D67777" w:rsidRDefault="00D67777" w:rsidP="00D67777">
      <w:r>
        <w:t>I have finished reviewing the document and I'm ready to assist you with your inquiries.</w:t>
      </w:r>
    </w:p>
    <w:p w14:paraId="4BB3A459" w14:textId="77777777" w:rsidR="00D67777" w:rsidRDefault="00D67777" w:rsidP="00D67777"/>
    <w:p w14:paraId="45B4BC9A" w14:textId="77777777" w:rsidR="00D67777" w:rsidRDefault="00D67777" w:rsidP="00D67777"/>
    <w:p w14:paraId="41B44AB8" w14:textId="77777777" w:rsidR="00D67777" w:rsidRDefault="00D67777" w:rsidP="00D67777"/>
    <w:p w14:paraId="3CA34877" w14:textId="77777777" w:rsidR="00D67777" w:rsidRDefault="00D67777" w:rsidP="00D67777"/>
    <w:p w14:paraId="5F1FCBFB" w14:textId="77777777" w:rsidR="00D67777" w:rsidRDefault="00D67777" w:rsidP="00D67777">
      <w:r>
        <w:t>User</w:t>
      </w:r>
    </w:p>
    <w:p w14:paraId="61E13259"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17557C31" w14:textId="77777777" w:rsidR="00D67777" w:rsidRDefault="00D67777" w:rsidP="00D67777">
      <w:r>
        <w:t>Filename: 化学</w:t>
      </w:r>
      <w:proofErr w:type="gramStart"/>
      <w:r>
        <w:t>类毕业</w:t>
      </w:r>
      <w:proofErr w:type="gramEnd"/>
      <w:r>
        <w:t xml:space="preserve">答辩.pdf </w:t>
      </w:r>
    </w:p>
    <w:p w14:paraId="458A20F1" w14:textId="77777777" w:rsidR="00D67777" w:rsidRDefault="00D67777" w:rsidP="00D67777">
      <w:r>
        <w:t xml:space="preserve">Part 1 of 1: </w:t>
      </w:r>
    </w:p>
    <w:p w14:paraId="5F1E9FC8" w14:textId="77777777" w:rsidR="00D67777" w:rsidRDefault="00D67777" w:rsidP="00D67777"/>
    <w:p w14:paraId="34E49A84" w14:textId="77777777" w:rsidR="00D67777" w:rsidRDefault="00D67777" w:rsidP="00D67777">
      <w:r>
        <w:t>"Page 1:</w:t>
      </w:r>
    </w:p>
    <w:p w14:paraId="41089225" w14:textId="77777777" w:rsidR="00D67777" w:rsidRDefault="00D67777" w:rsidP="00D67777">
      <w:r>
        <w:rPr>
          <w:rFonts w:hint="eastAsia"/>
        </w:rPr>
        <w:t>具有核壳结构的二氧化钛</w:t>
      </w:r>
      <w:r>
        <w:t xml:space="preserve"> / 聚  苯胺复合</w:t>
      </w:r>
      <w:proofErr w:type="gramStart"/>
      <w:r>
        <w:t>微米球</w:t>
      </w:r>
      <w:proofErr w:type="gramEnd"/>
      <w:r>
        <w:t>的合成 及其  电化学性能的研究  2023/9/6  汇报人：   XXX  指导老师： XX</w:t>
      </w:r>
    </w:p>
    <w:p w14:paraId="00DB6744" w14:textId="77777777" w:rsidR="00D67777" w:rsidRDefault="00D67777" w:rsidP="00D67777"/>
    <w:p w14:paraId="7C155CAA" w14:textId="77777777" w:rsidR="00D67777" w:rsidRDefault="00D67777" w:rsidP="00D67777">
      <w:r>
        <w:t>Page 2:</w:t>
      </w:r>
    </w:p>
    <w:p w14:paraId="5A90D21B" w14:textId="77777777" w:rsidR="00D67777" w:rsidRDefault="00D67777" w:rsidP="00D67777">
      <w:r>
        <w:rPr>
          <w:rFonts w:hint="eastAsia"/>
        </w:rPr>
        <w:t>答辩提纲</w:t>
      </w:r>
      <w:r>
        <w:t xml:space="preserve">  研究的目的及意义  研究思路  存在的不足  实验总结  研究内容  1  2  3  4  5</w:t>
      </w:r>
    </w:p>
    <w:p w14:paraId="00D92DDB" w14:textId="77777777" w:rsidR="00D67777" w:rsidRDefault="00D67777" w:rsidP="00D67777"/>
    <w:p w14:paraId="26C0C815" w14:textId="77777777" w:rsidR="00D67777" w:rsidRDefault="00D67777" w:rsidP="00D67777">
      <w:r>
        <w:t>Page 3:</w:t>
      </w:r>
    </w:p>
    <w:p w14:paraId="4CC896D6" w14:textId="77777777" w:rsidR="00D67777" w:rsidRDefault="00D67777" w:rsidP="00D67777">
      <w:r>
        <w:t>1. 研究的目的及意义  （ 1 ） 锂离子电池在纯动力汽车和混合动力汽车中应用  前景，对电池体系的安全性提出了更高的要求。  （ 2 ） 锐钛矿二氧化钛是研究较多的一种安全负极材料 。  （ 3 ） 制备纳米结构的电极材料 能够获得高 放电容量和  高倍率性能 。  （ 4 ） 电极表面无定形的聚合物涂层可以提供一个缓冲  层，进而改善电极材料的循环和高倍率性能 。  （ 5 ） 微米球形颗粒的形貌在电极材料的应用中，具有  良好的流动性、易加载、高的能量密度等优势 。</w:t>
      </w:r>
    </w:p>
    <w:p w14:paraId="464F607A" w14:textId="77777777" w:rsidR="00D67777" w:rsidRDefault="00D67777" w:rsidP="00D67777"/>
    <w:p w14:paraId="6E350A79" w14:textId="77777777" w:rsidR="00D67777" w:rsidRDefault="00D67777" w:rsidP="00D67777">
      <w:r>
        <w:t>Page 4:</w:t>
      </w:r>
    </w:p>
    <w:p w14:paraId="03DFC237" w14:textId="77777777" w:rsidR="00D67777" w:rsidRDefault="00D67777" w:rsidP="00D67777">
      <w:r>
        <w:rPr>
          <w:rFonts w:hint="eastAsia"/>
        </w:rPr>
        <w:t>反应物混合</w:t>
      </w:r>
      <w:r>
        <w:t xml:space="preserve">   洗涤 水热反应  二氧化钛 / 聚  苯胺 纳米 粉末  分离  蒸馏水  无水乙醇  真空干燥  形貌及结构测试分析  用  SEM  测其  形貌  用 XRD  进行物  相及结  </w:t>
      </w:r>
      <w:proofErr w:type="gramStart"/>
      <w:r>
        <w:t>构分析</w:t>
      </w:r>
      <w:proofErr w:type="gramEnd"/>
      <w:r>
        <w:t xml:space="preserve">  调整苯胺量和  反应物浓度配  比  纳米复合物  形貌设计  电化学  性能测  量  2 . 研究思路  2.1   研究路线</w:t>
      </w:r>
    </w:p>
    <w:p w14:paraId="3A2A6E01" w14:textId="77777777" w:rsidR="00D67777" w:rsidRDefault="00D67777" w:rsidP="00D67777"/>
    <w:p w14:paraId="08CAF4C8" w14:textId="77777777" w:rsidR="00D67777" w:rsidRDefault="00D67777" w:rsidP="00D67777">
      <w:r>
        <w:t>Page 5:</w:t>
      </w:r>
    </w:p>
    <w:p w14:paraId="6D1D5D04" w14:textId="77777777" w:rsidR="00D67777" w:rsidRDefault="00D67777" w:rsidP="00D67777">
      <w:r>
        <w:t xml:space="preserve">2.2   性能表征  形貌表征   晶粒尺寸   电化学性能  分析晶粒尺寸分 布，并判断形貌 特征  </w:t>
      </w:r>
      <w:proofErr w:type="gramStart"/>
      <w:r>
        <w:t>由所得</w:t>
      </w:r>
      <w:proofErr w:type="gramEnd"/>
      <w:r>
        <w:t xml:space="preserve">的衍射谱 图，根据 Sherrer  公式可以计算出 样品的晶粒尺寸  组装电池，再进 </w:t>
      </w:r>
      <w:proofErr w:type="gramStart"/>
      <w:r>
        <w:t>行恒电流</w:t>
      </w:r>
      <w:proofErr w:type="gramEnd"/>
      <w:r>
        <w:t>充放电 测试、循环伏安 测试  扫描电镜  SEM  D8  ADVANCE  X 射线衍射  仪  CT2001A LAND 电池  测试系统</w:t>
      </w:r>
    </w:p>
    <w:p w14:paraId="1A8663C8" w14:textId="77777777" w:rsidR="00D67777" w:rsidRDefault="00D67777" w:rsidP="00D67777"/>
    <w:p w14:paraId="30AEB6EA" w14:textId="77777777" w:rsidR="00D67777" w:rsidRDefault="00D67777" w:rsidP="00D67777">
      <w:r>
        <w:t>Page 6:</w:t>
      </w:r>
    </w:p>
    <w:p w14:paraId="39ABFEE2" w14:textId="77777777" w:rsidR="00D67777" w:rsidRDefault="00D67777" w:rsidP="00D67777">
      <w:r>
        <w:t>3. 研究内容  （ 1 ） 采用一步水热法制备具有核壳结构的二  氧化钛 / 聚苯胺复合微米球，分析影响材料  形貌的因素 ；  （ 2 ） 通过 SEM 分析其形貌 特征 ；  （ 3 ）通过 XRD 谱图进行物相和结构分析；  （ 4 ） 测定其电化学性能。</w:t>
      </w:r>
    </w:p>
    <w:p w14:paraId="165DEFB5" w14:textId="77777777" w:rsidR="00D67777" w:rsidRDefault="00D67777" w:rsidP="00D67777"/>
    <w:p w14:paraId="2CC1B0CC" w14:textId="77777777" w:rsidR="00D67777" w:rsidRDefault="00D67777" w:rsidP="00D67777">
      <w:r>
        <w:t>Page 7:</w:t>
      </w:r>
    </w:p>
    <w:p w14:paraId="1DA844DF" w14:textId="77777777" w:rsidR="00D67777" w:rsidRDefault="00D67777" w:rsidP="00D67777">
      <w:r>
        <w:t>3.1   材料的 XRD 、 FTIR 分析  图 1 所制备核壳结构的聚苯胺 / 二氧化钛纳 米复合物和空白二氧化钛的红外光谱图  如图 1 所示，核壳</w:t>
      </w:r>
      <w:proofErr w:type="gramStart"/>
      <w:r>
        <w:t>微米球</w:t>
      </w:r>
      <w:proofErr w:type="gramEnd"/>
      <w:r>
        <w:t xml:space="preserve"> 存在四个特征峰，而对 于空白</w:t>
      </w:r>
      <w:r>
        <w:lastRenderedPageBreak/>
        <w:t xml:space="preserve">样品，没有观测 到聚苯胺的特征峰，只 有吸附的苯胺和 </w:t>
      </w:r>
      <w:proofErr w:type="spellStart"/>
      <w:r>
        <w:t>TiO</w:t>
      </w:r>
      <w:proofErr w:type="spellEnd"/>
      <w:r>
        <w:t xml:space="preserve"> 2 的 峰，说明了在核壳微米 球中苯胺的生成。  4000   3500   3000   2500   2000   1500   1000   </w:t>
      </w:r>
      <w:proofErr w:type="gramStart"/>
      <w:r>
        <w:t>500  1577.7</w:t>
      </w:r>
      <w:proofErr w:type="gramEnd"/>
      <w:r>
        <w:t xml:space="preserve"> 1504.4 1307.7  </w:t>
      </w:r>
      <w:proofErr w:type="spellStart"/>
      <w:r>
        <w:t>Transmitance</w:t>
      </w:r>
      <w:proofErr w:type="spellEnd"/>
      <w:r>
        <w:t xml:space="preserve"> (%) Wavelength (cm -1 ) 1141.8  Core-shell microspheres  Blank </w:t>
      </w:r>
      <w:proofErr w:type="spellStart"/>
      <w:r>
        <w:t>TiO</w:t>
      </w:r>
      <w:proofErr w:type="spellEnd"/>
      <w:r>
        <w:t xml:space="preserve"> 2</w:t>
      </w:r>
    </w:p>
    <w:p w14:paraId="5B66F2C8" w14:textId="77777777" w:rsidR="00D67777" w:rsidRDefault="00D67777" w:rsidP="00D67777"/>
    <w:p w14:paraId="177CBF58" w14:textId="77777777" w:rsidR="00D67777" w:rsidRDefault="00D67777" w:rsidP="00D67777">
      <w:r>
        <w:t>Page 8:</w:t>
      </w:r>
    </w:p>
    <w:p w14:paraId="27C560E5" w14:textId="77777777" w:rsidR="00D67777" w:rsidRDefault="00D67777" w:rsidP="00D67777">
      <w:r>
        <w:rPr>
          <w:rFonts w:hint="eastAsia"/>
        </w:rPr>
        <w:t>图</w:t>
      </w:r>
      <w:r>
        <w:t xml:space="preserve"> 2   所制备核壳结构的聚苯胺 / 二氧化钛纳 米复合物和空白二氧化钛的 XRD 谱图  10   20   30   40   50   60   70   80  Intensity 2 θ   (deg.) Blank </w:t>
      </w:r>
      <w:proofErr w:type="spellStart"/>
      <w:r>
        <w:t>TiO</w:t>
      </w:r>
      <w:proofErr w:type="spellEnd"/>
      <w:r>
        <w:t xml:space="preserve"> 2  Core-shell microspheres  如图 2 所示，所有的峰都可 以归于锐钛矿二氧化钛的相， 并且在两种样品之间没有明 显的区别。所制备的聚苯胺  / 二氧化钛</w:t>
      </w:r>
      <w:proofErr w:type="gramStart"/>
      <w:r>
        <w:t>微米球</w:t>
      </w:r>
      <w:proofErr w:type="gramEnd"/>
      <w:r>
        <w:t>的 XRD 图中 并没有观测到聚苯胺的峰， 说明了聚苯胺是以无定形状 态存在的。</w:t>
      </w:r>
    </w:p>
    <w:p w14:paraId="5A23076F" w14:textId="77777777" w:rsidR="00D67777" w:rsidRDefault="00D67777" w:rsidP="00D67777"/>
    <w:p w14:paraId="0CE109CA" w14:textId="77777777" w:rsidR="00D67777" w:rsidRDefault="00D67777" w:rsidP="00D67777">
      <w:r>
        <w:t>Page 9:</w:t>
      </w:r>
    </w:p>
    <w:p w14:paraId="30414368" w14:textId="77777777" w:rsidR="00D67777" w:rsidRDefault="00D67777" w:rsidP="00D67777">
      <w:r>
        <w:t>3.2   材料的 SEM 分析及反应机理  图 3   不同苯胺量下制备的聚苯胺 / 二氧化钛复合</w:t>
      </w:r>
      <w:proofErr w:type="gramStart"/>
      <w:r>
        <w:t>微米球</w:t>
      </w:r>
      <w:proofErr w:type="gramEnd"/>
      <w:r>
        <w:t>扫描电镜图  苯胺的量如下（ a ）（ b ） 0.05mL (c)0.1mL (d)0.15mL</w:t>
      </w:r>
    </w:p>
    <w:p w14:paraId="52C3A906" w14:textId="77777777" w:rsidR="00D67777" w:rsidRDefault="00D67777" w:rsidP="00D67777"/>
    <w:p w14:paraId="37382685" w14:textId="77777777" w:rsidR="00D67777" w:rsidRDefault="00D67777" w:rsidP="00D67777">
      <w:r>
        <w:t>Page 10:</w:t>
      </w:r>
    </w:p>
    <w:p w14:paraId="002A7FE8" w14:textId="77777777" w:rsidR="00D67777" w:rsidRDefault="00D67777" w:rsidP="00D67777">
      <w:r>
        <w:rPr>
          <w:rFonts w:hint="eastAsia"/>
        </w:rPr>
        <w:t>图</w:t>
      </w:r>
      <w:r>
        <w:t xml:space="preserve"> 4   反应体系中 </w:t>
      </w:r>
      <w:proofErr w:type="spellStart"/>
      <w:r>
        <w:t>TiOSO</w:t>
      </w:r>
      <w:proofErr w:type="spellEnd"/>
      <w:r>
        <w:t xml:space="preserve"> 4 （ </w:t>
      </w:r>
      <w:proofErr w:type="spellStart"/>
      <w:r>
        <w:t>aq</w:t>
      </w:r>
      <w:proofErr w:type="spellEnd"/>
      <w:r>
        <w:t xml:space="preserve"> ） / 乙醇比值为 1 时所制备 的聚苯胺 / 二氧化钛纳米复合物的扫描电镜图</w:t>
      </w:r>
    </w:p>
    <w:p w14:paraId="7979949C" w14:textId="77777777" w:rsidR="00D67777" w:rsidRDefault="00D67777" w:rsidP="00D67777"/>
    <w:p w14:paraId="484720C1" w14:textId="77777777" w:rsidR="00D67777" w:rsidRDefault="00D67777" w:rsidP="00D67777">
      <w:r>
        <w:t>Page 11:</w:t>
      </w:r>
    </w:p>
    <w:p w14:paraId="6BC06C8B" w14:textId="77777777" w:rsidR="00D67777" w:rsidRDefault="00D67777" w:rsidP="00D67777">
      <w:r>
        <w:t xml:space="preserve">Hollow sphere  Aniline  </w:t>
      </w:r>
      <w:proofErr w:type="spellStart"/>
      <w:r>
        <w:t>TiOSO</w:t>
      </w:r>
      <w:proofErr w:type="spellEnd"/>
      <w:r>
        <w:t xml:space="preserve"> 4  </w:t>
      </w:r>
      <w:proofErr w:type="spellStart"/>
      <w:r>
        <w:t>FeCl</w:t>
      </w:r>
      <w:proofErr w:type="spellEnd"/>
      <w:r>
        <w:t xml:space="preserve">   3  Aniline  </w:t>
      </w:r>
      <w:proofErr w:type="spellStart"/>
      <w:r>
        <w:t>TiOSO</w:t>
      </w:r>
      <w:proofErr w:type="spellEnd"/>
      <w:r>
        <w:t xml:space="preserve"> 4  Polymerization of aniline  图 5   核壳结构的聚苯胺 / 二氧化钛纳米复合物和二氧化钛空心 球的反应机理示意图  反应机理</w:t>
      </w:r>
    </w:p>
    <w:p w14:paraId="501107EE" w14:textId="77777777" w:rsidR="00D67777" w:rsidRDefault="00D67777" w:rsidP="00D67777"/>
    <w:p w14:paraId="386A23FB" w14:textId="77777777" w:rsidR="00D67777" w:rsidRDefault="00D67777" w:rsidP="00D67777">
      <w:r>
        <w:t>Page 12:</w:t>
      </w:r>
    </w:p>
    <w:p w14:paraId="5AF32AF3" w14:textId="77777777" w:rsidR="00D67777" w:rsidRDefault="00D67777" w:rsidP="00D67777">
      <w:r>
        <w:t xml:space="preserve">0.0   0.2   0.4   0.6   0.8   1.0 30 60 90 120 150 180  5   10   15   20   25   30   35 0.00 0.01 0.02 0.03 0.04 0.05  </w:t>
      </w:r>
      <w:proofErr w:type="spellStart"/>
      <w:r>
        <w:t>dV</w:t>
      </w:r>
      <w:proofErr w:type="spellEnd"/>
      <w:r>
        <w:t>/</w:t>
      </w:r>
      <w:proofErr w:type="spellStart"/>
      <w:r>
        <w:t>dD</w:t>
      </w:r>
      <w:proofErr w:type="spellEnd"/>
      <w:r>
        <w:t xml:space="preserve"> (cm 3 g -1 nm -1 ) Pore Size (nm)  Quantity </w:t>
      </w:r>
      <w:proofErr w:type="spellStart"/>
      <w:r>
        <w:t>adsorped</w:t>
      </w:r>
      <w:proofErr w:type="spellEnd"/>
      <w:r>
        <w:t xml:space="preserve"> (cm 3   g -1 ) Relative pressure (P/P 0 )  图 6   核壳结构的聚苯胺 / 锐钛矿二氧化钛复合 </w:t>
      </w:r>
      <w:proofErr w:type="gramStart"/>
      <w:r>
        <w:t>微米球</w:t>
      </w:r>
      <w:proofErr w:type="gramEnd"/>
      <w:r>
        <w:t>的氮气吸附 - 脱附曲线和相应的孔径分 布图 ( 内插图 )  如图 6 所示， 核壳复合</w:t>
      </w:r>
      <w:proofErr w:type="gramStart"/>
      <w:r>
        <w:t>微米球</w:t>
      </w:r>
      <w:proofErr w:type="gramEnd"/>
      <w:r>
        <w:t>的  氮气吸附脱附曲线</w:t>
      </w:r>
      <w:proofErr w:type="gramStart"/>
      <w:r>
        <w:t>是类型</w:t>
      </w:r>
      <w:proofErr w:type="gramEnd"/>
      <w:r>
        <w:t xml:space="preserve"> Ⅵ 的  等温线，具有一个明显的毛细  管冷凝步骤，昭示了其明显的  </w:t>
      </w:r>
      <w:proofErr w:type="gramStart"/>
      <w:r>
        <w:t>介</w:t>
      </w:r>
      <w:proofErr w:type="gramEnd"/>
      <w:r>
        <w:t>孔结构 。 从脱附曲线计算得  出的孔径分布图可知核壳微米  球最可几孔径在 4.5nm 左右。这  种</w:t>
      </w:r>
      <w:proofErr w:type="gramStart"/>
      <w:r>
        <w:t>介</w:t>
      </w:r>
      <w:proofErr w:type="gramEnd"/>
      <w:r>
        <w:t>孔的核壳结构有利于电解  质离子的快速传输，同时能更  好的承担应力的变化。</w:t>
      </w:r>
    </w:p>
    <w:p w14:paraId="3DC39328" w14:textId="77777777" w:rsidR="00D67777" w:rsidRDefault="00D67777" w:rsidP="00D67777"/>
    <w:p w14:paraId="12F12812" w14:textId="77777777" w:rsidR="00D67777" w:rsidRDefault="00D67777" w:rsidP="00D67777">
      <w:r>
        <w:t>Page 13:</w:t>
      </w:r>
    </w:p>
    <w:p w14:paraId="489AF967" w14:textId="77777777" w:rsidR="00D67777" w:rsidRDefault="00D67777" w:rsidP="00D67777">
      <w:r>
        <w:t>3.3   材料的电化学性能测试  图 7   核壳结构的聚苯胺 / 锐钛矿二氧化钛复合微米 球在不同扫速下的循环伏安图  如图 7 所示：  （ 1 ）当在 0.1mV/s 扫速下， 经过前两周后，在第三周 可以观测到一对氧化还原 峰，这对应着锂离子在锐 钛矿二氧化钛中脱嵌；  （ 2 ）当扫</w:t>
      </w:r>
      <w:proofErr w:type="gramStart"/>
      <w:r>
        <w:t>速增加</w:t>
      </w:r>
      <w:proofErr w:type="gramEnd"/>
      <w:r>
        <w:t xml:space="preserve">到 2mV/s  时，仍然可以清楚观察到 这对氧化还原峰，出现在  1.5 和 2.3V 左右，揭示复合 物具有良好的动力学特性。  1.0   1.2   1.4   1.6   1.8   2.0   2.2   2.4 -0.004 -0.003 -0.002 -0.001 0.000 0.001 0.002 0.003 </w:t>
      </w:r>
      <w:proofErr w:type="gramStart"/>
      <w:r>
        <w:t>0.004  Current</w:t>
      </w:r>
      <w:proofErr w:type="gramEnd"/>
      <w:r>
        <w:t xml:space="preserve"> (A) Potential (V, vs Li/Li + ) 0.1 mV s -1 0.5 mV s -1 1 mV s -1 2 mV s -1  1.71   1.98</w:t>
      </w:r>
    </w:p>
    <w:p w14:paraId="7C5ECD77" w14:textId="77777777" w:rsidR="00D67777" w:rsidRDefault="00D67777" w:rsidP="00D67777"/>
    <w:p w14:paraId="5BFD4165" w14:textId="77777777" w:rsidR="00D67777" w:rsidRDefault="00D67777" w:rsidP="00D67777">
      <w:r>
        <w:lastRenderedPageBreak/>
        <w:t>Page 14:</w:t>
      </w:r>
    </w:p>
    <w:p w14:paraId="1DC2A093" w14:textId="77777777" w:rsidR="00D67777" w:rsidRDefault="00D67777" w:rsidP="00D67777">
      <w:r>
        <w:t xml:space="preserve">0   50   100   150   200   250  1.0 1.2 1.4 1.6 1.8 2.0 2.2 2.4 2.6  1st  10th  30th  50th  Potential (V, </w:t>
      </w:r>
      <w:proofErr w:type="spellStart"/>
      <w:r>
        <w:t>vsLi</w:t>
      </w:r>
      <w:proofErr w:type="spellEnd"/>
      <w:r>
        <w:t>/Li + ) Capacity (</w:t>
      </w:r>
      <w:proofErr w:type="spellStart"/>
      <w:r>
        <w:t>mAh</w:t>
      </w:r>
      <w:proofErr w:type="spellEnd"/>
      <w:r>
        <w:t>/g) (a)  241.2 190.8 157.1  图 8   核壳结构的聚苯胺 / 锐钛矿二氧化钛复合</w:t>
      </w:r>
      <w:proofErr w:type="gramStart"/>
      <w:r>
        <w:t>微米球</w:t>
      </w:r>
      <w:proofErr w:type="gramEnd"/>
      <w:r>
        <w:t xml:space="preserve"> (a) 和二氧化钛</w:t>
      </w:r>
      <w:proofErr w:type="gramStart"/>
      <w:r>
        <w:t>微米球</w:t>
      </w:r>
      <w:proofErr w:type="gramEnd"/>
      <w:r>
        <w:t xml:space="preserve">   (b)  在 1500mA/g 的电流密度下的充放电曲线图  0   50   100   150   200  1.0 1.2 1.4 1.6 1.8 2.0 2.2 2.4 2.6  1st  10th  30th  50th  Potential (V, </w:t>
      </w:r>
      <w:proofErr w:type="spellStart"/>
      <w:r>
        <w:t>vsLi</w:t>
      </w:r>
      <w:proofErr w:type="spellEnd"/>
      <w:r>
        <w:t>/Li + ) Capacity (</w:t>
      </w:r>
      <w:proofErr w:type="spellStart"/>
      <w:r>
        <w:t>mAh</w:t>
      </w:r>
      <w:proofErr w:type="spellEnd"/>
      <w:r>
        <w:t xml:space="preserve"> g -1 ) (b)  174.1 121.2</w:t>
      </w:r>
    </w:p>
    <w:p w14:paraId="4E96FBEC" w14:textId="77777777" w:rsidR="00D67777" w:rsidRDefault="00D67777" w:rsidP="00D67777"/>
    <w:p w14:paraId="114B6261" w14:textId="77777777" w:rsidR="00D67777" w:rsidRDefault="00D67777" w:rsidP="00D67777">
      <w:r>
        <w:t>Page 15:</w:t>
      </w:r>
    </w:p>
    <w:p w14:paraId="1409EE52" w14:textId="77777777" w:rsidR="00D67777" w:rsidRDefault="00D67777" w:rsidP="00D67777">
      <w:r>
        <w:rPr>
          <w:rFonts w:hint="eastAsia"/>
        </w:rPr>
        <w:t>如图</w:t>
      </w:r>
      <w:r>
        <w:t xml:space="preserve"> 8 所示， 通过比较两者的充放电曲线，可知核壳  复合</w:t>
      </w:r>
      <w:proofErr w:type="gramStart"/>
      <w:r>
        <w:t>微米球</w:t>
      </w:r>
      <w:proofErr w:type="gramEnd"/>
      <w:r>
        <w:t>展现了更好的循环稳定性和低的极化电  压。 总之， 聚苯胺基质的引入有利于保持整个电极  结构的稳定，而更发达的孔结构有利于电解质离子  的传输；同时更低的极化电压，则意味着更快的动  力学过程。</w:t>
      </w:r>
    </w:p>
    <w:p w14:paraId="5C08736A" w14:textId="77777777" w:rsidR="00D67777" w:rsidRDefault="00D67777" w:rsidP="00D67777"/>
    <w:p w14:paraId="4B40891E" w14:textId="77777777" w:rsidR="00D67777" w:rsidRDefault="00D67777" w:rsidP="00D67777">
      <w:r>
        <w:t>Page 16:</w:t>
      </w:r>
    </w:p>
    <w:p w14:paraId="05D9150D" w14:textId="77777777" w:rsidR="00D67777" w:rsidRDefault="00D67777" w:rsidP="00D67777">
      <w:r>
        <w:t>5   10   15   20   25   30   35   40   45   50 0 50 100 150 200 250 300  500mA/g 2000mA/g 1000mA/g 500mA/g Solid: Discharge Open: Charge  Capacity (</w:t>
      </w:r>
      <w:proofErr w:type="spellStart"/>
      <w:r>
        <w:t>mAh</w:t>
      </w:r>
      <w:proofErr w:type="spellEnd"/>
      <w:r>
        <w:t xml:space="preserve"> g -1 ) Cycle Number </w:t>
      </w:r>
      <w:proofErr w:type="spellStart"/>
      <w:r>
        <w:t>TiO</w:t>
      </w:r>
      <w:proofErr w:type="spellEnd"/>
      <w:r>
        <w:t xml:space="preserve"> 2   microspheres Composite microspheres 200mA/g  168.7  146.9  134.9  87.8  图 9   核壳结构的聚苯胺 / 锐钛矿二氧化钛复合</w:t>
      </w:r>
      <w:proofErr w:type="gramStart"/>
      <w:r>
        <w:t>微米球</w:t>
      </w:r>
      <w:proofErr w:type="gramEnd"/>
      <w:r>
        <w:t xml:space="preserve"> 和二氧化钛</w:t>
      </w:r>
      <w:proofErr w:type="gramStart"/>
      <w:r>
        <w:t>微米球</w:t>
      </w:r>
      <w:proofErr w:type="gramEnd"/>
      <w:r>
        <w:t xml:space="preserve">在不同电流密度下的循环曲线图  为了更好的研究所制备复合 </w:t>
      </w:r>
      <w:proofErr w:type="gramStart"/>
      <w:r>
        <w:t>微米球</w:t>
      </w:r>
      <w:proofErr w:type="gramEnd"/>
      <w:r>
        <w:t>的倍率放电性能，进 一步考察了其在不同电流密 度下的阶梯放电特性，如图  9 所示。</w:t>
      </w:r>
    </w:p>
    <w:p w14:paraId="74093C55" w14:textId="77777777" w:rsidR="00D67777" w:rsidRDefault="00D67777" w:rsidP="00D67777"/>
    <w:p w14:paraId="215C73F4" w14:textId="77777777" w:rsidR="00D67777" w:rsidRDefault="00D67777" w:rsidP="00D67777">
      <w:r>
        <w:t>Page 17:</w:t>
      </w:r>
    </w:p>
    <w:p w14:paraId="72D920D8" w14:textId="77777777" w:rsidR="00D67777" w:rsidRDefault="00D67777" w:rsidP="00D67777">
      <w:proofErr w:type="gramStart"/>
      <w:r>
        <w:t>4 .</w:t>
      </w:r>
      <w:proofErr w:type="gramEnd"/>
      <w:r>
        <w:t xml:space="preserve"> 实验总结  通过上述实验可以获得以下结论：  （ 1 ） 采用一步水热法，通过在体系中引入乙醇溶剂 ， 成功  制备了具有核壳结构的聚苯胺 / 二氧化钛微米球，其也具有  发达的</w:t>
      </w:r>
      <w:proofErr w:type="gramStart"/>
      <w:r>
        <w:t>介</w:t>
      </w:r>
      <w:proofErr w:type="gramEnd"/>
      <w:r>
        <w:t>孔结构。  （ 2 ） 电化学测试表明所制备的聚苯胺 / 二氧化钛纳米复合物  具有卓越的倍率性能和循环稳定性。核壳结构的聚苯胺 / 二  氧化钛纳米复合物，在 1500mA/g 下，经过 50 周循环后，容量  能保持在 157.1mAh/g ，说明聚苯胺不仅有利于提高复合电极  材料的循环稳定性，而且改善了材料的倍率性</w:t>
      </w:r>
      <w:r>
        <w:rPr>
          <w:rFonts w:hint="eastAsia"/>
        </w:rPr>
        <w:t>能。</w:t>
      </w:r>
    </w:p>
    <w:p w14:paraId="0ECDEA12" w14:textId="77777777" w:rsidR="00D67777" w:rsidRDefault="00D67777" w:rsidP="00D67777"/>
    <w:p w14:paraId="0C9961B9" w14:textId="77777777" w:rsidR="00D67777" w:rsidRDefault="00D67777" w:rsidP="00D67777">
      <w:r>
        <w:t>Page 18:</w:t>
      </w:r>
    </w:p>
    <w:p w14:paraId="7346BDFC" w14:textId="77777777" w:rsidR="00D67777" w:rsidRDefault="00D67777" w:rsidP="00D67777">
      <w:r>
        <w:t>5. 存在的不足  （ 1 ） 对具有核壳结构的二氧化钛 / 聚苯胺复  合</w:t>
      </w:r>
      <w:proofErr w:type="gramStart"/>
      <w:r>
        <w:t>微米球</w:t>
      </w:r>
      <w:proofErr w:type="gramEnd"/>
      <w:r>
        <w:t>的电化性能研究不够深入。  （ 2 ） 当苯胺浓度扩大时，出现团聚现象。没  能很好控制氧化镁的形貌。</w:t>
      </w:r>
    </w:p>
    <w:p w14:paraId="7BF36D32" w14:textId="77777777" w:rsidR="00D67777" w:rsidRDefault="00D67777" w:rsidP="00D67777"/>
    <w:p w14:paraId="44B112B9" w14:textId="77777777" w:rsidR="00D67777" w:rsidRDefault="00D67777" w:rsidP="00D67777">
      <w:r>
        <w:t>Page 19:</w:t>
      </w:r>
    </w:p>
    <w:p w14:paraId="58280AEA" w14:textId="77777777" w:rsidR="00D67777" w:rsidRDefault="00D67777" w:rsidP="00D67777">
      <w:r>
        <w:rPr>
          <w:rFonts w:hint="eastAsia"/>
        </w:rPr>
        <w:t>谢谢！请批评指正！</w:t>
      </w:r>
    </w:p>
    <w:p w14:paraId="13378655" w14:textId="77777777" w:rsidR="00D67777" w:rsidRDefault="00D67777" w:rsidP="00D67777"/>
    <w:p w14:paraId="54291DC1" w14:textId="77777777" w:rsidR="00D67777" w:rsidRDefault="00D67777" w:rsidP="00D67777">
      <w:r>
        <w:t>"</w:t>
      </w:r>
    </w:p>
    <w:p w14:paraId="48675BC4" w14:textId="77777777" w:rsidR="00D67777" w:rsidRDefault="00D67777" w:rsidP="00D67777">
      <w:r>
        <w:t>ChatGPT</w:t>
      </w:r>
    </w:p>
    <w:p w14:paraId="40384233" w14:textId="77777777" w:rsidR="00D67777" w:rsidRDefault="00D67777" w:rsidP="00D67777">
      <w:r>
        <w:t>I have finished reviewing the document and I'm ready to assist you with your inquiries.</w:t>
      </w:r>
    </w:p>
    <w:p w14:paraId="495069C1" w14:textId="77777777" w:rsidR="00D67777" w:rsidRDefault="00D67777" w:rsidP="00D67777"/>
    <w:p w14:paraId="2CF5F90A" w14:textId="77777777" w:rsidR="00D67777" w:rsidRDefault="00D67777" w:rsidP="00D67777"/>
    <w:p w14:paraId="735FCBFF" w14:textId="77777777" w:rsidR="00D67777" w:rsidRDefault="00D67777" w:rsidP="00D67777"/>
    <w:p w14:paraId="3D21EDE6" w14:textId="77777777" w:rsidR="00D67777" w:rsidRDefault="00D67777" w:rsidP="00D67777"/>
    <w:p w14:paraId="59B0588F" w14:textId="77777777" w:rsidR="00D67777" w:rsidRDefault="00D67777" w:rsidP="00D67777">
      <w:r>
        <w:t>User</w:t>
      </w:r>
    </w:p>
    <w:p w14:paraId="5D425524" w14:textId="77777777" w:rsidR="00D67777" w:rsidRDefault="00D67777" w:rsidP="00D67777">
      <w:r>
        <w:lastRenderedPageBreak/>
        <w:t xml:space="preserve"> The complete document is provided below. After reviewing the document, please respond with "I have finished reviewing the document and I'm ready to assist you with your inquiries."</w:t>
      </w:r>
    </w:p>
    <w:p w14:paraId="54C93532" w14:textId="77777777" w:rsidR="00D67777" w:rsidRDefault="00D67777" w:rsidP="00D67777">
      <w:r>
        <w:t>Filename: 基础培训培训</w:t>
      </w:r>
      <w:proofErr w:type="gramStart"/>
      <w:r>
        <w:t>一</w:t>
      </w:r>
      <w:proofErr w:type="gramEnd"/>
      <w:r>
        <w:t xml:space="preserve">(企业文化).pdf </w:t>
      </w:r>
    </w:p>
    <w:p w14:paraId="460AA750" w14:textId="77777777" w:rsidR="00D67777" w:rsidRDefault="00D67777" w:rsidP="00D67777">
      <w:r>
        <w:t xml:space="preserve">Part 1 of 1: </w:t>
      </w:r>
    </w:p>
    <w:p w14:paraId="21C19456" w14:textId="77777777" w:rsidR="00D67777" w:rsidRDefault="00D67777" w:rsidP="00D67777"/>
    <w:p w14:paraId="1A646CC7" w14:textId="77777777" w:rsidR="00D67777" w:rsidRDefault="00D67777" w:rsidP="00D67777">
      <w:r>
        <w:t>"Page 1:</w:t>
      </w:r>
    </w:p>
    <w:p w14:paraId="19ADD75A" w14:textId="77777777" w:rsidR="00D67777" w:rsidRDefault="00D67777" w:rsidP="00D67777"/>
    <w:p w14:paraId="3D2B4EFE" w14:textId="77777777" w:rsidR="00D67777" w:rsidRDefault="00D67777" w:rsidP="00D67777"/>
    <w:p w14:paraId="41824210" w14:textId="77777777" w:rsidR="00D67777" w:rsidRDefault="00D67777" w:rsidP="00D67777">
      <w:r>
        <w:t>Page 2:</w:t>
      </w:r>
    </w:p>
    <w:p w14:paraId="3D2D26D8" w14:textId="77777777" w:rsidR="00D67777" w:rsidRDefault="00D67777" w:rsidP="00D67777">
      <w:r>
        <w:rPr>
          <w:rFonts w:hint="eastAsia"/>
        </w:rPr>
        <w:t>主要内容</w:t>
      </w:r>
      <w:r>
        <w:t xml:space="preserve">  1st part  2nd part  3nd part  4nd part  第一部分片仔</w:t>
      </w:r>
      <w:proofErr w:type="gramStart"/>
      <w:r>
        <w:t>癀</w:t>
      </w:r>
      <w:proofErr w:type="gramEnd"/>
      <w:r>
        <w:t>品牌简介  第二部分片仔</w:t>
      </w:r>
      <w:proofErr w:type="gramStart"/>
      <w:r>
        <w:t>癀</w:t>
      </w:r>
      <w:proofErr w:type="gramEnd"/>
      <w:r>
        <w:t>企业简介  第三部分片仔</w:t>
      </w:r>
      <w:proofErr w:type="gramStart"/>
      <w:r>
        <w:t>癀</w:t>
      </w:r>
      <w:proofErr w:type="gramEnd"/>
      <w:r>
        <w:t>化妆品产品规划  第四部分片仔</w:t>
      </w:r>
      <w:proofErr w:type="gramStart"/>
      <w:r>
        <w:t>癀</w:t>
      </w:r>
      <w:proofErr w:type="gramEnd"/>
      <w:r>
        <w:t>化装品推广策略</w:t>
      </w:r>
    </w:p>
    <w:p w14:paraId="08380DCE" w14:textId="77777777" w:rsidR="00D67777" w:rsidRDefault="00D67777" w:rsidP="00D67777"/>
    <w:p w14:paraId="69764970" w14:textId="77777777" w:rsidR="00D67777" w:rsidRDefault="00D67777" w:rsidP="00D67777">
      <w:r>
        <w:t>Page 3:</w:t>
      </w:r>
    </w:p>
    <w:p w14:paraId="79EC30F7" w14:textId="77777777" w:rsidR="00D67777" w:rsidRDefault="00D67777" w:rsidP="00D67777"/>
    <w:p w14:paraId="751F676B" w14:textId="77777777" w:rsidR="00D67777" w:rsidRDefault="00D67777" w:rsidP="00D67777"/>
    <w:p w14:paraId="50CF5F18" w14:textId="77777777" w:rsidR="00D67777" w:rsidRDefault="00D67777" w:rsidP="00D67777">
      <w:r>
        <w:t>Page 4:</w:t>
      </w:r>
    </w:p>
    <w:p w14:paraId="3E7FF2DC" w14:textId="77777777" w:rsidR="00D67777" w:rsidRDefault="00D67777" w:rsidP="00D67777">
      <w:r>
        <w:rPr>
          <w:rFonts w:hint="eastAsia"/>
        </w:rPr>
        <w:t>北有同仁堂</w:t>
      </w:r>
      <w:r>
        <w:t xml:space="preserve">   南有片仔</w:t>
      </w:r>
      <w:proofErr w:type="gramStart"/>
      <w:r>
        <w:t>癀</w:t>
      </w:r>
      <w:proofErr w:type="gramEnd"/>
      <w:r>
        <w:t xml:space="preserve">  同仁堂 1669 年 / 340 年  云南白 药 1902 年 /107 年  “ 有 华 人的地方就有片仔 </w:t>
      </w:r>
      <w:proofErr w:type="gramStart"/>
      <w:r>
        <w:t>癀</w:t>
      </w:r>
      <w:proofErr w:type="gramEnd"/>
      <w:r>
        <w:t xml:space="preserve"> ” 1 、品牌 渊 源  （ 454 年 历 史 传 承）  片仔</w:t>
      </w:r>
      <w:proofErr w:type="gramStart"/>
      <w:r>
        <w:t>癀</w:t>
      </w:r>
      <w:proofErr w:type="gramEnd"/>
      <w:r>
        <w:t xml:space="preserve">的历史可以追 溯到 1555 年   明朝   嘉 </w:t>
      </w:r>
      <w:proofErr w:type="gramStart"/>
      <w:r>
        <w:t>靖年间</w:t>
      </w:r>
      <w:proofErr w:type="gramEnd"/>
      <w:r>
        <w:t xml:space="preserve"> , 传说   ：有一 位宫廷御医用宫廷绝 密配方及独特工艺精 制一种神奇药物 ,   因 其疗效显著，及受民 间的欢迎，闽南旧时 风俗奉之为   “   镇宅 之宝 ”   所以   “   一片 即可退</w:t>
      </w:r>
      <w:proofErr w:type="gramStart"/>
      <w:r>
        <w:t>癀</w:t>
      </w:r>
      <w:proofErr w:type="gramEnd"/>
      <w:r>
        <w:t xml:space="preserve">   ”   ，民间 就把这   种神奇的 药物叫   “   片仔</w:t>
      </w:r>
      <w:proofErr w:type="gramStart"/>
      <w:r>
        <w:t>癀</w:t>
      </w:r>
      <w:proofErr w:type="gramEnd"/>
      <w:r>
        <w:t xml:space="preserve"> ”  ，流传至今。</w:t>
      </w:r>
    </w:p>
    <w:p w14:paraId="4D94C547" w14:textId="77777777" w:rsidR="00D67777" w:rsidRDefault="00D67777" w:rsidP="00D67777"/>
    <w:p w14:paraId="5F610916" w14:textId="77777777" w:rsidR="00D67777" w:rsidRDefault="00D67777" w:rsidP="00D67777">
      <w:r>
        <w:t>Page 5:</w:t>
      </w:r>
    </w:p>
    <w:p w14:paraId="28A67818" w14:textId="77777777" w:rsidR="00D67777" w:rsidRDefault="00D67777" w:rsidP="00D67777">
      <w:r>
        <w:rPr>
          <w:rFonts w:hint="eastAsia"/>
        </w:rPr>
        <w:t>片仔</w:t>
      </w:r>
      <w:proofErr w:type="gramStart"/>
      <w:r>
        <w:rPr>
          <w:rFonts w:hint="eastAsia"/>
        </w:rPr>
        <w:t>癀</w:t>
      </w:r>
      <w:proofErr w:type="gramEnd"/>
      <w:r>
        <w:t xml:space="preserve"> ( 药物 ) 的核心成分  片仔</w:t>
      </w:r>
      <w:proofErr w:type="gramStart"/>
      <w:r>
        <w:t>癀</w:t>
      </w:r>
      <w:proofErr w:type="gramEnd"/>
      <w:r>
        <w:t>品牌技术支持  片仔</w:t>
      </w:r>
      <w:proofErr w:type="gramStart"/>
      <w:r>
        <w:t>癀</w:t>
      </w:r>
      <w:proofErr w:type="gramEnd"/>
      <w:r>
        <w:t xml:space="preserve">是国家一级中药保护品种，它的配方和生产工 </w:t>
      </w:r>
      <w:proofErr w:type="gramStart"/>
      <w:r>
        <w:t>艺受到</w:t>
      </w:r>
      <w:proofErr w:type="gramEnd"/>
      <w:r>
        <w:t>了国家绝密保护，片仔</w:t>
      </w:r>
      <w:proofErr w:type="gramStart"/>
      <w:r>
        <w:t>癀</w:t>
      </w:r>
      <w:proofErr w:type="gramEnd"/>
      <w:r>
        <w:t>的处方和工艺都属国家 绝密档案，但为方便使用，目前公布了部分处方，包括 麝香，牛黄，蛇胆，田七。</w:t>
      </w:r>
    </w:p>
    <w:p w14:paraId="155A082A" w14:textId="77777777" w:rsidR="00D67777" w:rsidRDefault="00D67777" w:rsidP="00D67777"/>
    <w:p w14:paraId="39F7E5C3" w14:textId="77777777" w:rsidR="00D67777" w:rsidRDefault="00D67777" w:rsidP="00D67777">
      <w:r>
        <w:t>Page 6:</w:t>
      </w:r>
    </w:p>
    <w:p w14:paraId="76362DA6" w14:textId="77777777" w:rsidR="00D67777" w:rsidRDefault="00D67777" w:rsidP="00D67777">
      <w:r>
        <w:rPr>
          <w:rFonts w:hint="eastAsia"/>
        </w:rPr>
        <w:t>［麝香］：</w:t>
      </w:r>
      <w:r>
        <w:t xml:space="preserve"> 开窍  醒神，活血通 经 消  肿 止痛，可治 热 病 </w:t>
      </w:r>
      <w:proofErr w:type="gramStart"/>
      <w:r>
        <w:t>神昏中</w:t>
      </w:r>
      <w:proofErr w:type="gramEnd"/>
      <w:r>
        <w:t xml:space="preserve"> 风 痰厥，心 腹暴痛， 疮疡肿 痛 跌打 损伤 及痹症 诸  痛等。  ［牛 黄 ］： 清 心 解毒，熄 风 ，化痰  开窍 ，可治 温热 病 及小 儿惊风 ，神昏 抽 </w:t>
      </w:r>
      <w:proofErr w:type="gramStart"/>
      <w:r>
        <w:t>搐</w:t>
      </w:r>
      <w:proofErr w:type="gramEnd"/>
      <w:r>
        <w:t xml:space="preserve"> ， 热 </w:t>
      </w:r>
      <w:proofErr w:type="gramStart"/>
      <w:r>
        <w:t>毒郁</w:t>
      </w:r>
      <w:proofErr w:type="gramEnd"/>
      <w:r>
        <w:t xml:space="preserve"> 结 所 致的咽喉 肿 痛， 溃 烂 ，口舌生 疮 ， 痈 肿 等．  ［蛇胆］： 清 肺 化痰， 清热 解毒，  清 肝明目，利胆， 可治肺 热 咳嗽，目 </w:t>
      </w:r>
      <w:proofErr w:type="gramStart"/>
      <w:r>
        <w:t>赤</w:t>
      </w:r>
      <w:proofErr w:type="gramEnd"/>
      <w:r>
        <w:t xml:space="preserve"> 肿 痛，喉</w:t>
      </w:r>
      <w:proofErr w:type="gramStart"/>
      <w:r>
        <w:t>痹</w:t>
      </w:r>
      <w:proofErr w:type="gramEnd"/>
      <w:r>
        <w:t xml:space="preserve">， 黄  </w:t>
      </w:r>
      <w:proofErr w:type="gramStart"/>
      <w:r>
        <w:t>疸</w:t>
      </w:r>
      <w:proofErr w:type="gramEnd"/>
      <w:r>
        <w:t>，痢疾， 疮疡肿  毒等， 并 延 续 机体 衰老．  ［田七］</w:t>
      </w:r>
      <w:r>
        <w:rPr>
          <w:rFonts w:hint="eastAsia"/>
        </w:rPr>
        <w:t>：</w:t>
      </w:r>
      <w:r>
        <w:t xml:space="preserve"> 散</w:t>
      </w:r>
      <w:proofErr w:type="gramStart"/>
      <w:r>
        <w:t>瘀</w:t>
      </w:r>
      <w:proofErr w:type="gramEnd"/>
      <w:r>
        <w:t xml:space="preserve"> 止血，消 肿 定痛， 可治人体 内 外各 种  出血之症，以及跌 打 损伤 ， 对 促 进 人 体血液循 环 ，抑制 病毒， 减 少血中胆 固醇均有特效．  片仔</w:t>
      </w:r>
      <w:proofErr w:type="gramStart"/>
      <w:r>
        <w:t>癀</w:t>
      </w:r>
      <w:proofErr w:type="gramEnd"/>
      <w:r>
        <w:t xml:space="preserve"> ( 药物 ) 的四大核心成分 :</w:t>
      </w:r>
    </w:p>
    <w:p w14:paraId="178221E8" w14:textId="77777777" w:rsidR="00D67777" w:rsidRDefault="00D67777" w:rsidP="00D67777"/>
    <w:p w14:paraId="765B8AA2" w14:textId="77777777" w:rsidR="00D67777" w:rsidRDefault="00D67777" w:rsidP="00D67777">
      <w:r>
        <w:t>Page 7:</w:t>
      </w:r>
    </w:p>
    <w:p w14:paraId="30E26263" w14:textId="77777777" w:rsidR="00D67777" w:rsidRDefault="00D67777" w:rsidP="00D67777">
      <w:r>
        <w:rPr>
          <w:rFonts w:hint="eastAsia"/>
        </w:rPr>
        <w:t>舒缓</w:t>
      </w:r>
      <w:r>
        <w:t xml:space="preserve">  化</w:t>
      </w:r>
      <w:proofErr w:type="gramStart"/>
      <w:r>
        <w:t>瘀</w:t>
      </w:r>
      <w:proofErr w:type="gramEnd"/>
      <w:r>
        <w:t xml:space="preserve">  解毒  强韧   </w:t>
      </w:r>
      <w:proofErr w:type="gramStart"/>
      <w:r>
        <w:t>赋活</w:t>
      </w:r>
      <w:proofErr w:type="gramEnd"/>
      <w:r>
        <w:t xml:space="preserve">  片仔</w:t>
      </w:r>
      <w:proofErr w:type="gramStart"/>
      <w:r>
        <w:t>癀</w:t>
      </w:r>
      <w:proofErr w:type="gramEnd"/>
      <w:r>
        <w:t>精华神奇护肤功效</w:t>
      </w:r>
    </w:p>
    <w:p w14:paraId="77E53B6A" w14:textId="77777777" w:rsidR="00D67777" w:rsidRDefault="00D67777" w:rsidP="00D67777"/>
    <w:p w14:paraId="30254E57" w14:textId="77777777" w:rsidR="00D67777" w:rsidRDefault="00D67777" w:rsidP="00D67777">
      <w:r>
        <w:t>Page 8:</w:t>
      </w:r>
    </w:p>
    <w:p w14:paraId="223B2AC3" w14:textId="77777777" w:rsidR="00D67777" w:rsidRDefault="00D67777" w:rsidP="00D67777">
      <w:r>
        <w:t>2 、 PZH 片仔</w:t>
      </w:r>
      <w:proofErr w:type="gramStart"/>
      <w:r>
        <w:t>癀</w:t>
      </w:r>
      <w:proofErr w:type="gramEnd"/>
      <w:r>
        <w:t xml:space="preserve">   独特配方 / 神奇功效  1 、 [ 舒 缓 ]  有效平抚肌肤紧张 ,   调节皮肤的血液循环 .  2 、 [ 化</w:t>
      </w:r>
      <w:proofErr w:type="gramStart"/>
      <w:r>
        <w:t>瘀</w:t>
      </w:r>
      <w:proofErr w:type="gramEnd"/>
      <w:r>
        <w:t xml:space="preserve"> ]  活血化瘀 , 使血管畅通 , 血</w:t>
      </w:r>
      <w:proofErr w:type="gramStart"/>
      <w:r>
        <w:t>瘀</w:t>
      </w:r>
      <w:proofErr w:type="gramEnd"/>
      <w:r>
        <w:t>化开 , 促进黑色素的分</w:t>
      </w:r>
      <w:r>
        <w:lastRenderedPageBreak/>
        <w:t>解 , 使皮肤白嫩 .  3 、 [ 解毒 ]  改善微循环 ,   强化新陈代谢 , 加速毒素排出 , 促进细胞生成 , 使皮肤 细嫩 , 消除暗疮粉刺 .  4 、 [ 强 韧 ]  强化组织状态 ,   提升肌肤对外界刺激的抵抗能力 , 使皮肤更有弹性 .  5 、 [ 赋 活 ]  唤醒暗</w:t>
      </w:r>
      <w:r>
        <w:rPr>
          <w:rFonts w:hint="eastAsia"/>
        </w:rPr>
        <w:t>沉肤色</w:t>
      </w:r>
      <w:r>
        <w:t xml:space="preserve"> , 促进皮肤状态回升 , 青春有   光彩 .</w:t>
      </w:r>
    </w:p>
    <w:p w14:paraId="52E4356F" w14:textId="77777777" w:rsidR="00D67777" w:rsidRDefault="00D67777" w:rsidP="00D67777"/>
    <w:p w14:paraId="17E2BED0" w14:textId="77777777" w:rsidR="00D67777" w:rsidRDefault="00D67777" w:rsidP="00D67777">
      <w:r>
        <w:t>Page 9:</w:t>
      </w:r>
    </w:p>
    <w:p w14:paraId="70BF0315" w14:textId="77777777" w:rsidR="00D67777" w:rsidRDefault="00D67777" w:rsidP="00D67777">
      <w:r>
        <w:t>3 、</w:t>
      </w:r>
      <w:proofErr w:type="gramStart"/>
      <w:r>
        <w:t>关于药妆定义</w:t>
      </w:r>
      <w:proofErr w:type="gramEnd"/>
      <w:r>
        <w:t xml:space="preserve"> / 特征  什么</w:t>
      </w:r>
      <w:proofErr w:type="gramStart"/>
      <w:r>
        <w:t>是药妆</w:t>
      </w:r>
      <w:proofErr w:type="gramEnd"/>
      <w:r>
        <w:t xml:space="preserve"> / </w:t>
      </w:r>
      <w:proofErr w:type="gramStart"/>
      <w:r>
        <w:t>药妆品牌</w:t>
      </w:r>
      <w:proofErr w:type="gramEnd"/>
      <w:r>
        <w:t>的基本特征？  1 、医药企业背景  2 、含有特定的药物成分（药性）  3 、按药品标准要求生产  4 、安全性  5 、功能性  6 、针对特殊人群：美白、去</w:t>
      </w:r>
      <w:proofErr w:type="gramStart"/>
      <w:r>
        <w:t>痘</w:t>
      </w:r>
      <w:proofErr w:type="gramEnd"/>
      <w:r>
        <w:t>、</w:t>
      </w:r>
      <w:proofErr w:type="gramStart"/>
      <w:r>
        <w:t>防敏  药妆</w:t>
      </w:r>
      <w:proofErr w:type="gramEnd"/>
      <w:r>
        <w:t>定义 ： 含有特殊添加剂成分（药物成 分，通常是维生素（ A ）、各种植物制剂等）   ， 针对特殊人群（问题肌肤人群）的特殊化妆品 和个人护理用品。</w:t>
      </w:r>
    </w:p>
    <w:p w14:paraId="6AE62E71" w14:textId="77777777" w:rsidR="00D67777" w:rsidRDefault="00D67777" w:rsidP="00D67777"/>
    <w:p w14:paraId="1B90A1F5" w14:textId="77777777" w:rsidR="00D67777" w:rsidRDefault="00D67777" w:rsidP="00D67777">
      <w:r>
        <w:t>Page 10:</w:t>
      </w:r>
    </w:p>
    <w:p w14:paraId="16A2060E" w14:textId="77777777" w:rsidR="00D67777" w:rsidRDefault="00D67777" w:rsidP="00D67777"/>
    <w:p w14:paraId="60CEF697" w14:textId="77777777" w:rsidR="00D67777" w:rsidRDefault="00D67777" w:rsidP="00D67777"/>
    <w:p w14:paraId="7ED6DED6" w14:textId="77777777" w:rsidR="00D67777" w:rsidRDefault="00D67777" w:rsidP="00D67777">
      <w:r>
        <w:t>Page 11:</w:t>
      </w:r>
    </w:p>
    <w:p w14:paraId="142FABBC" w14:textId="77777777" w:rsidR="00D67777" w:rsidRDefault="00D67777" w:rsidP="00D67777">
      <w:r>
        <w:rPr>
          <w:rFonts w:hint="eastAsia"/>
        </w:rPr>
        <w:t>片仔</w:t>
      </w:r>
      <w:proofErr w:type="gramStart"/>
      <w:r>
        <w:rPr>
          <w:rFonts w:hint="eastAsia"/>
        </w:rPr>
        <w:t>癀</w:t>
      </w:r>
      <w:proofErr w:type="gramEnd"/>
      <w:r>
        <w:rPr>
          <w:rFonts w:hint="eastAsia"/>
        </w:rPr>
        <w:t>药业集团介绍</w:t>
      </w:r>
      <w:r>
        <w:t xml:space="preserve">  股票代码  600436   简称 / 片仔</w:t>
      </w:r>
      <w:proofErr w:type="gramStart"/>
      <w:r>
        <w:t>癀</w:t>
      </w:r>
      <w:proofErr w:type="gramEnd"/>
      <w:r>
        <w:t xml:space="preserve">  全球独家生产“国宝名药”片仔 </w:t>
      </w:r>
      <w:proofErr w:type="gramStart"/>
      <w:r>
        <w:t>癀</w:t>
      </w:r>
      <w:proofErr w:type="gramEnd"/>
      <w:r>
        <w:t>的漳州片仔</w:t>
      </w:r>
      <w:proofErr w:type="gramStart"/>
      <w:r>
        <w:t>癀</w:t>
      </w:r>
      <w:proofErr w:type="gramEnd"/>
      <w:r>
        <w:t xml:space="preserve">药业股份有限公司， 是由公、私合营成立的漳州市制药厂 改制创立的，是全国“重合同、   守 信用”   企业、福建省百家重点工业企 业，居我国中成药行业 50 强。  公司以生产名贵中成药 —— 片仔 </w:t>
      </w:r>
      <w:proofErr w:type="gramStart"/>
      <w:r>
        <w:t>癀</w:t>
      </w:r>
      <w:proofErr w:type="gramEnd"/>
      <w:r>
        <w:t xml:space="preserve">而   享   </w:t>
      </w:r>
      <w:proofErr w:type="gramStart"/>
      <w:r>
        <w:t>誉</w:t>
      </w:r>
      <w:proofErr w:type="gramEnd"/>
      <w:r>
        <w:t xml:space="preserve">海内外，注册的   “片仔 </w:t>
      </w:r>
      <w:proofErr w:type="gramStart"/>
      <w:r>
        <w:t>癀</w:t>
      </w:r>
      <w:proofErr w:type="gramEnd"/>
      <w:r>
        <w:t>”   商标于 1999 年元月被评为“中 国驰名商标”。</w:t>
      </w:r>
    </w:p>
    <w:p w14:paraId="03DC05AC" w14:textId="77777777" w:rsidR="00D67777" w:rsidRDefault="00D67777" w:rsidP="00D67777"/>
    <w:p w14:paraId="2AD237B5" w14:textId="77777777" w:rsidR="00D67777" w:rsidRDefault="00D67777" w:rsidP="00D67777">
      <w:r>
        <w:t>Page 12:</w:t>
      </w:r>
    </w:p>
    <w:p w14:paraId="5DAFD246" w14:textId="77777777" w:rsidR="00D67777" w:rsidRDefault="00D67777" w:rsidP="00D67777">
      <w:r>
        <w:rPr>
          <w:rFonts w:hint="eastAsia"/>
        </w:rPr>
        <w:t>片仔</w:t>
      </w:r>
      <w:proofErr w:type="gramStart"/>
      <w:r>
        <w:rPr>
          <w:rFonts w:hint="eastAsia"/>
        </w:rPr>
        <w:t>癀</w:t>
      </w:r>
      <w:proofErr w:type="gramEnd"/>
      <w:r>
        <w:rPr>
          <w:rFonts w:hint="eastAsia"/>
        </w:rPr>
        <w:t>集团</w:t>
      </w:r>
      <w:r>
        <w:t xml:space="preserve">  漳州大酒店  （四星 级 ）  片仔 </w:t>
      </w:r>
      <w:proofErr w:type="gramStart"/>
      <w:r>
        <w:t>癀</w:t>
      </w:r>
      <w:proofErr w:type="gramEnd"/>
      <w:r>
        <w:t xml:space="preserve">药业  （上市公司）  生物保  健品公司  片仔 </w:t>
      </w:r>
      <w:proofErr w:type="gramStart"/>
      <w:r>
        <w:t>癀</w:t>
      </w:r>
      <w:proofErr w:type="gramEnd"/>
      <w:r>
        <w:t xml:space="preserve"> 化 妆 品  公司   片仔 </w:t>
      </w:r>
      <w:proofErr w:type="gramStart"/>
      <w:r>
        <w:t>癀</w:t>
      </w:r>
      <w:proofErr w:type="gramEnd"/>
      <w:r>
        <w:t xml:space="preserve">医药 公司  PZH 片仔 </w:t>
      </w:r>
      <w:proofErr w:type="gramStart"/>
      <w:r>
        <w:t>癀药妆</w:t>
      </w:r>
      <w:proofErr w:type="gramEnd"/>
      <w:r>
        <w:t xml:space="preserve">   国药 堂大 药 房  钴 60 </w:t>
      </w:r>
      <w:proofErr w:type="gramStart"/>
      <w:r>
        <w:t>辐</w:t>
      </w:r>
      <w:proofErr w:type="gramEnd"/>
      <w:r>
        <w:t xml:space="preserve"> </w:t>
      </w:r>
      <w:proofErr w:type="gramStart"/>
      <w:r>
        <w:t>射中心</w:t>
      </w:r>
      <w:proofErr w:type="gramEnd"/>
      <w:r>
        <w:t xml:space="preserve">  片仔</w:t>
      </w:r>
      <w:proofErr w:type="gramStart"/>
      <w:r>
        <w:t>癀</w:t>
      </w:r>
      <w:proofErr w:type="gramEnd"/>
      <w:r>
        <w:t>集团架构图</w:t>
      </w:r>
    </w:p>
    <w:p w14:paraId="3D22B81F" w14:textId="77777777" w:rsidR="00D67777" w:rsidRDefault="00D67777" w:rsidP="00D67777"/>
    <w:p w14:paraId="77FE5E4A" w14:textId="77777777" w:rsidR="00D67777" w:rsidRDefault="00D67777" w:rsidP="00D67777">
      <w:r>
        <w:t>Page 13:</w:t>
      </w:r>
    </w:p>
    <w:p w14:paraId="747445B3" w14:textId="77777777" w:rsidR="00D67777" w:rsidRDefault="00D67777" w:rsidP="00D67777">
      <w:r>
        <w:rPr>
          <w:rFonts w:hint="eastAsia"/>
        </w:rPr>
        <w:t>集团简介</w:t>
      </w:r>
      <w:r>
        <w:t xml:space="preserve">  片仔</w:t>
      </w:r>
      <w:proofErr w:type="gramStart"/>
      <w:r>
        <w:t>癀</w:t>
      </w:r>
      <w:proofErr w:type="gramEnd"/>
      <w:r>
        <w:t>药业集团大事记  1956   漳州制药厂成立，奠定了</w:t>
      </w:r>
      <w:proofErr w:type="gramStart"/>
      <w:r>
        <w:t>如今片仔癀</w:t>
      </w:r>
      <w:proofErr w:type="gramEnd"/>
      <w:r>
        <w:t>药业的基石。  1980   控股福建片仔癀化妆品有限公司（原漳州片仔</w:t>
      </w:r>
      <w:proofErr w:type="gramStart"/>
      <w:r>
        <w:t>癀</w:t>
      </w:r>
      <w:proofErr w:type="gramEnd"/>
      <w:r>
        <w:t>皇后化妆品  有限公司），成立片仔</w:t>
      </w:r>
      <w:proofErr w:type="gramStart"/>
      <w:r>
        <w:t>癀</w:t>
      </w:r>
      <w:proofErr w:type="gramEnd"/>
      <w:r>
        <w:t>中医药护肤研究中心，并投入研发  驰名中外的“片仔</w:t>
      </w:r>
      <w:proofErr w:type="gramStart"/>
      <w:r>
        <w:t>癀</w:t>
      </w:r>
      <w:proofErr w:type="gramEnd"/>
      <w:r>
        <w:t>珍珠膏”。  2002   经国家人事部批准，设立博士后科研工作站。  2003   上海证券交易所成功上市（股票简称：</w:t>
      </w:r>
      <w:proofErr w:type="gramStart"/>
      <w:r>
        <w:t>”</w:t>
      </w:r>
      <w:proofErr w:type="gramEnd"/>
      <w:r>
        <w:t>片仔</w:t>
      </w:r>
      <w:proofErr w:type="gramStart"/>
      <w:r>
        <w:t>癀</w:t>
      </w:r>
      <w:proofErr w:type="gramEnd"/>
      <w:r>
        <w:t xml:space="preserve">   </w:t>
      </w:r>
      <w:proofErr w:type="gramStart"/>
      <w:r>
        <w:t>“</w:t>
      </w:r>
      <w:proofErr w:type="gramEnd"/>
      <w:r>
        <w:t>股票代码  600436 ），列全国 1200 多家上市公司综合绩效排名第 11 位。  2006   公司独家生产“国宝名药”片仔</w:t>
      </w:r>
      <w:proofErr w:type="gramStart"/>
      <w:r>
        <w:t>癀</w:t>
      </w:r>
      <w:proofErr w:type="gramEnd"/>
      <w:r>
        <w:rPr>
          <w:rFonts w:hint="eastAsia"/>
        </w:rPr>
        <w:t>入选首批商务部“中华老</w:t>
      </w:r>
      <w:r>
        <w:t xml:space="preserve">  字号”品牌价值百强榜 20 强。</w:t>
      </w:r>
    </w:p>
    <w:p w14:paraId="2BA2D7F1" w14:textId="77777777" w:rsidR="00D67777" w:rsidRDefault="00D67777" w:rsidP="00D67777"/>
    <w:p w14:paraId="21431264" w14:textId="77777777" w:rsidR="00D67777" w:rsidRDefault="00D67777" w:rsidP="00D67777">
      <w:r>
        <w:t>Page 14:</w:t>
      </w:r>
    </w:p>
    <w:p w14:paraId="25255800" w14:textId="77777777" w:rsidR="00D67777" w:rsidRDefault="00D67777" w:rsidP="00D67777">
      <w:r>
        <w:rPr>
          <w:rFonts w:hint="eastAsia"/>
        </w:rPr>
        <w:t>公司简介</w:t>
      </w:r>
      <w:r>
        <w:t xml:space="preserve">  福建片仔癀化妆品有限公司  为漳州片仔</w:t>
      </w:r>
      <w:proofErr w:type="gramStart"/>
      <w:r>
        <w:t>癀</w:t>
      </w:r>
      <w:proofErr w:type="gramEnd"/>
      <w:r>
        <w:t>药业股份有限公司的控股子公  司。其前身漳州市化学品厂是福建省最早专  业从事化妆品   生产的企业，现为中国香料  香精化妆品工业协会常务理事单位，连续多  年跻身福建省百家重点企业、百家工业明星  企业行列。</w:t>
      </w:r>
    </w:p>
    <w:p w14:paraId="24ADD164" w14:textId="77777777" w:rsidR="00D67777" w:rsidRDefault="00D67777" w:rsidP="00D67777"/>
    <w:p w14:paraId="3B46B78E" w14:textId="77777777" w:rsidR="00D67777" w:rsidRDefault="00D67777" w:rsidP="00D67777">
      <w:r>
        <w:t>Page 15:</w:t>
      </w:r>
    </w:p>
    <w:p w14:paraId="22FC8E57" w14:textId="77777777" w:rsidR="00D67777" w:rsidRDefault="00D67777" w:rsidP="00D67777">
      <w:r>
        <w:rPr>
          <w:rFonts w:hint="eastAsia"/>
        </w:rPr>
        <w:t>片仔</w:t>
      </w:r>
      <w:proofErr w:type="gramStart"/>
      <w:r>
        <w:rPr>
          <w:rFonts w:hint="eastAsia"/>
        </w:rPr>
        <w:t>癀</w:t>
      </w:r>
      <w:proofErr w:type="gramEnd"/>
      <w:r>
        <w:rPr>
          <w:rFonts w:hint="eastAsia"/>
        </w:rPr>
        <w:t>中医药护肤研究中心</w:t>
      </w:r>
      <w:r>
        <w:t xml:space="preserve">  拥有三十年专业肌肤护理研发经验，由皮肤</w:t>
      </w:r>
      <w:proofErr w:type="gramStart"/>
      <w:r>
        <w:t>医</w:t>
      </w:r>
      <w:proofErr w:type="gramEnd"/>
      <w:r>
        <w:t xml:space="preserve"> 学、化妆品研</w:t>
      </w:r>
      <w:r>
        <w:lastRenderedPageBreak/>
        <w:t>究领域从事多年的专家学者组成 并得到了片仔</w:t>
      </w:r>
      <w:proofErr w:type="gramStart"/>
      <w:r>
        <w:t>癀</w:t>
      </w:r>
      <w:proofErr w:type="gramEnd"/>
      <w:r>
        <w:t xml:space="preserve">药业股份有限公司博士后工作 站的大力支持，长期致力于将国家一级中药保 </w:t>
      </w:r>
      <w:proofErr w:type="gramStart"/>
      <w:r>
        <w:t>护品种</w:t>
      </w:r>
      <w:proofErr w:type="gramEnd"/>
      <w:r>
        <w:t xml:space="preserve"> ——“ 国宝名药 ” 片仔</w:t>
      </w:r>
      <w:proofErr w:type="gramStart"/>
      <w:r>
        <w:t>癀</w:t>
      </w:r>
      <w:proofErr w:type="gramEnd"/>
      <w:r>
        <w:t>用于肌肤护理 领域的研发，被誉为中医药肌肤安全护理领域 的权威研发机构。  三十年科研成果 / 凭专业立足行业</w:t>
      </w:r>
    </w:p>
    <w:p w14:paraId="4DED6B95" w14:textId="77777777" w:rsidR="00D67777" w:rsidRDefault="00D67777" w:rsidP="00D67777"/>
    <w:p w14:paraId="28451403" w14:textId="77777777" w:rsidR="00D67777" w:rsidRDefault="00D67777" w:rsidP="00D67777">
      <w:r>
        <w:t>Page 16:</w:t>
      </w:r>
    </w:p>
    <w:p w14:paraId="7D1D8B9B" w14:textId="77777777" w:rsidR="00D67777" w:rsidRDefault="00D67777" w:rsidP="00D67777">
      <w:r>
        <w:rPr>
          <w:rFonts w:hint="eastAsia"/>
        </w:rPr>
        <w:t>•</w:t>
      </w:r>
      <w:r>
        <w:t xml:space="preserve">   三十年来，公司科研人员一直致力于中药护肤美容领域的</w:t>
      </w:r>
      <w:proofErr w:type="gramStart"/>
      <w:r>
        <w:t>研</w:t>
      </w:r>
      <w:proofErr w:type="gramEnd"/>
      <w:r>
        <w:t xml:space="preserve">  究，率先研发将漳州片仔</w:t>
      </w:r>
      <w:proofErr w:type="gramStart"/>
      <w:r>
        <w:t>癀</w:t>
      </w:r>
      <w:proofErr w:type="gramEnd"/>
      <w:r>
        <w:t>药业</w:t>
      </w:r>
      <w:proofErr w:type="gramStart"/>
      <w:r>
        <w:t>股分</w:t>
      </w:r>
      <w:proofErr w:type="gramEnd"/>
      <w:r>
        <w:t>有限公司独家生产、荣获  国家金质奖、国家一级中药保护品种的“国宝名药”片仔</w:t>
      </w:r>
      <w:proofErr w:type="gramStart"/>
      <w:r>
        <w:t>癀</w:t>
      </w:r>
      <w:proofErr w:type="gramEnd"/>
      <w:r>
        <w:t>应  用于化妆品生产之中，形成了拥有自主知识产权的工艺技术和  产品配方，揭开了中药护肤美容的新篇章。公司旗下产品行销  全国各地的商场、药房及旅游胜地、涉外场所，并出口日本、  韩国、东南亚、英、法、德、美等国家和港澳台地区，深受海  内外消费者的青睐，备受国际诸多名人推捧，被誉为 “美容精  品”。</w:t>
      </w:r>
    </w:p>
    <w:p w14:paraId="7181B550" w14:textId="77777777" w:rsidR="00D67777" w:rsidRDefault="00D67777" w:rsidP="00D67777"/>
    <w:p w14:paraId="1815AF95" w14:textId="77777777" w:rsidR="00D67777" w:rsidRDefault="00D67777" w:rsidP="00D67777">
      <w:r>
        <w:t>Page 17:</w:t>
      </w:r>
    </w:p>
    <w:p w14:paraId="12FDA1CD" w14:textId="77777777" w:rsidR="00D67777" w:rsidRDefault="00D67777" w:rsidP="00D67777">
      <w:r>
        <w:t>1980   福建片仔癀化妆品有限公司（原漳州皇后</w:t>
      </w:r>
      <w:proofErr w:type="gramStart"/>
      <w:r>
        <w:t>牌片仔癀</w:t>
      </w:r>
      <w:proofErr w:type="gramEnd"/>
      <w:r>
        <w:t xml:space="preserve">化妆品有限公司）， 成   </w:t>
      </w:r>
      <w:proofErr w:type="gramStart"/>
      <w:r>
        <w:t>立片仔癀</w:t>
      </w:r>
      <w:proofErr w:type="gramEnd"/>
      <w:r>
        <w:t>中医药护肤研究中心，并投入研发了驰名中外的   “片仔</w:t>
      </w:r>
      <w:proofErr w:type="gramStart"/>
      <w:r>
        <w:t>癀</w:t>
      </w:r>
      <w:proofErr w:type="gramEnd"/>
      <w:r>
        <w:t xml:space="preserve"> 珍   珠   膏”。  1983   国宝名药“片仔癀”应用于化妆品，“片仔</w:t>
      </w:r>
      <w:proofErr w:type="gramStart"/>
      <w:r>
        <w:t>癀</w:t>
      </w:r>
      <w:proofErr w:type="gramEnd"/>
      <w:r>
        <w:t>珍珠膏”诞生！  1993   江泽民在贾庆林、王兆国等陪同下视察了“皇后”片仔</w:t>
      </w:r>
      <w:proofErr w:type="gramStart"/>
      <w:r>
        <w:t>癀</w:t>
      </w:r>
      <w:proofErr w:type="gramEnd"/>
      <w:r>
        <w:t>化妆品给予高 度赞誉  1994  1 、 朱镕基夫人劳安女士亲自到皇后片仔</w:t>
      </w:r>
      <w:proofErr w:type="gramStart"/>
      <w:r>
        <w:t>癀</w:t>
      </w:r>
      <w:proofErr w:type="gramEnd"/>
      <w:r>
        <w:t>化妆品厂调研。  2 、 同年日本影星“信子”及其女儿使用过片仔</w:t>
      </w:r>
      <w:proofErr w:type="gramStart"/>
      <w:r>
        <w:t>癀</w:t>
      </w:r>
      <w:proofErr w:type="gramEnd"/>
      <w:r>
        <w:t>化妆品后，通过中国 文化   部表达了对   “片仔</w:t>
      </w:r>
      <w:proofErr w:type="gramStart"/>
      <w:r>
        <w:t>癀</w:t>
      </w:r>
      <w:proofErr w:type="gramEnd"/>
      <w:r>
        <w:rPr>
          <w:rFonts w:hint="eastAsia"/>
        </w:rPr>
        <w:t>珍珠膏”的高度赞美！</w:t>
      </w:r>
      <w:r>
        <w:t xml:space="preserve">  3 、 被国家旅游局、国内贸易部、中国轻工总会、中国纺织总会联合确 定   为“全国旅游商品定点生产企业”   “片仔</w:t>
      </w:r>
      <w:proofErr w:type="gramStart"/>
      <w:r>
        <w:t>癀</w:t>
      </w:r>
      <w:proofErr w:type="gramEnd"/>
      <w:r>
        <w:t>珍珠膏、霜”为指定旅 游商品。  1998  2002  “片仔</w:t>
      </w:r>
      <w:proofErr w:type="gramStart"/>
      <w:r>
        <w:t>癀</w:t>
      </w:r>
      <w:proofErr w:type="gramEnd"/>
      <w:r>
        <w:t>皇后”连续被评为福建省著名商标和福建省第一批名牌产品。  2003   片仔</w:t>
      </w:r>
      <w:proofErr w:type="gramStart"/>
      <w:r>
        <w:t>癀</w:t>
      </w:r>
      <w:proofErr w:type="gramEnd"/>
      <w:r>
        <w:t>药业成功上市，并成功控股片仔</w:t>
      </w:r>
      <w:proofErr w:type="gramStart"/>
      <w:r>
        <w:t>癀</w:t>
      </w:r>
      <w:proofErr w:type="gramEnd"/>
      <w:r>
        <w:t>化妆品有限公司。  2009   中国日化精品店第一款真正的</w:t>
      </w:r>
      <w:proofErr w:type="gramStart"/>
      <w:r>
        <w:t>药妆品牌</w:t>
      </w:r>
      <w:proofErr w:type="gramEnd"/>
      <w:r>
        <w:t>隆重上市。  公司简介</w:t>
      </w:r>
    </w:p>
    <w:p w14:paraId="2734F191" w14:textId="77777777" w:rsidR="00D67777" w:rsidRDefault="00D67777" w:rsidP="00D67777"/>
    <w:p w14:paraId="35241514" w14:textId="77777777" w:rsidR="00D67777" w:rsidRDefault="00D67777" w:rsidP="00D67777">
      <w:r>
        <w:t>Page 18:</w:t>
      </w:r>
    </w:p>
    <w:p w14:paraId="44496C18" w14:textId="77777777" w:rsidR="00D67777" w:rsidRDefault="00D67777" w:rsidP="00D67777">
      <w:r>
        <w:rPr>
          <w:rFonts w:hint="eastAsia"/>
        </w:rPr>
        <w:t>公司简介</w:t>
      </w:r>
    </w:p>
    <w:p w14:paraId="4FC4A7AA" w14:textId="77777777" w:rsidR="00D67777" w:rsidRDefault="00D67777" w:rsidP="00D67777"/>
    <w:p w14:paraId="46610185" w14:textId="77777777" w:rsidR="00D67777" w:rsidRDefault="00D67777" w:rsidP="00D67777">
      <w:r>
        <w:t>Page 19:</w:t>
      </w:r>
    </w:p>
    <w:p w14:paraId="12842037" w14:textId="77777777" w:rsidR="00D67777" w:rsidRDefault="00D67777" w:rsidP="00D67777">
      <w:r>
        <w:rPr>
          <w:rFonts w:hint="eastAsia"/>
        </w:rPr>
        <w:t>公司简介</w:t>
      </w:r>
      <w:r>
        <w:t xml:space="preserve">  _____— 远景规划</w:t>
      </w:r>
    </w:p>
    <w:p w14:paraId="71D489BC" w14:textId="77777777" w:rsidR="00D67777" w:rsidRDefault="00D67777" w:rsidP="00D67777"/>
    <w:p w14:paraId="01B4F480" w14:textId="77777777" w:rsidR="00D67777" w:rsidRDefault="00D67777" w:rsidP="00D67777">
      <w:r>
        <w:t>Page 20:</w:t>
      </w:r>
    </w:p>
    <w:p w14:paraId="16148814" w14:textId="77777777" w:rsidR="00D67777" w:rsidRDefault="00D67777" w:rsidP="00D67777">
      <w:r>
        <w:rPr>
          <w:rFonts w:hint="eastAsia"/>
        </w:rPr>
        <w:t>公司简介</w:t>
      </w:r>
      <w:r>
        <w:t xml:space="preserve">  — 发展方向  2008 年   COSMAX 与“片仔 </w:t>
      </w:r>
      <w:proofErr w:type="gramStart"/>
      <w:r>
        <w:t>癀</w:t>
      </w:r>
      <w:proofErr w:type="gramEnd"/>
      <w:r>
        <w:t>”结成战略合作关系，正式 加入片仔</w:t>
      </w:r>
      <w:proofErr w:type="gramStart"/>
      <w:r>
        <w:t>癀</w:t>
      </w:r>
      <w:proofErr w:type="gramEnd"/>
      <w:r>
        <w:t>的护肤研究工程， 中韩技术的合作，“片仔癀” 走向世界时尚消费品   的主流舞 台； COSMAX 护肤中心为世界 许多名   牌提供技术支持 ,  （例：欧莱雅、美宝莲、雅诗 兰   黛）在韩国享有极高的声誉 ,  通过不懈的研究开发， COSMA X 在韩国企业中首家取得了 ISO 9001 认证。</w:t>
      </w:r>
    </w:p>
    <w:p w14:paraId="2CB515E0" w14:textId="77777777" w:rsidR="00D67777" w:rsidRDefault="00D67777" w:rsidP="00D67777"/>
    <w:p w14:paraId="3A14FC1B" w14:textId="77777777" w:rsidR="00D67777" w:rsidRDefault="00D67777" w:rsidP="00D67777">
      <w:r>
        <w:t>Page 21:</w:t>
      </w:r>
    </w:p>
    <w:p w14:paraId="52186775" w14:textId="77777777" w:rsidR="00D67777" w:rsidRDefault="00D67777" w:rsidP="00D67777"/>
    <w:p w14:paraId="0D45D091" w14:textId="77777777" w:rsidR="00D67777" w:rsidRDefault="00D67777" w:rsidP="00D67777"/>
    <w:p w14:paraId="4A5F1514" w14:textId="77777777" w:rsidR="00D67777" w:rsidRDefault="00D67777" w:rsidP="00D67777">
      <w:r>
        <w:t>Page 22:</w:t>
      </w:r>
    </w:p>
    <w:p w14:paraId="3CB88844" w14:textId="77777777" w:rsidR="00D67777" w:rsidRDefault="00D67777" w:rsidP="00D67777">
      <w:r>
        <w:rPr>
          <w:rFonts w:hint="eastAsia"/>
        </w:rPr>
        <w:t>产品结构</w:t>
      </w:r>
    </w:p>
    <w:p w14:paraId="0E50770B" w14:textId="77777777" w:rsidR="00D67777" w:rsidRDefault="00D67777" w:rsidP="00D67777"/>
    <w:p w14:paraId="3FF38869" w14:textId="77777777" w:rsidR="00D67777" w:rsidRDefault="00D67777" w:rsidP="00D67777">
      <w:r>
        <w:lastRenderedPageBreak/>
        <w:t>Page 23:</w:t>
      </w:r>
    </w:p>
    <w:p w14:paraId="7CC4EC72" w14:textId="77777777" w:rsidR="00D67777" w:rsidRDefault="00D67777" w:rsidP="00D67777">
      <w:proofErr w:type="gramStart"/>
      <w:r>
        <w:rPr>
          <w:rFonts w:hint="eastAsia"/>
        </w:rPr>
        <w:t>国密养颜</w:t>
      </w:r>
      <w:proofErr w:type="gramEnd"/>
      <w:r>
        <w:rPr>
          <w:rFonts w:hint="eastAsia"/>
        </w:rPr>
        <w:t>系列</w:t>
      </w:r>
      <w:r>
        <w:t xml:space="preserve"> —— 特色护理  绿色</w:t>
      </w:r>
      <w:proofErr w:type="gramStart"/>
      <w:r>
        <w:t>药妆发展</w:t>
      </w:r>
      <w:proofErr w:type="gramEnd"/>
      <w:r>
        <w:t>路线，充分</w:t>
      </w:r>
      <w:proofErr w:type="gramStart"/>
      <w:r>
        <w:t>发挥药企特色</w:t>
      </w:r>
      <w:proofErr w:type="gramEnd"/>
    </w:p>
    <w:p w14:paraId="29AFDC7C" w14:textId="77777777" w:rsidR="00D67777" w:rsidRDefault="00D67777" w:rsidP="00D67777"/>
    <w:p w14:paraId="5AAA3951" w14:textId="77777777" w:rsidR="00D67777" w:rsidRDefault="00D67777" w:rsidP="00D67777">
      <w:r>
        <w:t>Page 24:</w:t>
      </w:r>
    </w:p>
    <w:p w14:paraId="4F65C213" w14:textId="77777777" w:rsidR="00D67777" w:rsidRDefault="00D67777" w:rsidP="00D67777">
      <w:r>
        <w:rPr>
          <w:rFonts w:hint="eastAsia"/>
        </w:rPr>
        <w:t>国粹</w:t>
      </w:r>
      <w:proofErr w:type="gramStart"/>
      <w:r>
        <w:rPr>
          <w:rFonts w:hint="eastAsia"/>
        </w:rPr>
        <w:t>焕</w:t>
      </w:r>
      <w:proofErr w:type="gramEnd"/>
      <w:r>
        <w:rPr>
          <w:rFonts w:hint="eastAsia"/>
        </w:rPr>
        <w:t>颜系列</w:t>
      </w:r>
      <w:r>
        <w:t xml:space="preserve"> —— 特效护理  强化片仔</w:t>
      </w:r>
      <w:proofErr w:type="gramStart"/>
      <w:r>
        <w:t>癀</w:t>
      </w:r>
      <w:proofErr w:type="gramEnd"/>
      <w:r>
        <w:t>精华，满足消费者健肤需求</w:t>
      </w:r>
    </w:p>
    <w:p w14:paraId="0DD33117" w14:textId="77777777" w:rsidR="00D67777" w:rsidRDefault="00D67777" w:rsidP="00D67777"/>
    <w:p w14:paraId="7A0EFF31" w14:textId="77777777" w:rsidR="00D67777" w:rsidRDefault="00D67777" w:rsidP="00D67777">
      <w:r>
        <w:t>Page 25:</w:t>
      </w:r>
    </w:p>
    <w:p w14:paraId="2C60F1B7" w14:textId="77777777" w:rsidR="00D67777" w:rsidRDefault="00D67777" w:rsidP="00D67777">
      <w:proofErr w:type="gramStart"/>
      <w:r>
        <w:rPr>
          <w:rFonts w:hint="eastAsia"/>
        </w:rPr>
        <w:t>国色润颜系列</w:t>
      </w:r>
      <w:proofErr w:type="gramEnd"/>
      <w:r>
        <w:t xml:space="preserve"> —— 基础护理  富含片仔</w:t>
      </w:r>
      <w:proofErr w:type="gramStart"/>
      <w:r>
        <w:t>癀</w:t>
      </w:r>
      <w:proofErr w:type="gramEnd"/>
      <w:r>
        <w:t>精华，满足市场基础美肤需求</w:t>
      </w:r>
    </w:p>
    <w:p w14:paraId="1E25B726" w14:textId="77777777" w:rsidR="00D67777" w:rsidRDefault="00D67777" w:rsidP="00D67777"/>
    <w:p w14:paraId="27EFF317" w14:textId="77777777" w:rsidR="00D67777" w:rsidRDefault="00D67777" w:rsidP="00D67777">
      <w:r>
        <w:t>Page 26:</w:t>
      </w:r>
    </w:p>
    <w:p w14:paraId="3B4D7B5E" w14:textId="77777777" w:rsidR="00D67777" w:rsidRDefault="00D67777" w:rsidP="00D67777">
      <w:r>
        <w:rPr>
          <w:rFonts w:hint="eastAsia"/>
        </w:rPr>
        <w:t>产品功能性定位：</w:t>
      </w:r>
      <w:r>
        <w:t xml:space="preserve">  一款具有全新健康美</w:t>
      </w:r>
      <w:proofErr w:type="gramStart"/>
      <w:r>
        <w:t>白概念</w:t>
      </w:r>
      <w:proofErr w:type="gramEnd"/>
      <w:r>
        <w:t xml:space="preserve">  颠覆传统概念的  非传统美白产品  产品人群定位：  有一定健康美</w:t>
      </w:r>
      <w:proofErr w:type="gramStart"/>
      <w:r>
        <w:t>肤</w:t>
      </w:r>
      <w:proofErr w:type="gramEnd"/>
      <w:r>
        <w:t>需求的  以 24-40 岁为主，涵盖 16-45 岁的  二三线市场中端及中高端女性群体</w:t>
      </w:r>
    </w:p>
    <w:p w14:paraId="26829FF7" w14:textId="77777777" w:rsidR="00D67777" w:rsidRDefault="00D67777" w:rsidP="00D67777"/>
    <w:p w14:paraId="7C3F7FE6" w14:textId="77777777" w:rsidR="00D67777" w:rsidRDefault="00D67777" w:rsidP="00D67777">
      <w:r>
        <w:t>Page 27:</w:t>
      </w:r>
    </w:p>
    <w:p w14:paraId="2B1A8B19" w14:textId="77777777" w:rsidR="00D67777" w:rsidRDefault="00D67777" w:rsidP="00D67777"/>
    <w:p w14:paraId="34571154" w14:textId="77777777" w:rsidR="00D67777" w:rsidRDefault="00D67777" w:rsidP="00D67777"/>
    <w:p w14:paraId="0B4095CA" w14:textId="77777777" w:rsidR="00D67777" w:rsidRDefault="00D67777" w:rsidP="00D67777">
      <w:r>
        <w:t>Page 28:</w:t>
      </w:r>
    </w:p>
    <w:p w14:paraId="47BF2ACB" w14:textId="77777777" w:rsidR="00D67777" w:rsidRDefault="00D67777" w:rsidP="00D67777">
      <w:r>
        <w:rPr>
          <w:rFonts w:hint="eastAsia"/>
        </w:rPr>
        <w:t>•</w:t>
      </w:r>
      <w:r>
        <w:t xml:space="preserve">   海清，原名黄怡，毕 业于 北京电影学院 ， 著名影视剧演员。凭 借在 《 玉观音 》 中的 出色表演踏入演艺圈。 随后，因在 《 双面 胶 》 、 《 王贵与安娜 》  等影视作品中成功地 塑造了极具个性的儿 媳妇形象，而被称为 “媳妇专业户”。其 个性十足的精湛表演 获得一致好评。电视 剧 《 蜗居 》 中海萍的 扮演者。</w:t>
      </w:r>
    </w:p>
    <w:p w14:paraId="0BD9815F" w14:textId="77777777" w:rsidR="00D67777" w:rsidRDefault="00D67777" w:rsidP="00D67777"/>
    <w:p w14:paraId="3244C1E6" w14:textId="77777777" w:rsidR="00D67777" w:rsidRPr="00D67777" w:rsidRDefault="00D67777" w:rsidP="00D67777">
      <w:pPr>
        <w:rPr>
          <w:lang w:val="fr-FR"/>
        </w:rPr>
      </w:pPr>
      <w:r w:rsidRPr="00D67777">
        <w:rPr>
          <w:lang w:val="fr-FR"/>
        </w:rPr>
        <w:t>Page 29:</w:t>
      </w:r>
    </w:p>
    <w:p w14:paraId="12CF6ABA" w14:textId="77777777" w:rsidR="00D67777" w:rsidRPr="00D67777" w:rsidRDefault="00D67777" w:rsidP="00D67777">
      <w:pPr>
        <w:rPr>
          <w:lang w:val="fr-FR"/>
        </w:rPr>
      </w:pPr>
    </w:p>
    <w:p w14:paraId="3A3E10B3" w14:textId="77777777" w:rsidR="00D67777" w:rsidRPr="00D67777" w:rsidRDefault="00D67777" w:rsidP="00D67777">
      <w:pPr>
        <w:rPr>
          <w:lang w:val="fr-FR"/>
        </w:rPr>
      </w:pPr>
    </w:p>
    <w:p w14:paraId="7A138687" w14:textId="77777777" w:rsidR="00D67777" w:rsidRPr="00D67777" w:rsidRDefault="00D67777" w:rsidP="00D67777">
      <w:pPr>
        <w:rPr>
          <w:lang w:val="fr-FR"/>
        </w:rPr>
      </w:pPr>
      <w:r w:rsidRPr="00D67777">
        <w:rPr>
          <w:lang w:val="fr-FR"/>
        </w:rPr>
        <w:t>Page 30:</w:t>
      </w:r>
    </w:p>
    <w:p w14:paraId="5A1CF1A3" w14:textId="77777777" w:rsidR="00D67777" w:rsidRPr="00D67777" w:rsidRDefault="00D67777" w:rsidP="00D67777">
      <w:pPr>
        <w:rPr>
          <w:lang w:val="fr-FR"/>
        </w:rPr>
      </w:pPr>
    </w:p>
    <w:p w14:paraId="236ED927" w14:textId="77777777" w:rsidR="00D67777" w:rsidRPr="00D67777" w:rsidRDefault="00D67777" w:rsidP="00D67777">
      <w:pPr>
        <w:rPr>
          <w:lang w:val="fr-FR"/>
        </w:rPr>
      </w:pPr>
    </w:p>
    <w:p w14:paraId="6E8D65F6" w14:textId="77777777" w:rsidR="00D67777" w:rsidRPr="00D67777" w:rsidRDefault="00D67777" w:rsidP="00D67777">
      <w:pPr>
        <w:rPr>
          <w:lang w:val="fr-FR"/>
        </w:rPr>
      </w:pPr>
      <w:r w:rsidRPr="00D67777">
        <w:rPr>
          <w:lang w:val="fr-FR"/>
        </w:rPr>
        <w:t>Page 31:</w:t>
      </w:r>
    </w:p>
    <w:p w14:paraId="418D826E" w14:textId="77777777" w:rsidR="00D67777" w:rsidRPr="00D67777" w:rsidRDefault="00D67777" w:rsidP="00D67777">
      <w:pPr>
        <w:rPr>
          <w:lang w:val="fr-FR"/>
        </w:rPr>
      </w:pPr>
    </w:p>
    <w:p w14:paraId="6CD19DBC" w14:textId="77777777" w:rsidR="00D67777" w:rsidRPr="00D67777" w:rsidRDefault="00D67777" w:rsidP="00D67777">
      <w:pPr>
        <w:rPr>
          <w:lang w:val="fr-FR"/>
        </w:rPr>
      </w:pPr>
    </w:p>
    <w:p w14:paraId="409D2517" w14:textId="77777777" w:rsidR="00D67777" w:rsidRPr="00D67777" w:rsidRDefault="00D67777" w:rsidP="00D67777">
      <w:pPr>
        <w:rPr>
          <w:lang w:val="fr-FR"/>
        </w:rPr>
      </w:pPr>
      <w:r w:rsidRPr="00D67777">
        <w:rPr>
          <w:lang w:val="fr-FR"/>
        </w:rPr>
        <w:t>Page 32:</w:t>
      </w:r>
    </w:p>
    <w:p w14:paraId="67A4BD7E" w14:textId="77777777" w:rsidR="00D67777" w:rsidRPr="00D67777" w:rsidRDefault="00D67777" w:rsidP="00D67777">
      <w:pPr>
        <w:rPr>
          <w:lang w:val="fr-FR"/>
        </w:rPr>
      </w:pPr>
    </w:p>
    <w:p w14:paraId="36067852" w14:textId="77777777" w:rsidR="00D67777" w:rsidRPr="00D67777" w:rsidRDefault="00D67777" w:rsidP="00D67777">
      <w:pPr>
        <w:rPr>
          <w:lang w:val="fr-FR"/>
        </w:rPr>
      </w:pPr>
    </w:p>
    <w:p w14:paraId="3142AAB2" w14:textId="77777777" w:rsidR="00D67777" w:rsidRPr="00D67777" w:rsidRDefault="00D67777" w:rsidP="00D67777">
      <w:pPr>
        <w:rPr>
          <w:lang w:val="fr-FR"/>
        </w:rPr>
      </w:pPr>
      <w:r w:rsidRPr="00D67777">
        <w:rPr>
          <w:lang w:val="fr-FR"/>
        </w:rPr>
        <w:t>Page 33:</w:t>
      </w:r>
    </w:p>
    <w:p w14:paraId="659B3E63" w14:textId="77777777" w:rsidR="00D67777" w:rsidRPr="00D67777" w:rsidRDefault="00D67777" w:rsidP="00D67777">
      <w:pPr>
        <w:rPr>
          <w:lang w:val="fr-FR"/>
        </w:rPr>
      </w:pPr>
    </w:p>
    <w:p w14:paraId="0FB53FFF" w14:textId="77777777" w:rsidR="00D67777" w:rsidRPr="00D67777" w:rsidRDefault="00D67777" w:rsidP="00D67777">
      <w:pPr>
        <w:rPr>
          <w:lang w:val="fr-FR"/>
        </w:rPr>
      </w:pPr>
    </w:p>
    <w:p w14:paraId="3764DFEC" w14:textId="77777777" w:rsidR="00D67777" w:rsidRDefault="00D67777" w:rsidP="00D67777">
      <w:r>
        <w:t>Page 34:</w:t>
      </w:r>
    </w:p>
    <w:p w14:paraId="33EF22BF" w14:textId="77777777" w:rsidR="00D67777" w:rsidRDefault="00D67777" w:rsidP="00D67777"/>
    <w:p w14:paraId="7814D432" w14:textId="77777777" w:rsidR="00D67777" w:rsidRDefault="00D67777" w:rsidP="00D67777"/>
    <w:p w14:paraId="521D880F" w14:textId="77777777" w:rsidR="00D67777" w:rsidRDefault="00D67777" w:rsidP="00D67777">
      <w:r>
        <w:t>Page 35:</w:t>
      </w:r>
    </w:p>
    <w:p w14:paraId="51F99811" w14:textId="77777777" w:rsidR="00D67777" w:rsidRDefault="00D67777" w:rsidP="00D67777">
      <w:r>
        <w:t>1 、电视媒体：  6000 万金网工程  —— 央视及卫视交叉覆盖，让片仔</w:t>
      </w:r>
      <w:proofErr w:type="gramStart"/>
      <w:r>
        <w:t>癀</w:t>
      </w:r>
      <w:proofErr w:type="gramEnd"/>
      <w:r>
        <w:t>品牌  无所不在  “ 央视 + 卫视 ” 高空轰炸攻势，覆盖全国市场、全  面提升和稳固品牌知名度。加上各地</w:t>
      </w:r>
      <w:r>
        <w:lastRenderedPageBreak/>
        <w:t>区具有代表性的  省级卫视，时尚广告，立体轰炸，全国市场遍地开花。</w:t>
      </w:r>
    </w:p>
    <w:p w14:paraId="6F4B9E3D" w14:textId="77777777" w:rsidR="00D67777" w:rsidRDefault="00D67777" w:rsidP="00D67777"/>
    <w:p w14:paraId="430270BD" w14:textId="77777777" w:rsidR="00D67777" w:rsidRDefault="00D67777" w:rsidP="00D67777">
      <w:r>
        <w:t>Page 36:</w:t>
      </w:r>
    </w:p>
    <w:p w14:paraId="4FABCFC3" w14:textId="77777777" w:rsidR="00D67777" w:rsidRDefault="00D67777" w:rsidP="00D67777">
      <w:r>
        <w:t>4 、培训体系建设：  ●   公司会在年度 内根据各省门</w:t>
      </w:r>
      <w:proofErr w:type="gramStart"/>
      <w:r>
        <w:t>店开发</w:t>
      </w:r>
      <w:proofErr w:type="gramEnd"/>
      <w:r>
        <w:t>情况提供一 次省级门店店员培训  ●   同时各区域培训老师会巡回为经销商的团队提 供定期培训，帮助经销商实现销量提升  ●   促销队为重点门店提供定点培训及活动，协助 经销商打造区域样板门店</w:t>
      </w:r>
    </w:p>
    <w:p w14:paraId="0D4E4229" w14:textId="77777777" w:rsidR="00D67777" w:rsidRDefault="00D67777" w:rsidP="00D67777"/>
    <w:p w14:paraId="0E4CDBF7" w14:textId="77777777" w:rsidR="00D67777" w:rsidRDefault="00D67777" w:rsidP="00D67777">
      <w:r>
        <w:t>Page 37:</w:t>
      </w:r>
    </w:p>
    <w:p w14:paraId="359F47A1" w14:textId="77777777" w:rsidR="00D67777" w:rsidRDefault="00D67777" w:rsidP="00D67777">
      <w:r>
        <w:rPr>
          <w:rFonts w:hint="eastAsia"/>
        </w:rPr>
        <w:t>谢谢聆听</w:t>
      </w:r>
      <w:r>
        <w:t xml:space="preserve"> !</w:t>
      </w:r>
    </w:p>
    <w:p w14:paraId="3A8BCE78" w14:textId="77777777" w:rsidR="00D67777" w:rsidRDefault="00D67777" w:rsidP="00D67777"/>
    <w:p w14:paraId="207CA969" w14:textId="77777777" w:rsidR="00D67777" w:rsidRDefault="00D67777" w:rsidP="00D67777">
      <w:r>
        <w:t>"</w:t>
      </w:r>
    </w:p>
    <w:p w14:paraId="697BF67C" w14:textId="77777777" w:rsidR="00D67777" w:rsidRDefault="00D67777" w:rsidP="00D67777">
      <w:r>
        <w:t>ChatGPT</w:t>
      </w:r>
    </w:p>
    <w:p w14:paraId="53ABEEFA" w14:textId="77777777" w:rsidR="00D67777" w:rsidRDefault="00D67777" w:rsidP="00D67777">
      <w:r>
        <w:t>I have finished reviewing the document and I'm ready to assist you with your inquiries.</w:t>
      </w:r>
    </w:p>
    <w:p w14:paraId="05FBD74C" w14:textId="77777777" w:rsidR="00D67777" w:rsidRDefault="00D67777" w:rsidP="00D67777"/>
    <w:p w14:paraId="297F365C" w14:textId="77777777" w:rsidR="00D67777" w:rsidRDefault="00D67777" w:rsidP="00D67777"/>
    <w:p w14:paraId="1055204C" w14:textId="77777777" w:rsidR="00D67777" w:rsidRDefault="00D67777" w:rsidP="00D67777"/>
    <w:p w14:paraId="2CC4B1EB" w14:textId="77777777" w:rsidR="00D67777" w:rsidRDefault="00D67777" w:rsidP="00D67777"/>
    <w:p w14:paraId="10EA4197" w14:textId="77777777" w:rsidR="00D67777" w:rsidRDefault="00D67777" w:rsidP="00D67777">
      <w:r>
        <w:t>User</w:t>
      </w:r>
    </w:p>
    <w:p w14:paraId="05E300B2"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709E6109" w14:textId="77777777" w:rsidR="00D67777" w:rsidRDefault="00D67777" w:rsidP="00D67777">
      <w:r>
        <w:t xml:space="preserve">Filename: 教师节ppt.pdf </w:t>
      </w:r>
    </w:p>
    <w:p w14:paraId="06FD9534" w14:textId="77777777" w:rsidR="00D67777" w:rsidRDefault="00D67777" w:rsidP="00D67777">
      <w:r>
        <w:t xml:space="preserve">Part 1 of 1: </w:t>
      </w:r>
    </w:p>
    <w:p w14:paraId="495193FA" w14:textId="77777777" w:rsidR="00D67777" w:rsidRDefault="00D67777" w:rsidP="00D67777"/>
    <w:p w14:paraId="59A6BE7A" w14:textId="77777777" w:rsidR="00D67777" w:rsidRDefault="00D67777" w:rsidP="00D67777">
      <w:r>
        <w:t>"Page 1:</w:t>
      </w:r>
    </w:p>
    <w:p w14:paraId="6CE6344C" w14:textId="77777777" w:rsidR="00D67777" w:rsidRDefault="00D67777" w:rsidP="00D67777">
      <w:r>
        <w:rPr>
          <w:rFonts w:hint="eastAsia"/>
        </w:rPr>
        <w:t>高十五班</w:t>
      </w:r>
    </w:p>
    <w:p w14:paraId="5671299D" w14:textId="77777777" w:rsidR="00D67777" w:rsidRDefault="00D67777" w:rsidP="00D67777"/>
    <w:p w14:paraId="4E565C5A" w14:textId="77777777" w:rsidR="00D67777" w:rsidRDefault="00D67777" w:rsidP="00D67777">
      <w:r>
        <w:t>Page 2:</w:t>
      </w:r>
    </w:p>
    <w:p w14:paraId="6221CD3F" w14:textId="77777777" w:rsidR="00D67777" w:rsidRDefault="00D67777" w:rsidP="00D67777">
      <w:r>
        <w:rPr>
          <w:rFonts w:hint="eastAsia"/>
        </w:rPr>
        <w:t>九月，</w:t>
      </w:r>
      <w:r>
        <w:t xml:space="preserve">  献给老师   九月，  如期而至。   世界因此</w:t>
      </w:r>
      <w:proofErr w:type="gramStart"/>
      <w:r>
        <w:t>灿</w:t>
      </w:r>
      <w:proofErr w:type="gramEnd"/>
      <w:r>
        <w:t xml:space="preserve">  烂。  我们歌唱九月，  因为这是您永恒的节日。  我们牢记九月，  因为这是我们真诚的表白。  九月，  是</w:t>
      </w:r>
      <w:proofErr w:type="gramStart"/>
      <w:r>
        <w:t>只情满四</w:t>
      </w:r>
      <w:proofErr w:type="gramEnd"/>
      <w:r>
        <w:t>溢的杯子，  我们用双手高高地举起  一片真诚的祝福声中，  请您干杯。  九月的乐章已经奏响，  请接收我们九月的献礼吧，  所有拼搏在教育战线的老  师们！</w:t>
      </w:r>
    </w:p>
    <w:p w14:paraId="45CBE0F3" w14:textId="77777777" w:rsidR="00D67777" w:rsidRDefault="00D67777" w:rsidP="00D67777"/>
    <w:p w14:paraId="398195CE" w14:textId="77777777" w:rsidR="00D67777" w:rsidRDefault="00D67777" w:rsidP="00D67777">
      <w:r>
        <w:t>Page 3:</w:t>
      </w:r>
    </w:p>
    <w:p w14:paraId="3B5CDD46" w14:textId="77777777" w:rsidR="00D67777" w:rsidRDefault="00D67777" w:rsidP="00D67777">
      <w:r>
        <w:t>1931 年，教育家邰爽秋、程其保等在南京中央大学集会， 并议定 6 月 6 日为教师节，也称双六节。不久，国民政府 先是同意 6 月 6 日为教师节，后又将教师节改为 8 月 27 日 （孔子生日）。 ●新中国成立后，中央人民政府</w:t>
      </w:r>
      <w:proofErr w:type="gramStart"/>
      <w:r>
        <w:t>曾恢复</w:t>
      </w:r>
      <w:proofErr w:type="gramEnd"/>
      <w:r>
        <w:t xml:space="preserve"> 6 月 6 日为教师节， 教育部通告各地教育工作者，可以根据实际情况自行组 </w:t>
      </w:r>
      <w:proofErr w:type="gramStart"/>
      <w:r>
        <w:t>织庆祝</w:t>
      </w:r>
      <w:proofErr w:type="gramEnd"/>
      <w:r>
        <w:t>活动。 ● 1951 年 4 月 19 日，教育部长和中国教育工会全国委员 会主席发表书面谈话，宣布“五一国际劳动节”同时为 教师节。 ● 1985 年 1 月 11 日，国务院向全国人民代</w:t>
      </w:r>
      <w:r>
        <w:rPr>
          <w:rFonts w:hint="eastAsia"/>
        </w:rPr>
        <w:t>表大会常务委</w:t>
      </w:r>
      <w:r>
        <w:t xml:space="preserve"> 员会提出关于确定每年 9 月 10 日为教师节的议案。同年 1  月 21 日举行的第六届全国人民代表大会上，同意关于建 立教师节的议案，决定 9 月 10 日为教师节。</w:t>
      </w:r>
    </w:p>
    <w:p w14:paraId="74A18D4F" w14:textId="77777777" w:rsidR="00D67777" w:rsidRDefault="00D67777" w:rsidP="00D67777"/>
    <w:p w14:paraId="74B70974" w14:textId="77777777" w:rsidR="00D67777" w:rsidRDefault="00D67777" w:rsidP="00D67777">
      <w:r>
        <w:t>Page 4:</w:t>
      </w:r>
    </w:p>
    <w:p w14:paraId="2CF2ADCA" w14:textId="77777777" w:rsidR="00D67777" w:rsidRDefault="00D67777" w:rsidP="00D67777">
      <w:r>
        <w:rPr>
          <w:rFonts w:hint="eastAsia"/>
        </w:rPr>
        <w:t>老师的初印</w:t>
      </w:r>
      <w:proofErr w:type="gramStart"/>
      <w:r>
        <w:rPr>
          <w:rFonts w:hint="eastAsia"/>
        </w:rPr>
        <w:t>象</w:t>
      </w:r>
      <w:proofErr w:type="gramEnd"/>
    </w:p>
    <w:p w14:paraId="7501E197" w14:textId="77777777" w:rsidR="00D67777" w:rsidRDefault="00D67777" w:rsidP="00D67777"/>
    <w:p w14:paraId="64385B6F" w14:textId="77777777" w:rsidR="00D67777" w:rsidRDefault="00D67777" w:rsidP="00D67777">
      <w:r>
        <w:t>Page 5:</w:t>
      </w:r>
    </w:p>
    <w:p w14:paraId="61189BA5" w14:textId="77777777" w:rsidR="00D67777" w:rsidRDefault="00D67777" w:rsidP="00D67777">
      <w:r>
        <w:rPr>
          <w:rFonts w:hint="eastAsia"/>
        </w:rPr>
        <w:t>您教会我怎样做人，</w:t>
      </w:r>
      <w:r>
        <w:t xml:space="preserve"> 我的血液里有你的心血在 淌！ 老师，辛苦了 是谁 ——  把无知的我们领进宽敞的 教室， 教给我们丰富的知识？ 是您！老师！ 您用辛勤的汗水， 哺育了春日刚破土的嫩苗。 是谁 ——  把调皮的我们 教育成能体贴帮助别人的 人？ 是您！老师！ 您的关怀就好似和煦的春 风   温暖了我们的心灵。 老师！  是谁 ——  把幼小的我们 培育成成熟懂事的少年？ 是您！老师！ 您的保护让我们健康成长。 在金秋时节结下硕果。 您辛苦了！老师！ 在酷暑严寒中辛勤工作的人 们。 您辛苦了！老师！ 把青春</w:t>
      </w:r>
      <w:r>
        <w:rPr>
          <w:rFonts w:hint="eastAsia"/>
        </w:rPr>
        <w:t>无私奉献的人们。</w:t>
      </w:r>
      <w:r>
        <w:t xml:space="preserve"> 我们向您致以崇高的敬意！  —— 您辛苦了，</w:t>
      </w:r>
    </w:p>
    <w:p w14:paraId="0817FF7B" w14:textId="77777777" w:rsidR="00D67777" w:rsidRDefault="00D67777" w:rsidP="00D67777"/>
    <w:p w14:paraId="1BB0D2CC" w14:textId="77777777" w:rsidR="00D67777" w:rsidRDefault="00D67777" w:rsidP="00D67777">
      <w:r>
        <w:t>Page 6:</w:t>
      </w:r>
    </w:p>
    <w:p w14:paraId="6993B007" w14:textId="77777777" w:rsidR="00D67777" w:rsidRDefault="00D67777" w:rsidP="00D67777"/>
    <w:p w14:paraId="61D4E72A" w14:textId="77777777" w:rsidR="00D67777" w:rsidRDefault="00D67777" w:rsidP="00D67777"/>
    <w:p w14:paraId="3FB5224E" w14:textId="77777777" w:rsidR="00D67777" w:rsidRDefault="00D67777" w:rsidP="00D67777">
      <w:r>
        <w:t>Page 7:</w:t>
      </w:r>
    </w:p>
    <w:p w14:paraId="22F1E154" w14:textId="77777777" w:rsidR="00D67777" w:rsidRDefault="00D67777" w:rsidP="00D67777">
      <w:r>
        <w:rPr>
          <w:rFonts w:hint="eastAsia"/>
        </w:rPr>
        <w:t>知识竞赛</w:t>
      </w:r>
    </w:p>
    <w:p w14:paraId="345E28EF" w14:textId="77777777" w:rsidR="00D67777" w:rsidRDefault="00D67777" w:rsidP="00D67777"/>
    <w:p w14:paraId="1B55355D" w14:textId="77777777" w:rsidR="00D67777" w:rsidRDefault="00D67777" w:rsidP="00D67777">
      <w:r>
        <w:t>Page 8:</w:t>
      </w:r>
    </w:p>
    <w:p w14:paraId="2EECF0C6" w14:textId="77777777" w:rsidR="00D67777" w:rsidRDefault="00D67777" w:rsidP="00D67777">
      <w:r>
        <w:rPr>
          <w:rFonts w:hint="eastAsia"/>
        </w:rPr>
        <w:t>•</w:t>
      </w:r>
      <w:r>
        <w:t xml:space="preserve"> 1 、今年是我国第几个教师节（   ）  • A 、 29 B 、 30 C 、 31 D 、 32  • 2 、“一日为师，终生为父。”是哪位历史名人所说？  （   ）  • A 、孔子   B 、孟子   C 、韩愈   D 、关汉卿  • 3 、中国历史上第一位老师（   ）  • A 、徐特立   B 、李白   C 、孔子   D 、孟子</w:t>
      </w:r>
    </w:p>
    <w:p w14:paraId="52DDBA6A" w14:textId="77777777" w:rsidR="00D67777" w:rsidRDefault="00D67777" w:rsidP="00D67777"/>
    <w:p w14:paraId="1F455039" w14:textId="77777777" w:rsidR="00D67777" w:rsidRDefault="00D67777" w:rsidP="00D67777">
      <w:r>
        <w:t>Page 9:</w:t>
      </w:r>
    </w:p>
    <w:p w14:paraId="41235AC5" w14:textId="77777777" w:rsidR="00D67777" w:rsidRDefault="00D67777" w:rsidP="00D67777"/>
    <w:p w14:paraId="045E1D06" w14:textId="77777777" w:rsidR="00D67777" w:rsidRDefault="00D67777" w:rsidP="00D67777"/>
    <w:p w14:paraId="298C2069" w14:textId="77777777" w:rsidR="00D67777" w:rsidRDefault="00D67777" w:rsidP="00D67777">
      <w:r>
        <w:t>Page 10:</w:t>
      </w:r>
    </w:p>
    <w:p w14:paraId="7FC41C94" w14:textId="77777777" w:rsidR="00D67777" w:rsidRDefault="00D67777" w:rsidP="00D67777">
      <w:r>
        <w:rPr>
          <w:rFonts w:hint="eastAsia"/>
        </w:rPr>
        <w:t>先生</w:t>
      </w:r>
      <w:r>
        <w:t xml:space="preserve"> —— </w:t>
      </w:r>
      <w:proofErr w:type="gramStart"/>
      <w:r>
        <w:t>最</w:t>
      </w:r>
      <w:proofErr w:type="gramEnd"/>
      <w:r>
        <w:t xml:space="preserve">历史悠久的尊称  园丁 —— 最质朴无华的褒称  慈母 —— </w:t>
      </w:r>
      <w:proofErr w:type="gramStart"/>
      <w:r>
        <w:t>最</w:t>
      </w:r>
      <w:proofErr w:type="gramEnd"/>
      <w:r>
        <w:t>真情感人的爱称  蜡烛 —— 最温馨动人的称谓  春蚕 —— 最纯挚的称谓  春雨 —— 最生动形象</w:t>
      </w:r>
      <w:proofErr w:type="gramStart"/>
      <w:r>
        <w:t>的默称</w:t>
      </w:r>
      <w:proofErr w:type="gramEnd"/>
      <w:r>
        <w:t xml:space="preserve">  人梯 —— 最高评价的专称  孺子牛 —— 最具中国特色</w:t>
      </w:r>
      <w:proofErr w:type="gramStart"/>
      <w:r>
        <w:t>的喻称</w:t>
      </w:r>
      <w:proofErr w:type="gramEnd"/>
      <w:r>
        <w:t xml:space="preserve">  教练 —— 是指导、训练和督导他人，试图完成某种使命  或任务的人  人类灵魂工程师   —— 最富哲理的称谓</w:t>
      </w:r>
    </w:p>
    <w:p w14:paraId="21896210" w14:textId="77777777" w:rsidR="00D67777" w:rsidRDefault="00D67777" w:rsidP="00D67777"/>
    <w:p w14:paraId="2E83C2E0" w14:textId="77777777" w:rsidR="00D67777" w:rsidRDefault="00D67777" w:rsidP="00D67777">
      <w:r>
        <w:t>Page 11:</w:t>
      </w:r>
    </w:p>
    <w:p w14:paraId="0FD7D4A8" w14:textId="77777777" w:rsidR="00D67777" w:rsidRDefault="00D67777" w:rsidP="00D67777">
      <w:r>
        <w:rPr>
          <w:rFonts w:hint="eastAsia"/>
        </w:rPr>
        <w:t>你知道下列对联写的是</w:t>
      </w:r>
      <w:r>
        <w:t xml:space="preserve"> 哪科老师吗？</w:t>
      </w:r>
    </w:p>
    <w:p w14:paraId="6605FD3B" w14:textId="77777777" w:rsidR="00D67777" w:rsidRDefault="00D67777" w:rsidP="00D67777"/>
    <w:p w14:paraId="0ED0B639" w14:textId="77777777" w:rsidR="00D67777" w:rsidRDefault="00D67777" w:rsidP="00D67777">
      <w:r>
        <w:t>Page 12:</w:t>
      </w:r>
    </w:p>
    <w:p w14:paraId="77EB70DC" w14:textId="77777777" w:rsidR="00D67777" w:rsidRDefault="00D67777" w:rsidP="00D67777">
      <w:r>
        <w:rPr>
          <w:rFonts w:hint="eastAsia"/>
        </w:rPr>
        <w:t>平凡世界，回首时，苦辣酸甜忧乐喜</w:t>
      </w:r>
      <w:r>
        <w:t xml:space="preserve">  潇洒人生，会心处，之乎者也矣焉哉  小小课堂，观尽古今中外  大大世界，全看成败荣辱  环游世界，</w:t>
      </w:r>
      <w:proofErr w:type="gramStart"/>
      <w:r>
        <w:t>横跨七洲五</w:t>
      </w:r>
      <w:proofErr w:type="gramEnd"/>
      <w:r>
        <w:t>洋  翱翔太空，</w:t>
      </w:r>
      <w:proofErr w:type="gramStart"/>
      <w:r>
        <w:t>飞越八</w:t>
      </w:r>
      <w:proofErr w:type="gramEnd"/>
      <w:r>
        <w:t>大行星  黄金分割点上观尽何人生  未知方程组上见多元生活</w:t>
      </w:r>
    </w:p>
    <w:p w14:paraId="1E55A50E" w14:textId="77777777" w:rsidR="00D67777" w:rsidRDefault="00D67777" w:rsidP="00D67777"/>
    <w:p w14:paraId="56A9CABF" w14:textId="77777777" w:rsidR="00D67777" w:rsidRDefault="00D67777" w:rsidP="00D67777">
      <w:r>
        <w:t>Page 13:</w:t>
      </w:r>
    </w:p>
    <w:p w14:paraId="4AD3F839" w14:textId="77777777" w:rsidR="00D67777" w:rsidRDefault="00D67777" w:rsidP="00D67777">
      <w:r>
        <w:rPr>
          <w:rFonts w:hint="eastAsia"/>
        </w:rPr>
        <w:t>下列几个人分别是谁的老师？</w:t>
      </w:r>
      <w:r>
        <w:t xml:space="preserve">  • 徐特立  • </w:t>
      </w:r>
      <w:proofErr w:type="gramStart"/>
      <w:r>
        <w:t>寿镜吾</w:t>
      </w:r>
      <w:proofErr w:type="gramEnd"/>
      <w:r>
        <w:t xml:space="preserve">  • 张伯岑  • 叶成林</w:t>
      </w:r>
    </w:p>
    <w:p w14:paraId="40E67FB1" w14:textId="77777777" w:rsidR="00D67777" w:rsidRDefault="00D67777" w:rsidP="00D67777"/>
    <w:p w14:paraId="65BD9319" w14:textId="77777777" w:rsidR="00D67777" w:rsidRDefault="00D67777" w:rsidP="00D67777">
      <w:r>
        <w:t>Page 14:</w:t>
      </w:r>
    </w:p>
    <w:p w14:paraId="34C11234" w14:textId="77777777" w:rsidR="00D67777" w:rsidRDefault="00D67777" w:rsidP="00D67777">
      <w:r>
        <w:rPr>
          <w:rFonts w:hint="eastAsia"/>
        </w:rPr>
        <w:lastRenderedPageBreak/>
        <w:t>•</w:t>
      </w:r>
      <w:r>
        <w:t xml:space="preserve">   远在北宋时期，福建将东县有个叫杨时的进士，他特别喜好 钻研学问，到处寻师访友，曾就学于洛阳著名学者程颢门下。程 </w:t>
      </w:r>
      <w:proofErr w:type="gramStart"/>
      <w:r>
        <w:t>颢</w:t>
      </w:r>
      <w:proofErr w:type="gramEnd"/>
      <w:r>
        <w:t>死后，又将杨时   推荐到其弟程颐门下，在洛阳伊川所建的伊川 书院中求学。杨时那时已四十多岁，学问也相当高，但他仍谦虚 谨慎，不骄不躁，尊师敬友，深得程颐的喜爱，被程颐视为得意 门生，得其真传。   一天，杨时同一起学习的游</w:t>
      </w:r>
      <w:proofErr w:type="gramStart"/>
      <w:r>
        <w:t>酢</w:t>
      </w:r>
      <w:proofErr w:type="gramEnd"/>
      <w:r>
        <w:t>向程颐请求学问，  却不巧赶上老师正在屋中打盹儿。杨时便劝告游</w:t>
      </w:r>
      <w:proofErr w:type="gramStart"/>
      <w:r>
        <w:t>酢</w:t>
      </w:r>
      <w:proofErr w:type="gramEnd"/>
      <w:r>
        <w:t>不要惊醒老师， 于是两人静立门口，等老师   醒来。一会儿，天飘起鹅毛大雪，越 下越急，杨时和游</w:t>
      </w:r>
      <w:proofErr w:type="gramStart"/>
      <w:r>
        <w:t>酢</w:t>
      </w:r>
      <w:proofErr w:type="gramEnd"/>
      <w:r>
        <w:t>却</w:t>
      </w:r>
      <w:r>
        <w:rPr>
          <w:rFonts w:hint="eastAsia"/>
        </w:rPr>
        <w:t>还立在雪中，游</w:t>
      </w:r>
      <w:proofErr w:type="gramStart"/>
      <w:r>
        <w:rPr>
          <w:rFonts w:hint="eastAsia"/>
        </w:rPr>
        <w:t>酢</w:t>
      </w:r>
      <w:proofErr w:type="gramEnd"/>
      <w:r>
        <w:rPr>
          <w:rFonts w:hint="eastAsia"/>
        </w:rPr>
        <w:t>实在冻的受不了，几次</w:t>
      </w:r>
      <w:r>
        <w:t xml:space="preserve"> 想叫醒程颐，都被杨时阻拦住了。   直到程颐一觉醒来，才</w:t>
      </w:r>
      <w:proofErr w:type="gramStart"/>
      <w:r>
        <w:t>赫然发</w:t>
      </w:r>
      <w:proofErr w:type="gramEnd"/>
      <w:r>
        <w:t xml:space="preserve"> 现门外的两个雪人 ! 从此，程颐深受感动，更加尽心尽力教杨时， 杨时不负重望，终于学到了老师的全部学问。   之后，杨时回到南 方传播程氏理学，且形成独家学派，</w:t>
      </w:r>
      <w:proofErr w:type="gramStart"/>
      <w:r>
        <w:t>世</w:t>
      </w:r>
      <w:proofErr w:type="gramEnd"/>
      <w:r>
        <w:t>称“龟山先生”。   后人便 用“程门立雪”这个典故，来赞扬那些求学师门，诚心专志，尊 师重道的学子。</w:t>
      </w:r>
    </w:p>
    <w:p w14:paraId="6DE432D9" w14:textId="77777777" w:rsidR="00D67777" w:rsidRDefault="00D67777" w:rsidP="00D67777"/>
    <w:p w14:paraId="667FA67E" w14:textId="77777777" w:rsidR="00D67777" w:rsidRDefault="00D67777" w:rsidP="00D67777">
      <w:r>
        <w:t>Page 15:</w:t>
      </w:r>
    </w:p>
    <w:p w14:paraId="4A230CC2" w14:textId="77777777" w:rsidR="00D67777" w:rsidRDefault="00D67777" w:rsidP="00D67777">
      <w:r>
        <w:rPr>
          <w:rFonts w:hint="eastAsia"/>
        </w:rPr>
        <w:t>•</w:t>
      </w:r>
      <w:r>
        <w:t xml:space="preserve">   1957 年 8 月 1 日，是中国人民解放军 30 周 年纪念日。这一天，彭德怀身穿便服，准备 接见北京市部分中小学教师代表。工作人员 提醒他说：“彭总，您是国防部长，应穿军 服才好。”彭德怀说：“今天是去见老师， 学生见老师应穿便服。如今有些人受旧思想 的影响，瞧不起中小学教师，我们应改变这 种不良风气。”接见时彭德怀频频向老师们 问好。</w:t>
      </w:r>
    </w:p>
    <w:p w14:paraId="3DAD5847" w14:textId="77777777" w:rsidR="00D67777" w:rsidRDefault="00D67777" w:rsidP="00D67777"/>
    <w:p w14:paraId="3E20618D" w14:textId="77777777" w:rsidR="00D67777" w:rsidRDefault="00D67777" w:rsidP="00D67777">
      <w:r>
        <w:t>Page 16:</w:t>
      </w:r>
    </w:p>
    <w:p w14:paraId="7B4B3C2E" w14:textId="77777777" w:rsidR="00D67777" w:rsidRDefault="00D67777" w:rsidP="00D67777">
      <w:r>
        <w:rPr>
          <w:rFonts w:hint="eastAsia"/>
        </w:rPr>
        <w:t>•</w:t>
      </w:r>
      <w:r>
        <w:t xml:space="preserve">   鲁迅对启蒙老师寿镜吾一直很尊敬。他 18 岁到 南京读书，每当放假回绍兴时，总要抽空看望寿 先生。 1902 年至 1909 年，在东渡日本留学的 8 年 间，他经常写信向寿老师汇报自己在异国的学习 情况。一次，他奉母命从日本回绍兴办婚事，仅 在家中停留了四天，但他仍在百忙中抽时间专程 探望了年逾花甲的寿先生。鲁迅在日本</w:t>
      </w:r>
      <w:proofErr w:type="gramStart"/>
      <w:r>
        <w:t>还拜章太</w:t>
      </w:r>
      <w:proofErr w:type="gramEnd"/>
      <w:r>
        <w:t xml:space="preserve"> 炎先生为师学文字学。章太炎先生逝世后，他连 续撰文两篇纪念。</w:t>
      </w:r>
    </w:p>
    <w:p w14:paraId="1050A860" w14:textId="77777777" w:rsidR="00D67777" w:rsidRDefault="00D67777" w:rsidP="00D67777"/>
    <w:p w14:paraId="01582180" w14:textId="77777777" w:rsidR="00D67777" w:rsidRDefault="00D67777" w:rsidP="00D67777">
      <w:r>
        <w:t>Page 17:</w:t>
      </w:r>
    </w:p>
    <w:p w14:paraId="2D09EEF0" w14:textId="77777777" w:rsidR="00D67777" w:rsidRDefault="00D67777" w:rsidP="00D67777"/>
    <w:p w14:paraId="712032F2" w14:textId="77777777" w:rsidR="00D67777" w:rsidRDefault="00D67777" w:rsidP="00D67777"/>
    <w:p w14:paraId="7B4F575F" w14:textId="77777777" w:rsidR="00D67777" w:rsidRDefault="00D67777" w:rsidP="00D67777">
      <w:r>
        <w:t>Page 18:</w:t>
      </w:r>
    </w:p>
    <w:p w14:paraId="2DD7DDDC" w14:textId="77777777" w:rsidR="00D67777" w:rsidRDefault="00D67777" w:rsidP="00D67777">
      <w:r>
        <w:rPr>
          <w:rFonts w:hint="eastAsia"/>
        </w:rPr>
        <w:t>•</w:t>
      </w:r>
      <w:r>
        <w:t xml:space="preserve">   几度春秋  几度风雨  穿越</w:t>
      </w:r>
      <w:proofErr w:type="gramStart"/>
      <w:r>
        <w:t>热暑的迷茫</w:t>
      </w:r>
      <w:proofErr w:type="gramEnd"/>
      <w:r>
        <w:t xml:space="preserve"> 重拾过去的记忆 只为那份爱与敬的记 录 悄悄地她来了 一如久违的甘露 撒播在我们的心田 一如漂泊的小船 找到了停泊的港湾 多少次  知识的殿堂里走过 灯光中笑容的可</w:t>
      </w:r>
      <w:proofErr w:type="gramStart"/>
      <w:r>
        <w:t>掬</w:t>
      </w:r>
      <w:proofErr w:type="gramEnd"/>
      <w:r>
        <w:t xml:space="preserve"> 蓦然回首 你的恩，你的情 在白云的天空放飞 神圣的时刻终于来临了， 我站在岁月的边缘 大声呼喊： 老师，您辛苦了！</w:t>
      </w:r>
    </w:p>
    <w:p w14:paraId="4D670E9F" w14:textId="77777777" w:rsidR="00D67777" w:rsidRDefault="00D67777" w:rsidP="00D67777"/>
    <w:p w14:paraId="05A8D177" w14:textId="77777777" w:rsidR="00D67777" w:rsidRDefault="00D67777" w:rsidP="00D67777">
      <w:r>
        <w:t>Page 19:</w:t>
      </w:r>
    </w:p>
    <w:p w14:paraId="387884B1" w14:textId="77777777" w:rsidR="00D67777" w:rsidRDefault="00D67777" w:rsidP="00D67777"/>
    <w:p w14:paraId="02875891" w14:textId="77777777" w:rsidR="00D67777" w:rsidRDefault="00D67777" w:rsidP="00D67777"/>
    <w:p w14:paraId="1D5D531F" w14:textId="77777777" w:rsidR="00D67777" w:rsidRDefault="00D67777" w:rsidP="00D67777">
      <w:r>
        <w:t>Page 20:</w:t>
      </w:r>
    </w:p>
    <w:p w14:paraId="204A98B1" w14:textId="77777777" w:rsidR="00D67777" w:rsidRDefault="00D67777" w:rsidP="00D67777">
      <w:r>
        <w:rPr>
          <w:rFonts w:hint="eastAsia"/>
        </w:rPr>
        <w:t>谢谢观赏！</w:t>
      </w:r>
      <w:r>
        <w:t xml:space="preserve">  第八 组</w:t>
      </w:r>
    </w:p>
    <w:p w14:paraId="68D09344" w14:textId="77777777" w:rsidR="00D67777" w:rsidRDefault="00D67777" w:rsidP="00D67777"/>
    <w:p w14:paraId="24AE9728" w14:textId="77777777" w:rsidR="00D67777" w:rsidRDefault="00D67777" w:rsidP="00D67777">
      <w:r>
        <w:t>"</w:t>
      </w:r>
    </w:p>
    <w:p w14:paraId="58E9B23F" w14:textId="77777777" w:rsidR="00D67777" w:rsidRDefault="00D67777" w:rsidP="00D67777">
      <w:r>
        <w:t>ChatGPT</w:t>
      </w:r>
    </w:p>
    <w:p w14:paraId="1867F720" w14:textId="77777777" w:rsidR="00D67777" w:rsidRDefault="00D67777" w:rsidP="00D67777">
      <w:r>
        <w:t>I have finished reviewing the document and I'm ready to assist you with your inquiries.</w:t>
      </w:r>
    </w:p>
    <w:p w14:paraId="6780511A" w14:textId="77777777" w:rsidR="00D67777" w:rsidRDefault="00D67777" w:rsidP="00D67777"/>
    <w:p w14:paraId="40B4416A" w14:textId="77777777" w:rsidR="00D67777" w:rsidRDefault="00D67777" w:rsidP="00D67777"/>
    <w:p w14:paraId="5E3E59B8" w14:textId="77777777" w:rsidR="00D67777" w:rsidRDefault="00D67777" w:rsidP="00D67777"/>
    <w:p w14:paraId="1904DC5C" w14:textId="77777777" w:rsidR="00D67777" w:rsidRDefault="00D67777" w:rsidP="00D67777"/>
    <w:p w14:paraId="6A867A34" w14:textId="77777777" w:rsidR="00D67777" w:rsidRDefault="00D67777" w:rsidP="00D67777">
      <w:r>
        <w:t>User</w:t>
      </w:r>
    </w:p>
    <w:p w14:paraId="440B135A"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77F24433" w14:textId="77777777" w:rsidR="00D67777" w:rsidRDefault="00D67777" w:rsidP="00D67777">
      <w:r>
        <w:t xml:space="preserve">Filename: 精装房产品调查研究汇报-下.pdf </w:t>
      </w:r>
    </w:p>
    <w:p w14:paraId="242F56EF" w14:textId="77777777" w:rsidR="00D67777" w:rsidRDefault="00D67777" w:rsidP="00D67777">
      <w:r>
        <w:t xml:space="preserve">Part 1 of 1: </w:t>
      </w:r>
    </w:p>
    <w:p w14:paraId="4726D2C9" w14:textId="77777777" w:rsidR="00D67777" w:rsidRDefault="00D67777" w:rsidP="00D67777"/>
    <w:p w14:paraId="37713932" w14:textId="77777777" w:rsidR="00D67777" w:rsidRDefault="00D67777" w:rsidP="00D67777">
      <w:r>
        <w:t>"Page 1:</w:t>
      </w:r>
    </w:p>
    <w:p w14:paraId="0DABF448" w14:textId="77777777" w:rsidR="00D67777" w:rsidRDefault="00D67777" w:rsidP="00D67777">
      <w:r>
        <w:rPr>
          <w:rFonts w:hint="eastAsia"/>
        </w:rPr>
        <w:t>精装房产品调查研究汇报</w:t>
      </w:r>
      <w:r>
        <w:t xml:space="preserve">   （下）  2010 年 10 月  黄保淦  研发端   施工端</w:t>
      </w:r>
    </w:p>
    <w:p w14:paraId="18C71BB7" w14:textId="77777777" w:rsidR="00D67777" w:rsidRDefault="00D67777" w:rsidP="00D67777"/>
    <w:p w14:paraId="297EFFBE" w14:textId="77777777" w:rsidR="00D67777" w:rsidRDefault="00D67777" w:rsidP="00D67777">
      <w:r>
        <w:t>Page 2:</w:t>
      </w:r>
    </w:p>
    <w:p w14:paraId="0825E1B6" w14:textId="77777777" w:rsidR="00D67777" w:rsidRDefault="00D67777" w:rsidP="00D67777">
      <w:r>
        <w:rPr>
          <w:rFonts w:hint="eastAsia"/>
        </w:rPr>
        <w:t>精装产品研发</w:t>
      </w:r>
    </w:p>
    <w:p w14:paraId="3050B3BF" w14:textId="77777777" w:rsidR="00D67777" w:rsidRDefault="00D67777" w:rsidP="00D67777"/>
    <w:p w14:paraId="230C7BCF" w14:textId="77777777" w:rsidR="00D67777" w:rsidRDefault="00D67777" w:rsidP="00D67777">
      <w:r>
        <w:t>Page 3:</w:t>
      </w:r>
    </w:p>
    <w:p w14:paraId="30F66A60" w14:textId="77777777" w:rsidR="00D67777" w:rsidRDefault="00D67777" w:rsidP="00D67777">
      <w:r>
        <w:rPr>
          <w:rFonts w:hint="eastAsia"/>
        </w:rPr>
        <w:t>精装产品研发</w:t>
      </w:r>
      <w:r>
        <w:t xml:space="preserve"> —— 内容及意义  控制成本   避免设计缺限  满足客户对设计的需求 工程质量保证的前提  效果调研：如客户喜欢什么风格的 装修，客厅地面喜欢用什么材质  最合理的户型  舒适的使用性能  客户部品需求与部品属性研究  出众的效果 精装房  使用调研：如家里有多少双鞋，厨 房有什么锅，喜欢在哪里洗衣服等  部品调研：如对电器品牌的认可度。  部</w:t>
      </w:r>
      <w:proofErr w:type="gramStart"/>
      <w:r>
        <w:t>品本生涉及</w:t>
      </w:r>
      <w:proofErr w:type="gramEnd"/>
      <w:r>
        <w:t>的问题。  装修费用预算与空间投入排序  成本构成与分级体系  客户喜好的设计风格与色系  研究成果主要为设计服务；  以上研究内容通过市场</w:t>
      </w:r>
      <w:r>
        <w:rPr>
          <w:rFonts w:hint="eastAsia"/>
        </w:rPr>
        <w:t>调研得出设计任务书</w:t>
      </w:r>
      <w:r>
        <w:t xml:space="preserve">  如万科做样板间的石材没有考 虑后期的批量施工难度与用量</w:t>
      </w:r>
    </w:p>
    <w:p w14:paraId="785BA4DC" w14:textId="77777777" w:rsidR="00D67777" w:rsidRDefault="00D67777" w:rsidP="00D67777"/>
    <w:p w14:paraId="6ED090C4" w14:textId="77777777" w:rsidR="00D67777" w:rsidRDefault="00D67777" w:rsidP="00D67777">
      <w:r>
        <w:t>Page 4:</w:t>
      </w:r>
    </w:p>
    <w:p w14:paraId="524EB15A" w14:textId="77777777" w:rsidR="00D67777" w:rsidRDefault="00D67777" w:rsidP="00D67777">
      <w:r>
        <w:rPr>
          <w:rFonts w:hint="eastAsia"/>
        </w:rPr>
        <w:t>精装产品研发</w:t>
      </w:r>
      <w:r>
        <w:t xml:space="preserve">  由销售、客服、物业共同完成</w:t>
      </w:r>
    </w:p>
    <w:p w14:paraId="2FF6B72B" w14:textId="77777777" w:rsidR="00D67777" w:rsidRDefault="00D67777" w:rsidP="00D67777"/>
    <w:p w14:paraId="26DDAE8F" w14:textId="77777777" w:rsidR="00D67777" w:rsidRDefault="00D67777" w:rsidP="00D67777">
      <w:r>
        <w:t>Page 5:</w:t>
      </w:r>
    </w:p>
    <w:p w14:paraId="217E77CC" w14:textId="77777777" w:rsidR="00D67777" w:rsidRDefault="00D67777" w:rsidP="00D67777">
      <w:r>
        <w:rPr>
          <w:rFonts w:hint="eastAsia"/>
        </w:rPr>
        <w:t>装修房产品研发及标准化流程</w:t>
      </w:r>
      <w:r>
        <w:t xml:space="preserve">  营销管理部 设计管理部 采购管理部 成本管理部 工程 / 项目管理部  交付后（调研）阶段 研发阶段   标准化阶段 成果应用阶段 立项阶段  客户服务部  反馈 / 优化 成本规划 工艺标准 工序标准 停点验收标准 成品保护标准 其他标准 ……  一户一验标准 装修房产</w:t>
      </w:r>
      <w:proofErr w:type="gramStart"/>
      <w:r>
        <w:t>品应用</w:t>
      </w:r>
      <w:proofErr w:type="gramEnd"/>
      <w:r>
        <w:t xml:space="preserve">于 项目 </w:t>
      </w:r>
      <w:proofErr w:type="gramStart"/>
      <w:r>
        <w:t>竞品调研</w:t>
      </w:r>
      <w:proofErr w:type="gramEnd"/>
      <w:r>
        <w:t>报告 装修房施工图 客户意见反馈及产 品缺陷收集  部品供方调研 其他供方调研 装修设计院调研 咨询公司调研 施工供方调研 内部客户体验及 意见反馈报告 内部客户 意见反馈 材料部品调研 工程管理 标准库 装修标准 分级体系 标准产品 库 客户体验调研报告 装修房产品研发方 案 装修房产</w:t>
      </w:r>
      <w:proofErr w:type="gramStart"/>
      <w:r>
        <w:t>品实 体样</w:t>
      </w:r>
      <w:proofErr w:type="gramEnd"/>
      <w:r>
        <w:t>板房  供方资源 库 注：阴影标注成果为关键成果。</w:t>
      </w:r>
    </w:p>
    <w:p w14:paraId="0BC68A67" w14:textId="77777777" w:rsidR="00D67777" w:rsidRDefault="00D67777" w:rsidP="00D67777"/>
    <w:p w14:paraId="5AB85B39" w14:textId="77777777" w:rsidR="00D67777" w:rsidRDefault="00D67777" w:rsidP="00D67777">
      <w:r>
        <w:t>Page 6:</w:t>
      </w:r>
    </w:p>
    <w:p w14:paraId="6D907052" w14:textId="77777777" w:rsidR="00D67777" w:rsidRDefault="00D67777" w:rsidP="00D67777">
      <w:r>
        <w:rPr>
          <w:rFonts w:hint="eastAsia"/>
        </w:rPr>
        <w:t>产品</w:t>
      </w:r>
      <w:proofErr w:type="gramStart"/>
      <w:r>
        <w:rPr>
          <w:rFonts w:hint="eastAsia"/>
        </w:rPr>
        <w:t>研发须</w:t>
      </w:r>
      <w:proofErr w:type="gramEnd"/>
      <w:r>
        <w:rPr>
          <w:rFonts w:hint="eastAsia"/>
        </w:rPr>
        <w:t>持续进行和改进；</w:t>
      </w:r>
      <w:r>
        <w:t xml:space="preserve">  根据市场和客户需求持续改进；  研发成果及时归纳和总结：  建立（傻瓜式）经验教训手册 —— 与图纸结合在一起，考核相对应  材料部</w:t>
      </w:r>
      <w:proofErr w:type="gramStart"/>
      <w:r>
        <w:t>品研究</w:t>
      </w:r>
      <w:proofErr w:type="gramEnd"/>
      <w:r>
        <w:t>及分级手册  装修分级体系  设计缺陷手册  全装修设计管理制度  精装产品研发</w:t>
      </w:r>
    </w:p>
    <w:p w14:paraId="5931F917" w14:textId="77777777" w:rsidR="00D67777" w:rsidRDefault="00D67777" w:rsidP="00D67777"/>
    <w:p w14:paraId="6D2DD892" w14:textId="77777777" w:rsidR="00D67777" w:rsidRDefault="00D67777" w:rsidP="00D67777">
      <w:r>
        <w:t>Page 7:</w:t>
      </w:r>
    </w:p>
    <w:p w14:paraId="12DA447D" w14:textId="77777777" w:rsidR="00D67777" w:rsidRDefault="00D67777" w:rsidP="00D67777">
      <w:r>
        <w:rPr>
          <w:rFonts w:hint="eastAsia"/>
        </w:rPr>
        <w:t>产品研发流程图：</w:t>
      </w:r>
      <w:r>
        <w:t xml:space="preserve">  精装产品研发 —— 流程  成本研究  设定目标成本  提供成本测算稿  </w:t>
      </w:r>
      <w:r>
        <w:lastRenderedPageBreak/>
        <w:t>对部</w:t>
      </w:r>
      <w:proofErr w:type="gramStart"/>
      <w:r>
        <w:t>品提供</w:t>
      </w:r>
      <w:proofErr w:type="gramEnd"/>
      <w:r>
        <w:t>成本数据  改进后得出终稿</w:t>
      </w:r>
    </w:p>
    <w:p w14:paraId="5A82352B" w14:textId="77777777" w:rsidR="00D67777" w:rsidRDefault="00D67777" w:rsidP="00D67777"/>
    <w:p w14:paraId="503E9095" w14:textId="77777777" w:rsidR="00D67777" w:rsidRDefault="00D67777" w:rsidP="00D67777">
      <w:r>
        <w:t>Page 8:</w:t>
      </w:r>
    </w:p>
    <w:p w14:paraId="0B3D756E" w14:textId="77777777" w:rsidR="00D67777" w:rsidRDefault="00D67777" w:rsidP="00D67777">
      <w:r>
        <w:rPr>
          <w:rFonts w:hint="eastAsia"/>
        </w:rPr>
        <w:t>施工端</w:t>
      </w:r>
      <w:r>
        <w:t xml:space="preserve"> —— 精装流程分析</w:t>
      </w:r>
    </w:p>
    <w:p w14:paraId="4FCEB382" w14:textId="77777777" w:rsidR="00D67777" w:rsidRDefault="00D67777" w:rsidP="00D67777"/>
    <w:p w14:paraId="47C9650F" w14:textId="77777777" w:rsidR="00D67777" w:rsidRDefault="00D67777" w:rsidP="00D67777">
      <w:r>
        <w:t>Page 9:</w:t>
      </w:r>
    </w:p>
    <w:p w14:paraId="1436BA55" w14:textId="77777777" w:rsidR="00D67777" w:rsidRDefault="00D67777" w:rsidP="00D67777">
      <w:r>
        <w:rPr>
          <w:rFonts w:hint="eastAsia"/>
        </w:rPr>
        <w:t>一般毛坯房装修流程</w:t>
      </w:r>
      <w:r>
        <w:t xml:space="preserve">  墙体打拆补烂  水电预埋  木作基层  防水工程  木作饰面  乳胶漆、油漆基层  墙砖工程   地砖工程  铝扣板、五金安装  底漆施工  面漆施工  局部修补  完工保洁  户型设计  建造  室内设计  交房  装修施工  建筑设计</w:t>
      </w:r>
    </w:p>
    <w:p w14:paraId="1297061B" w14:textId="77777777" w:rsidR="00D67777" w:rsidRDefault="00D67777" w:rsidP="00D67777"/>
    <w:p w14:paraId="46D1E844" w14:textId="77777777" w:rsidR="00D67777" w:rsidRDefault="00D67777" w:rsidP="00D67777">
      <w:r>
        <w:t>Page 10:</w:t>
      </w:r>
    </w:p>
    <w:p w14:paraId="7DC843DA" w14:textId="77777777" w:rsidR="00D67777" w:rsidRDefault="00D67777" w:rsidP="00D67777">
      <w:r>
        <w:rPr>
          <w:rFonts w:hint="eastAsia"/>
        </w:rPr>
        <w:t>精装</w:t>
      </w:r>
      <w:proofErr w:type="gramStart"/>
      <w:r>
        <w:rPr>
          <w:rFonts w:hint="eastAsia"/>
        </w:rPr>
        <w:t>房最佳</w:t>
      </w:r>
      <w:proofErr w:type="gramEnd"/>
      <w:r>
        <w:rPr>
          <w:rFonts w:hint="eastAsia"/>
        </w:rPr>
        <w:t>流程</w:t>
      </w:r>
      <w:r>
        <w:t xml:space="preserve">  墙体打拆补烂  水电预埋  木作基层  防水工程  木作饰面  乳胶漆、油漆基层  墙砖工程   地砖工程  铝扣板、五金安装  底漆施工  面漆施工  局部修补  完工保洁 客户研究  户型设计  装修  室内设计   +   建筑设计  后续服务</w:t>
      </w:r>
      <w:proofErr w:type="gramStart"/>
      <w:r>
        <w:t xml:space="preserve">  ×  ×</w:t>
      </w:r>
      <w:proofErr w:type="gramEnd"/>
      <w:r>
        <w:t xml:space="preserve">  ×  建造   </w:t>
      </w:r>
      <w:proofErr w:type="gramStart"/>
      <w:r>
        <w:t xml:space="preserve">×  ×  </w:t>
      </w:r>
      <w:proofErr w:type="gramEnd"/>
      <w:r>
        <w:t>整体构架安装  在建造之前</w:t>
      </w:r>
    </w:p>
    <w:p w14:paraId="06E00985" w14:textId="77777777" w:rsidR="00D67777" w:rsidRDefault="00D67777" w:rsidP="00D67777"/>
    <w:p w14:paraId="5BD9E897" w14:textId="77777777" w:rsidR="00D67777" w:rsidRDefault="00D67777" w:rsidP="00D67777">
      <w:r>
        <w:t>Page 11:</w:t>
      </w:r>
    </w:p>
    <w:p w14:paraId="51BCC850" w14:textId="77777777" w:rsidR="00D67777" w:rsidRDefault="00D67777" w:rsidP="00D67777">
      <w:r>
        <w:rPr>
          <w:rFonts w:hint="eastAsia"/>
        </w:rPr>
        <w:t>万科精装房施工流程</w:t>
      </w:r>
      <w:r>
        <w:t xml:space="preserve">  乳胶漆、油漆基层  墙砖工程  地砖工程  铝扣板、五金安装  底漆施工  面漆施工  完工保洁  柜体构架安装 局部修补  客户研究  户型设计  装修  室内设计   +   建筑设计  后续服务  建造</w:t>
      </w:r>
    </w:p>
    <w:p w14:paraId="525D8EA3" w14:textId="77777777" w:rsidR="00D67777" w:rsidRDefault="00D67777" w:rsidP="00D67777"/>
    <w:p w14:paraId="6A35DA6E" w14:textId="77777777" w:rsidR="00D67777" w:rsidRDefault="00D67777" w:rsidP="00D67777">
      <w:r>
        <w:t>Page 12:</w:t>
      </w:r>
    </w:p>
    <w:p w14:paraId="2F099849" w14:textId="77777777" w:rsidR="00D67777" w:rsidRDefault="00D67777" w:rsidP="00D67777">
      <w:r>
        <w:rPr>
          <w:rFonts w:hint="eastAsia"/>
        </w:rPr>
        <w:t>一般毛坯房装修流程</w:t>
      </w:r>
      <w:r>
        <w:t xml:space="preserve">  施工流程对比  客户研究  户型设计  装修  室内设计   +   建筑设计  后续服务  建造  户型设计  建造  室内设计  交房  装修施工  建筑设计  精装房施工流程  为装修服务  为装修服务  关键 1 ：一定要严谨，一旦施工完毕要再作设计调整将是大规模整改，废时耗资  关键 2 ：大规模施工如何保证质量</w:t>
      </w:r>
    </w:p>
    <w:p w14:paraId="1E23F8B2" w14:textId="77777777" w:rsidR="00D67777" w:rsidRDefault="00D67777" w:rsidP="00D67777"/>
    <w:p w14:paraId="650885C6" w14:textId="77777777" w:rsidR="00D67777" w:rsidRDefault="00D67777" w:rsidP="00D67777">
      <w:r>
        <w:t>Page 13:</w:t>
      </w:r>
    </w:p>
    <w:p w14:paraId="1300F737" w14:textId="77777777" w:rsidR="00D67777" w:rsidRDefault="00D67777" w:rsidP="00D67777">
      <w:r>
        <w:rPr>
          <w:rFonts w:hint="eastAsia"/>
        </w:rPr>
        <w:t>关键点</w:t>
      </w:r>
      <w:proofErr w:type="gramStart"/>
      <w:r>
        <w:rPr>
          <w:rFonts w:hint="eastAsia"/>
        </w:rPr>
        <w:t>一</w:t>
      </w:r>
      <w:proofErr w:type="gramEnd"/>
      <w:r>
        <w:rPr>
          <w:rFonts w:hint="eastAsia"/>
        </w:rPr>
        <w:t>解决方案</w:t>
      </w:r>
      <w:r>
        <w:t xml:space="preserve">  施工端 —— 精装流程分析</w:t>
      </w:r>
    </w:p>
    <w:p w14:paraId="2718BD3E" w14:textId="77777777" w:rsidR="00D67777" w:rsidRDefault="00D67777" w:rsidP="00D67777"/>
    <w:p w14:paraId="7B20B934" w14:textId="77777777" w:rsidR="00D67777" w:rsidRDefault="00D67777" w:rsidP="00D67777">
      <w:r>
        <w:t>Page 14:</w:t>
      </w:r>
    </w:p>
    <w:p w14:paraId="316DFD3F" w14:textId="77777777" w:rsidR="00D67777" w:rsidRDefault="00D67777" w:rsidP="00D67777">
      <w:r>
        <w:rPr>
          <w:rFonts w:hint="eastAsia"/>
        </w:rPr>
        <w:t>样品采购及初步预算</w:t>
      </w:r>
      <w:r>
        <w:t xml:space="preserve">  N 次论证研究各工序及细节并作调整 大规模建造  客户研究   户型设计   室内设计   +   建筑设计  关键问题 1 解决方案  大规模装修   成本工程 建造并装修数套模板房  交付  Y  N</w:t>
      </w:r>
    </w:p>
    <w:p w14:paraId="63992F61" w14:textId="77777777" w:rsidR="00D67777" w:rsidRDefault="00D67777" w:rsidP="00D67777"/>
    <w:p w14:paraId="06BB7FBF" w14:textId="77777777" w:rsidR="00D67777" w:rsidRDefault="00D67777" w:rsidP="00D67777">
      <w:r>
        <w:t>Page 15:</w:t>
      </w:r>
    </w:p>
    <w:p w14:paraId="62207E41" w14:textId="77777777" w:rsidR="00D67777" w:rsidRDefault="00D67777" w:rsidP="00D67777">
      <w:r>
        <w:rPr>
          <w:rFonts w:hint="eastAsia"/>
        </w:rPr>
        <w:t>客户研究</w:t>
      </w:r>
      <w:r>
        <w:t xml:space="preserve">  户型设计  装修  室内设计   +   建筑设计  后续服务  建造  关键</w:t>
      </w:r>
      <w:proofErr w:type="gramStart"/>
      <w:r>
        <w:t>一</w:t>
      </w:r>
      <w:proofErr w:type="gramEnd"/>
      <w:r>
        <w:t>：反复研究 + 反复调整论证  关键之二：如何保证质量  施工流程</w:t>
      </w:r>
    </w:p>
    <w:p w14:paraId="1398627A" w14:textId="77777777" w:rsidR="00D67777" w:rsidRDefault="00D67777" w:rsidP="00D67777"/>
    <w:p w14:paraId="58069426" w14:textId="77777777" w:rsidR="00D67777" w:rsidRDefault="00D67777" w:rsidP="00D67777">
      <w:r>
        <w:t>Page 16:</w:t>
      </w:r>
    </w:p>
    <w:p w14:paraId="0F6E47A1" w14:textId="77777777" w:rsidR="00D67777" w:rsidRDefault="00D67777" w:rsidP="00D67777">
      <w:r>
        <w:rPr>
          <w:rFonts w:hint="eastAsia"/>
        </w:rPr>
        <w:t>关键点</w:t>
      </w:r>
      <w:proofErr w:type="gramStart"/>
      <w:r>
        <w:rPr>
          <w:rFonts w:hint="eastAsia"/>
        </w:rPr>
        <w:t>二解决</w:t>
      </w:r>
      <w:proofErr w:type="gramEnd"/>
      <w:r>
        <w:rPr>
          <w:rFonts w:hint="eastAsia"/>
        </w:rPr>
        <w:t>方案</w:t>
      </w:r>
      <w:r>
        <w:t xml:space="preserve">  施工端 —— 精装流程分析</w:t>
      </w:r>
    </w:p>
    <w:p w14:paraId="14BEAC74" w14:textId="77777777" w:rsidR="00D67777" w:rsidRDefault="00D67777" w:rsidP="00D67777"/>
    <w:p w14:paraId="71EAA41F" w14:textId="77777777" w:rsidR="00D67777" w:rsidRDefault="00D67777" w:rsidP="00D67777">
      <w:r>
        <w:t>Page 17:</w:t>
      </w:r>
    </w:p>
    <w:p w14:paraId="51A72C20" w14:textId="77777777" w:rsidR="00D67777" w:rsidRDefault="00D67777" w:rsidP="00D67777">
      <w:proofErr w:type="gramStart"/>
      <w:r>
        <w:rPr>
          <w:rFonts w:hint="eastAsia"/>
        </w:rPr>
        <w:t>拆墙工</w:t>
      </w:r>
      <w:proofErr w:type="gramEnd"/>
      <w:r>
        <w:t xml:space="preserve">   水电工   木匠   水泥工   漆工   贴砖工   保洁工  工长   质检员 设计师  </w:t>
      </w:r>
      <w:r>
        <w:lastRenderedPageBreak/>
        <w:t>一般毛坯房装修人员配置</w:t>
      </w:r>
    </w:p>
    <w:p w14:paraId="1554B300" w14:textId="77777777" w:rsidR="00D67777" w:rsidRDefault="00D67777" w:rsidP="00D67777"/>
    <w:p w14:paraId="6D63C5A3" w14:textId="77777777" w:rsidR="00D67777" w:rsidRDefault="00D67777" w:rsidP="00D67777">
      <w:r>
        <w:t>Page 18:</w:t>
      </w:r>
    </w:p>
    <w:p w14:paraId="27A1F8B9" w14:textId="77777777" w:rsidR="00D67777" w:rsidRDefault="00D67777" w:rsidP="00D67777">
      <w:r>
        <w:rPr>
          <w:rFonts w:hint="eastAsia"/>
        </w:rPr>
        <w:t>水电工长</w:t>
      </w:r>
      <w:r>
        <w:t xml:space="preserve">   木</w:t>
      </w:r>
      <w:proofErr w:type="gramStart"/>
      <w:r>
        <w:t>作工</w:t>
      </w:r>
      <w:proofErr w:type="gramEnd"/>
      <w:r>
        <w:t>长   泥</w:t>
      </w:r>
      <w:proofErr w:type="gramStart"/>
      <w:r>
        <w:t>作工</w:t>
      </w:r>
      <w:proofErr w:type="gramEnd"/>
      <w:r>
        <w:t>长   油漆工长   贴砖工长  装修施工总承包   装修监理单位 设计中心  精装工程单位配置  采购预算中心 成本工程中心   各部品商  工程 1 部  保洁部  材料部  施工质检部   维修部 主办工长  成本核算部  设备保障部  电器 厨柜   储物柜   门   窗 玄关柜   卫浴   智能系统 墙地砖   扣板   石膏板 石材   涂料  建筑设计 户型设计   室内设计   工程 2 部   工程 … 部</w:t>
      </w:r>
    </w:p>
    <w:p w14:paraId="0BCFAA73" w14:textId="77777777" w:rsidR="00D67777" w:rsidRDefault="00D67777" w:rsidP="00D67777"/>
    <w:p w14:paraId="38CABE11" w14:textId="77777777" w:rsidR="00D67777" w:rsidRDefault="00D67777" w:rsidP="00D67777">
      <w:r>
        <w:t>Page 19:</w:t>
      </w:r>
    </w:p>
    <w:p w14:paraId="54EA662B" w14:textId="77777777" w:rsidR="00D67777" w:rsidRDefault="00D67777" w:rsidP="00D67777">
      <w:r>
        <w:rPr>
          <w:rFonts w:hint="eastAsia"/>
        </w:rPr>
        <w:t>水电工长</w:t>
      </w:r>
      <w:r>
        <w:t xml:space="preserve">   木</w:t>
      </w:r>
      <w:proofErr w:type="gramStart"/>
      <w:r>
        <w:t>作工</w:t>
      </w:r>
      <w:proofErr w:type="gramEnd"/>
      <w:r>
        <w:t>长   泥</w:t>
      </w:r>
      <w:proofErr w:type="gramStart"/>
      <w:r>
        <w:t>作工</w:t>
      </w:r>
      <w:proofErr w:type="gramEnd"/>
      <w:r>
        <w:t>长   油漆工长   贴砖工长  装修施工总承包   装修监理单位 设计中心  精装工程单位配置  采购预算中心 成本工程中心   各部品商  工程 1 部  保洁部  材料部  施工质检部   维修部 主办工长  成本核算部  设备保障部  电器 厨柜   储物柜   门   窗 玄关柜   卫浴   智能系统 墙地砖   扣板   石膏板 石材   涂料  建筑设计 户型设计   室内设计   工程 2 部   工程 … 部</w:t>
      </w:r>
    </w:p>
    <w:p w14:paraId="3F5E7136" w14:textId="77777777" w:rsidR="00D67777" w:rsidRDefault="00D67777" w:rsidP="00D67777"/>
    <w:p w14:paraId="252A0C8B" w14:textId="77777777" w:rsidR="00D67777" w:rsidRDefault="00D67777" w:rsidP="00D67777">
      <w:r>
        <w:t>Page 20:</w:t>
      </w:r>
    </w:p>
    <w:p w14:paraId="593007DC" w14:textId="77777777" w:rsidR="00D67777" w:rsidRDefault="00D67777" w:rsidP="00D67777">
      <w:r>
        <w:rPr>
          <w:rFonts w:hint="eastAsia"/>
        </w:rPr>
        <w:t>水电工长</w:t>
      </w:r>
      <w:r>
        <w:t xml:space="preserve">   木</w:t>
      </w:r>
      <w:proofErr w:type="gramStart"/>
      <w:r>
        <w:t>作工</w:t>
      </w:r>
      <w:proofErr w:type="gramEnd"/>
      <w:r>
        <w:t>长   泥</w:t>
      </w:r>
      <w:proofErr w:type="gramStart"/>
      <w:r>
        <w:t>作工</w:t>
      </w:r>
      <w:proofErr w:type="gramEnd"/>
      <w:r>
        <w:t xml:space="preserve">长   油漆工长   贴砖工长  装修施工总承包   装修监理单位 设计中心  精装工程单位配置  采购预算中心 成本工程中心   各合作伙伴  工程 1 部  保洁部  材料部  施工质检部   维修部 主办工长  成本核算部  设备保障部  电器 厨柜   储物柜   门   窗 玄关柜   卫浴   智能系统 墙地砖   扣板   石膏板 石材   涂料  建筑设计 户型设计   室内设计   工程 2 部   工程 … 部  </w:t>
      </w:r>
      <w:proofErr w:type="gramStart"/>
      <w:r>
        <w:t xml:space="preserve">√   √   </w:t>
      </w:r>
      <w:proofErr w:type="gramEnd"/>
      <w:r>
        <w:t>√   √</w:t>
      </w:r>
    </w:p>
    <w:p w14:paraId="22AA7B2F" w14:textId="77777777" w:rsidR="00D67777" w:rsidRDefault="00D67777" w:rsidP="00D67777"/>
    <w:p w14:paraId="01448202" w14:textId="77777777" w:rsidR="00D67777" w:rsidRPr="00D67777" w:rsidRDefault="00D67777" w:rsidP="00D67777">
      <w:pPr>
        <w:rPr>
          <w:lang w:val="fr-FR"/>
        </w:rPr>
      </w:pPr>
      <w:r w:rsidRPr="00D67777">
        <w:rPr>
          <w:lang w:val="fr-FR"/>
        </w:rPr>
        <w:t>Page 21:</w:t>
      </w:r>
    </w:p>
    <w:p w14:paraId="3C3C4897" w14:textId="77777777" w:rsidR="00D67777" w:rsidRPr="00D67777" w:rsidRDefault="00D67777" w:rsidP="00D67777">
      <w:pPr>
        <w:rPr>
          <w:lang w:val="fr-FR"/>
        </w:rPr>
      </w:pPr>
      <w:r>
        <w:rPr>
          <w:rFonts w:hint="eastAsia"/>
        </w:rPr>
        <w:t>成</w:t>
      </w:r>
      <w:r w:rsidRPr="00D67777">
        <w:rPr>
          <w:lang w:val="fr-FR"/>
        </w:rPr>
        <w:t xml:space="preserve">   </w:t>
      </w:r>
      <w:r>
        <w:t>本</w:t>
      </w:r>
      <w:r w:rsidRPr="00D67777">
        <w:rPr>
          <w:lang w:val="fr-FR"/>
        </w:rPr>
        <w:t xml:space="preserve">   </w:t>
      </w:r>
      <w:r>
        <w:t>工</w:t>
      </w:r>
      <w:r w:rsidRPr="00D67777">
        <w:rPr>
          <w:lang w:val="fr-FR"/>
        </w:rPr>
        <w:t xml:space="preserve">   </w:t>
      </w:r>
      <w:r>
        <w:t>程</w:t>
      </w:r>
    </w:p>
    <w:p w14:paraId="6FB995BB" w14:textId="77777777" w:rsidR="00D67777" w:rsidRPr="00D67777" w:rsidRDefault="00D67777" w:rsidP="00D67777">
      <w:pPr>
        <w:rPr>
          <w:lang w:val="fr-FR"/>
        </w:rPr>
      </w:pPr>
    </w:p>
    <w:p w14:paraId="3DB21A2C" w14:textId="77777777" w:rsidR="00D67777" w:rsidRPr="00D67777" w:rsidRDefault="00D67777" w:rsidP="00D67777">
      <w:pPr>
        <w:rPr>
          <w:lang w:val="fr-FR"/>
        </w:rPr>
      </w:pPr>
      <w:r w:rsidRPr="00D67777">
        <w:rPr>
          <w:lang w:val="fr-FR"/>
        </w:rPr>
        <w:t>Page 22:</w:t>
      </w:r>
    </w:p>
    <w:p w14:paraId="74A2F1E8" w14:textId="77777777" w:rsidR="00D67777" w:rsidRDefault="00D67777" w:rsidP="00D67777">
      <w:r>
        <w:rPr>
          <w:rFonts w:hint="eastAsia"/>
        </w:rPr>
        <w:t>成本工程</w:t>
      </w:r>
      <w:r>
        <w:t xml:space="preserve">  材料规格  工序流程  工艺标准  施工要求  每一套房屋预算  ……</w:t>
      </w:r>
      <w:proofErr w:type="gramStart"/>
      <w:r>
        <w:t>……</w:t>
      </w:r>
      <w:proofErr w:type="gramEnd"/>
      <w:r>
        <w:t xml:space="preserve">  制定一套 《 成本工程方案 》 有效指导规划与施工</w:t>
      </w:r>
    </w:p>
    <w:p w14:paraId="2A274F03" w14:textId="77777777" w:rsidR="00D67777" w:rsidRDefault="00D67777" w:rsidP="00D67777"/>
    <w:p w14:paraId="410EF823" w14:textId="77777777" w:rsidR="00D67777" w:rsidRPr="00D67777" w:rsidRDefault="00D67777" w:rsidP="00D67777">
      <w:pPr>
        <w:rPr>
          <w:lang w:val="fr-FR"/>
        </w:rPr>
      </w:pPr>
      <w:r w:rsidRPr="00D67777">
        <w:rPr>
          <w:lang w:val="fr-FR"/>
        </w:rPr>
        <w:t>Page 23:</w:t>
      </w:r>
    </w:p>
    <w:p w14:paraId="76522C94" w14:textId="77777777" w:rsidR="00D67777" w:rsidRPr="00D67777" w:rsidRDefault="00D67777" w:rsidP="00D67777">
      <w:pPr>
        <w:rPr>
          <w:lang w:val="fr-FR"/>
        </w:rPr>
      </w:pPr>
    </w:p>
    <w:p w14:paraId="4985301D" w14:textId="77777777" w:rsidR="00D67777" w:rsidRPr="00D67777" w:rsidRDefault="00D67777" w:rsidP="00D67777">
      <w:pPr>
        <w:rPr>
          <w:lang w:val="fr-FR"/>
        </w:rPr>
      </w:pPr>
    </w:p>
    <w:p w14:paraId="1593963D" w14:textId="77777777" w:rsidR="00D67777" w:rsidRPr="00D67777" w:rsidRDefault="00D67777" w:rsidP="00D67777">
      <w:pPr>
        <w:rPr>
          <w:lang w:val="fr-FR"/>
        </w:rPr>
      </w:pPr>
      <w:r w:rsidRPr="00D67777">
        <w:rPr>
          <w:lang w:val="fr-FR"/>
        </w:rPr>
        <w:t>Page 24:</w:t>
      </w:r>
    </w:p>
    <w:p w14:paraId="59F7637F" w14:textId="77777777" w:rsidR="00D67777" w:rsidRPr="00D67777" w:rsidRDefault="00D67777" w:rsidP="00D67777">
      <w:pPr>
        <w:rPr>
          <w:lang w:val="fr-FR"/>
        </w:rPr>
      </w:pPr>
    </w:p>
    <w:p w14:paraId="02B0E7F7" w14:textId="77777777" w:rsidR="00D67777" w:rsidRPr="00D67777" w:rsidRDefault="00D67777" w:rsidP="00D67777">
      <w:pPr>
        <w:rPr>
          <w:lang w:val="fr-FR"/>
        </w:rPr>
      </w:pPr>
    </w:p>
    <w:p w14:paraId="57BFA6A0" w14:textId="77777777" w:rsidR="00D67777" w:rsidRPr="00D67777" w:rsidRDefault="00D67777" w:rsidP="00D67777">
      <w:pPr>
        <w:rPr>
          <w:lang w:val="fr-FR"/>
        </w:rPr>
      </w:pPr>
      <w:r w:rsidRPr="00D67777">
        <w:rPr>
          <w:lang w:val="fr-FR"/>
        </w:rPr>
        <w:t>Page 25:</w:t>
      </w:r>
    </w:p>
    <w:p w14:paraId="6E68354C" w14:textId="77777777" w:rsidR="00D67777" w:rsidRPr="00D67777" w:rsidRDefault="00D67777" w:rsidP="00D67777">
      <w:pPr>
        <w:rPr>
          <w:lang w:val="fr-FR"/>
        </w:rPr>
      </w:pPr>
    </w:p>
    <w:p w14:paraId="2ED1880A" w14:textId="77777777" w:rsidR="00D67777" w:rsidRPr="00D67777" w:rsidRDefault="00D67777" w:rsidP="00D67777">
      <w:pPr>
        <w:rPr>
          <w:lang w:val="fr-FR"/>
        </w:rPr>
      </w:pPr>
    </w:p>
    <w:p w14:paraId="375CC2F9" w14:textId="77777777" w:rsidR="00D67777" w:rsidRPr="00D67777" w:rsidRDefault="00D67777" w:rsidP="00D67777">
      <w:pPr>
        <w:rPr>
          <w:lang w:val="fr-FR"/>
        </w:rPr>
      </w:pPr>
      <w:r w:rsidRPr="00D67777">
        <w:rPr>
          <w:lang w:val="fr-FR"/>
        </w:rPr>
        <w:t>Page 26:</w:t>
      </w:r>
    </w:p>
    <w:p w14:paraId="7CB08E0A" w14:textId="77777777" w:rsidR="00D67777" w:rsidRPr="00D67777" w:rsidRDefault="00D67777" w:rsidP="00D67777">
      <w:pPr>
        <w:rPr>
          <w:lang w:val="fr-FR"/>
        </w:rPr>
      </w:pPr>
    </w:p>
    <w:p w14:paraId="1C460FB2" w14:textId="77777777" w:rsidR="00D67777" w:rsidRPr="00D67777" w:rsidRDefault="00D67777" w:rsidP="00D67777">
      <w:pPr>
        <w:rPr>
          <w:lang w:val="fr-FR"/>
        </w:rPr>
      </w:pPr>
    </w:p>
    <w:p w14:paraId="46D4CF18" w14:textId="77777777" w:rsidR="00D67777" w:rsidRPr="00D67777" w:rsidRDefault="00D67777" w:rsidP="00D67777">
      <w:pPr>
        <w:rPr>
          <w:lang w:val="fr-FR"/>
        </w:rPr>
      </w:pPr>
      <w:r w:rsidRPr="00D67777">
        <w:rPr>
          <w:lang w:val="fr-FR"/>
        </w:rPr>
        <w:t>Page 27:</w:t>
      </w:r>
    </w:p>
    <w:p w14:paraId="6D19A4BB" w14:textId="77777777" w:rsidR="00D67777" w:rsidRPr="00D67777" w:rsidRDefault="00D67777" w:rsidP="00D67777">
      <w:pPr>
        <w:rPr>
          <w:lang w:val="fr-FR"/>
        </w:rPr>
      </w:pPr>
    </w:p>
    <w:p w14:paraId="0BD1920C" w14:textId="77777777" w:rsidR="00D67777" w:rsidRPr="00D67777" w:rsidRDefault="00D67777" w:rsidP="00D67777">
      <w:pPr>
        <w:rPr>
          <w:lang w:val="fr-FR"/>
        </w:rPr>
      </w:pPr>
    </w:p>
    <w:p w14:paraId="01DC906F" w14:textId="77777777" w:rsidR="00D67777" w:rsidRPr="00D67777" w:rsidRDefault="00D67777" w:rsidP="00D67777">
      <w:pPr>
        <w:rPr>
          <w:lang w:val="fr-FR"/>
        </w:rPr>
      </w:pPr>
      <w:r w:rsidRPr="00D67777">
        <w:rPr>
          <w:lang w:val="fr-FR"/>
        </w:rPr>
        <w:t>Page 28:</w:t>
      </w:r>
    </w:p>
    <w:p w14:paraId="059D9D0A" w14:textId="77777777" w:rsidR="00D67777" w:rsidRPr="00D67777" w:rsidRDefault="00D67777" w:rsidP="00D67777">
      <w:pPr>
        <w:rPr>
          <w:lang w:val="fr-FR"/>
        </w:rPr>
      </w:pPr>
    </w:p>
    <w:p w14:paraId="0A9E2A48" w14:textId="77777777" w:rsidR="00D67777" w:rsidRPr="00D67777" w:rsidRDefault="00D67777" w:rsidP="00D67777">
      <w:pPr>
        <w:rPr>
          <w:lang w:val="fr-FR"/>
        </w:rPr>
      </w:pPr>
    </w:p>
    <w:p w14:paraId="70C8C59D" w14:textId="77777777" w:rsidR="00D67777" w:rsidRPr="00D67777" w:rsidRDefault="00D67777" w:rsidP="00D67777">
      <w:pPr>
        <w:rPr>
          <w:lang w:val="fr-FR"/>
        </w:rPr>
      </w:pPr>
      <w:r w:rsidRPr="00D67777">
        <w:rPr>
          <w:lang w:val="fr-FR"/>
        </w:rPr>
        <w:t>Page 29:</w:t>
      </w:r>
    </w:p>
    <w:p w14:paraId="61521531" w14:textId="77777777" w:rsidR="00D67777" w:rsidRPr="00D67777" w:rsidRDefault="00D67777" w:rsidP="00D67777">
      <w:pPr>
        <w:rPr>
          <w:lang w:val="fr-FR"/>
        </w:rPr>
      </w:pPr>
    </w:p>
    <w:p w14:paraId="2503E72C" w14:textId="77777777" w:rsidR="00D67777" w:rsidRPr="00D67777" w:rsidRDefault="00D67777" w:rsidP="00D67777">
      <w:pPr>
        <w:rPr>
          <w:lang w:val="fr-FR"/>
        </w:rPr>
      </w:pPr>
    </w:p>
    <w:p w14:paraId="21C84BD1" w14:textId="77777777" w:rsidR="00D67777" w:rsidRPr="00D67777" w:rsidRDefault="00D67777" w:rsidP="00D67777">
      <w:pPr>
        <w:rPr>
          <w:lang w:val="fr-FR"/>
        </w:rPr>
      </w:pPr>
      <w:r w:rsidRPr="00D67777">
        <w:rPr>
          <w:lang w:val="fr-FR"/>
        </w:rPr>
        <w:t>Page 30:</w:t>
      </w:r>
    </w:p>
    <w:p w14:paraId="1C1159AF" w14:textId="77777777" w:rsidR="00D67777" w:rsidRPr="00D67777" w:rsidRDefault="00D67777" w:rsidP="00D67777">
      <w:pPr>
        <w:rPr>
          <w:lang w:val="fr-FR"/>
        </w:rPr>
      </w:pPr>
    </w:p>
    <w:p w14:paraId="60AA505C" w14:textId="77777777" w:rsidR="00D67777" w:rsidRPr="00D67777" w:rsidRDefault="00D67777" w:rsidP="00D67777">
      <w:pPr>
        <w:rPr>
          <w:lang w:val="fr-FR"/>
        </w:rPr>
      </w:pPr>
    </w:p>
    <w:p w14:paraId="00D9C5B3" w14:textId="77777777" w:rsidR="00D67777" w:rsidRPr="00D67777" w:rsidRDefault="00D67777" w:rsidP="00D67777">
      <w:pPr>
        <w:rPr>
          <w:lang w:val="fr-FR"/>
        </w:rPr>
      </w:pPr>
      <w:r w:rsidRPr="00D67777">
        <w:rPr>
          <w:lang w:val="fr-FR"/>
        </w:rPr>
        <w:t>Page 31:</w:t>
      </w:r>
    </w:p>
    <w:p w14:paraId="3D820333" w14:textId="77777777" w:rsidR="00D67777" w:rsidRPr="00D67777" w:rsidRDefault="00D67777" w:rsidP="00D67777">
      <w:pPr>
        <w:rPr>
          <w:lang w:val="fr-FR"/>
        </w:rPr>
      </w:pPr>
    </w:p>
    <w:p w14:paraId="3FC18495" w14:textId="77777777" w:rsidR="00D67777" w:rsidRPr="00D67777" w:rsidRDefault="00D67777" w:rsidP="00D67777">
      <w:pPr>
        <w:rPr>
          <w:lang w:val="fr-FR"/>
        </w:rPr>
      </w:pPr>
    </w:p>
    <w:p w14:paraId="7E083140" w14:textId="77777777" w:rsidR="00D67777" w:rsidRPr="00D67777" w:rsidRDefault="00D67777" w:rsidP="00D67777">
      <w:pPr>
        <w:rPr>
          <w:lang w:val="fr-FR"/>
        </w:rPr>
      </w:pPr>
      <w:r w:rsidRPr="00D67777">
        <w:rPr>
          <w:lang w:val="fr-FR"/>
        </w:rPr>
        <w:t>Page 32:</w:t>
      </w:r>
    </w:p>
    <w:p w14:paraId="1B565E63" w14:textId="77777777" w:rsidR="00D67777" w:rsidRPr="00D67777" w:rsidRDefault="00D67777" w:rsidP="00D67777">
      <w:pPr>
        <w:rPr>
          <w:lang w:val="fr-FR"/>
        </w:rPr>
      </w:pPr>
    </w:p>
    <w:p w14:paraId="5B6FB270" w14:textId="77777777" w:rsidR="00D67777" w:rsidRPr="00D67777" w:rsidRDefault="00D67777" w:rsidP="00D67777">
      <w:pPr>
        <w:rPr>
          <w:lang w:val="fr-FR"/>
        </w:rPr>
      </w:pPr>
    </w:p>
    <w:p w14:paraId="671D4E8C" w14:textId="77777777" w:rsidR="00D67777" w:rsidRPr="00D67777" w:rsidRDefault="00D67777" w:rsidP="00D67777">
      <w:pPr>
        <w:rPr>
          <w:lang w:val="fr-FR"/>
        </w:rPr>
      </w:pPr>
      <w:r w:rsidRPr="00D67777">
        <w:rPr>
          <w:lang w:val="fr-FR"/>
        </w:rPr>
        <w:t>Page 33:</w:t>
      </w:r>
    </w:p>
    <w:p w14:paraId="6A5B4539" w14:textId="77777777" w:rsidR="00D67777" w:rsidRPr="00D67777" w:rsidRDefault="00D67777" w:rsidP="00D67777">
      <w:pPr>
        <w:rPr>
          <w:lang w:val="fr-FR"/>
        </w:rPr>
      </w:pPr>
    </w:p>
    <w:p w14:paraId="4A7B78EB" w14:textId="77777777" w:rsidR="00D67777" w:rsidRPr="00D67777" w:rsidRDefault="00D67777" w:rsidP="00D67777">
      <w:pPr>
        <w:rPr>
          <w:lang w:val="fr-FR"/>
        </w:rPr>
      </w:pPr>
    </w:p>
    <w:p w14:paraId="7DDAA7B5" w14:textId="77777777" w:rsidR="00D67777" w:rsidRPr="00D67777" w:rsidRDefault="00D67777" w:rsidP="00D67777">
      <w:pPr>
        <w:rPr>
          <w:lang w:val="fr-FR"/>
        </w:rPr>
      </w:pPr>
      <w:r w:rsidRPr="00D67777">
        <w:rPr>
          <w:lang w:val="fr-FR"/>
        </w:rPr>
        <w:t>Page 34:</w:t>
      </w:r>
    </w:p>
    <w:p w14:paraId="4860D0E0" w14:textId="77777777" w:rsidR="00D67777" w:rsidRPr="00D67777" w:rsidRDefault="00D67777" w:rsidP="00D67777">
      <w:pPr>
        <w:rPr>
          <w:lang w:val="fr-FR"/>
        </w:rPr>
      </w:pPr>
    </w:p>
    <w:p w14:paraId="453A009C" w14:textId="77777777" w:rsidR="00D67777" w:rsidRPr="00D67777" w:rsidRDefault="00D67777" w:rsidP="00D67777">
      <w:pPr>
        <w:rPr>
          <w:lang w:val="fr-FR"/>
        </w:rPr>
      </w:pPr>
    </w:p>
    <w:p w14:paraId="5D363557" w14:textId="77777777" w:rsidR="00D67777" w:rsidRPr="00D67777" w:rsidRDefault="00D67777" w:rsidP="00D67777">
      <w:pPr>
        <w:rPr>
          <w:lang w:val="fr-FR"/>
        </w:rPr>
      </w:pPr>
      <w:r w:rsidRPr="00D67777">
        <w:rPr>
          <w:lang w:val="fr-FR"/>
        </w:rPr>
        <w:t>Page 35:</w:t>
      </w:r>
    </w:p>
    <w:p w14:paraId="03A92E30" w14:textId="77777777" w:rsidR="00D67777" w:rsidRPr="00D67777" w:rsidRDefault="00D67777" w:rsidP="00D67777">
      <w:pPr>
        <w:rPr>
          <w:lang w:val="fr-FR"/>
        </w:rPr>
      </w:pPr>
    </w:p>
    <w:p w14:paraId="0C5DAA47" w14:textId="77777777" w:rsidR="00D67777" w:rsidRPr="00D67777" w:rsidRDefault="00D67777" w:rsidP="00D67777">
      <w:pPr>
        <w:rPr>
          <w:lang w:val="fr-FR"/>
        </w:rPr>
      </w:pPr>
    </w:p>
    <w:p w14:paraId="005A1A2C" w14:textId="77777777" w:rsidR="00D67777" w:rsidRPr="00D67777" w:rsidRDefault="00D67777" w:rsidP="00D67777">
      <w:pPr>
        <w:rPr>
          <w:lang w:val="fr-FR"/>
        </w:rPr>
      </w:pPr>
      <w:r w:rsidRPr="00D67777">
        <w:rPr>
          <w:lang w:val="fr-FR"/>
        </w:rPr>
        <w:t>Page 36:</w:t>
      </w:r>
    </w:p>
    <w:p w14:paraId="1BAABC30" w14:textId="77777777" w:rsidR="00D67777" w:rsidRPr="00D67777" w:rsidRDefault="00D67777" w:rsidP="00D67777">
      <w:pPr>
        <w:rPr>
          <w:lang w:val="fr-FR"/>
        </w:rPr>
      </w:pPr>
    </w:p>
    <w:p w14:paraId="00024BBE" w14:textId="77777777" w:rsidR="00D67777" w:rsidRPr="00D67777" w:rsidRDefault="00D67777" w:rsidP="00D67777">
      <w:pPr>
        <w:rPr>
          <w:lang w:val="fr-FR"/>
        </w:rPr>
      </w:pPr>
    </w:p>
    <w:p w14:paraId="732072C4" w14:textId="77777777" w:rsidR="00D67777" w:rsidRPr="00D67777" w:rsidRDefault="00D67777" w:rsidP="00D67777">
      <w:pPr>
        <w:rPr>
          <w:lang w:val="fr-FR"/>
        </w:rPr>
      </w:pPr>
      <w:r w:rsidRPr="00D67777">
        <w:rPr>
          <w:lang w:val="fr-FR"/>
        </w:rPr>
        <w:t>Page 37:</w:t>
      </w:r>
    </w:p>
    <w:p w14:paraId="3EDFB2A1" w14:textId="77777777" w:rsidR="00D67777" w:rsidRPr="00D67777" w:rsidRDefault="00D67777" w:rsidP="00D67777">
      <w:pPr>
        <w:rPr>
          <w:lang w:val="fr-FR"/>
        </w:rPr>
      </w:pPr>
    </w:p>
    <w:p w14:paraId="26D4A1A2" w14:textId="77777777" w:rsidR="00D67777" w:rsidRPr="00D67777" w:rsidRDefault="00D67777" w:rsidP="00D67777">
      <w:pPr>
        <w:rPr>
          <w:lang w:val="fr-FR"/>
        </w:rPr>
      </w:pPr>
    </w:p>
    <w:p w14:paraId="464980D8" w14:textId="77777777" w:rsidR="00D67777" w:rsidRDefault="00D67777" w:rsidP="00D67777">
      <w:r>
        <w:t>Page 38:</w:t>
      </w:r>
    </w:p>
    <w:p w14:paraId="0CE0B2C4" w14:textId="77777777" w:rsidR="00D67777" w:rsidRDefault="00D67777" w:rsidP="00D67777"/>
    <w:p w14:paraId="2336C9F1" w14:textId="77777777" w:rsidR="00D67777" w:rsidRDefault="00D67777" w:rsidP="00D67777"/>
    <w:p w14:paraId="07EDF9FF" w14:textId="77777777" w:rsidR="00D67777" w:rsidRDefault="00D67777" w:rsidP="00D67777">
      <w:r>
        <w:t>Page 39:</w:t>
      </w:r>
    </w:p>
    <w:p w14:paraId="4F9C5E23" w14:textId="77777777" w:rsidR="00D67777" w:rsidRDefault="00D67777" w:rsidP="00D67777">
      <w:r>
        <w:rPr>
          <w:rFonts w:hint="eastAsia"/>
        </w:rPr>
        <w:t>采</w:t>
      </w:r>
      <w:r>
        <w:t xml:space="preserve">   购   预   算</w:t>
      </w:r>
    </w:p>
    <w:p w14:paraId="3CD44EE4" w14:textId="77777777" w:rsidR="00D67777" w:rsidRDefault="00D67777" w:rsidP="00D67777"/>
    <w:p w14:paraId="37E34311" w14:textId="77777777" w:rsidR="00D67777" w:rsidRDefault="00D67777" w:rsidP="00D67777">
      <w:r>
        <w:t>Page 40:</w:t>
      </w:r>
    </w:p>
    <w:p w14:paraId="2490AC88" w14:textId="77777777" w:rsidR="00D67777" w:rsidRDefault="00D67777" w:rsidP="00D67777">
      <w:r>
        <w:rPr>
          <w:rFonts w:hint="eastAsia"/>
        </w:rPr>
        <w:t>采购预算</w:t>
      </w:r>
      <w:r>
        <w:t xml:space="preserve">  全新的采购工作，对采购人员要求提高。（要对产品、部</w:t>
      </w:r>
      <w:proofErr w:type="gramStart"/>
      <w:r>
        <w:t>品非常</w:t>
      </w:r>
      <w:proofErr w:type="gramEnd"/>
      <w:r>
        <w:t>熟悉）  采购的过程就是降低成本的过程 —— 开发商集中采购和战略采购能有效降低成本。  先部分采购，没有问题再大批量采购。  通过采购防止工程师成为协调员，工程师重点精力应放在质量上。  不必所有</w:t>
      </w:r>
      <w:proofErr w:type="gramStart"/>
      <w:r>
        <w:t>材料都甲供</w:t>
      </w:r>
      <w:proofErr w:type="gramEnd"/>
      <w:r>
        <w:t>，部分材料可分别分包给土建总包和装修总包，其优势在于房屋移交时问题 少，责任好归属；  采购方案必须在采购开始前编制完成，是采购过程的唯一指导；  采购方案应包含：资源开发、供应商入围条件（</w:t>
      </w:r>
      <w:proofErr w:type="gramStart"/>
      <w:r>
        <w:t>如关注</w:t>
      </w:r>
      <w:proofErr w:type="gramEnd"/>
      <w:r>
        <w:t>供应商批量施工和售后服务能力）、</w:t>
      </w:r>
      <w:r>
        <w:lastRenderedPageBreak/>
        <w:t>历史 采</w:t>
      </w:r>
      <w:r>
        <w:rPr>
          <w:rFonts w:hint="eastAsia"/>
        </w:rPr>
        <w:t>购情况、采购方式等。</w:t>
      </w:r>
      <w:r>
        <w:t xml:space="preserve">  采购合同编写要特别注意明确供货时间和成品保护要求，且须完善详细（如某项目清单引发争议， 火</w:t>
      </w:r>
      <w:proofErr w:type="gramStart"/>
      <w:r>
        <w:t>槽价格</w:t>
      </w:r>
      <w:proofErr w:type="gramEnd"/>
      <w:r>
        <w:t>包不包含灯带等问题）；  采购不能太急，须提前介入，增加时间将每个细节都考虑清楚。  地板种类  厚度等（万科 0.6 厚）</w:t>
      </w:r>
    </w:p>
    <w:p w14:paraId="5D37B093" w14:textId="77777777" w:rsidR="00D67777" w:rsidRDefault="00D67777" w:rsidP="00D67777"/>
    <w:p w14:paraId="3C7DE912" w14:textId="77777777" w:rsidR="00D67777" w:rsidRDefault="00D67777" w:rsidP="00D67777">
      <w:r>
        <w:t>Page 41:</w:t>
      </w:r>
    </w:p>
    <w:p w14:paraId="45632012" w14:textId="77777777" w:rsidR="00D67777" w:rsidRDefault="00D67777" w:rsidP="00D67777">
      <w:r>
        <w:rPr>
          <w:rFonts w:hint="eastAsia"/>
        </w:rPr>
        <w:t>采购预算</w:t>
      </w:r>
      <w:r>
        <w:t xml:space="preserve">  每一种材料的单价与商家价  每一种工艺的造价  每一种做法的人力成本  ……</w:t>
      </w:r>
      <w:proofErr w:type="gramStart"/>
      <w:r>
        <w:t>……</w:t>
      </w:r>
      <w:proofErr w:type="gramEnd"/>
      <w:r>
        <w:t xml:space="preserve">  均建立有数据库，并实时更新市场动态数据，严格按照预算及数据库核定价格进行采购与施工</w:t>
      </w:r>
    </w:p>
    <w:p w14:paraId="06D225CA" w14:textId="77777777" w:rsidR="00D67777" w:rsidRDefault="00D67777" w:rsidP="00D67777"/>
    <w:p w14:paraId="4700624A" w14:textId="77777777" w:rsidR="00D67777" w:rsidRPr="00D67777" w:rsidRDefault="00D67777" w:rsidP="00D67777">
      <w:pPr>
        <w:rPr>
          <w:lang w:val="fr-FR"/>
        </w:rPr>
      </w:pPr>
      <w:r w:rsidRPr="00D67777">
        <w:rPr>
          <w:lang w:val="fr-FR"/>
        </w:rPr>
        <w:t>Page 42:</w:t>
      </w:r>
    </w:p>
    <w:p w14:paraId="74C79BA7" w14:textId="77777777" w:rsidR="00D67777" w:rsidRPr="00D67777" w:rsidRDefault="00D67777" w:rsidP="00D67777">
      <w:pPr>
        <w:rPr>
          <w:lang w:val="fr-FR"/>
        </w:rPr>
      </w:pPr>
    </w:p>
    <w:p w14:paraId="28AB4FA7" w14:textId="77777777" w:rsidR="00D67777" w:rsidRPr="00D67777" w:rsidRDefault="00D67777" w:rsidP="00D67777">
      <w:pPr>
        <w:rPr>
          <w:lang w:val="fr-FR"/>
        </w:rPr>
      </w:pPr>
    </w:p>
    <w:p w14:paraId="4F1B886B" w14:textId="77777777" w:rsidR="00D67777" w:rsidRPr="00D67777" w:rsidRDefault="00D67777" w:rsidP="00D67777">
      <w:pPr>
        <w:rPr>
          <w:lang w:val="fr-FR"/>
        </w:rPr>
      </w:pPr>
      <w:r w:rsidRPr="00D67777">
        <w:rPr>
          <w:lang w:val="fr-FR"/>
        </w:rPr>
        <w:t>Page 43:</w:t>
      </w:r>
    </w:p>
    <w:p w14:paraId="6E4D4709" w14:textId="77777777" w:rsidR="00D67777" w:rsidRPr="00D67777" w:rsidRDefault="00D67777" w:rsidP="00D67777">
      <w:pPr>
        <w:rPr>
          <w:lang w:val="fr-FR"/>
        </w:rPr>
      </w:pPr>
    </w:p>
    <w:p w14:paraId="25AB2021" w14:textId="77777777" w:rsidR="00D67777" w:rsidRPr="00D67777" w:rsidRDefault="00D67777" w:rsidP="00D67777">
      <w:pPr>
        <w:rPr>
          <w:lang w:val="fr-FR"/>
        </w:rPr>
      </w:pPr>
    </w:p>
    <w:p w14:paraId="30FC4F35" w14:textId="77777777" w:rsidR="00D67777" w:rsidRPr="00D67777" w:rsidRDefault="00D67777" w:rsidP="00D67777">
      <w:pPr>
        <w:rPr>
          <w:lang w:val="fr-FR"/>
        </w:rPr>
      </w:pPr>
      <w:r w:rsidRPr="00D67777">
        <w:rPr>
          <w:lang w:val="fr-FR"/>
        </w:rPr>
        <w:t>Page 44:</w:t>
      </w:r>
    </w:p>
    <w:p w14:paraId="5A776717" w14:textId="77777777" w:rsidR="00D67777" w:rsidRPr="00D67777" w:rsidRDefault="00D67777" w:rsidP="00D67777">
      <w:pPr>
        <w:rPr>
          <w:lang w:val="fr-FR"/>
        </w:rPr>
      </w:pPr>
    </w:p>
    <w:p w14:paraId="31BAB818" w14:textId="77777777" w:rsidR="00D67777" w:rsidRPr="00D67777" w:rsidRDefault="00D67777" w:rsidP="00D67777">
      <w:pPr>
        <w:rPr>
          <w:lang w:val="fr-FR"/>
        </w:rPr>
      </w:pPr>
    </w:p>
    <w:p w14:paraId="63354948" w14:textId="77777777" w:rsidR="00D67777" w:rsidRPr="00D67777" w:rsidRDefault="00D67777" w:rsidP="00D67777">
      <w:pPr>
        <w:rPr>
          <w:lang w:val="fr-FR"/>
        </w:rPr>
      </w:pPr>
      <w:r w:rsidRPr="00D67777">
        <w:rPr>
          <w:lang w:val="fr-FR"/>
        </w:rPr>
        <w:t>Page 45:</w:t>
      </w:r>
    </w:p>
    <w:p w14:paraId="0E4943D3" w14:textId="77777777" w:rsidR="00D67777" w:rsidRPr="00D67777" w:rsidRDefault="00D67777" w:rsidP="00D67777">
      <w:pPr>
        <w:rPr>
          <w:lang w:val="fr-FR"/>
        </w:rPr>
      </w:pPr>
    </w:p>
    <w:p w14:paraId="2BBBA203" w14:textId="77777777" w:rsidR="00D67777" w:rsidRPr="00D67777" w:rsidRDefault="00D67777" w:rsidP="00D67777">
      <w:pPr>
        <w:rPr>
          <w:lang w:val="fr-FR"/>
        </w:rPr>
      </w:pPr>
    </w:p>
    <w:p w14:paraId="584314F2" w14:textId="77777777" w:rsidR="00D67777" w:rsidRPr="00D67777" w:rsidRDefault="00D67777" w:rsidP="00D67777">
      <w:pPr>
        <w:rPr>
          <w:lang w:val="fr-FR"/>
        </w:rPr>
      </w:pPr>
      <w:r w:rsidRPr="00D67777">
        <w:rPr>
          <w:lang w:val="fr-FR"/>
        </w:rPr>
        <w:t>Page 46:</w:t>
      </w:r>
    </w:p>
    <w:p w14:paraId="2087692C" w14:textId="77777777" w:rsidR="00D67777" w:rsidRPr="00D67777" w:rsidRDefault="00D67777" w:rsidP="00D67777">
      <w:pPr>
        <w:rPr>
          <w:lang w:val="fr-FR"/>
        </w:rPr>
      </w:pPr>
    </w:p>
    <w:p w14:paraId="05DA8DFC" w14:textId="77777777" w:rsidR="00D67777" w:rsidRPr="00D67777" w:rsidRDefault="00D67777" w:rsidP="00D67777">
      <w:pPr>
        <w:rPr>
          <w:lang w:val="fr-FR"/>
        </w:rPr>
      </w:pPr>
    </w:p>
    <w:p w14:paraId="2C85BD96" w14:textId="77777777" w:rsidR="00D67777" w:rsidRDefault="00D67777" w:rsidP="00D67777">
      <w:r>
        <w:t>Page 47:</w:t>
      </w:r>
    </w:p>
    <w:p w14:paraId="21C6F072" w14:textId="77777777" w:rsidR="00D67777" w:rsidRDefault="00D67777" w:rsidP="00D67777"/>
    <w:p w14:paraId="68030DCB" w14:textId="77777777" w:rsidR="00D67777" w:rsidRDefault="00D67777" w:rsidP="00D67777"/>
    <w:p w14:paraId="5835106B" w14:textId="77777777" w:rsidR="00D67777" w:rsidRDefault="00D67777" w:rsidP="00D67777">
      <w:r>
        <w:t>Page 48:</w:t>
      </w:r>
    </w:p>
    <w:p w14:paraId="06C3B363" w14:textId="77777777" w:rsidR="00D67777" w:rsidRDefault="00D67777" w:rsidP="00D67777"/>
    <w:p w14:paraId="1CC5A0A1" w14:textId="77777777" w:rsidR="00D67777" w:rsidRDefault="00D67777" w:rsidP="00D67777"/>
    <w:p w14:paraId="64AFF4C9" w14:textId="77777777" w:rsidR="00D67777" w:rsidRDefault="00D67777" w:rsidP="00D67777">
      <w:r>
        <w:t>Page 49:</w:t>
      </w:r>
    </w:p>
    <w:p w14:paraId="4D4EBAFB" w14:textId="77777777" w:rsidR="00D67777" w:rsidRDefault="00D67777" w:rsidP="00D67777">
      <w:r>
        <w:rPr>
          <w:rFonts w:hint="eastAsia"/>
        </w:rPr>
        <w:t>施</w:t>
      </w:r>
      <w:r>
        <w:t xml:space="preserve">   工   </w:t>
      </w:r>
      <w:proofErr w:type="gramStart"/>
      <w:r>
        <w:t>验</w:t>
      </w:r>
      <w:proofErr w:type="gramEnd"/>
      <w:r>
        <w:t xml:space="preserve">   收</w:t>
      </w:r>
    </w:p>
    <w:p w14:paraId="6068019A" w14:textId="77777777" w:rsidR="00D67777" w:rsidRDefault="00D67777" w:rsidP="00D67777"/>
    <w:p w14:paraId="111269A8" w14:textId="77777777" w:rsidR="00D67777" w:rsidRDefault="00D67777" w:rsidP="00D67777">
      <w:r>
        <w:t>Page 50:</w:t>
      </w:r>
    </w:p>
    <w:p w14:paraId="0A6C1D6A" w14:textId="77777777" w:rsidR="00D67777" w:rsidRDefault="00D67777" w:rsidP="00D67777">
      <w:r>
        <w:rPr>
          <w:rFonts w:hint="eastAsia"/>
        </w:rPr>
        <w:t>精装房项目投诉层出不穷</w:t>
      </w:r>
      <w:r>
        <w:t xml:space="preserve">  主要影响因素 1 ：合作资源影响因素  装修总包批量装修经验不足，组织协调能力较差  土建总包土建基础施工质量较差  监理公司无批量装修监理经验，监管不到位  甲方分包、</w:t>
      </w:r>
      <w:proofErr w:type="gramStart"/>
      <w:r>
        <w:t>甲供材料</w:t>
      </w:r>
      <w:proofErr w:type="gramEnd"/>
      <w:r>
        <w:t>单位配合意识较差  精装工程施工验收</w:t>
      </w:r>
    </w:p>
    <w:p w14:paraId="70B114A4" w14:textId="77777777" w:rsidR="00D67777" w:rsidRDefault="00D67777" w:rsidP="00D67777"/>
    <w:p w14:paraId="5471CD11" w14:textId="77777777" w:rsidR="00D67777" w:rsidRDefault="00D67777" w:rsidP="00D67777">
      <w:r>
        <w:t>Page 51:</w:t>
      </w:r>
    </w:p>
    <w:p w14:paraId="2CD4D7D3" w14:textId="77777777" w:rsidR="00D67777" w:rsidRDefault="00D67777" w:rsidP="00D67777">
      <w:r>
        <w:rPr>
          <w:rFonts w:hint="eastAsia"/>
        </w:rPr>
        <w:t>精装工程施工验收</w:t>
      </w:r>
      <w:r>
        <w:t xml:space="preserve">  精装房项目投诉层出不穷  主要影响因素 2 ：开发商内部影响因素  甲方分包、</w:t>
      </w:r>
      <w:proofErr w:type="gramStart"/>
      <w:r>
        <w:t>甲供材料</w:t>
      </w:r>
      <w:proofErr w:type="gramEnd"/>
      <w:r>
        <w:t>单位配合意识较差批量装修工程管理基础研究缺失；  批量装修工程质量控制体系；  批量装修工程管理制度  建立完善的管理制度并严格执行  1   《 全装修工序管理流程 》  2   《 全装修材料管理制度 》  3   《 全装修成品保护管理制度 》  4   《 全装修工期编制方法 》  5   《 全装修房屋移交管理流程 》  6   《 全装修交</w:t>
      </w:r>
      <w:r>
        <w:lastRenderedPageBreak/>
        <w:t>付验收标准 》  7 ……  建立各项质量验收标准并</w:t>
      </w:r>
      <w:r>
        <w:rPr>
          <w:rFonts w:hint="eastAsia"/>
        </w:rPr>
        <w:t>坚决执行</w:t>
      </w:r>
      <w:r>
        <w:t xml:space="preserve">  1   《 橱柜安装及验收标准 》  2   《 木地板安装及验收标准 》  3   《 大理石施工及验收标准 》  4   《 木门安装及验收标准 》  5   《 全装修施工质量问题案例库 》  6   《 空气污染防治要求 》  7   ……</w:t>
      </w:r>
    </w:p>
    <w:p w14:paraId="7C687A89" w14:textId="77777777" w:rsidR="00D67777" w:rsidRDefault="00D67777" w:rsidP="00D67777"/>
    <w:p w14:paraId="4F31E583" w14:textId="77777777" w:rsidR="00D67777" w:rsidRDefault="00D67777" w:rsidP="00D67777">
      <w:r>
        <w:t>Page 52:</w:t>
      </w:r>
    </w:p>
    <w:p w14:paraId="483EA34A" w14:textId="77777777" w:rsidR="00D67777" w:rsidRDefault="00D67777" w:rsidP="00D67777">
      <w:r>
        <w:rPr>
          <w:rFonts w:hint="eastAsia"/>
        </w:rPr>
        <w:t>精装工程施工验收</w:t>
      </w:r>
      <w:r>
        <w:t xml:space="preserve">  各项材料验收 防水验收  柜体安装验收  木作（调吊）饰面验收   </w:t>
      </w:r>
      <w:proofErr w:type="gramStart"/>
      <w:r>
        <w:t>漆基层</w:t>
      </w:r>
      <w:proofErr w:type="gramEnd"/>
      <w:r>
        <w:t>验收  完工验收  墙地砖工程验收   漆面漆验收  电器 厨柜   储物柜   门   窗 玄关柜   卫浴   智能系统 墙地砖   扣板   石膏板 石材   涂料  弱电工程验收   厨柜工程验收  卫浴工程验收  门窗工程验收  智能系统工程验收  小五金安装工程验收  电器工程验收  保洁验收</w:t>
      </w:r>
    </w:p>
    <w:p w14:paraId="260B196A" w14:textId="77777777" w:rsidR="00D67777" w:rsidRDefault="00D67777" w:rsidP="00D67777"/>
    <w:p w14:paraId="12DAAE95" w14:textId="77777777" w:rsidR="00D67777" w:rsidRDefault="00D67777" w:rsidP="00D67777">
      <w:r>
        <w:t>Page 53:</w:t>
      </w:r>
    </w:p>
    <w:p w14:paraId="6A685102" w14:textId="77777777" w:rsidR="00D67777" w:rsidRDefault="00D67777" w:rsidP="00D67777">
      <w:r>
        <w:rPr>
          <w:rFonts w:hint="eastAsia"/>
        </w:rPr>
        <w:t>如何做好精装修</w:t>
      </w:r>
    </w:p>
    <w:p w14:paraId="3EF8B37C" w14:textId="77777777" w:rsidR="00D67777" w:rsidRDefault="00D67777" w:rsidP="00D67777"/>
    <w:p w14:paraId="660A7C41" w14:textId="77777777" w:rsidR="00D67777" w:rsidRDefault="00D67777" w:rsidP="00D67777">
      <w:r>
        <w:t>Page 54:</w:t>
      </w:r>
    </w:p>
    <w:p w14:paraId="3B4DAC25" w14:textId="77777777" w:rsidR="00D67777" w:rsidRDefault="00D67777" w:rsidP="00D67777">
      <w:r>
        <w:rPr>
          <w:rFonts w:hint="eastAsia"/>
        </w:rPr>
        <w:t>如何做好精装房</w:t>
      </w:r>
      <w:r>
        <w:t xml:space="preserve">  精心研究、深刻理解精装房  熟悉相关政策法规  公司内部高度重视，健全管理制度  公司各部门的配合与支持  精装房是一项艰巨、长期而复杂的任务，抢工期必出问题，须有充足的时间  精装注意六大重点：  一、前期设计规划  二、施工管理与工艺  三、部品与用材的品质保证  四、成本控制  五、细节把控  六、成品保护</w:t>
      </w:r>
    </w:p>
    <w:p w14:paraId="2DD1DBD0" w14:textId="77777777" w:rsidR="00D67777" w:rsidRDefault="00D67777" w:rsidP="00D67777"/>
    <w:p w14:paraId="66EA8244" w14:textId="77777777" w:rsidR="00D67777" w:rsidRDefault="00D67777" w:rsidP="00D67777">
      <w:r>
        <w:t>Page 55:</w:t>
      </w:r>
    </w:p>
    <w:p w14:paraId="4D946463" w14:textId="77777777" w:rsidR="00D67777" w:rsidRDefault="00D67777" w:rsidP="00D67777">
      <w:r>
        <w:rPr>
          <w:rFonts w:hint="eastAsia"/>
        </w:rPr>
        <w:t>如何做好精装房</w:t>
      </w:r>
      <w:r>
        <w:t xml:space="preserve">  树立标杆，万科是当前批量精装的 NO.1  公司层面建立标杆 —— 万科地产  项目层面建立标杆 —— 万科 · </w:t>
      </w:r>
      <w:proofErr w:type="gramStart"/>
      <w:r>
        <w:t>金域西岭</w:t>
      </w:r>
      <w:proofErr w:type="gramEnd"/>
      <w:r>
        <w:t xml:space="preserve">  建筑总包的支持配合（施工工程人员的责任心也很重要，本位主意会让开发商吃很多亏）  强大的装修施工总包  严谨的材料采购与验收</w:t>
      </w:r>
    </w:p>
    <w:p w14:paraId="50DC0334" w14:textId="77777777" w:rsidR="00D67777" w:rsidRDefault="00D67777" w:rsidP="00D67777"/>
    <w:p w14:paraId="2373C88B" w14:textId="77777777" w:rsidR="00D67777" w:rsidRDefault="00D67777" w:rsidP="00D67777">
      <w:r>
        <w:t>Page 56:</w:t>
      </w:r>
    </w:p>
    <w:p w14:paraId="2BE1507E" w14:textId="77777777" w:rsidR="00D67777" w:rsidRDefault="00D67777" w:rsidP="00D67777">
      <w:r>
        <w:rPr>
          <w:rFonts w:hint="eastAsia"/>
        </w:rPr>
        <w:t>建议</w:t>
      </w:r>
      <w:r>
        <w:t xml:space="preserve">  精装修的标准 ——</w:t>
      </w:r>
      <w:proofErr w:type="gramStart"/>
      <w:r>
        <w:t>—————————</w:t>
      </w:r>
      <w:proofErr w:type="gramEnd"/>
      <w:r>
        <w:t xml:space="preserve">  精装的定位 ——</w:t>
      </w:r>
      <w:proofErr w:type="gramStart"/>
      <w:r>
        <w:t>——————————</w:t>
      </w:r>
      <w:proofErr w:type="gramEnd"/>
      <w:r>
        <w:t xml:space="preserve">  用材品牌 ——</w:t>
      </w:r>
      <w:proofErr w:type="gramStart"/>
      <w:r>
        <w:t>———————————</w:t>
      </w:r>
      <w:proofErr w:type="gramEnd"/>
      <w:r>
        <w:t xml:space="preserve">  颜色体系 ——</w:t>
      </w:r>
      <w:proofErr w:type="gramStart"/>
      <w:r>
        <w:t>———————————</w:t>
      </w:r>
      <w:proofErr w:type="gramEnd"/>
      <w:r>
        <w:t xml:space="preserve">  设计风格 ——</w:t>
      </w:r>
      <w:proofErr w:type="gramStart"/>
      <w:r>
        <w:t>———————————</w:t>
      </w:r>
      <w:proofErr w:type="gramEnd"/>
      <w:r>
        <w:t xml:space="preserve">  样板房设置 ——</w:t>
      </w:r>
      <w:proofErr w:type="gramStart"/>
      <w:r>
        <w:t>————————</w:t>
      </w:r>
      <w:proofErr w:type="gramEnd"/>
      <w:r>
        <w:t>——  交房标准 —————————————  交房时间约定 ———————————  施工队伍选择 ———————————  土建与装修总包装饰工程分配 ————  宣传价 1500 元，实际成本 1200 元  尽量往功能型靠扰  精装市场主流品牌  中间暖色系  尽</w:t>
      </w:r>
      <w:r>
        <w:rPr>
          <w:rFonts w:hint="eastAsia"/>
        </w:rPr>
        <w:t>量中性化，可很容易通过软装改变风格</w:t>
      </w:r>
      <w:r>
        <w:t xml:space="preserve">  套二与套三各 2 间，不同的软装风格  根据成本调查报告确定  根据实际工期与工程量确定  成都万科合作最多的单位  与装修总包讨论后确定</w:t>
      </w:r>
    </w:p>
    <w:p w14:paraId="7DD9BCFF" w14:textId="77777777" w:rsidR="00D67777" w:rsidRDefault="00D67777" w:rsidP="00D67777"/>
    <w:p w14:paraId="253490ED" w14:textId="77777777" w:rsidR="00D67777" w:rsidRDefault="00D67777" w:rsidP="00D67777">
      <w:r>
        <w:t>Page 57:</w:t>
      </w:r>
    </w:p>
    <w:p w14:paraId="6CA8AB89" w14:textId="77777777" w:rsidR="00D67777" w:rsidRDefault="00D67777" w:rsidP="00D67777">
      <w:r>
        <w:rPr>
          <w:rFonts w:hint="eastAsia"/>
        </w:rPr>
        <w:t>接下来的工作</w:t>
      </w:r>
    </w:p>
    <w:p w14:paraId="1DC9A600" w14:textId="77777777" w:rsidR="00D67777" w:rsidRDefault="00D67777" w:rsidP="00D67777"/>
    <w:p w14:paraId="5BF211F5" w14:textId="77777777" w:rsidR="00D67777" w:rsidRDefault="00D67777" w:rsidP="00D67777">
      <w:r>
        <w:t>Page 58:</w:t>
      </w:r>
    </w:p>
    <w:p w14:paraId="70A7DA8A" w14:textId="77777777" w:rsidR="00D67777" w:rsidRDefault="00D67777" w:rsidP="00D67777">
      <w:r>
        <w:rPr>
          <w:rFonts w:hint="eastAsia"/>
        </w:rPr>
        <w:t>接下来的工作</w:t>
      </w:r>
      <w:r>
        <w:t xml:space="preserve">  深入研究探索各功能型细节，力争在目前已成形</w:t>
      </w:r>
      <w:proofErr w:type="gramStart"/>
      <w:r>
        <w:t>的央座方案</w:t>
      </w:r>
      <w:proofErr w:type="gramEnd"/>
      <w:r>
        <w:t>上最大化的融入功能细节  详细分析批量精装应注意的要点  对</w:t>
      </w:r>
      <w:proofErr w:type="gramStart"/>
      <w:r>
        <w:t>各类部品</w:t>
      </w:r>
      <w:proofErr w:type="gramEnd"/>
      <w:r>
        <w:t>与材料的属性进行深入调查研究  调查各部品与材料的成本与市场标价形成 《 价格清单 》 ，着手成本规划  学习优秀企业</w:t>
      </w:r>
      <w:r>
        <w:lastRenderedPageBreak/>
        <w:t>各工序与部品的验收标准，与设计师共同制定</w:t>
      </w:r>
      <w:proofErr w:type="gramStart"/>
      <w:r>
        <w:t>适合央座项目</w:t>
      </w:r>
      <w:proofErr w:type="gramEnd"/>
      <w:r>
        <w:t>的验收标准  确定装修总包范围，进行初步接洽  学习优秀企业各项目管理制度并与有经验的装修总包探讨建筑总包分包项目  再次调查标杆项目并向有经验的装修总</w:t>
      </w:r>
      <w:proofErr w:type="gramStart"/>
      <w:r>
        <w:t>包学习</w:t>
      </w:r>
      <w:proofErr w:type="gramEnd"/>
      <w:r>
        <w:t>后，制度 《 央座项目精装房设计任务书 》  开</w:t>
      </w:r>
      <w:r>
        <w:rPr>
          <w:rFonts w:hint="eastAsia"/>
        </w:rPr>
        <w:t>始接洽设计单位与设计师沟通初步方案设计</w:t>
      </w:r>
      <w:r>
        <w:t xml:space="preserve">  开始筹备</w:t>
      </w:r>
      <w:proofErr w:type="gramStart"/>
      <w:r>
        <w:t>模版房前期</w:t>
      </w:r>
      <w:proofErr w:type="gramEnd"/>
      <w:r>
        <w:t>工作</w:t>
      </w:r>
    </w:p>
    <w:p w14:paraId="7277C79B" w14:textId="77777777" w:rsidR="00D67777" w:rsidRDefault="00D67777" w:rsidP="00D67777"/>
    <w:p w14:paraId="78317FAA" w14:textId="77777777" w:rsidR="00D67777" w:rsidRDefault="00D67777" w:rsidP="00D67777">
      <w:r>
        <w:t>"</w:t>
      </w:r>
    </w:p>
    <w:p w14:paraId="1DFB8E6D" w14:textId="77777777" w:rsidR="00D67777" w:rsidRDefault="00D67777" w:rsidP="00D67777">
      <w:r>
        <w:t>ChatGPT</w:t>
      </w:r>
    </w:p>
    <w:p w14:paraId="5693B434" w14:textId="77777777" w:rsidR="00D67777" w:rsidRDefault="00D67777" w:rsidP="00D67777">
      <w:r>
        <w:t>I have finished reviewing the document and I'm ready to assist you with your inquiries.</w:t>
      </w:r>
    </w:p>
    <w:p w14:paraId="7B75091A" w14:textId="77777777" w:rsidR="00D67777" w:rsidRDefault="00D67777" w:rsidP="00D67777"/>
    <w:p w14:paraId="53EB1EF5" w14:textId="77777777" w:rsidR="00D67777" w:rsidRDefault="00D67777" w:rsidP="00D67777"/>
    <w:p w14:paraId="7E0F8839" w14:textId="77777777" w:rsidR="00D67777" w:rsidRDefault="00D67777" w:rsidP="00D67777"/>
    <w:p w14:paraId="34E9F023" w14:textId="77777777" w:rsidR="00D67777" w:rsidRDefault="00D67777" w:rsidP="00D67777"/>
    <w:p w14:paraId="0DAE4B41" w14:textId="77777777" w:rsidR="00D67777" w:rsidRDefault="00D67777" w:rsidP="00D67777">
      <w:r>
        <w:t>User</w:t>
      </w:r>
    </w:p>
    <w:p w14:paraId="7289BC99"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29153E6E" w14:textId="77777777" w:rsidR="00D67777" w:rsidRDefault="00D67777" w:rsidP="00D67777">
      <w:r>
        <w:t xml:space="preserve">Filename: 理工科的思维方式[1].pdf </w:t>
      </w:r>
    </w:p>
    <w:p w14:paraId="2F08DDC0" w14:textId="77777777" w:rsidR="00D67777" w:rsidRDefault="00D67777" w:rsidP="00D67777">
      <w:r>
        <w:t xml:space="preserve">Part 1 of 1: </w:t>
      </w:r>
    </w:p>
    <w:p w14:paraId="022FD5C9" w14:textId="77777777" w:rsidR="00D67777" w:rsidRDefault="00D67777" w:rsidP="00D67777"/>
    <w:p w14:paraId="00293AFE" w14:textId="77777777" w:rsidR="00D67777" w:rsidRDefault="00D67777" w:rsidP="00D67777">
      <w:r>
        <w:t>"Page 1:</w:t>
      </w:r>
    </w:p>
    <w:p w14:paraId="48C8D3E1" w14:textId="77777777" w:rsidR="00D67777" w:rsidRDefault="00D67777" w:rsidP="00D67777">
      <w:r>
        <w:rPr>
          <w:rFonts w:hint="eastAsia"/>
        </w:rPr>
        <w:t>理工科的思维方式</w:t>
      </w:r>
      <w:r>
        <w:t xml:space="preserve">  湖北大学物电学院   余琼蓉</w:t>
      </w:r>
    </w:p>
    <w:p w14:paraId="5B7532A7" w14:textId="77777777" w:rsidR="00D67777" w:rsidRDefault="00D67777" w:rsidP="00D67777"/>
    <w:p w14:paraId="3A250B08" w14:textId="77777777" w:rsidR="00D67777" w:rsidRDefault="00D67777" w:rsidP="00D67777">
      <w:r>
        <w:t>Page 2:</w:t>
      </w:r>
    </w:p>
    <w:p w14:paraId="3A250DFE" w14:textId="77777777" w:rsidR="00D67777" w:rsidRDefault="00D67777" w:rsidP="00D67777">
      <w:r>
        <w:rPr>
          <w:rFonts w:hint="eastAsia"/>
        </w:rPr>
        <w:t>©</w:t>
      </w:r>
      <w:r>
        <w:t xml:space="preserve"> SOME 2006   2  主要内容  一、思维体系  二、三极管的建模  三、理工科课程的思维模式</w:t>
      </w:r>
    </w:p>
    <w:p w14:paraId="3A96AC2E" w14:textId="77777777" w:rsidR="00D67777" w:rsidRDefault="00D67777" w:rsidP="00D67777"/>
    <w:p w14:paraId="4158318F" w14:textId="77777777" w:rsidR="00D67777" w:rsidRDefault="00D67777" w:rsidP="00D67777">
      <w:r>
        <w:t>Page 3:</w:t>
      </w:r>
    </w:p>
    <w:p w14:paraId="6F721469" w14:textId="77777777" w:rsidR="00D67777" w:rsidRDefault="00D67777" w:rsidP="00D67777">
      <w:r>
        <w:rPr>
          <w:rFonts w:hint="eastAsia"/>
        </w:rPr>
        <w:t>©</w:t>
      </w:r>
      <w:r>
        <w:t xml:space="preserve"> SOME 2006   3  一、思维体系  思维体系的分类 --- 工具思维与人文思维  工具思维 --- 数理逻辑思维与工程逻辑思维  数理逻辑思维：有严谨的数学推导过程和物理 意义  工程逻辑思维：以逻辑思维为手段，以</w:t>
      </w:r>
      <w:proofErr w:type="gramStart"/>
      <w:r>
        <w:t>科学知</w:t>
      </w:r>
      <w:proofErr w:type="gramEnd"/>
      <w:r>
        <w:t xml:space="preserve"> 识为基础，以技术应用为条件，以实际应用为 目的思维方式。</w:t>
      </w:r>
    </w:p>
    <w:p w14:paraId="0685FBB5" w14:textId="77777777" w:rsidR="00D67777" w:rsidRDefault="00D67777" w:rsidP="00D67777"/>
    <w:p w14:paraId="5D15F018" w14:textId="77777777" w:rsidR="00D67777" w:rsidRDefault="00D67777" w:rsidP="00D67777">
      <w:r>
        <w:t>Page 4:</w:t>
      </w:r>
    </w:p>
    <w:p w14:paraId="2DA8C267" w14:textId="77777777" w:rsidR="00D67777" w:rsidRDefault="00D67777" w:rsidP="00D67777">
      <w:r>
        <w:rPr>
          <w:rFonts w:hint="eastAsia"/>
        </w:rPr>
        <w:t>©</w:t>
      </w:r>
      <w:r>
        <w:t xml:space="preserve"> SOME 2006   4  工具思维之数学思维  数学思维：数学思维又有称为精密思维 ，更多 的是只有严谨的机械推理和分析  数学思维包括很多方面。概括地和通俗地说， 数学思维最基本的两大方面应该是 “ 证 ” 和  “ 算 ” 。  “ 证 ” 就是逻辑推理与演绎证明； “ 算 ” 就是 算法构造与计算，二者对人类精密思维的发展 都不可或缺。对 “ 算 ” 大家可能比较容易感受。  我们在生活或工作中遇到问题常常会说需要  “ 算一算 ” ，数学家则更是追求解决问题的</w:t>
      </w:r>
      <w:proofErr w:type="gramStart"/>
      <w:r>
        <w:t>一</w:t>
      </w:r>
      <w:proofErr w:type="gramEnd"/>
      <w:r>
        <w:t xml:space="preserve"> 般 模式 或者说一般 算法 </w:t>
      </w:r>
      <w:r>
        <w:rPr>
          <w:rFonts w:hint="eastAsia"/>
        </w:rPr>
        <w:t>。从简单的三角形面积</w:t>
      </w:r>
      <w:r>
        <w:t xml:space="preserve"> 算法到描述各种自然和社会现象的复杂的方程 的解算，定量化的方法已经渗透到各行各业。</w:t>
      </w:r>
    </w:p>
    <w:p w14:paraId="3E36C2A8" w14:textId="77777777" w:rsidR="00D67777" w:rsidRDefault="00D67777" w:rsidP="00D67777"/>
    <w:p w14:paraId="55D68DAF" w14:textId="77777777" w:rsidR="00D67777" w:rsidRDefault="00D67777" w:rsidP="00D67777">
      <w:r>
        <w:t>Page 5:</w:t>
      </w:r>
    </w:p>
    <w:p w14:paraId="23064692" w14:textId="77777777" w:rsidR="00D67777" w:rsidRDefault="00D67777" w:rsidP="00D67777">
      <w:r>
        <w:rPr>
          <w:rFonts w:hint="eastAsia"/>
        </w:rPr>
        <w:t>©</w:t>
      </w:r>
      <w:r>
        <w:t xml:space="preserve"> SOME 2006   5  推 荐 参 考 资 料  “ 《 数学思维方 法   (   第   2   版   ) 》   是 数学思维方法</w:t>
      </w:r>
      <w:proofErr w:type="gramStart"/>
      <w:r>
        <w:t>研</w:t>
      </w:r>
      <w:proofErr w:type="gramEnd"/>
      <w:r>
        <w:t xml:space="preserve"> 究的基本教材， 尤其突出数学思 维在数学知识、 理论和方法之中 的地位，将数学 史、数学哲学与 数学文化的研究 相结合，将数学 思维方法的研究 与数学</w:t>
      </w:r>
      <w:r>
        <w:lastRenderedPageBreak/>
        <w:t>教育相结 合。</w:t>
      </w:r>
    </w:p>
    <w:p w14:paraId="42CE1A44" w14:textId="77777777" w:rsidR="00D67777" w:rsidRDefault="00D67777" w:rsidP="00D67777"/>
    <w:p w14:paraId="77D28AA0" w14:textId="77777777" w:rsidR="00D67777" w:rsidRDefault="00D67777" w:rsidP="00D67777">
      <w:r>
        <w:t>Page 6:</w:t>
      </w:r>
    </w:p>
    <w:p w14:paraId="631D19DA" w14:textId="77777777" w:rsidR="00D67777" w:rsidRDefault="00D67777" w:rsidP="00D67777">
      <w:r>
        <w:rPr>
          <w:rFonts w:hint="eastAsia"/>
        </w:rPr>
        <w:t>©</w:t>
      </w:r>
      <w:r>
        <w:t xml:space="preserve"> SOME 2006   6  工具思维之数学思维  思维，可以说数学的本 质特性就是思维。我们 经历了数学概念的引入， 定理的发现，规律的探 </w:t>
      </w:r>
      <w:proofErr w:type="gramStart"/>
      <w:r>
        <w:t>求等诸多</w:t>
      </w:r>
      <w:proofErr w:type="gramEnd"/>
      <w:r>
        <w:t xml:space="preserve">过程。在这些 认识活动过程中，是什 么促使你能够一步一步 向前走，又是什么使你 的智慧逐步提升？用李 老师的话说就是数学思 </w:t>
      </w:r>
      <w:proofErr w:type="gramStart"/>
      <w:r>
        <w:t>维能力</w:t>
      </w:r>
      <w:proofErr w:type="gramEnd"/>
      <w:r>
        <w:t>的作用。   《 数 学思维方法 》 内容简介： 学习数学，离不开数学</w:t>
      </w:r>
    </w:p>
    <w:p w14:paraId="6E75B89A" w14:textId="77777777" w:rsidR="00D67777" w:rsidRDefault="00D67777" w:rsidP="00D67777"/>
    <w:p w14:paraId="3537E82D" w14:textId="77777777" w:rsidR="00D67777" w:rsidRDefault="00D67777" w:rsidP="00D67777">
      <w:r>
        <w:t>Page 7:</w:t>
      </w:r>
    </w:p>
    <w:p w14:paraId="3CD2E67B" w14:textId="77777777" w:rsidR="00D67777" w:rsidRDefault="00D67777" w:rsidP="00D67777">
      <w:r>
        <w:rPr>
          <w:rFonts w:hint="eastAsia"/>
        </w:rPr>
        <w:t>©</w:t>
      </w:r>
      <w:r>
        <w:t xml:space="preserve"> SOME 2006   7  工具思维之物理思维  物理思维：  物理思维技巧 --- 是物理方法的升华，它是创造 性地解决物理问题、发展理论的源泉。  物理思维模式 -- 某一知识领域内较具体的基本 的思维能力，那么，物理思维技巧则是贯穿物 理学各知识领域普遍适用的思维能力。物理思 维技巧又是指导思维活动的策略，是思维活动 中</w:t>
      </w:r>
      <w:proofErr w:type="gramStart"/>
      <w:r>
        <w:t>最</w:t>
      </w:r>
      <w:proofErr w:type="gramEnd"/>
      <w:r>
        <w:t>关键的环节。物理常用到的思维技巧主要 有：理想化、形象化、数模化、分选化、归比 和类比。</w:t>
      </w:r>
    </w:p>
    <w:p w14:paraId="01E0D840" w14:textId="77777777" w:rsidR="00D67777" w:rsidRDefault="00D67777" w:rsidP="00D67777"/>
    <w:p w14:paraId="29D4C161" w14:textId="77777777" w:rsidR="00D67777" w:rsidRDefault="00D67777" w:rsidP="00D67777">
      <w:r>
        <w:t>Page 8:</w:t>
      </w:r>
    </w:p>
    <w:p w14:paraId="620B6D92" w14:textId="77777777" w:rsidR="00D67777" w:rsidRDefault="00D67777" w:rsidP="00D67777">
      <w:r>
        <w:rPr>
          <w:rFonts w:hint="eastAsia"/>
        </w:rPr>
        <w:t>©</w:t>
      </w:r>
      <w:r>
        <w:t xml:space="preserve"> SOME 2006   8  工具思维之物理思维  《 物理思维论 》 系统地阐述 了物理思维的概念、特征、 品质、过程、形式、方法， 并在此基础上对物理模型的 建立、物理概念的建立及教 学、解决物理问题中的思维， 以及物理创造性思维，进行 了深入细致的分析。特别是 对物理思维的概念、分类， 物理形象思维和直觉思维的 过程、形式，物理学中</w:t>
      </w:r>
      <w:proofErr w:type="gramStart"/>
      <w:r>
        <w:t>臻</w:t>
      </w:r>
      <w:proofErr w:type="gramEnd"/>
      <w:r>
        <w:t xml:space="preserve">美 和等效的思维方法，物理创 造性思维的方式、结构，建 立物理模型、物理概念、物 </w:t>
      </w:r>
      <w:proofErr w:type="gramStart"/>
      <w:r>
        <w:t>理规律</w:t>
      </w:r>
      <w:proofErr w:type="gramEnd"/>
      <w:r>
        <w:t xml:space="preserve">的思维方法，解决物 </w:t>
      </w:r>
      <w:proofErr w:type="gramStart"/>
      <w:r>
        <w:t>理问题</w:t>
      </w:r>
      <w:proofErr w:type="gramEnd"/>
      <w:r>
        <w:t>的思维策略等重大问 题。</w:t>
      </w:r>
    </w:p>
    <w:p w14:paraId="6B7767E2" w14:textId="77777777" w:rsidR="00D67777" w:rsidRDefault="00D67777" w:rsidP="00D67777"/>
    <w:p w14:paraId="5ED92DE1" w14:textId="77777777" w:rsidR="00D67777" w:rsidRDefault="00D67777" w:rsidP="00D67777">
      <w:r>
        <w:t>Page 9:</w:t>
      </w:r>
    </w:p>
    <w:p w14:paraId="4CC1F66A" w14:textId="77777777" w:rsidR="00D67777" w:rsidRDefault="00D67777" w:rsidP="00D67777">
      <w:r>
        <w:rPr>
          <w:rFonts w:hint="eastAsia"/>
        </w:rPr>
        <w:t>©</w:t>
      </w:r>
      <w:r>
        <w:t xml:space="preserve"> SOME 2006   9  物理思维的智力结构模型</w:t>
      </w:r>
    </w:p>
    <w:p w14:paraId="48172D01" w14:textId="77777777" w:rsidR="00D67777" w:rsidRDefault="00D67777" w:rsidP="00D67777"/>
    <w:p w14:paraId="3C2659CD" w14:textId="77777777" w:rsidR="00D67777" w:rsidRDefault="00D67777" w:rsidP="00D67777">
      <w:r>
        <w:t>Page 10:</w:t>
      </w:r>
    </w:p>
    <w:p w14:paraId="264FF088" w14:textId="77777777" w:rsidR="00D67777" w:rsidRDefault="00D67777" w:rsidP="00D67777">
      <w:r>
        <w:rPr>
          <w:rFonts w:hint="eastAsia"/>
        </w:rPr>
        <w:t>©</w:t>
      </w:r>
      <w:r>
        <w:t xml:space="preserve"> SOME 2006   10  工具思维之物理思维  思维导图是有效的思维模式，应用于记忆、学 习、思考等的思维 “ 地图 ” ，利于人脑的扩散 思维的展开。思维导图以放射性思考模式为基 </w:t>
      </w:r>
      <w:proofErr w:type="gramStart"/>
      <w:r>
        <w:t>础</w:t>
      </w:r>
      <w:proofErr w:type="gramEnd"/>
      <w:r>
        <w:t xml:space="preserve">的收放自如方式，除了提供一个正确而快速 的学习方法与工具外，运用在创意的联想与收 </w:t>
      </w:r>
      <w:proofErr w:type="gramStart"/>
      <w:r>
        <w:t>敛</w:t>
      </w:r>
      <w:proofErr w:type="gramEnd"/>
      <w:r>
        <w:t>、项目企划、问题解决与分析、会议管理等 方面，往往产生令人惊喜的效果。  它是一种展现个人智力潜能极至的方法，将可 提升思考技巧，大幅增进阅读速度、记忆力、 组织力与创造力。它与传统笔记法和学习法有 量子跳跃式的差异，主要是因为它源自</w:t>
      </w:r>
      <w:r>
        <w:rPr>
          <w:rFonts w:hint="eastAsia"/>
        </w:rPr>
        <w:t>脑神经</w:t>
      </w:r>
      <w:r>
        <w:t xml:space="preserve"> 生理的学习互动模式，并且开展人人生而具有 的放射性思考能力和多感官学习的特性。</w:t>
      </w:r>
    </w:p>
    <w:p w14:paraId="63CB49D3" w14:textId="77777777" w:rsidR="00D67777" w:rsidRDefault="00D67777" w:rsidP="00D67777"/>
    <w:p w14:paraId="08DC1B3E" w14:textId="77777777" w:rsidR="00D67777" w:rsidRDefault="00D67777" w:rsidP="00D67777">
      <w:r>
        <w:t>Page 11:</w:t>
      </w:r>
    </w:p>
    <w:p w14:paraId="7F0DC919" w14:textId="77777777" w:rsidR="00D67777" w:rsidRDefault="00D67777" w:rsidP="00D67777">
      <w:r>
        <w:rPr>
          <w:rFonts w:hint="eastAsia"/>
        </w:rPr>
        <w:t>©</w:t>
      </w:r>
      <w:r>
        <w:t xml:space="preserve"> SOME 2006   11</w:t>
      </w:r>
    </w:p>
    <w:p w14:paraId="4EE8D165" w14:textId="77777777" w:rsidR="00D67777" w:rsidRDefault="00D67777" w:rsidP="00D67777"/>
    <w:p w14:paraId="54B5FFB5" w14:textId="77777777" w:rsidR="00D67777" w:rsidRDefault="00D67777" w:rsidP="00D67777">
      <w:r>
        <w:t>Page 12:</w:t>
      </w:r>
    </w:p>
    <w:p w14:paraId="651FB1CC" w14:textId="77777777" w:rsidR="00D67777" w:rsidRDefault="00D67777" w:rsidP="00D67777">
      <w:r>
        <w:rPr>
          <w:rFonts w:hint="eastAsia"/>
        </w:rPr>
        <w:t>©</w:t>
      </w:r>
      <w:r>
        <w:t xml:space="preserve"> SOME 2006   12  工具思维之物理思维</w:t>
      </w:r>
    </w:p>
    <w:p w14:paraId="0BF4C04B" w14:textId="77777777" w:rsidR="00D67777" w:rsidRDefault="00D67777" w:rsidP="00D67777"/>
    <w:p w14:paraId="4781C746" w14:textId="77777777" w:rsidR="00D67777" w:rsidRDefault="00D67777" w:rsidP="00D67777">
      <w:r>
        <w:t>Page 13:</w:t>
      </w:r>
    </w:p>
    <w:p w14:paraId="58C6B3F3" w14:textId="77777777" w:rsidR="00D67777" w:rsidRDefault="00D67777" w:rsidP="00D67777">
      <w:r>
        <w:rPr>
          <w:rFonts w:hint="eastAsia"/>
        </w:rPr>
        <w:t>©</w:t>
      </w:r>
      <w:r>
        <w:t xml:space="preserve"> SOME 2006   13</w:t>
      </w:r>
    </w:p>
    <w:p w14:paraId="59F26437" w14:textId="77777777" w:rsidR="00D67777" w:rsidRDefault="00D67777" w:rsidP="00D67777"/>
    <w:p w14:paraId="42FB843F" w14:textId="77777777" w:rsidR="00D67777" w:rsidRDefault="00D67777" w:rsidP="00D67777">
      <w:r>
        <w:lastRenderedPageBreak/>
        <w:t>Page 14:</w:t>
      </w:r>
    </w:p>
    <w:p w14:paraId="460D3ECD" w14:textId="77777777" w:rsidR="00D67777" w:rsidRDefault="00D67777" w:rsidP="00D67777">
      <w:r>
        <w:rPr>
          <w:rFonts w:hint="eastAsia"/>
        </w:rPr>
        <w:t>©</w:t>
      </w:r>
      <w:r>
        <w:t xml:space="preserve"> SOME 2006   14  工具思维之物理思维</w:t>
      </w:r>
    </w:p>
    <w:p w14:paraId="052F171E" w14:textId="77777777" w:rsidR="00D67777" w:rsidRDefault="00D67777" w:rsidP="00D67777"/>
    <w:p w14:paraId="7A9688CD" w14:textId="77777777" w:rsidR="00D67777" w:rsidRDefault="00D67777" w:rsidP="00D67777">
      <w:r>
        <w:t>Page 15:</w:t>
      </w:r>
    </w:p>
    <w:p w14:paraId="7C0B156F" w14:textId="77777777" w:rsidR="00D67777" w:rsidRDefault="00D67777" w:rsidP="00D67777">
      <w:r>
        <w:rPr>
          <w:rFonts w:hint="eastAsia"/>
        </w:rPr>
        <w:t>©</w:t>
      </w:r>
      <w:r>
        <w:t xml:space="preserve"> SOME 2006   15</w:t>
      </w:r>
    </w:p>
    <w:p w14:paraId="504231FE" w14:textId="77777777" w:rsidR="00D67777" w:rsidRDefault="00D67777" w:rsidP="00D67777"/>
    <w:p w14:paraId="1684C20E" w14:textId="77777777" w:rsidR="00D67777" w:rsidRDefault="00D67777" w:rsidP="00D67777">
      <w:r>
        <w:t>Page 16:</w:t>
      </w:r>
    </w:p>
    <w:p w14:paraId="7E155252" w14:textId="77777777" w:rsidR="00D67777" w:rsidRDefault="00D67777" w:rsidP="00D67777">
      <w:r>
        <w:rPr>
          <w:rFonts w:hint="eastAsia"/>
        </w:rPr>
        <w:t>©</w:t>
      </w:r>
      <w:r>
        <w:t xml:space="preserve"> SOME 2006   16  工具思维之物理思维导图</w:t>
      </w:r>
    </w:p>
    <w:p w14:paraId="13041FAF" w14:textId="77777777" w:rsidR="00D67777" w:rsidRDefault="00D67777" w:rsidP="00D67777"/>
    <w:p w14:paraId="204034D9" w14:textId="77777777" w:rsidR="00D67777" w:rsidRDefault="00D67777" w:rsidP="00D67777">
      <w:r>
        <w:t>Page 17:</w:t>
      </w:r>
    </w:p>
    <w:p w14:paraId="5A382C1E" w14:textId="77777777" w:rsidR="00D67777" w:rsidRDefault="00D67777" w:rsidP="00D67777">
      <w:r>
        <w:rPr>
          <w:rFonts w:hint="eastAsia"/>
        </w:rPr>
        <w:t>©</w:t>
      </w:r>
      <w:r>
        <w:t xml:space="preserve"> SOME 2006   17  工具思维之物理思维</w:t>
      </w:r>
    </w:p>
    <w:p w14:paraId="38015916" w14:textId="77777777" w:rsidR="00D67777" w:rsidRDefault="00D67777" w:rsidP="00D67777"/>
    <w:p w14:paraId="26C360D5" w14:textId="77777777" w:rsidR="00D67777" w:rsidRDefault="00D67777" w:rsidP="00D67777">
      <w:r>
        <w:t>Page 18:</w:t>
      </w:r>
    </w:p>
    <w:p w14:paraId="30669BEE" w14:textId="77777777" w:rsidR="00D67777" w:rsidRDefault="00D67777" w:rsidP="00D67777">
      <w:r>
        <w:rPr>
          <w:rFonts w:hint="eastAsia"/>
        </w:rPr>
        <w:t>©</w:t>
      </w:r>
      <w:r>
        <w:t xml:space="preserve"> SOME 2006   18</w:t>
      </w:r>
    </w:p>
    <w:p w14:paraId="6B78B70D" w14:textId="77777777" w:rsidR="00D67777" w:rsidRDefault="00D67777" w:rsidP="00D67777"/>
    <w:p w14:paraId="11135367" w14:textId="77777777" w:rsidR="00D67777" w:rsidRDefault="00D67777" w:rsidP="00D67777">
      <w:r>
        <w:t>Page 19:</w:t>
      </w:r>
    </w:p>
    <w:p w14:paraId="2D735CA1" w14:textId="77777777" w:rsidR="00D67777" w:rsidRDefault="00D67777" w:rsidP="00D67777">
      <w:r>
        <w:rPr>
          <w:rFonts w:hint="eastAsia"/>
        </w:rPr>
        <w:t>©</w:t>
      </w:r>
      <w:r>
        <w:t xml:space="preserve"> SOME 2006   19</w:t>
      </w:r>
    </w:p>
    <w:p w14:paraId="3DB54788" w14:textId="77777777" w:rsidR="00D67777" w:rsidRDefault="00D67777" w:rsidP="00D67777"/>
    <w:p w14:paraId="6E860B56" w14:textId="77777777" w:rsidR="00D67777" w:rsidRPr="00D67777" w:rsidRDefault="00D67777" w:rsidP="00D67777">
      <w:pPr>
        <w:rPr>
          <w:lang w:val="fr-FR"/>
        </w:rPr>
      </w:pPr>
      <w:r w:rsidRPr="00D67777">
        <w:rPr>
          <w:lang w:val="fr-FR"/>
        </w:rPr>
        <w:t>Page 20:</w:t>
      </w:r>
    </w:p>
    <w:p w14:paraId="276DE7C4" w14:textId="77777777" w:rsidR="00D67777" w:rsidRPr="00D67777" w:rsidRDefault="00D67777" w:rsidP="00D67777">
      <w:pPr>
        <w:rPr>
          <w:lang w:val="fr-FR"/>
        </w:rPr>
      </w:pPr>
      <w:r w:rsidRPr="00D67777">
        <w:rPr>
          <w:rFonts w:hint="eastAsia"/>
          <w:lang w:val="fr-FR"/>
        </w:rPr>
        <w:t>©</w:t>
      </w:r>
      <w:r w:rsidRPr="00D67777">
        <w:rPr>
          <w:lang w:val="fr-FR"/>
        </w:rPr>
        <w:t xml:space="preserve"> SOME 2006   20</w:t>
      </w:r>
    </w:p>
    <w:p w14:paraId="3E61180E" w14:textId="77777777" w:rsidR="00D67777" w:rsidRPr="00D67777" w:rsidRDefault="00D67777" w:rsidP="00D67777">
      <w:pPr>
        <w:rPr>
          <w:lang w:val="fr-FR"/>
        </w:rPr>
      </w:pPr>
    </w:p>
    <w:p w14:paraId="2DE4A05D" w14:textId="77777777" w:rsidR="00D67777" w:rsidRPr="00D67777" w:rsidRDefault="00D67777" w:rsidP="00D67777">
      <w:pPr>
        <w:rPr>
          <w:lang w:val="fr-FR"/>
        </w:rPr>
      </w:pPr>
      <w:r w:rsidRPr="00D67777">
        <w:rPr>
          <w:lang w:val="fr-FR"/>
        </w:rPr>
        <w:t>Page 21:</w:t>
      </w:r>
    </w:p>
    <w:p w14:paraId="36E8CA01" w14:textId="77777777" w:rsidR="00D67777" w:rsidRPr="00D67777" w:rsidRDefault="00D67777" w:rsidP="00D67777">
      <w:pPr>
        <w:rPr>
          <w:lang w:val="fr-FR"/>
        </w:rPr>
      </w:pPr>
      <w:r w:rsidRPr="00D67777">
        <w:rPr>
          <w:rFonts w:hint="eastAsia"/>
          <w:lang w:val="fr-FR"/>
        </w:rPr>
        <w:t>©</w:t>
      </w:r>
      <w:r w:rsidRPr="00D67777">
        <w:rPr>
          <w:lang w:val="fr-FR"/>
        </w:rPr>
        <w:t xml:space="preserve"> SOME 2006   21</w:t>
      </w:r>
    </w:p>
    <w:p w14:paraId="1B9A6760" w14:textId="77777777" w:rsidR="00D67777" w:rsidRPr="00D67777" w:rsidRDefault="00D67777" w:rsidP="00D67777">
      <w:pPr>
        <w:rPr>
          <w:lang w:val="fr-FR"/>
        </w:rPr>
      </w:pPr>
    </w:p>
    <w:p w14:paraId="0D7C8DA4" w14:textId="77777777" w:rsidR="00D67777" w:rsidRPr="00D67777" w:rsidRDefault="00D67777" w:rsidP="00D67777">
      <w:pPr>
        <w:rPr>
          <w:lang w:val="fr-FR"/>
        </w:rPr>
      </w:pPr>
      <w:r w:rsidRPr="00D67777">
        <w:rPr>
          <w:lang w:val="fr-FR"/>
        </w:rPr>
        <w:t>Page 22:</w:t>
      </w:r>
    </w:p>
    <w:p w14:paraId="7E529627" w14:textId="77777777" w:rsidR="00D67777" w:rsidRPr="00D67777" w:rsidRDefault="00D67777" w:rsidP="00D67777">
      <w:pPr>
        <w:rPr>
          <w:lang w:val="fr-FR"/>
        </w:rPr>
      </w:pPr>
      <w:r w:rsidRPr="00D67777">
        <w:rPr>
          <w:rFonts w:hint="eastAsia"/>
          <w:lang w:val="fr-FR"/>
        </w:rPr>
        <w:t>©</w:t>
      </w:r>
      <w:r w:rsidRPr="00D67777">
        <w:rPr>
          <w:lang w:val="fr-FR"/>
        </w:rPr>
        <w:t xml:space="preserve"> SOME 2006   22</w:t>
      </w:r>
    </w:p>
    <w:p w14:paraId="4157649B" w14:textId="77777777" w:rsidR="00D67777" w:rsidRPr="00D67777" w:rsidRDefault="00D67777" w:rsidP="00D67777">
      <w:pPr>
        <w:rPr>
          <w:lang w:val="fr-FR"/>
        </w:rPr>
      </w:pPr>
    </w:p>
    <w:p w14:paraId="50BB73B0" w14:textId="77777777" w:rsidR="00D67777" w:rsidRPr="00D67777" w:rsidRDefault="00D67777" w:rsidP="00D67777">
      <w:pPr>
        <w:rPr>
          <w:lang w:val="fr-FR"/>
        </w:rPr>
      </w:pPr>
      <w:r w:rsidRPr="00D67777">
        <w:rPr>
          <w:lang w:val="fr-FR"/>
        </w:rPr>
        <w:t>Page 23:</w:t>
      </w:r>
    </w:p>
    <w:p w14:paraId="4251F78F" w14:textId="77777777" w:rsidR="00D67777" w:rsidRPr="00D67777" w:rsidRDefault="00D67777" w:rsidP="00D67777">
      <w:pPr>
        <w:rPr>
          <w:lang w:val="fr-FR"/>
        </w:rPr>
      </w:pPr>
      <w:r w:rsidRPr="00D67777">
        <w:rPr>
          <w:rFonts w:hint="eastAsia"/>
          <w:lang w:val="fr-FR"/>
        </w:rPr>
        <w:t>©</w:t>
      </w:r>
      <w:r w:rsidRPr="00D67777">
        <w:rPr>
          <w:lang w:val="fr-FR"/>
        </w:rPr>
        <w:t xml:space="preserve"> SOME 2006   23  </w:t>
      </w:r>
      <w:r>
        <w:t>思维导</w:t>
      </w:r>
      <w:proofErr w:type="gramStart"/>
      <w:r>
        <w:t>图软件</w:t>
      </w:r>
      <w:proofErr w:type="gramEnd"/>
      <w:r w:rsidRPr="00D67777">
        <w:rPr>
          <w:lang w:val="fr-FR"/>
        </w:rPr>
        <w:t xml:space="preserve"> mindmanager 9 ，</w:t>
      </w:r>
      <w:r>
        <w:t>可从网上下载</w:t>
      </w:r>
      <w:r w:rsidRPr="00D67777">
        <w:rPr>
          <w:lang w:val="fr-FR"/>
        </w:rPr>
        <w:t xml:space="preserve">  </w:t>
      </w:r>
      <w:r>
        <w:t>课程作业的思维</w:t>
      </w:r>
      <w:proofErr w:type="gramStart"/>
      <w:r>
        <w:t>图要求</w:t>
      </w:r>
      <w:proofErr w:type="gramEnd"/>
      <w:r>
        <w:t>使用此软件完成</w:t>
      </w:r>
    </w:p>
    <w:p w14:paraId="5D9313DF" w14:textId="77777777" w:rsidR="00D67777" w:rsidRPr="00D67777" w:rsidRDefault="00D67777" w:rsidP="00D67777">
      <w:pPr>
        <w:rPr>
          <w:lang w:val="fr-FR"/>
        </w:rPr>
      </w:pPr>
    </w:p>
    <w:p w14:paraId="6E6E3391" w14:textId="77777777" w:rsidR="00D67777" w:rsidRPr="00D67777" w:rsidRDefault="00D67777" w:rsidP="00D67777">
      <w:pPr>
        <w:rPr>
          <w:lang w:val="fr-FR"/>
        </w:rPr>
      </w:pPr>
      <w:r w:rsidRPr="00D67777">
        <w:rPr>
          <w:lang w:val="fr-FR"/>
        </w:rPr>
        <w:t>Page 24:</w:t>
      </w:r>
    </w:p>
    <w:p w14:paraId="14BD2E8D" w14:textId="77777777" w:rsidR="00D67777" w:rsidRDefault="00D67777" w:rsidP="00D67777">
      <w:r w:rsidRPr="00D67777">
        <w:rPr>
          <w:rFonts w:hint="eastAsia"/>
          <w:lang w:val="fr-FR"/>
        </w:rPr>
        <w:t>©</w:t>
      </w:r>
      <w:r w:rsidRPr="00D67777">
        <w:rPr>
          <w:lang w:val="fr-FR"/>
        </w:rPr>
        <w:t xml:space="preserve"> SOME 2006   24  </w:t>
      </w:r>
      <w:r>
        <w:t>工具思维</w:t>
      </w:r>
      <w:proofErr w:type="gramStart"/>
      <w:r>
        <w:t>之工程</w:t>
      </w:r>
      <w:proofErr w:type="gramEnd"/>
      <w:r>
        <w:t>思维</w:t>
      </w:r>
      <w:r w:rsidRPr="00D67777">
        <w:rPr>
          <w:lang w:val="fr-FR"/>
        </w:rPr>
        <w:t xml:space="preserve">  </w:t>
      </w:r>
      <w:r>
        <w:t>工</w:t>
      </w:r>
      <w:r w:rsidRPr="00D67777">
        <w:rPr>
          <w:lang w:val="fr-FR"/>
        </w:rPr>
        <w:t xml:space="preserve"> </w:t>
      </w:r>
      <w:r>
        <w:t>程</w:t>
      </w:r>
      <w:r w:rsidRPr="00D67777">
        <w:rPr>
          <w:lang w:val="fr-FR"/>
        </w:rPr>
        <w:t xml:space="preserve">   --1.[Architecture]   works;   construction;   a   project; engineering (1) [construction (engineering) project] </w:t>
      </w:r>
      <w:r>
        <w:t>。</w:t>
      </w:r>
      <w:r w:rsidRPr="00D67777">
        <w:rPr>
          <w:lang w:val="fr-FR"/>
        </w:rPr>
        <w:t xml:space="preserve">   (2)  </w:t>
      </w:r>
      <w:r>
        <w:t>将自然科学的理论应用到具体工农业生产部门中形成</w:t>
      </w:r>
      <w:r w:rsidRPr="00D67777">
        <w:rPr>
          <w:lang w:val="fr-FR"/>
        </w:rPr>
        <w:t xml:space="preserve"> </w:t>
      </w:r>
      <w:r>
        <w:t>的各学科的总称。如 : 水利工程、化学工程、土木建筑 工程、遗传工程、系统工程 —— 亦称 “ 工程学 ” 。   (3)  用较大而复杂的设备来进行的</w:t>
      </w:r>
      <w:r>
        <w:rPr>
          <w:rFonts w:hint="eastAsia"/>
        </w:rPr>
        <w:t>工作。如</w:t>
      </w:r>
      <w:r>
        <w:t xml:space="preserve"> : 城市改建工程、 京九铁路工程、菜篮子工程。   工程是对于单项工作的 一个名称，它体现了该项工作的性质！  工程思维 -- 推出某一个 “ 工程 ” ，确定 “ 工程 ” 在多少 年内一定要达到某个 “ 目标 ” ，随后拿出相应的规划， 制订检查评估的数字指标 , 一般认为只要有足够的人力、 财力保证，就能在规定时间中，按照预先的计划，做 出相应的成果，达到建设的目的 ——</w:t>
      </w:r>
      <w:proofErr w:type="gramStart"/>
      <w:r>
        <w:t>—</w:t>
      </w:r>
      <w:proofErr w:type="gramEnd"/>
      <w:r>
        <w:t xml:space="preserve"> 这好比建设大 桥、大坝、大楼，拿着预先设计的图纸，配备足够的 材料，投入合格的人力，不但可以准时完成工期，还 有望提前 “ 竣工 ” 。</w:t>
      </w:r>
    </w:p>
    <w:p w14:paraId="38AF87DA" w14:textId="77777777" w:rsidR="00D67777" w:rsidRDefault="00D67777" w:rsidP="00D67777"/>
    <w:p w14:paraId="40FB8B9D" w14:textId="77777777" w:rsidR="00D67777" w:rsidRDefault="00D67777" w:rsidP="00D67777">
      <w:r>
        <w:lastRenderedPageBreak/>
        <w:t>Page 25:</w:t>
      </w:r>
    </w:p>
    <w:p w14:paraId="0D27E293" w14:textId="77777777" w:rsidR="00D67777" w:rsidRDefault="00D67777" w:rsidP="00D67777">
      <w:r>
        <w:rPr>
          <w:rFonts w:hint="eastAsia"/>
        </w:rPr>
        <w:t>©</w:t>
      </w:r>
      <w:r>
        <w:t xml:space="preserve"> SOME 2006   25  工具思维</w:t>
      </w:r>
      <w:proofErr w:type="gramStart"/>
      <w:r>
        <w:t>之工程</w:t>
      </w:r>
      <w:proofErr w:type="gramEnd"/>
      <w:r>
        <w:t>思维  《 理论思维与工程思维   》  作   者： 徐长福   著  出   版   社： 上海人民出版 社  出版时间： 2002-6-1  版   次： 1</w:t>
      </w:r>
    </w:p>
    <w:p w14:paraId="4E2BE164" w14:textId="77777777" w:rsidR="00D67777" w:rsidRDefault="00D67777" w:rsidP="00D67777"/>
    <w:p w14:paraId="047297D1" w14:textId="77777777" w:rsidR="00D67777" w:rsidRDefault="00D67777" w:rsidP="00D67777">
      <w:r>
        <w:t>Page 26:</w:t>
      </w:r>
    </w:p>
    <w:p w14:paraId="3B36E246" w14:textId="77777777" w:rsidR="00D67777" w:rsidRDefault="00D67777" w:rsidP="00D67777">
      <w:r>
        <w:rPr>
          <w:rFonts w:hint="eastAsia"/>
        </w:rPr>
        <w:t>©</w:t>
      </w:r>
      <w:r>
        <w:t xml:space="preserve"> SOME 2006   26  工程思维的特征  1 、具有很强的综合性。工程思维所要解决的是工 </w:t>
      </w:r>
      <w:proofErr w:type="gramStart"/>
      <w:r>
        <w:t>程实际</w:t>
      </w:r>
      <w:proofErr w:type="gramEnd"/>
      <w:r>
        <w:t>问题，这些问题往往是不确定的，非线性 问题。  2 、具有很强的实践性。工程思维是从工程实践和 现实生活中提出问题，然后再运用科学理论和工 程技术去解决问题。  3 、具有创新性。工程思维在分析，解决问题的过 程中，既有概念或设想的孕育、萌生或构思的渐 进性积累，又有顿悟、豁然开朗</w:t>
      </w:r>
      <w:proofErr w:type="gramStart"/>
      <w:r>
        <w:t>的突跃性</w:t>
      </w:r>
      <w:proofErr w:type="gramEnd"/>
      <w:r>
        <w:t>飞跃。</w:t>
      </w:r>
    </w:p>
    <w:p w14:paraId="43937DDB" w14:textId="77777777" w:rsidR="00D67777" w:rsidRDefault="00D67777" w:rsidP="00D67777"/>
    <w:p w14:paraId="0C502004" w14:textId="77777777" w:rsidR="00D67777" w:rsidRDefault="00D67777" w:rsidP="00D67777">
      <w:r>
        <w:t>Page 27:</w:t>
      </w:r>
    </w:p>
    <w:p w14:paraId="78E8EAAE" w14:textId="77777777" w:rsidR="00D67777" w:rsidRDefault="00D67777" w:rsidP="00D67777">
      <w:r>
        <w:rPr>
          <w:rFonts w:hint="eastAsia"/>
        </w:rPr>
        <w:t>©</w:t>
      </w:r>
      <w:r>
        <w:t xml:space="preserve"> SOME 2006   27  工程思维的特点  1 、工程逻辑思维的以具体应用为目的  2 、允许一定的误差范围  3 、工程的应用过程可以在一定的误差范围内 用数学方式来描述 — 数学模型。  4 、每一个数学符号与数值均具有明确的物理 意义</w:t>
      </w:r>
    </w:p>
    <w:p w14:paraId="1A7FFC04" w14:textId="77777777" w:rsidR="00D67777" w:rsidRDefault="00D67777" w:rsidP="00D67777"/>
    <w:p w14:paraId="3AF3E106" w14:textId="77777777" w:rsidR="00D67777" w:rsidRDefault="00D67777" w:rsidP="00D67777">
      <w:r>
        <w:t>Page 28:</w:t>
      </w:r>
    </w:p>
    <w:p w14:paraId="390C662B" w14:textId="77777777" w:rsidR="00D67777" w:rsidRDefault="00D67777" w:rsidP="00D67777">
      <w:r>
        <w:rPr>
          <w:rFonts w:hint="eastAsia"/>
        </w:rPr>
        <w:t>©</w:t>
      </w:r>
      <w:r>
        <w:t xml:space="preserve"> SOME 2006   28  工具思维</w:t>
      </w:r>
      <w:proofErr w:type="gramStart"/>
      <w:r>
        <w:t>之工程</w:t>
      </w:r>
      <w:proofErr w:type="gramEnd"/>
      <w:r>
        <w:t>思维  为了进一步了解工程思维，也了解一些工程科 学</w:t>
      </w:r>
    </w:p>
    <w:p w14:paraId="2BB841EF" w14:textId="77777777" w:rsidR="00D67777" w:rsidRDefault="00D67777" w:rsidP="00D67777"/>
    <w:p w14:paraId="56C63E25" w14:textId="77777777" w:rsidR="00D67777" w:rsidRDefault="00D67777" w:rsidP="00D67777">
      <w:r>
        <w:t>Page 29:</w:t>
      </w:r>
    </w:p>
    <w:p w14:paraId="0E4B06DB" w14:textId="77777777" w:rsidR="00D67777" w:rsidRDefault="00D67777" w:rsidP="00D67777">
      <w:r>
        <w:rPr>
          <w:rFonts w:hint="eastAsia"/>
        </w:rPr>
        <w:t>©</w:t>
      </w:r>
      <w:r>
        <w:t xml:space="preserve"> SOME 2006   29  工程科学的产生  现代科学技术与工程活动的密切结合，工程活 动的结构复杂性程度的提高就直接地引致一门 新科学的出现，这就是工程科学。</w:t>
      </w:r>
    </w:p>
    <w:p w14:paraId="6F52CB3C" w14:textId="77777777" w:rsidR="00D67777" w:rsidRDefault="00D67777" w:rsidP="00D67777"/>
    <w:p w14:paraId="564BA82B" w14:textId="77777777" w:rsidR="00D67777" w:rsidRDefault="00D67777" w:rsidP="00D67777">
      <w:r>
        <w:t>Page 30:</w:t>
      </w:r>
    </w:p>
    <w:p w14:paraId="2F7F5EB3" w14:textId="77777777" w:rsidR="00D67777" w:rsidRDefault="00D67777" w:rsidP="00D67777">
      <w:r>
        <w:rPr>
          <w:rFonts w:hint="eastAsia"/>
        </w:rPr>
        <w:t>©</w:t>
      </w:r>
      <w:r>
        <w:t xml:space="preserve"> SOME 2006   30  工程科学的特征  1 、工程科学具有系统科学的特征。  工程活动的目的是创造出一个新的、具体的客 观实在。系统科学的理论来自于工程科学，又 应用到工程科学，它是工程科学的重要组成。</w:t>
      </w:r>
    </w:p>
    <w:p w14:paraId="4460D424" w14:textId="77777777" w:rsidR="00D67777" w:rsidRDefault="00D67777" w:rsidP="00D67777"/>
    <w:p w14:paraId="51B73E1F" w14:textId="77777777" w:rsidR="00D67777" w:rsidRDefault="00D67777" w:rsidP="00D67777">
      <w:r>
        <w:t>Page 31:</w:t>
      </w:r>
    </w:p>
    <w:p w14:paraId="7DD70B51" w14:textId="77777777" w:rsidR="00D67777" w:rsidRDefault="00D67777" w:rsidP="00D67777">
      <w:r>
        <w:rPr>
          <w:rFonts w:hint="eastAsia"/>
        </w:rPr>
        <w:t>©</w:t>
      </w:r>
      <w:r>
        <w:t xml:space="preserve"> SOME 2006   31  工程科学的特征  2 、工程科学具有复杂性科学的特征。  要创造的人工客体，本质上是一个具有复杂结 构的整体，这个整体是有众多的子结构及其要 素的系统，要把这种不同维度的状态，按照某 </w:t>
      </w:r>
      <w:proofErr w:type="gramStart"/>
      <w:r>
        <w:t>一</w:t>
      </w:r>
      <w:proofErr w:type="gramEnd"/>
      <w:r>
        <w:t>特定的目的进行整合，就要处理极其复杂的 非线性作用关系，所以，工程科学是一个处理 人工复杂事物的科学。</w:t>
      </w:r>
    </w:p>
    <w:p w14:paraId="3DDA1D62" w14:textId="77777777" w:rsidR="00D67777" w:rsidRDefault="00D67777" w:rsidP="00D67777"/>
    <w:p w14:paraId="73A61549" w14:textId="77777777" w:rsidR="00D67777" w:rsidRDefault="00D67777" w:rsidP="00D67777">
      <w:r>
        <w:t>Page 32:</w:t>
      </w:r>
    </w:p>
    <w:p w14:paraId="458B85CF" w14:textId="77777777" w:rsidR="00D67777" w:rsidRDefault="00D67777" w:rsidP="00D67777">
      <w:r>
        <w:rPr>
          <w:rFonts w:hint="eastAsia"/>
        </w:rPr>
        <w:t>©</w:t>
      </w:r>
      <w:r>
        <w:t xml:space="preserve"> SOME 2006   32  工程科学的特征  3 、工程科学具有交叉科学的特征。  一个具体的工程对象涉及众多的科学领域，不 同科学领域的科学规律都共同作用到同一个工 </w:t>
      </w:r>
      <w:proofErr w:type="gramStart"/>
      <w:r>
        <w:t>程对象</w:t>
      </w:r>
      <w:proofErr w:type="gramEnd"/>
      <w:r>
        <w:t>上。不同领域的科学规律因同一个工程 对象，或者工程目的而发生相互的交叉。</w:t>
      </w:r>
    </w:p>
    <w:p w14:paraId="14992C72" w14:textId="77777777" w:rsidR="00D67777" w:rsidRDefault="00D67777" w:rsidP="00D67777"/>
    <w:p w14:paraId="534AC783" w14:textId="77777777" w:rsidR="00D67777" w:rsidRDefault="00D67777" w:rsidP="00D67777">
      <w:r>
        <w:t>Page 33:</w:t>
      </w:r>
    </w:p>
    <w:p w14:paraId="76D4CBF8" w14:textId="77777777" w:rsidR="00D67777" w:rsidRDefault="00D67777" w:rsidP="00D67777">
      <w:r>
        <w:rPr>
          <w:rFonts w:hint="eastAsia"/>
        </w:rPr>
        <w:t>©</w:t>
      </w:r>
      <w:r>
        <w:t xml:space="preserve"> SOME 2006   33  工程科学的特征  4 、工程科学具有综合科学的特征。  工程科学中涉及的各种学科都围绕着一个共同的 工程对象展开，需要把工程对象所涉及到的所有 学科因素都包容进来，研究在特定工程对象限定 下的不同学科的理论和方法的综合问题。  例</w:t>
      </w:r>
      <w:r>
        <w:lastRenderedPageBreak/>
        <w:t>如中国的 “ 三峡工程 ” 就涉及到地质科学，水 力科学，建筑科学，电力电子科学，材料科学， 生态科学，经济学，伦理学，社会学等等。</w:t>
      </w:r>
    </w:p>
    <w:p w14:paraId="5CA1F210" w14:textId="77777777" w:rsidR="00D67777" w:rsidRDefault="00D67777" w:rsidP="00D67777"/>
    <w:p w14:paraId="4BD02B26" w14:textId="77777777" w:rsidR="00D67777" w:rsidRDefault="00D67777" w:rsidP="00D67777">
      <w:r>
        <w:t>Page 34:</w:t>
      </w:r>
    </w:p>
    <w:p w14:paraId="0C143AC2" w14:textId="77777777" w:rsidR="00D67777" w:rsidRDefault="00D67777" w:rsidP="00D67777">
      <w:r>
        <w:rPr>
          <w:rFonts w:hint="eastAsia"/>
        </w:rPr>
        <w:t>©</w:t>
      </w:r>
      <w:r>
        <w:t xml:space="preserve"> SOME 2006   34  工程活动  工程活动的典型特征是创造一个世界上原本就 不曾存在的存在物。所以它的本质特征是超越 现实存在的。</w:t>
      </w:r>
    </w:p>
    <w:p w14:paraId="7F1ED1CE" w14:textId="77777777" w:rsidR="00D67777" w:rsidRDefault="00D67777" w:rsidP="00D67777"/>
    <w:p w14:paraId="5C63C7EA" w14:textId="77777777" w:rsidR="00D67777" w:rsidRDefault="00D67777" w:rsidP="00D67777">
      <w:r>
        <w:t>"</w:t>
      </w:r>
    </w:p>
    <w:p w14:paraId="7AF9546A" w14:textId="77777777" w:rsidR="00D67777" w:rsidRDefault="00D67777" w:rsidP="00D67777">
      <w:r>
        <w:t>ChatGPT</w:t>
      </w:r>
    </w:p>
    <w:p w14:paraId="4A2862BD" w14:textId="77777777" w:rsidR="00D67777" w:rsidRDefault="00D67777" w:rsidP="00D67777">
      <w:r>
        <w:t>I have finished reviewing the document and I'm ready to assist you with your inquiries.</w:t>
      </w:r>
    </w:p>
    <w:p w14:paraId="0A60CCCC" w14:textId="77777777" w:rsidR="00D67777" w:rsidRDefault="00D67777" w:rsidP="00D67777"/>
    <w:p w14:paraId="3E9D634F" w14:textId="77777777" w:rsidR="00D67777" w:rsidRDefault="00D67777" w:rsidP="00D67777"/>
    <w:p w14:paraId="36F7A631" w14:textId="77777777" w:rsidR="00D67777" w:rsidRDefault="00D67777" w:rsidP="00D67777"/>
    <w:p w14:paraId="55AF6D22" w14:textId="77777777" w:rsidR="00D67777" w:rsidRDefault="00D67777" w:rsidP="00D67777"/>
    <w:p w14:paraId="45FA8832" w14:textId="77777777" w:rsidR="00D67777" w:rsidRDefault="00D67777" w:rsidP="00D67777">
      <w:r>
        <w:t>User</w:t>
      </w:r>
    </w:p>
    <w:p w14:paraId="3747ADA6" w14:textId="77777777" w:rsidR="00D67777" w:rsidRDefault="00D67777" w:rsidP="00D67777"/>
    <w:p w14:paraId="53DD77B8" w14:textId="77777777" w:rsidR="00D67777" w:rsidRDefault="00D67777" w:rsidP="00D67777">
      <w:r>
        <w:t xml:space="preserve">    The document, that I'm about to share, will be divided into several parts. I request that you wait until all parts have been provided before summarizing or answering any questions about it. In the meantime, please respond with "Acknowledged, I will wait for all parts before proceeding."</w:t>
      </w:r>
    </w:p>
    <w:p w14:paraId="7246B372" w14:textId="77777777" w:rsidR="00D67777" w:rsidRDefault="00D67777" w:rsidP="00D67777">
      <w:r>
        <w:t xml:space="preserve">Filename: 马尔可夫链-2013.pdf </w:t>
      </w:r>
    </w:p>
    <w:p w14:paraId="1D5F01F2" w14:textId="77777777" w:rsidR="00D67777" w:rsidRDefault="00D67777" w:rsidP="00D67777">
      <w:r>
        <w:t xml:space="preserve">Part 1 of 3: </w:t>
      </w:r>
    </w:p>
    <w:p w14:paraId="60DA592F" w14:textId="77777777" w:rsidR="00D67777" w:rsidRDefault="00D67777" w:rsidP="00D67777"/>
    <w:p w14:paraId="339C49B9" w14:textId="77777777" w:rsidR="00D67777" w:rsidRDefault="00D67777" w:rsidP="00D67777">
      <w:r>
        <w:t>"Page 1:</w:t>
      </w:r>
    </w:p>
    <w:p w14:paraId="0DC51C65" w14:textId="77777777" w:rsidR="00D67777" w:rsidRDefault="00D67777" w:rsidP="00D67777">
      <w:r>
        <w:rPr>
          <w:rFonts w:hint="eastAsia"/>
        </w:rPr>
        <w:t>马尔可夫链</w:t>
      </w:r>
      <w:r>
        <w:t xml:space="preserve">  (Markov chain)</w:t>
      </w:r>
    </w:p>
    <w:p w14:paraId="5DDF0E87" w14:textId="77777777" w:rsidR="00D67777" w:rsidRDefault="00D67777" w:rsidP="00D67777"/>
    <w:p w14:paraId="513D47F4" w14:textId="77777777" w:rsidR="00D67777" w:rsidRDefault="00D67777" w:rsidP="00D67777">
      <w:r>
        <w:t>Page 2:</w:t>
      </w:r>
    </w:p>
    <w:p w14:paraId="36FE3F99" w14:textId="77777777" w:rsidR="00D67777" w:rsidRDefault="00D67777" w:rsidP="00D67777"/>
    <w:p w14:paraId="52DA8FE5" w14:textId="77777777" w:rsidR="00D67777" w:rsidRDefault="00D67777" w:rsidP="00D67777"/>
    <w:p w14:paraId="25CF30B1" w14:textId="77777777" w:rsidR="00D67777" w:rsidRDefault="00D67777" w:rsidP="00D67777">
      <w:r>
        <w:t>Page 3:</w:t>
      </w:r>
    </w:p>
    <w:p w14:paraId="188BAA61" w14:textId="77777777" w:rsidR="00D67777" w:rsidRDefault="00D67777" w:rsidP="00D67777"/>
    <w:p w14:paraId="411407EE" w14:textId="77777777" w:rsidR="00D67777" w:rsidRDefault="00D67777" w:rsidP="00D67777"/>
    <w:p w14:paraId="3881143F" w14:textId="77777777" w:rsidR="00D67777" w:rsidRDefault="00D67777" w:rsidP="00D67777">
      <w:r>
        <w:t>Page 4:</w:t>
      </w:r>
    </w:p>
    <w:p w14:paraId="4AF2861C" w14:textId="77777777" w:rsidR="00D67777" w:rsidRDefault="00D67777" w:rsidP="00D67777">
      <w:r>
        <w:rPr>
          <w:rFonts w:hint="eastAsia"/>
        </w:rPr>
        <w:t>马尔可夫链是最简明的马尔可夫过程</w:t>
      </w:r>
      <w:r>
        <w:t xml:space="preserve"> ,   它是状态、时  间都是离散量的马尔可夫过程 .  它有极为深厚的理论基础 , 如拓扑学、函数论、泛函分析、  近世代数和几何学 ;   又有广泛的应用空间 , 如近代物理、随机  分形 、公共事业中的服务系统 、电子信息、计算机技术等 .  自然界很多现象遵从这样的演变规则 : 由时刻 t 0 系统或  过程所处的状态 ( 现在 ) 可以决定系统或过程在时刻 t ＞ t   0  所处的状态 ( 将来 ), 而无需借助于 t   0 以前系统或过程所处  状态 ( </w:t>
      </w:r>
      <w:r>
        <w:rPr>
          <w:rFonts w:hint="eastAsia"/>
        </w:rPr>
        <w:t>过去</w:t>
      </w:r>
      <w:r>
        <w:t xml:space="preserve"> ) 的历史资料 .   如微分方程初值问题即属于此 .</w:t>
      </w:r>
    </w:p>
    <w:p w14:paraId="550FB61D" w14:textId="77777777" w:rsidR="00D67777" w:rsidRDefault="00D67777" w:rsidP="00D67777"/>
    <w:p w14:paraId="56CA5D7C" w14:textId="77777777" w:rsidR="00D67777" w:rsidRDefault="00D67777" w:rsidP="00D67777">
      <w:r>
        <w:t>Page 5:</w:t>
      </w:r>
    </w:p>
    <w:p w14:paraId="2C714DEB" w14:textId="77777777" w:rsidR="00D67777" w:rsidRDefault="00D67777" w:rsidP="00D67777">
      <w:r>
        <w:rPr>
          <w:rFonts w:hint="eastAsia"/>
        </w:rPr>
        <w:t>本章主要内容</w:t>
      </w:r>
      <w:r>
        <w:t xml:space="preserve">  </w:t>
      </w:r>
      <w:r>
        <w:t xml:space="preserve">   2.1   马尔可夫链的概念和转移概率  </w:t>
      </w:r>
      <w:r>
        <w:t xml:space="preserve">   2.2   马尔可夫链的状态分类  </w:t>
      </w:r>
      <w:r>
        <w:t xml:space="preserve">   2.3   状态空间的分解  </w:t>
      </w:r>
      <w:r>
        <w:t>   2.4   平稳分布</w:t>
      </w:r>
    </w:p>
    <w:p w14:paraId="11C6EB1E" w14:textId="77777777" w:rsidR="00D67777" w:rsidRDefault="00D67777" w:rsidP="00D67777"/>
    <w:p w14:paraId="1736A0F6" w14:textId="77777777" w:rsidR="00D67777" w:rsidRDefault="00D67777" w:rsidP="00D67777">
      <w:r>
        <w:lastRenderedPageBreak/>
        <w:t>Page 6:</w:t>
      </w:r>
    </w:p>
    <w:p w14:paraId="25C9C6A6" w14:textId="77777777" w:rsidR="00D67777" w:rsidRDefault="00D67777" w:rsidP="00D67777">
      <w:r>
        <w:rPr>
          <w:rFonts w:hint="eastAsia"/>
        </w:rPr>
        <w:t>§</w:t>
      </w:r>
      <w:r>
        <w:t>2.1   马尔可夫链的概念及转移概率  1. 马尔可夫链的定义  设随机过程 {X   n ,</w:t>
      </w:r>
      <w:proofErr w:type="spellStart"/>
      <w:r>
        <w:t>n∈T</w:t>
      </w:r>
      <w:proofErr w:type="spellEnd"/>
      <w:r>
        <w:t>} 的参数集 T={0,1,2, … },X n 可能  取值的全体组成的状态空间为 I={i 1 ,i 2 ,i 3 , … }.  定义 2.1   设有随机过程 {X   n ,</w:t>
      </w:r>
      <w:proofErr w:type="spellStart"/>
      <w:r>
        <w:t>n∈T</w:t>
      </w:r>
      <w:proofErr w:type="spellEnd"/>
      <w:r>
        <w:t>}, 若对于任意的整数 n∈  T 和任意的 i 0 ,i 1 , … ,i n+1 ∈I, 条件概率满足  P{X   n+1 =i n+1 |X   0 =i 0 ,X   1 =i 1 , … ,X n =i n }  =P{X n+1 =i n+1 |X   n =i n }   (2.1)  则称 {X   n ,</w:t>
      </w:r>
      <w:proofErr w:type="spellStart"/>
      <w:r>
        <w:t>n∈T</w:t>
      </w:r>
      <w:proofErr w:type="spellEnd"/>
      <w:r>
        <w:t>} 为马尔可夫链 , 简称马氏链 .  (2.1) 是马尔可夫链的马氏性 ( 也称无后效性 ) 的数学表达  式 .</w:t>
      </w:r>
    </w:p>
    <w:p w14:paraId="48D69A82" w14:textId="77777777" w:rsidR="00D67777" w:rsidRDefault="00D67777" w:rsidP="00D67777"/>
    <w:p w14:paraId="6BF23CA6" w14:textId="77777777" w:rsidR="00D67777" w:rsidRDefault="00D67777" w:rsidP="00D67777">
      <w:r>
        <w:t>Page 7:</w:t>
      </w:r>
    </w:p>
    <w:p w14:paraId="470D9AD3" w14:textId="77777777" w:rsidR="00D67777" w:rsidRDefault="00D67777" w:rsidP="00D67777">
      <w:r>
        <w:rPr>
          <w:rFonts w:hint="eastAsia"/>
        </w:rPr>
        <w:t>利用</w:t>
      </w:r>
      <w:proofErr w:type="gramStart"/>
      <w:r>
        <w:rPr>
          <w:rFonts w:hint="eastAsia"/>
        </w:rPr>
        <w:t>积事件</w:t>
      </w:r>
      <w:proofErr w:type="gramEnd"/>
      <w:r>
        <w:rPr>
          <w:rFonts w:hint="eastAsia"/>
        </w:rPr>
        <w:t>的概率及上述定义知</w:t>
      </w:r>
      <w:r>
        <w:t xml:space="preserve"> :  P{X   0 =i 0 ,X   1 =i 1 , … ,X n =i n }  =P{X n =i n |X   0 =i 0 ,X   1 =i 1 , … ,X n-1 =i n-1 }P{X 0 =i 0 ,X   1 =i 1 , … ,  X   n-1 =i n-1 }  =P{X n =i n |X   n-1 =i n-1 }P{X 0 =i 0 ,X   1 =i 1 , … ,X n-1 =i n-1 }  = …  =</w:t>
      </w:r>
      <w:proofErr w:type="gramStart"/>
      <w:r>
        <w:t>P{</w:t>
      </w:r>
      <w:proofErr w:type="gramEnd"/>
      <w:r>
        <w:t>X n =i n |X   n-1 =i n-1 }P{X n-1 =i n-1 |X   n-2 =i n-2 } … P{X 1 =i 1 |  X   0 =i 0 }P{X 0 =i 0 }.  即马尔可夫链的统计特性完全由条件概率  P{X   n+1 =i n+1 |X   n =i n }  所决定 .   如何确定这个条件概率 , 是马尔可夫链理论和应  用中的重要问题之一 .</w:t>
      </w:r>
    </w:p>
    <w:p w14:paraId="6FF9677E" w14:textId="77777777" w:rsidR="00D67777" w:rsidRDefault="00D67777" w:rsidP="00D67777"/>
    <w:p w14:paraId="4E043A9E" w14:textId="77777777" w:rsidR="00D67777" w:rsidRDefault="00D67777" w:rsidP="00D67777">
      <w:r>
        <w:t>Page 8:</w:t>
      </w:r>
    </w:p>
    <w:p w14:paraId="1349A454" w14:textId="77777777" w:rsidR="00D67777" w:rsidRDefault="00D67777" w:rsidP="00D67777">
      <w:r>
        <w:t>2. 转移概率  条件概率 P{X   n+1 =</w:t>
      </w:r>
      <w:proofErr w:type="spellStart"/>
      <w:r>
        <w:t>j|X</w:t>
      </w:r>
      <w:proofErr w:type="spellEnd"/>
      <w:r>
        <w:t xml:space="preserve"> n =i} 的直观含义是 : 系统在时刻 n 处  于状态 i 的条件下 , 在时刻 n+1 系统处于状态 j 的概率 . 这相  当于随机游动的质点在时刻 n 处于状态 i 的条件下 , 下一步  转移到状态 j 的概率 .  定义 2.2   称条件概率  p </w:t>
      </w:r>
      <w:proofErr w:type="spellStart"/>
      <w:r>
        <w:t>ij</w:t>
      </w:r>
      <w:proofErr w:type="spellEnd"/>
      <w:r>
        <w:t xml:space="preserve"> (n)=P{X n+1 =</w:t>
      </w:r>
      <w:proofErr w:type="spellStart"/>
      <w:r>
        <w:t>j|X</w:t>
      </w:r>
      <w:proofErr w:type="spellEnd"/>
      <w:r>
        <w:t xml:space="preserve"> n =i}  为马尔可夫链 {X   n ,</w:t>
      </w:r>
      <w:proofErr w:type="spellStart"/>
      <w:r>
        <w:t>n∈T</w:t>
      </w:r>
      <w:proofErr w:type="spellEnd"/>
      <w:r>
        <w:t xml:space="preserve">} 在时刻 n 的一步转移概率 , 简称  为转移概率 , 其中 </w:t>
      </w:r>
      <w:proofErr w:type="spellStart"/>
      <w:r>
        <w:t>i,j∈I</w:t>
      </w:r>
      <w:proofErr w:type="spellEnd"/>
      <w:r>
        <w:t xml:space="preserve">.  </w:t>
      </w:r>
      <w:r>
        <w:t xml:space="preserve">   一般 ,   转移概率 p </w:t>
      </w:r>
      <w:proofErr w:type="spellStart"/>
      <w:r>
        <w:t>ij</w:t>
      </w:r>
      <w:proofErr w:type="spellEnd"/>
      <w:r>
        <w:t xml:space="preserve"> (n) 不仅与状态 </w:t>
      </w:r>
      <w:proofErr w:type="spellStart"/>
      <w:r>
        <w:t>i,j</w:t>
      </w:r>
      <w:proofErr w:type="spellEnd"/>
      <w:r>
        <w:t xml:space="preserve"> 有关 , 而且与时刻  n 有关 . 当 p </w:t>
      </w:r>
      <w:proofErr w:type="spellStart"/>
      <w:r>
        <w:t>ij</w:t>
      </w:r>
      <w:proofErr w:type="spellEnd"/>
      <w:r>
        <w:t xml:space="preserve"> (n) 不依赖时刻 n 时 , 表示马尔可夫链具有平稳  转移概率 .</w:t>
      </w:r>
    </w:p>
    <w:p w14:paraId="0B31F7B2" w14:textId="77777777" w:rsidR="00D67777" w:rsidRDefault="00D67777" w:rsidP="00D67777"/>
    <w:p w14:paraId="16F81E97" w14:textId="77777777" w:rsidR="00D67777" w:rsidRDefault="00D67777" w:rsidP="00D67777">
      <w:r>
        <w:t>Page 9:</w:t>
      </w:r>
    </w:p>
    <w:p w14:paraId="47BA3FCD" w14:textId="77777777" w:rsidR="00D67777" w:rsidRDefault="00D67777" w:rsidP="00D67777">
      <w:r>
        <w:rPr>
          <w:rFonts w:hint="eastAsia"/>
        </w:rPr>
        <w:t>定义</w:t>
      </w:r>
      <w:r>
        <w:t xml:space="preserve"> 2.3   若对任意的 </w:t>
      </w:r>
      <w:proofErr w:type="spellStart"/>
      <w:r>
        <w:t>i,j∈I</w:t>
      </w:r>
      <w:proofErr w:type="spellEnd"/>
      <w:r>
        <w:t>,   马尔可夫链 {X n ,</w:t>
      </w:r>
      <w:proofErr w:type="spellStart"/>
      <w:r>
        <w:t>n∈T</w:t>
      </w:r>
      <w:proofErr w:type="spellEnd"/>
      <w:r>
        <w:t xml:space="preserve">}  的转移概率 p </w:t>
      </w:r>
      <w:proofErr w:type="spellStart"/>
      <w:r>
        <w:t>ij</w:t>
      </w:r>
      <w:proofErr w:type="spellEnd"/>
      <w:r>
        <w:t xml:space="preserve"> (n) 与时间 n 无关 , 则称马尔可夫链是齐  次的 ,( 亦称是时齐的 , 即具有平稳转移概率 ) 并记  p </w:t>
      </w:r>
      <w:proofErr w:type="spellStart"/>
      <w:r>
        <w:t>ij</w:t>
      </w:r>
      <w:proofErr w:type="spellEnd"/>
      <w:r>
        <w:t xml:space="preserve"> (n) 为 p </w:t>
      </w:r>
      <w:proofErr w:type="spellStart"/>
      <w:r>
        <w:t>ij</w:t>
      </w:r>
      <w:proofErr w:type="spellEnd"/>
      <w:r>
        <w:t xml:space="preserve"> .  </w:t>
      </w:r>
      <w:r>
        <w:t>   下面只讨论齐次马尔可夫链 , 并</w:t>
      </w:r>
      <w:proofErr w:type="gramStart"/>
      <w:r>
        <w:t>将齐次两</w:t>
      </w:r>
      <w:proofErr w:type="gramEnd"/>
      <w:r>
        <w:t xml:space="preserve">字省略 .  设 P 为一步转移概率 p </w:t>
      </w:r>
      <w:proofErr w:type="spellStart"/>
      <w:r>
        <w:t>ij</w:t>
      </w:r>
      <w:proofErr w:type="spellEnd"/>
      <w:r>
        <w:t xml:space="preserve"> 所组成的矩阵 , 状态空间  I={1,2,  … }, 则  P=  称为系统状态的一步转移概率矩阵 .  p   11   p   12   … p   1n   …  p   21   p   22   … p   2n   …  …   … … … …  p   i1   p   i2   …   p   in   …  … …   … …   …</w:t>
      </w:r>
    </w:p>
    <w:p w14:paraId="4F2E771C" w14:textId="77777777" w:rsidR="00D67777" w:rsidRDefault="00D67777" w:rsidP="00D67777"/>
    <w:p w14:paraId="449C4CA1" w14:textId="77777777" w:rsidR="00D67777" w:rsidRDefault="00D67777" w:rsidP="00D67777">
      <w:r>
        <w:t>Page 10:</w:t>
      </w:r>
    </w:p>
    <w:p w14:paraId="3B34A610" w14:textId="77777777" w:rsidR="00D67777" w:rsidRDefault="00D67777" w:rsidP="00D67777">
      <w:r>
        <w:t xml:space="preserve">   一步转移概率矩阵具有性质 :  (1) p </w:t>
      </w:r>
      <w:proofErr w:type="spellStart"/>
      <w:r>
        <w:t>ij</w:t>
      </w:r>
      <w:proofErr w:type="spellEnd"/>
      <w:r>
        <w:t xml:space="preserve"> ≥0, </w:t>
      </w:r>
      <w:proofErr w:type="spellStart"/>
      <w:proofErr w:type="gramStart"/>
      <w:r>
        <w:t>i,j</w:t>
      </w:r>
      <w:proofErr w:type="gramEnd"/>
      <w:r>
        <w:t>∈I</w:t>
      </w:r>
      <w:proofErr w:type="spellEnd"/>
      <w:r>
        <w:t xml:space="preserve">;  (2)   p </w:t>
      </w:r>
      <w:proofErr w:type="spellStart"/>
      <w:r>
        <w:t>ij</w:t>
      </w:r>
      <w:proofErr w:type="spellEnd"/>
      <w:r>
        <w:t xml:space="preserve"> =1, </w:t>
      </w:r>
      <w:proofErr w:type="spellStart"/>
      <w:r>
        <w:t>i∈I</w:t>
      </w:r>
      <w:proofErr w:type="spellEnd"/>
      <w:r>
        <w:t>.  通常</w:t>
      </w:r>
      <w:proofErr w:type="gramStart"/>
      <w:r>
        <w:t>称满足</w:t>
      </w:r>
      <w:proofErr w:type="gramEnd"/>
      <w:r>
        <w:t xml:space="preserve"> (1) 、 (2) 性质的矩阵为随机矩阵 .  </w:t>
      </w:r>
      <w:r>
        <w:t xml:space="preserve">   为进一步讨论马尔可夫链的统计性质 ,   还须了解 n </w:t>
      </w:r>
      <w:proofErr w:type="gramStart"/>
      <w:r>
        <w:t>步转</w:t>
      </w:r>
      <w:proofErr w:type="gramEnd"/>
      <w:r>
        <w:t xml:space="preserve">  移概率 , 初始概率和绝对概率的概念 .  定义 2.4   称条件概率  p </w:t>
      </w:r>
      <w:proofErr w:type="spellStart"/>
      <w:r>
        <w:t>ij</w:t>
      </w:r>
      <w:proofErr w:type="spellEnd"/>
      <w:r>
        <w:t xml:space="preserve"> (n) =P{X </w:t>
      </w:r>
      <w:proofErr w:type="spellStart"/>
      <w:r>
        <w:t>m+n</w:t>
      </w:r>
      <w:proofErr w:type="spellEnd"/>
      <w:r>
        <w:t xml:space="preserve"> =</w:t>
      </w:r>
      <w:proofErr w:type="spellStart"/>
      <w:r>
        <w:t>j|X</w:t>
      </w:r>
      <w:proofErr w:type="spellEnd"/>
      <w:r>
        <w:t xml:space="preserve"> m =i},i,j∈I,m≥0,n≥1  为马尔可夫链 {X   n ,</w:t>
      </w:r>
      <w:proofErr w:type="spellStart"/>
      <w:r>
        <w:t>n∈T</w:t>
      </w:r>
      <w:proofErr w:type="spellEnd"/>
      <w:r>
        <w:t xml:space="preserve">} 的 n 步转移概率 , 并称  P   (n) =(p   </w:t>
      </w:r>
      <w:proofErr w:type="spellStart"/>
      <w:r>
        <w:t>ij</w:t>
      </w:r>
      <w:proofErr w:type="spellEnd"/>
      <w:r>
        <w:t xml:space="preserve"> (n) )  为马尔可夫链的 n </w:t>
      </w:r>
      <w:proofErr w:type="gramStart"/>
      <w:r>
        <w:t>步转移</w:t>
      </w:r>
      <w:proofErr w:type="gramEnd"/>
      <w:r>
        <w:t xml:space="preserve">矩阵 , 其中 p </w:t>
      </w:r>
      <w:proofErr w:type="spellStart"/>
      <w:r>
        <w:t>ij</w:t>
      </w:r>
      <w:proofErr w:type="spellEnd"/>
      <w:r>
        <w:t xml:space="preserve"> (n) ≥0,   p </w:t>
      </w:r>
      <w:proofErr w:type="spellStart"/>
      <w:r>
        <w:t>ij</w:t>
      </w:r>
      <w:proofErr w:type="spellEnd"/>
      <w:r>
        <w:t xml:space="preserve"> (n) =1  ∑ ∈ I j  ∑ ∈ I j</w:t>
      </w:r>
    </w:p>
    <w:p w14:paraId="6DD38B07" w14:textId="77777777" w:rsidR="00D67777" w:rsidRDefault="00D67777" w:rsidP="00D67777"/>
    <w:p w14:paraId="678975DD" w14:textId="77777777" w:rsidR="00D67777" w:rsidRDefault="00D67777" w:rsidP="00D67777">
      <w:r>
        <w:t>Page 11:</w:t>
      </w:r>
    </w:p>
    <w:p w14:paraId="1F7B95E6" w14:textId="77777777" w:rsidR="00D67777" w:rsidRDefault="00D67777" w:rsidP="00D67777">
      <w:r>
        <w:rPr>
          <w:rFonts w:hint="eastAsia"/>
        </w:rPr>
        <w:t>即</w:t>
      </w:r>
      <w:r>
        <w:t xml:space="preserve"> P   (n) 也是随机矩阵 .  当 n=1 时 ,p </w:t>
      </w:r>
      <w:proofErr w:type="spellStart"/>
      <w:r>
        <w:t>ij</w:t>
      </w:r>
      <w:proofErr w:type="spellEnd"/>
      <w:r>
        <w:t xml:space="preserve"> (1) =p   </w:t>
      </w:r>
      <w:proofErr w:type="spellStart"/>
      <w:r>
        <w:t>ij</w:t>
      </w:r>
      <w:proofErr w:type="spellEnd"/>
      <w:r>
        <w:t xml:space="preserve"> , 此时一步转移矩阵 P (1) =P.   此外</w:t>
      </w:r>
      <w:proofErr w:type="gramStart"/>
      <w:r>
        <w:t>规</w:t>
      </w:r>
      <w:proofErr w:type="gramEnd"/>
      <w:r>
        <w:t xml:space="preserve">  定 p </w:t>
      </w:r>
      <w:proofErr w:type="spellStart"/>
      <w:r>
        <w:t>ij</w:t>
      </w:r>
      <w:proofErr w:type="spellEnd"/>
      <w:r>
        <w:t xml:space="preserve"> (0) =   (P (0) 是单位矩阵 ).  例 2.1 ( 一维随机游动 )  设</w:t>
      </w:r>
      <w:proofErr w:type="gramStart"/>
      <w:r>
        <w:t>一</w:t>
      </w:r>
      <w:proofErr w:type="gramEnd"/>
      <w:r>
        <w:t xml:space="preserve">随机游动的质点 ,   在如右上图所示的  </w:t>
      </w:r>
      <w:proofErr w:type="gramStart"/>
      <w:r>
        <w:t>直线点集</w:t>
      </w:r>
      <w:proofErr w:type="gramEnd"/>
      <w:r>
        <w:t xml:space="preserve"> I={1,2,3,4,5} 作随机游动 , 并且仅仅在 1 秒 ,2 </w:t>
      </w:r>
      <w:r>
        <w:lastRenderedPageBreak/>
        <w:t>秒  … 等时刻发生游动 . 游动的概率规则是 : 如果 Q 现在位于点  i(1 ＜ i ＜ 5),   则下一时刻各以 1/3 的概</w:t>
      </w:r>
      <w:r>
        <w:rPr>
          <w:rFonts w:hint="eastAsia"/>
        </w:rPr>
        <w:t>率向左或向右移动</w:t>
      </w:r>
      <w:r>
        <w:t xml:space="preserve">  一格 , 或以 1/3 的概率留在原处 ;   如果 Q 现在位于点 1( 或 5)  上 , 则下一时刻就以概率 1 移动到点 2( 或 4) 上 . 点 1 与 5 称为  反射壁 . 并称上述这种游动为带有两个反射壁的随机游动 .  若以 X   n 表示时刻 n 时 Q 的位置 ,   不同的位置就是 X n 的不同  0,i≠j,  1,i=j .  </w:t>
      </w:r>
      <w:proofErr w:type="gramStart"/>
      <w:r>
        <w:t>{  1</w:t>
      </w:r>
      <w:proofErr w:type="gramEnd"/>
      <w:r>
        <w:t xml:space="preserve">   2   3   4   5</w:t>
      </w:r>
    </w:p>
    <w:p w14:paraId="633260A2" w14:textId="77777777" w:rsidR="00D67777" w:rsidRDefault="00D67777" w:rsidP="00D67777"/>
    <w:p w14:paraId="1EB21D04" w14:textId="77777777" w:rsidR="00D67777" w:rsidRDefault="00D67777" w:rsidP="00D67777">
      <w:r>
        <w:t>Page 12:</w:t>
      </w:r>
    </w:p>
    <w:p w14:paraId="320FE717" w14:textId="77777777" w:rsidR="00D67777" w:rsidRDefault="00D67777" w:rsidP="00D67777">
      <w:r>
        <w:rPr>
          <w:rFonts w:hint="eastAsia"/>
        </w:rPr>
        <w:t>状态</w:t>
      </w:r>
      <w:r>
        <w:t xml:space="preserve"> , 则 {X n ,n=0,1,2, … } 是一随机过程 ,   状态空间就是 I,  而且当 X n =</w:t>
      </w:r>
      <w:proofErr w:type="spellStart"/>
      <w:r>
        <w:t>i,i∈I</w:t>
      </w:r>
      <w:proofErr w:type="spellEnd"/>
      <w:r>
        <w:t xml:space="preserve"> 为已知时 ,X   n+1 所处的状态的概率分布只  与 X   n =i 有关 , 而与 Q 在时刻 n 以前 , 如何到达 i 是完全无关的 ,  所以 {X   n ,n=0,1,2, … } 是一马氏链 , 而且</w:t>
      </w:r>
      <w:proofErr w:type="gramStart"/>
      <w:r>
        <w:t>还是齐次的</w:t>
      </w:r>
      <w:proofErr w:type="gramEnd"/>
      <w:r>
        <w:t xml:space="preserve"> . 这一  </w:t>
      </w:r>
      <w:proofErr w:type="gramStart"/>
      <w:r>
        <w:t>齐次马氏</w:t>
      </w:r>
      <w:proofErr w:type="gramEnd"/>
      <w:r>
        <w:t xml:space="preserve">链的一步转移概率和一步转移概率矩阵分别为 :  p </w:t>
      </w:r>
      <w:proofErr w:type="spellStart"/>
      <w:r>
        <w:t>ij</w:t>
      </w:r>
      <w:proofErr w:type="spellEnd"/>
      <w:r>
        <w:t xml:space="preserve"> =</w:t>
      </w:r>
      <w:proofErr w:type="gramStart"/>
      <w:r>
        <w:t>P{</w:t>
      </w:r>
      <w:proofErr w:type="gramEnd"/>
      <w:r>
        <w:t>X n+1 =</w:t>
      </w:r>
      <w:proofErr w:type="spellStart"/>
      <w:r>
        <w:t>j|X</w:t>
      </w:r>
      <w:proofErr w:type="spellEnd"/>
      <w:r>
        <w:t xml:space="preserve"> n =i}=  P=   .  1/3,j=i -1,i,i+1,1 ＜ i ＜ 5,  1,i=1,j=2 或 i=5,j=4,  0,|j - i|≥2.  </w:t>
      </w:r>
      <w:proofErr w:type="gramStart"/>
      <w:r>
        <w:t>{  1</w:t>
      </w:r>
      <w:proofErr w:type="gramEnd"/>
      <w:r>
        <w:t xml:space="preserve">   2   3   4   5  1   0   1   0   0   0  2   1/3 1/3 1/3   0   0  3   0   1/3 1/3 1/3   0  4   0   0   1/3 1/3 1/3  5   0   0   0   1   0</w:t>
      </w:r>
    </w:p>
    <w:p w14:paraId="27211F85" w14:textId="77777777" w:rsidR="00D67777" w:rsidRDefault="00D67777" w:rsidP="00D67777"/>
    <w:p w14:paraId="3CC2F3B4" w14:textId="77777777" w:rsidR="00D67777" w:rsidRDefault="00D67777" w:rsidP="00D67777">
      <w:r>
        <w:t>Page 13:</w:t>
      </w:r>
    </w:p>
    <w:p w14:paraId="1E0C17AF" w14:textId="77777777" w:rsidR="00D67777" w:rsidRDefault="00D67777" w:rsidP="00D67777">
      <w:r>
        <w:rPr>
          <w:rFonts w:hint="eastAsia"/>
        </w:rPr>
        <w:t>改变游动的概率规则</w:t>
      </w:r>
      <w:r>
        <w:t xml:space="preserve"> , 可以得到不同方式的随机  游动和相应的马氏链 . 如当把点 1( 及 5 ) 改为吸收  壁 ,Q 一旦到达点 1( 5 ), 则将永远留在点 1( 5) 上 . 此  时相应链的转移概率矩阵只须在上述矩阵 P 中将  第一行改为 (1,0,0,0,0), 第五行改为 (0,0,0,0,1)  即可 .</w:t>
      </w:r>
    </w:p>
    <w:p w14:paraId="50F55F80" w14:textId="77777777" w:rsidR="00D67777" w:rsidRDefault="00D67777" w:rsidP="00D67777"/>
    <w:p w14:paraId="705DA3EA" w14:textId="77777777" w:rsidR="00D67777" w:rsidRDefault="00D67777" w:rsidP="00D67777">
      <w:r>
        <w:t>Page 14:</w:t>
      </w:r>
    </w:p>
    <w:p w14:paraId="53662FDC" w14:textId="77777777" w:rsidR="00D67777" w:rsidRDefault="00D67777" w:rsidP="00D67777">
      <w:r>
        <w:rPr>
          <w:rFonts w:hint="eastAsia"/>
        </w:rPr>
        <w:t>例</w:t>
      </w:r>
      <w:r>
        <w:t xml:space="preserve"> 2.3   某计算机机房的一台计算机经常出故障 , 研究者每  隔 15 分钟观察一次计算机的运行状态 , 收集了 24 小时的数  据 ( 共做 97 </w:t>
      </w:r>
      <w:proofErr w:type="gramStart"/>
      <w:r>
        <w:t>次观察</w:t>
      </w:r>
      <w:proofErr w:type="gramEnd"/>
      <w:r>
        <w:t xml:space="preserve"> ). 用 1 表示正常状态 ,0 表示不正常状态 ,  所得的数据序列为 :  设 X   n 为第 n(n=1,2, … ,97) 次观测的计算机状态 , 可以认  为它是</w:t>
      </w:r>
      <w:proofErr w:type="gramStart"/>
      <w:r>
        <w:t>一个齐次马氏</w:t>
      </w:r>
      <w:proofErr w:type="gramEnd"/>
      <w:r>
        <w:t xml:space="preserve">链 , 状态空间 I={0,1}.96 </w:t>
      </w:r>
      <w:proofErr w:type="gramStart"/>
      <w:r>
        <w:t>次状态</w:t>
      </w:r>
      <w:proofErr w:type="gramEnd"/>
      <w:r>
        <w:t xml:space="preserve">转移  的情况是 : 0→0,8 次 ;0→1,18 次 ;1→0,18 次 ;1→1,52 次 .  因此 , </w:t>
      </w:r>
      <w:r>
        <w:rPr>
          <w:rFonts w:hint="eastAsia"/>
        </w:rPr>
        <w:t>一步转移概率可用频率近似地表示为</w:t>
      </w:r>
      <w:r>
        <w:t xml:space="preserve"> :  p   00 =</w:t>
      </w:r>
      <w:proofErr w:type="gramStart"/>
      <w:r>
        <w:t>P{</w:t>
      </w:r>
      <w:proofErr w:type="gramEnd"/>
      <w:r>
        <w:t xml:space="preserve">X n+1 =0|X n =0}≈8/(8+18)=4/13,  p   01 =P{X n+1 =1|X n =0}≈18/(8+18)=9/13,  p   10 =P{X n+1 =0|X n =1}≈18/(18+52)=9/35,  p   11 =P{X n+1 =1|X n =1}≈52/(18+52)=26/35.  11100100111111100111101111110011111111100 </w:t>
      </w:r>
      <w:proofErr w:type="gramStart"/>
      <w:r>
        <w:t>01101101  11101101101011110111011110111111001101111</w:t>
      </w:r>
      <w:proofErr w:type="gramEnd"/>
      <w:r>
        <w:t xml:space="preserve"> 1100111.  0   </w:t>
      </w:r>
      <w:proofErr w:type="gramStart"/>
      <w:r>
        <w:t>1  0</w:t>
      </w:r>
      <w:proofErr w:type="gramEnd"/>
      <w:r>
        <w:t xml:space="preserve">   4/13   9/13  1   9/35 26/35  P=</w:t>
      </w:r>
    </w:p>
    <w:p w14:paraId="1246DB79" w14:textId="77777777" w:rsidR="00D67777" w:rsidRDefault="00D67777" w:rsidP="00D67777"/>
    <w:p w14:paraId="435E6E8C" w14:textId="77777777" w:rsidR="00D67777" w:rsidRDefault="00D67777" w:rsidP="00D67777">
      <w:r>
        <w:t>Page 15:</w:t>
      </w:r>
    </w:p>
    <w:p w14:paraId="18C3D68A" w14:textId="77777777" w:rsidR="00D67777" w:rsidRDefault="00D67777" w:rsidP="00D67777">
      <w:r>
        <w:rPr>
          <w:rFonts w:hint="eastAsia"/>
        </w:rPr>
        <w:t>定理</w:t>
      </w:r>
      <w:r>
        <w:t xml:space="preserve"> 2.1   设 {X   n ,</w:t>
      </w:r>
      <w:proofErr w:type="spellStart"/>
      <w:r>
        <w:t>n∈T</w:t>
      </w:r>
      <w:proofErr w:type="spellEnd"/>
      <w:r>
        <w:t xml:space="preserve">} 是马尔可夫链 , 则对任意整数 n≥0,  0≤ l ＜ n 和 </w:t>
      </w:r>
      <w:proofErr w:type="spellStart"/>
      <w:r>
        <w:t>i,j∈I,n</w:t>
      </w:r>
      <w:proofErr w:type="spellEnd"/>
      <w:r>
        <w:t xml:space="preserve"> 步转移概率 p </w:t>
      </w:r>
      <w:proofErr w:type="spellStart"/>
      <w:r>
        <w:t>ij</w:t>
      </w:r>
      <w:proofErr w:type="spellEnd"/>
      <w:r>
        <w:t xml:space="preserve"> (n) 具有下列性质 :  (1) p </w:t>
      </w:r>
      <w:proofErr w:type="spellStart"/>
      <w:r>
        <w:t>ij</w:t>
      </w:r>
      <w:proofErr w:type="spellEnd"/>
      <w:r>
        <w:t xml:space="preserve"> (n) = p </w:t>
      </w:r>
      <w:proofErr w:type="spellStart"/>
      <w:r>
        <w:t>ik</w:t>
      </w:r>
      <w:proofErr w:type="spellEnd"/>
      <w:r>
        <w:t xml:space="preserve"> </w:t>
      </w:r>
      <w:proofErr w:type="gramStart"/>
      <w:r>
        <w:t>( l</w:t>
      </w:r>
      <w:proofErr w:type="gramEnd"/>
      <w:r>
        <w:t xml:space="preserve">   ) p </w:t>
      </w:r>
      <w:proofErr w:type="spellStart"/>
      <w:r>
        <w:t>kj</w:t>
      </w:r>
      <w:proofErr w:type="spellEnd"/>
      <w:r>
        <w:t xml:space="preserve"> (n- l   ) ;  (2) p </w:t>
      </w:r>
      <w:proofErr w:type="spellStart"/>
      <w:r>
        <w:t>ij</w:t>
      </w:r>
      <w:proofErr w:type="spellEnd"/>
      <w:r>
        <w:t xml:space="preserve"> (n) =   ;  (3) P   (n) =PP (n-1) ;  (4) P   (n) =P n .  证明 :(1) 利用条件概率公式及马尔可夫性 , 有  p </w:t>
      </w:r>
      <w:proofErr w:type="spellStart"/>
      <w:r>
        <w:t>ij</w:t>
      </w:r>
      <w:proofErr w:type="spellEnd"/>
      <w:r>
        <w:t xml:space="preserve"> (n) =P{X </w:t>
      </w:r>
      <w:proofErr w:type="spellStart"/>
      <w:r>
        <w:t>m+n</w:t>
      </w:r>
      <w:proofErr w:type="spellEnd"/>
      <w:r>
        <w:t xml:space="preserve"> =</w:t>
      </w:r>
      <w:proofErr w:type="spellStart"/>
      <w:r>
        <w:t>j|X</w:t>
      </w:r>
      <w:proofErr w:type="spellEnd"/>
      <w:r>
        <w:t xml:space="preserve"> m =i}=  =   ·  ∑ ∈ I k  ∑   ∑ ∈   ∈ </w:t>
      </w:r>
      <w:r>
        <w:rPr>
          <w:rFonts w:ascii="微软雅黑" w:eastAsia="微软雅黑" w:hAnsi="微软雅黑" w:cs="微软雅黑" w:hint="eastAsia"/>
        </w:rPr>
        <w:t>−</w:t>
      </w:r>
      <w:r>
        <w:t xml:space="preserve"> </w:t>
      </w:r>
      <w:r>
        <w:rPr>
          <w:rFonts w:ascii="微软雅黑" w:eastAsia="微软雅黑" w:hAnsi="微软雅黑" w:cs="微软雅黑" w:hint="eastAsia"/>
        </w:rPr>
        <w:t>−</w:t>
      </w:r>
      <w:r>
        <w:t xml:space="preserve">  I k   I k j k </w:t>
      </w:r>
      <w:proofErr w:type="spellStart"/>
      <w:r>
        <w:t>k</w:t>
      </w:r>
      <w:proofErr w:type="spellEnd"/>
      <w:r>
        <w:t xml:space="preserve"> </w:t>
      </w:r>
      <w:proofErr w:type="spellStart"/>
      <w:r>
        <w:t>k</w:t>
      </w:r>
      <w:proofErr w:type="spellEnd"/>
      <w:r>
        <w:t xml:space="preserve"> </w:t>
      </w:r>
      <w:proofErr w:type="spellStart"/>
      <w:r>
        <w:t>ik</w:t>
      </w:r>
      <w:proofErr w:type="spellEnd"/>
      <w:r>
        <w:t xml:space="preserve"> n </w:t>
      </w:r>
      <w:proofErr w:type="spellStart"/>
      <w:r>
        <w:t>n</w:t>
      </w:r>
      <w:proofErr w:type="spellEnd"/>
      <w:r>
        <w:t xml:space="preserve"> p </w:t>
      </w:r>
      <w:proofErr w:type="spellStart"/>
      <w:r>
        <w:t>p</w:t>
      </w:r>
      <w:proofErr w:type="spellEnd"/>
      <w:r>
        <w:t xml:space="preserve"> </w:t>
      </w:r>
      <w:proofErr w:type="spellStart"/>
      <w:r>
        <w:t>p</w:t>
      </w:r>
      <w:proofErr w:type="spellEnd"/>
      <w:r>
        <w:t xml:space="preserve">  1   1 1 2 1 1   L </w:t>
      </w:r>
      <w:proofErr w:type="spellStart"/>
      <w:r>
        <w:t>L</w:t>
      </w:r>
      <w:proofErr w:type="spellEnd"/>
      <w:r>
        <w:t xml:space="preserve">  } { } , {  i X P j X i X P m n m </w:t>
      </w:r>
      <w:proofErr w:type="spellStart"/>
      <w:r>
        <w:t>m</w:t>
      </w:r>
      <w:proofErr w:type="spellEnd"/>
      <w:r>
        <w:t xml:space="preserve">  = = =   +  } { } , {  i X P k X i X P m l m </w:t>
      </w:r>
      <w:proofErr w:type="spellStart"/>
      <w:r>
        <w:t>m</w:t>
      </w:r>
      <w:proofErr w:type="spellEnd"/>
      <w:r>
        <w:t xml:space="preserve">  = = =   +  } , { } , , {  k X i X P j X k X i X P l m </w:t>
      </w:r>
      <w:proofErr w:type="spellStart"/>
      <w:r>
        <w:t>m</w:t>
      </w:r>
      <w:proofErr w:type="spellEnd"/>
      <w:r>
        <w:t xml:space="preserve"> n m l m </w:t>
      </w:r>
      <w:proofErr w:type="spellStart"/>
      <w:r>
        <w:t>m</w:t>
      </w:r>
      <w:proofErr w:type="spellEnd"/>
      <w:r>
        <w:t xml:space="preserve">  = = = = = + + +  ∑ ∈ I k</w:t>
      </w:r>
    </w:p>
    <w:p w14:paraId="2C0A3244" w14:textId="77777777" w:rsidR="00D67777" w:rsidRDefault="00D67777" w:rsidP="00D67777"/>
    <w:p w14:paraId="1E373525" w14:textId="77777777" w:rsidR="00D67777" w:rsidRDefault="00D67777" w:rsidP="00D67777">
      <w:r>
        <w:t>Page 16:</w:t>
      </w:r>
    </w:p>
    <w:p w14:paraId="46FE8922" w14:textId="77777777" w:rsidR="00D67777" w:rsidRDefault="00D67777" w:rsidP="00D67777">
      <w:r>
        <w:lastRenderedPageBreak/>
        <w:t xml:space="preserve">=   </w:t>
      </w:r>
      <w:proofErr w:type="gramStart"/>
      <w:r>
        <w:t>P{</w:t>
      </w:r>
      <w:proofErr w:type="gramEnd"/>
      <w:r>
        <w:t xml:space="preserve">X </w:t>
      </w:r>
      <w:proofErr w:type="spellStart"/>
      <w:r>
        <w:t>m+n</w:t>
      </w:r>
      <w:proofErr w:type="spellEnd"/>
      <w:r>
        <w:t xml:space="preserve"> =</w:t>
      </w:r>
      <w:proofErr w:type="spellStart"/>
      <w:r>
        <w:t>j|X</w:t>
      </w:r>
      <w:proofErr w:type="spellEnd"/>
      <w:r>
        <w:t xml:space="preserve"> m+ l   =k}P{X m+ l   =</w:t>
      </w:r>
      <w:proofErr w:type="spellStart"/>
      <w:r>
        <w:t>k|X</w:t>
      </w:r>
      <w:proofErr w:type="spellEnd"/>
      <w:r>
        <w:t xml:space="preserve"> m   =i}  =   p </w:t>
      </w:r>
      <w:proofErr w:type="spellStart"/>
      <w:r>
        <w:t>kj</w:t>
      </w:r>
      <w:proofErr w:type="spellEnd"/>
      <w:r>
        <w:t xml:space="preserve"> (n- l   ) (m+ l   )p   </w:t>
      </w:r>
      <w:proofErr w:type="spellStart"/>
      <w:r>
        <w:t>ik</w:t>
      </w:r>
      <w:proofErr w:type="spellEnd"/>
      <w:r>
        <w:t xml:space="preserve">   ( l   ) (m)= p </w:t>
      </w:r>
      <w:proofErr w:type="spellStart"/>
      <w:r>
        <w:t>ik</w:t>
      </w:r>
      <w:proofErr w:type="spellEnd"/>
      <w:r>
        <w:t xml:space="preserve"> ( l   ) p </w:t>
      </w:r>
      <w:proofErr w:type="spellStart"/>
      <w:r>
        <w:t>kj</w:t>
      </w:r>
      <w:proofErr w:type="spellEnd"/>
      <w:r>
        <w:t xml:space="preserve"> (n- l   ) .  (2) 在 (1) 中 , 令 l   =1,k=k 1 , 得  p </w:t>
      </w:r>
      <w:proofErr w:type="spellStart"/>
      <w:r>
        <w:t>ij</w:t>
      </w:r>
      <w:proofErr w:type="spellEnd"/>
      <w:r>
        <w:t xml:space="preserve"> (n) =   ;  这是一个递推公式 , 递推可得  p </w:t>
      </w:r>
      <w:proofErr w:type="spellStart"/>
      <w:r>
        <w:t>ij</w:t>
      </w:r>
      <w:proofErr w:type="spellEnd"/>
      <w:r>
        <w:t xml:space="preserve"> (n) =   .  (3) 在 (1) 中 , 令 l   =1, 利用矩阵乘法可证 .  (4) </w:t>
      </w:r>
      <w:r>
        <w:rPr>
          <w:rFonts w:hint="eastAsia"/>
        </w:rPr>
        <w:t>由</w:t>
      </w:r>
      <w:r>
        <w:t xml:space="preserve"> (3), 利用归纳法可证 .  ∑   ∑ ∈   ∈ </w:t>
      </w:r>
      <w:r>
        <w:rPr>
          <w:rFonts w:ascii="微软雅黑" w:eastAsia="微软雅黑" w:hAnsi="微软雅黑" w:cs="微软雅黑" w:hint="eastAsia"/>
        </w:rPr>
        <w:t>−</w:t>
      </w:r>
      <w:r>
        <w:t xml:space="preserve"> </w:t>
      </w:r>
      <w:r>
        <w:rPr>
          <w:rFonts w:ascii="微软雅黑" w:eastAsia="微软雅黑" w:hAnsi="微软雅黑" w:cs="微软雅黑" w:hint="eastAsia"/>
        </w:rPr>
        <w:t>−</w:t>
      </w:r>
      <w:r>
        <w:t xml:space="preserve">  I k   I k j k </w:t>
      </w:r>
      <w:proofErr w:type="spellStart"/>
      <w:r>
        <w:t>k</w:t>
      </w:r>
      <w:proofErr w:type="spellEnd"/>
      <w:r>
        <w:t xml:space="preserve"> </w:t>
      </w:r>
      <w:proofErr w:type="spellStart"/>
      <w:r>
        <w:t>k</w:t>
      </w:r>
      <w:proofErr w:type="spellEnd"/>
      <w:r>
        <w:t xml:space="preserve"> </w:t>
      </w:r>
      <w:proofErr w:type="spellStart"/>
      <w:r>
        <w:t>ik</w:t>
      </w:r>
      <w:proofErr w:type="spellEnd"/>
      <w:r>
        <w:t xml:space="preserve"> n </w:t>
      </w:r>
      <w:proofErr w:type="spellStart"/>
      <w:r>
        <w:t>n</w:t>
      </w:r>
      <w:proofErr w:type="spellEnd"/>
      <w:r>
        <w:t xml:space="preserve"> p </w:t>
      </w:r>
      <w:proofErr w:type="spellStart"/>
      <w:r>
        <w:t>p</w:t>
      </w:r>
      <w:proofErr w:type="spellEnd"/>
      <w:r>
        <w:t xml:space="preserve"> </w:t>
      </w:r>
      <w:proofErr w:type="spellStart"/>
      <w:r>
        <w:t>p</w:t>
      </w:r>
      <w:proofErr w:type="spellEnd"/>
      <w:r>
        <w:t xml:space="preserve">  1   1 1 2 1 1   L </w:t>
      </w:r>
      <w:proofErr w:type="spellStart"/>
      <w:r>
        <w:t>L</w:t>
      </w:r>
      <w:proofErr w:type="spellEnd"/>
      <w:r>
        <w:t xml:space="preserve">  </w:t>
      </w:r>
      <w:r>
        <w:rPr>
          <w:rFonts w:ascii="等线" w:eastAsia="等线" w:hAnsi="等线" w:cs="等线" w:hint="eastAsia"/>
        </w:rPr>
        <w:t>∑</w:t>
      </w:r>
      <w:r>
        <w:t xml:space="preserve"> </w:t>
      </w:r>
      <w:r>
        <w:rPr>
          <w:rFonts w:ascii="等线" w:eastAsia="等线" w:hAnsi="等线" w:cs="等线" w:hint="eastAsia"/>
        </w:rPr>
        <w:t>∈</w:t>
      </w:r>
      <w:r>
        <w:t xml:space="preserve"> I k  </w:t>
      </w:r>
      <w:r>
        <w:rPr>
          <w:rFonts w:ascii="等线" w:eastAsia="等线" w:hAnsi="等线" w:cs="等线" w:hint="eastAsia"/>
        </w:rPr>
        <w:t>∑</w:t>
      </w:r>
      <w:r>
        <w:t xml:space="preserve"> </w:t>
      </w:r>
      <w:r>
        <w:rPr>
          <w:rFonts w:ascii="等线" w:eastAsia="等线" w:hAnsi="等线" w:cs="等线" w:hint="eastAsia"/>
        </w:rPr>
        <w:t>∈</w:t>
      </w:r>
      <w:r>
        <w:t xml:space="preserve"> I k  </w:t>
      </w:r>
      <w:r>
        <w:rPr>
          <w:rFonts w:ascii="等线" w:eastAsia="等线" w:hAnsi="等线" w:cs="等线" w:hint="eastAsia"/>
        </w:rPr>
        <w:t>∑</w:t>
      </w:r>
      <w:r>
        <w:t xml:space="preserve"> </w:t>
      </w:r>
      <w:r>
        <w:rPr>
          <w:rFonts w:ascii="等线" w:eastAsia="等线" w:hAnsi="等线" w:cs="等线" w:hint="eastAsia"/>
        </w:rPr>
        <w:t>∈</w:t>
      </w:r>
      <w:r>
        <w:t xml:space="preserve"> I k  </w:t>
      </w:r>
      <w:r>
        <w:rPr>
          <w:rFonts w:ascii="等线" w:eastAsia="等线" w:hAnsi="等线" w:cs="等线" w:hint="eastAsia"/>
        </w:rPr>
        <w:t>∑</w:t>
      </w:r>
      <w:r>
        <w:t xml:space="preserve"> </w:t>
      </w:r>
      <w:r>
        <w:rPr>
          <w:rFonts w:ascii="等线" w:eastAsia="等线" w:hAnsi="等线" w:cs="等线" w:hint="eastAsia"/>
        </w:rPr>
        <w:t>∈</w:t>
      </w:r>
      <w:r>
        <w:t xml:space="preserve"> </w:t>
      </w:r>
      <w:r>
        <w:rPr>
          <w:rFonts w:ascii="微软雅黑" w:eastAsia="微软雅黑" w:hAnsi="微软雅黑" w:cs="微软雅黑" w:hint="eastAsia"/>
        </w:rPr>
        <w:t>−</w:t>
      </w:r>
      <w:r>
        <w:t xml:space="preserve">  I k n j k </w:t>
      </w:r>
      <w:proofErr w:type="spellStart"/>
      <w:r>
        <w:t>ik</w:t>
      </w:r>
      <w:proofErr w:type="spellEnd"/>
      <w:r>
        <w:t xml:space="preserve">   p </w:t>
      </w:r>
      <w:proofErr w:type="spellStart"/>
      <w:r>
        <w:t>p</w:t>
      </w:r>
      <w:proofErr w:type="spellEnd"/>
      <w:r>
        <w:t xml:space="preserve">  1 1 1 ) 1 (</w:t>
      </w:r>
    </w:p>
    <w:p w14:paraId="2DDFBC23" w14:textId="77777777" w:rsidR="00D67777" w:rsidRDefault="00D67777" w:rsidP="00D67777"/>
    <w:p w14:paraId="7B415BEF" w14:textId="77777777" w:rsidR="00D67777" w:rsidRDefault="00D67777" w:rsidP="00D67777">
      <w:r>
        <w:t>Page 17:</w:t>
      </w:r>
    </w:p>
    <w:p w14:paraId="1570DC22" w14:textId="77777777" w:rsidR="00D67777" w:rsidRDefault="00D67777" w:rsidP="00D67777">
      <w:r>
        <w:rPr>
          <w:rFonts w:hint="eastAsia"/>
        </w:rPr>
        <w:t>定理</w:t>
      </w:r>
      <w:r>
        <w:t xml:space="preserve"> 2.1 中的 (1) 式 , </w:t>
      </w:r>
      <w:proofErr w:type="gramStart"/>
      <w:r>
        <w:t>称切普曼</w:t>
      </w:r>
      <w:proofErr w:type="gramEnd"/>
      <w:r>
        <w:t xml:space="preserve"> - 柯尔莫哥洛夫 (Chapman-  Kolmogorov) 方程 ,   这一方程一般简称为 C-K 方程 , 它 在  马尔可夫链的转移概率计算中起着重要的作用 .   而 (2)  式说明 n 步转移概率完全由一步转移概率决定 .(4) 式说  明齐次马尔可夫链的 n 步转移概率矩阵是一步转移概率  矩阵的 n 次方 .</w:t>
      </w:r>
    </w:p>
    <w:p w14:paraId="25B9C504" w14:textId="77777777" w:rsidR="00D67777" w:rsidRDefault="00D67777" w:rsidP="00D67777"/>
    <w:p w14:paraId="62C7FAED" w14:textId="77777777" w:rsidR="00D67777" w:rsidRDefault="00D67777" w:rsidP="00D67777">
      <w:r>
        <w:t>Page 18:</w:t>
      </w:r>
    </w:p>
    <w:p w14:paraId="2CF23316" w14:textId="77777777" w:rsidR="00D67777" w:rsidRDefault="00D67777" w:rsidP="00D67777">
      <w:r>
        <w:t>   关于切普</w:t>
      </w:r>
      <w:proofErr w:type="gramStart"/>
      <w:r>
        <w:t>曼</w:t>
      </w:r>
      <w:proofErr w:type="gramEnd"/>
      <w:r>
        <w:t xml:space="preserve"> - 柯莫哥洛夫 (Chapman-Kolmogorov) 方程  设 {X   n ,n ∈T} 是一齐次马氏链 , 则对任意的 i , </w:t>
      </w:r>
      <w:proofErr w:type="spellStart"/>
      <w:r>
        <w:t>j∈I</w:t>
      </w:r>
      <w:proofErr w:type="spellEnd"/>
      <w:r>
        <w:t xml:space="preserve"> 及 T  中 n≥0,0≤ l ＜ n 有  P </w:t>
      </w:r>
      <w:proofErr w:type="spellStart"/>
      <w:r>
        <w:t>ij</w:t>
      </w:r>
      <w:proofErr w:type="spellEnd"/>
      <w:r>
        <w:t xml:space="preserve"> (n) =   P </w:t>
      </w:r>
      <w:proofErr w:type="spellStart"/>
      <w:r>
        <w:t>ik</w:t>
      </w:r>
      <w:proofErr w:type="spellEnd"/>
      <w:r>
        <w:t xml:space="preserve"> ( l   ) P </w:t>
      </w:r>
      <w:proofErr w:type="spellStart"/>
      <w:r>
        <w:t>kj</w:t>
      </w:r>
      <w:proofErr w:type="spellEnd"/>
      <w:r>
        <w:t xml:space="preserve"> (n- l   ) .  这一方程基于这样的事实 : “ 从某时刻所处的状态 i( 即 X  =i) 出发 ,   经过时段 n 转移到状态 j( 即 X=j) ” 这一事件可分  解成 “ 从 X=i 出发 ,   先经时段 l   转</w:t>
      </w:r>
      <w:r>
        <w:rPr>
          <w:rFonts w:hint="eastAsia"/>
        </w:rPr>
        <w:t>移到中间状态</w:t>
      </w:r>
      <w:r>
        <w:t xml:space="preserve"> k(</w:t>
      </w:r>
      <w:proofErr w:type="spellStart"/>
      <w:r>
        <w:t>k∈I</w:t>
      </w:r>
      <w:proofErr w:type="spellEnd"/>
      <w:r>
        <w:t xml:space="preserve">), 再从  k 经时段转 n- l   移到状态 j ” . 如下图所示 :  后一阶段的状态转移与前一阶段的状  </w:t>
      </w:r>
      <w:proofErr w:type="gramStart"/>
      <w:r>
        <w:t>态转移</w:t>
      </w:r>
      <w:proofErr w:type="gramEnd"/>
      <w:r>
        <w:t xml:space="preserve">独立 ,   所以两个阶段的转移概率  是相乘的关系 .   但经过 l   步到达的状态  k 不受任何限制 , 因而要对全部的 k 求和 .  ∑ ∈ I </w:t>
      </w:r>
      <w:proofErr w:type="gramStart"/>
      <w:r>
        <w:t>k  t</w:t>
      </w:r>
      <w:proofErr w:type="gramEnd"/>
      <w:r>
        <w:t xml:space="preserve"> o  i   k   j :  l   n -   l   n</w:t>
      </w:r>
    </w:p>
    <w:p w14:paraId="629E966D" w14:textId="77777777" w:rsidR="00D67777" w:rsidRDefault="00D67777" w:rsidP="00D67777"/>
    <w:p w14:paraId="78FDBFB7" w14:textId="77777777" w:rsidR="00D67777" w:rsidRDefault="00D67777" w:rsidP="00D67777">
      <w:r>
        <w:t>Page 19:</w:t>
      </w:r>
    </w:p>
    <w:p w14:paraId="39B0D3CE" w14:textId="77777777" w:rsidR="00D67777" w:rsidRDefault="00D67777" w:rsidP="00D67777">
      <w:r>
        <w:rPr>
          <w:rFonts w:hint="eastAsia"/>
        </w:rPr>
        <w:t>定义</w:t>
      </w:r>
      <w:r>
        <w:t xml:space="preserve"> 2.5   设 {X n ,</w:t>
      </w:r>
      <w:proofErr w:type="spellStart"/>
      <w:r>
        <w:t>n∈T</w:t>
      </w:r>
      <w:proofErr w:type="spellEnd"/>
      <w:r>
        <w:t xml:space="preserve">} 是马尔可夫链 , 称  p j   =P{X 0 =j} 和 p j (n)=P{X n =j}, </w:t>
      </w:r>
      <w:proofErr w:type="spellStart"/>
      <w:r>
        <w:t>j∈I</w:t>
      </w:r>
      <w:proofErr w:type="spellEnd"/>
      <w:r>
        <w:t xml:space="preserve">  为 {X n ,</w:t>
      </w:r>
      <w:proofErr w:type="spellStart"/>
      <w:r>
        <w:t>n∈T</w:t>
      </w:r>
      <w:proofErr w:type="spellEnd"/>
      <w:r>
        <w:t>} 的初始概率和绝对概率 , 并分别称  {p j ,</w:t>
      </w:r>
      <w:proofErr w:type="spellStart"/>
      <w:r>
        <w:t>j∈I</w:t>
      </w:r>
      <w:proofErr w:type="spellEnd"/>
      <w:r>
        <w:t>} 和 {p j (n),</w:t>
      </w:r>
      <w:proofErr w:type="spellStart"/>
      <w:r>
        <w:t>j∈I</w:t>
      </w:r>
      <w:proofErr w:type="spellEnd"/>
      <w:r>
        <w:t>} 为 {X   n ,</w:t>
      </w:r>
      <w:proofErr w:type="spellStart"/>
      <w:r>
        <w:t>n∈T</w:t>
      </w:r>
      <w:proofErr w:type="spellEnd"/>
      <w:r>
        <w:t>} 的初始分布和绝对分 布 , 简记为 {p j } 和 {p j (n)}.  称概率向量 P T   (n)=(p 1 (n),p 2 (n), … )(n ＞ 0) 为 n 时刻的  绝对概率向量 ,   而</w:t>
      </w:r>
      <w:r>
        <w:rPr>
          <w:rFonts w:hint="eastAsia"/>
        </w:rPr>
        <w:t>称</w:t>
      </w:r>
      <w:r>
        <w:t xml:space="preserve">   P T   (0)=(p 1 ,p 2 , … )  为初始概率向量 .</w:t>
      </w:r>
    </w:p>
    <w:p w14:paraId="4FBA5748" w14:textId="77777777" w:rsidR="00D67777" w:rsidRDefault="00D67777" w:rsidP="00D67777"/>
    <w:p w14:paraId="3AB35001" w14:textId="77777777" w:rsidR="00D67777" w:rsidRDefault="00D67777" w:rsidP="00D67777">
      <w:r>
        <w:t>Page 20:</w:t>
      </w:r>
    </w:p>
    <w:p w14:paraId="0C1110F5" w14:textId="77777777" w:rsidR="00D67777" w:rsidRDefault="00D67777" w:rsidP="00D67777">
      <w:r>
        <w:rPr>
          <w:rFonts w:hint="eastAsia"/>
        </w:rPr>
        <w:t>例</w:t>
      </w:r>
      <w:r>
        <w:t xml:space="preserve"> 2.4( </w:t>
      </w:r>
      <w:proofErr w:type="gramStart"/>
      <w:r>
        <w:t>接例</w:t>
      </w:r>
      <w:proofErr w:type="gramEnd"/>
      <w:r>
        <w:t xml:space="preserve"> 2.3)   若计算机在前一段 (15 分钟 ) 的状态为 0,  问从本时段起 , 此计算机能连续正常工作一小时 (4 </w:t>
      </w:r>
      <w:proofErr w:type="gramStart"/>
      <w:r>
        <w:t>个</w:t>
      </w:r>
      <w:proofErr w:type="gramEnd"/>
      <w:r>
        <w:t xml:space="preserve">时  段 ) 的概率是多少 ?  解 : 由题意 , 前一时段的状态为 0, 就是初始分布 p   0 (0)=P{X 0  =0}=1.   于是计算机能正常工作 4 </w:t>
      </w:r>
      <w:proofErr w:type="gramStart"/>
      <w:r>
        <w:t>个</w:t>
      </w:r>
      <w:proofErr w:type="gramEnd"/>
      <w:r>
        <w:t xml:space="preserve">时段的概率为 :  P{X 0 =0,X 1 =1,X 2 =1,X 3 =1,X 4 =1}  =   ≈0.28.  70 52 70 52 70 52 26 18 1   </w:t>
      </w:r>
      <w:r>
        <w:rPr>
          <w:rFonts w:ascii="MS Gothic" w:eastAsia="MS Gothic" w:hAnsi="MS Gothic" w:cs="MS Gothic" w:hint="eastAsia"/>
        </w:rPr>
        <w:t>⋅</w:t>
      </w:r>
      <w:r>
        <w:t xml:space="preserve"> </w:t>
      </w:r>
      <w:r>
        <w:rPr>
          <w:rFonts w:ascii="MS Gothic" w:eastAsia="MS Gothic" w:hAnsi="MS Gothic" w:cs="MS Gothic" w:hint="eastAsia"/>
        </w:rPr>
        <w:t>⋅</w:t>
      </w:r>
      <w:r>
        <w:t xml:space="preserve"> </w:t>
      </w:r>
      <w:r>
        <w:rPr>
          <w:rFonts w:ascii="MS Gothic" w:eastAsia="MS Gothic" w:hAnsi="MS Gothic" w:cs="MS Gothic" w:hint="eastAsia"/>
        </w:rPr>
        <w:t>⋅</w:t>
      </w:r>
      <w:r>
        <w:t xml:space="preserve"> </w:t>
      </w:r>
      <w:r>
        <w:rPr>
          <w:rFonts w:ascii="MS Gothic" w:eastAsia="MS Gothic" w:hAnsi="MS Gothic" w:cs="MS Gothic" w:hint="eastAsia"/>
        </w:rPr>
        <w:t>⋅</w:t>
      </w:r>
      <w:r>
        <w:t xml:space="preserve">  (1)   (1)   (1)   (1) 0   01</w:t>
      </w:r>
      <w:proofErr w:type="gramStart"/>
      <w:r>
        <w:t xml:space="preserve">   11   11</w:t>
      </w:r>
      <w:proofErr w:type="gramEnd"/>
      <w:r>
        <w:t xml:space="preserve">   11 (0) </w:t>
      </w:r>
      <w:proofErr w:type="gramStart"/>
      <w:r>
        <w:t xml:space="preserve">p   </w:t>
      </w:r>
      <w:proofErr w:type="spellStart"/>
      <w:r>
        <w:t>p</w:t>
      </w:r>
      <w:proofErr w:type="spellEnd"/>
      <w:r>
        <w:t xml:space="preserve">   </w:t>
      </w:r>
      <w:proofErr w:type="spellStart"/>
      <w:r>
        <w:t>p</w:t>
      </w:r>
      <w:proofErr w:type="spellEnd"/>
      <w:r>
        <w:t xml:space="preserve">   </w:t>
      </w:r>
      <w:proofErr w:type="spellStart"/>
      <w:r>
        <w:t>p</w:t>
      </w:r>
      <w:proofErr w:type="spellEnd"/>
      <w:r>
        <w:t xml:space="preserve">   </w:t>
      </w:r>
      <w:proofErr w:type="spellStart"/>
      <w:proofErr w:type="gramEnd"/>
      <w:r>
        <w:t>p</w:t>
      </w:r>
      <w:proofErr w:type="spellEnd"/>
      <w:r>
        <w:t xml:space="preserve"> =</w:t>
      </w:r>
    </w:p>
    <w:p w14:paraId="05C42B46" w14:textId="77777777" w:rsidR="00D67777" w:rsidRDefault="00D67777" w:rsidP="00D67777"/>
    <w:p w14:paraId="51BCCC9C" w14:textId="77777777" w:rsidR="00D67777" w:rsidRDefault="00D67777" w:rsidP="00D67777">
      <w:r>
        <w:t>Page 21:</w:t>
      </w:r>
    </w:p>
    <w:p w14:paraId="53024EA5" w14:textId="77777777" w:rsidR="00D67777" w:rsidRDefault="00D67777" w:rsidP="00D67777">
      <w:r>
        <w:rPr>
          <w:rFonts w:hint="eastAsia"/>
        </w:rPr>
        <w:t>例</w:t>
      </w:r>
      <w:r>
        <w:t xml:space="preserve"> 2.5   设 {X   n ,n≥0} 是具有 3 </w:t>
      </w:r>
      <w:proofErr w:type="gramStart"/>
      <w:r>
        <w:t>个</w:t>
      </w:r>
      <w:proofErr w:type="gramEnd"/>
      <w:r>
        <w:t>状态 0   , 1   , 2 的</w:t>
      </w:r>
      <w:proofErr w:type="gramStart"/>
      <w:r>
        <w:t>齐次马氏链</w:t>
      </w:r>
      <w:proofErr w:type="gramEnd"/>
      <w:r>
        <w:t xml:space="preserve"> , 一  步转移概率矩阵如右所示 :  初始分布 p   i (0)=P{X 0 =i}=1/3,i=0,1,2.  试求 (1) P{X 0 =0,X 2 =1};   (2) </w:t>
      </w:r>
      <w:proofErr w:type="gramStart"/>
      <w:r>
        <w:t>P{</w:t>
      </w:r>
      <w:proofErr w:type="gramEnd"/>
      <w:r>
        <w:t xml:space="preserve">X 2 =1}.  解 :   先求出二步转移概率矩阵 ( 如右下 ):  于是有  (1) P{X   0 =0,X 2 =1}  =P{X 0 =0}P{X 2 =1|X 0 =0}  =p 0 (0)p   01 (2) =(1/3) · (5/16)=5/48;  (2) p   1 </w:t>
      </w:r>
      <w:r>
        <w:lastRenderedPageBreak/>
        <w:t>(</w:t>
      </w:r>
      <w:proofErr w:type="gramStart"/>
      <w:r>
        <w:t>2)=</w:t>
      </w:r>
      <w:proofErr w:type="gramEnd"/>
      <w:r>
        <w:t xml:space="preserve">P{X 2 =1}  =p 0 (0)p   01 (2)+p   1 (0)p 11 (2)+p   2 (0)p   21 (2)  =(1/3)(5/16+1/2+9/16)=11/24.  0   1   </w:t>
      </w:r>
      <w:proofErr w:type="gramStart"/>
      <w:r>
        <w:t>2  ¾</w:t>
      </w:r>
      <w:proofErr w:type="gramEnd"/>
      <w:r>
        <w:t xml:space="preserve">   ¼   0  ¼   ½   ¼  0   ¾   ¼  0  1  2  0   1   2  5/8   5/16   1/16  5/16   1/2   3/16  3/16   9/16   1/4  P 2 =  0  1  2</w:t>
      </w:r>
    </w:p>
    <w:p w14:paraId="1A8FDED8" w14:textId="77777777" w:rsidR="00D67777" w:rsidRDefault="00D67777" w:rsidP="00D67777"/>
    <w:p w14:paraId="1C64C236" w14:textId="77777777" w:rsidR="00D67777" w:rsidRDefault="00D67777" w:rsidP="00D67777">
      <w:r>
        <w:t>Page 22:</w:t>
      </w:r>
    </w:p>
    <w:p w14:paraId="607B5EDE" w14:textId="77777777" w:rsidR="00D67777" w:rsidRDefault="00D67777" w:rsidP="00D67777">
      <w:r>
        <w:rPr>
          <w:rFonts w:hint="eastAsia"/>
        </w:rPr>
        <w:t>定理</w:t>
      </w:r>
      <w:r>
        <w:t xml:space="preserve"> 2.2   设 {X   n ,</w:t>
      </w:r>
      <w:proofErr w:type="spellStart"/>
      <w:r>
        <w:t>n∈T</w:t>
      </w:r>
      <w:proofErr w:type="spellEnd"/>
      <w:r>
        <w:t xml:space="preserve">} 为马尔可夫链 , 则对任意 </w:t>
      </w:r>
      <w:proofErr w:type="spellStart"/>
      <w:r>
        <w:t>j∈I</w:t>
      </w:r>
      <w:proofErr w:type="spellEnd"/>
      <w:r>
        <w:t xml:space="preserve"> 和 n≥  1, 绝对概率 p j (n) 具有下列性质 :  (1) p j (n)= p i p </w:t>
      </w:r>
      <w:proofErr w:type="spellStart"/>
      <w:r>
        <w:t>ij</w:t>
      </w:r>
      <w:proofErr w:type="spellEnd"/>
      <w:r>
        <w:t xml:space="preserve"> (n</w:t>
      </w:r>
      <w:proofErr w:type="gramStart"/>
      <w:r>
        <w:t>) ;</w:t>
      </w:r>
      <w:proofErr w:type="gramEnd"/>
      <w:r>
        <w:t xml:space="preserve">  (2) p j (n)= p i (n-1)p </w:t>
      </w:r>
      <w:proofErr w:type="spellStart"/>
      <w:r>
        <w:t>ij</w:t>
      </w:r>
      <w:proofErr w:type="spellEnd"/>
      <w:r>
        <w:t xml:space="preserve">   ;  (3) P T (n)=P   T (0)P   (n) ;  (4) P T (n)=P   T (n-1)P.  证明 :(1) p j (n)=</w:t>
      </w:r>
      <w:proofErr w:type="gramStart"/>
      <w:r>
        <w:t>P{</w:t>
      </w:r>
      <w:proofErr w:type="gramEnd"/>
      <w:r>
        <w:t>X n =j}= P{X 0 =</w:t>
      </w:r>
      <w:proofErr w:type="spellStart"/>
      <w:r>
        <w:t>i,X</w:t>
      </w:r>
      <w:proofErr w:type="spellEnd"/>
      <w:r>
        <w:t xml:space="preserve"> n =j}  = P{X n =</w:t>
      </w:r>
      <w:proofErr w:type="spellStart"/>
      <w:r>
        <w:t>j|X</w:t>
      </w:r>
      <w:proofErr w:type="spellEnd"/>
      <w:r>
        <w:t xml:space="preserve"> 0 =i}P{X 0 =i}= p i p </w:t>
      </w:r>
      <w:proofErr w:type="spellStart"/>
      <w:r>
        <w:t>ij</w:t>
      </w:r>
      <w:proofErr w:type="spellEnd"/>
      <w:r>
        <w:t xml:space="preserve"> (n) .  ∑ ∈ I </w:t>
      </w:r>
      <w:proofErr w:type="spellStart"/>
      <w:proofErr w:type="gramStart"/>
      <w:r>
        <w:t>i</w:t>
      </w:r>
      <w:proofErr w:type="spellEnd"/>
      <w:r>
        <w:t xml:space="preserve">  ∑</w:t>
      </w:r>
      <w:proofErr w:type="gramEnd"/>
      <w:r>
        <w:t xml:space="preserve"> ∈ I </w:t>
      </w:r>
      <w:proofErr w:type="spellStart"/>
      <w:r>
        <w:t>i</w:t>
      </w:r>
      <w:proofErr w:type="spellEnd"/>
      <w:r>
        <w:t xml:space="preserve">  ∑ ∈ I </w:t>
      </w:r>
      <w:proofErr w:type="spellStart"/>
      <w:r>
        <w:t>i</w:t>
      </w:r>
      <w:proofErr w:type="spellEnd"/>
      <w:r>
        <w:t xml:space="preserve">  ∑ ∈ I </w:t>
      </w:r>
      <w:proofErr w:type="spellStart"/>
      <w:r>
        <w:t>i</w:t>
      </w:r>
      <w:proofErr w:type="spellEnd"/>
      <w:r>
        <w:t xml:space="preserve">   ∑ ∈ I </w:t>
      </w:r>
      <w:proofErr w:type="spellStart"/>
      <w:r>
        <w:t>i</w:t>
      </w:r>
      <w:proofErr w:type="spellEnd"/>
    </w:p>
    <w:p w14:paraId="77F34EE6" w14:textId="77777777" w:rsidR="00D67777" w:rsidRDefault="00D67777" w:rsidP="00D67777"/>
    <w:p w14:paraId="4C26CF1B" w14:textId="77777777" w:rsidR="00D67777" w:rsidRDefault="00D67777" w:rsidP="00D67777">
      <w:r>
        <w:t>Page 23:</w:t>
      </w:r>
    </w:p>
    <w:p w14:paraId="07E41AE6" w14:textId="77777777" w:rsidR="00D67777" w:rsidRDefault="00D67777" w:rsidP="00D67777">
      <w:r>
        <w:t>(2) p j (n)=</w:t>
      </w:r>
      <w:proofErr w:type="gramStart"/>
      <w:r>
        <w:t>P{</w:t>
      </w:r>
      <w:proofErr w:type="gramEnd"/>
      <w:r>
        <w:t>X n =j}= P{X n =</w:t>
      </w:r>
      <w:proofErr w:type="spellStart"/>
      <w:r>
        <w:t>j,X</w:t>
      </w:r>
      <w:proofErr w:type="spellEnd"/>
      <w:r>
        <w:t xml:space="preserve"> n-1 =i}  = P{X n =</w:t>
      </w:r>
      <w:proofErr w:type="spellStart"/>
      <w:r>
        <w:t>j|X</w:t>
      </w:r>
      <w:proofErr w:type="spellEnd"/>
      <w:r>
        <w:t xml:space="preserve"> n-1 =i}P{X n-1 =i}  = p i (n-1)p </w:t>
      </w:r>
      <w:proofErr w:type="spellStart"/>
      <w:r>
        <w:t>ij</w:t>
      </w:r>
      <w:proofErr w:type="spellEnd"/>
      <w:r>
        <w:t xml:space="preserve"> .  (3) 与 (4) 式是 (1) 与 (2) 式的矩阵形式 , 显然成立 .  ∑ ∈ I </w:t>
      </w:r>
      <w:proofErr w:type="spellStart"/>
      <w:proofErr w:type="gramStart"/>
      <w:r>
        <w:t>i</w:t>
      </w:r>
      <w:proofErr w:type="spellEnd"/>
      <w:r>
        <w:t xml:space="preserve">  ∑</w:t>
      </w:r>
      <w:proofErr w:type="gramEnd"/>
      <w:r>
        <w:t xml:space="preserve"> ∈ I </w:t>
      </w:r>
      <w:proofErr w:type="spellStart"/>
      <w:r>
        <w:t>i</w:t>
      </w:r>
      <w:proofErr w:type="spellEnd"/>
      <w:r>
        <w:t xml:space="preserve">  ∑ ∈ I </w:t>
      </w:r>
      <w:proofErr w:type="spellStart"/>
      <w:r>
        <w:t>i</w:t>
      </w:r>
      <w:proofErr w:type="spellEnd"/>
    </w:p>
    <w:p w14:paraId="54E8A619" w14:textId="77777777" w:rsidR="00D67777" w:rsidRDefault="00D67777" w:rsidP="00D67777"/>
    <w:p w14:paraId="7C38DDED" w14:textId="77777777" w:rsidR="00D67777" w:rsidRDefault="00D67777" w:rsidP="00D67777">
      <w:r>
        <w:t>Page 24:</w:t>
      </w:r>
    </w:p>
    <w:p w14:paraId="2CA6CCED" w14:textId="77777777" w:rsidR="00D67777" w:rsidRDefault="00D67777" w:rsidP="00D67777">
      <w:r>
        <w:rPr>
          <w:rFonts w:hint="eastAsia"/>
        </w:rPr>
        <w:t>例</w:t>
      </w:r>
      <w:r>
        <w:t xml:space="preserve"> 2.8   ( 天气预报问题 )  设昨日、</w:t>
      </w:r>
      <w:proofErr w:type="gramStart"/>
      <w:r>
        <w:t>今日都</w:t>
      </w:r>
      <w:proofErr w:type="gramEnd"/>
      <w:r>
        <w:t>下雨 , 明日有雨的概率为 0.7; 昨日无雨 ,  今日有雨 , 明日有雨的概率为 0.5; 昨日有雨 , 今日无雨 , 明  日有雨的概率为 0.4; 昨日、</w:t>
      </w:r>
      <w:proofErr w:type="gramStart"/>
      <w:r>
        <w:t>今日都</w:t>
      </w:r>
      <w:proofErr w:type="gramEnd"/>
      <w:r>
        <w:t>无雨 , 明日有雨的概率  为 0.2.   若星期一、星期二均下雨 , 求星期四下雨的概率 .  解 :   设昨日、今日连续两天有雨称为状态 0(RR),   昨日无  雨、今日有雨称为状态 1(NR),   昨日有雨、今日无雨称  为状态 2(RN),   昨日、今日无雨称为状态 3(NN), 于是天  气预报模型可看作一个</w:t>
      </w:r>
      <w:proofErr w:type="gramStart"/>
      <w:r>
        <w:t>四状态</w:t>
      </w:r>
      <w:proofErr w:type="gramEnd"/>
      <w:r>
        <w:t xml:space="preserve">的马尔可夫链 , 其转移概  率为 ( </w:t>
      </w:r>
      <w:proofErr w:type="gramStart"/>
      <w:r>
        <w:t>解述中</w:t>
      </w:r>
      <w:proofErr w:type="gramEnd"/>
      <w:r>
        <w:t>的 R 、 N 分别代表有雨和无雨 ):  p   00 =P{R 今 R 明 |R 昨 R 今 }=P{ 连续三天有雨 }  ={R 明 |R 昨 R 今 }=0.7,</w:t>
      </w:r>
    </w:p>
    <w:p w14:paraId="16107572" w14:textId="77777777" w:rsidR="00D67777" w:rsidRDefault="00D67777" w:rsidP="00D67777"/>
    <w:p w14:paraId="1076459F" w14:textId="77777777" w:rsidR="00D67777" w:rsidRDefault="00D67777" w:rsidP="00D67777">
      <w:r>
        <w:t>Page 25:</w:t>
      </w:r>
    </w:p>
    <w:p w14:paraId="2459A8E0" w14:textId="77777777" w:rsidR="00D67777" w:rsidRDefault="00D67777" w:rsidP="00D67777">
      <w:r>
        <w:t xml:space="preserve">p   01 =P{N 今 R 明 |R 昨 R 今 }=0( 不可能事件 ),  p   02 =P{R 今 N 明 |R 昨 R 今 }=P{N 明 |R 昨 R 今 }=1 - 0.7=0.3,  p   03 =P{N 今 N 明 |R 昨 R 今 }=0( 不可能事件 );  类似地 , 有 :  p   10 =0.5, p 11 =0, p 12 =0.5, p 13 =0;  p   20 =0, p 21 =0.4, p 22 =0, p 23 =0.6;  p   30 =0, p 31 =0.2, p 32 =0, p 33 =0.8.  并得该问题的一步转移概率矩阵 :  P=   = </w:t>
      </w:r>
      <w:proofErr w:type="gramStart"/>
      <w:r>
        <w:t xml:space="preserve">  ;</w:t>
      </w:r>
      <w:proofErr w:type="gramEnd"/>
      <w:r>
        <w:t xml:space="preserve">  p 00   p 01   p 02   p 03  p 10   p 11   p 12   p 03  p 20   p 21   p 22   p 23  p 30   p 31   p 32   p 33  0.7   0   0.3   0  0.5   0   0.5   0  0   0.4   0   0.6  0   0.2   0   0.8</w:t>
      </w:r>
    </w:p>
    <w:p w14:paraId="1EB05120" w14:textId="77777777" w:rsidR="00D67777" w:rsidRDefault="00D67777" w:rsidP="00D67777"/>
    <w:p w14:paraId="6D24F17E" w14:textId="77777777" w:rsidR="00D67777" w:rsidRDefault="00D67777" w:rsidP="00D67777">
      <w:r>
        <w:t>Page 26:</w:t>
      </w:r>
    </w:p>
    <w:p w14:paraId="3D5169CE" w14:textId="77777777" w:rsidR="00D67777" w:rsidRDefault="00D67777" w:rsidP="00D67777">
      <w:r>
        <w:rPr>
          <w:rFonts w:hint="eastAsia"/>
        </w:rPr>
        <w:t>和两步转移概率矩阵</w:t>
      </w:r>
      <w:r>
        <w:t xml:space="preserve"> :  P (2) =PP= </w:t>
      </w:r>
      <w:proofErr w:type="gramStart"/>
      <w:r>
        <w:t xml:space="preserve">  .</w:t>
      </w:r>
      <w:proofErr w:type="gramEnd"/>
      <w:r>
        <w:t xml:space="preserve">  星期四下雨 , 意味着过程所处的状态为 0(RR;RR) 或 1(RR,  NR), 故星期一 、 星期二连续下雨 , 星期四下雨的概率为  p=p 00 (2) +p   01 (2) =0.49+0.12=0.61.  例 2.9   </w:t>
      </w:r>
      <w:proofErr w:type="gramStart"/>
      <w:r>
        <w:t>在例</w:t>
      </w:r>
      <w:proofErr w:type="gramEnd"/>
      <w:r>
        <w:t xml:space="preserve"> 2.1 中 , 设质点在线段 [1,4] 上作具有一个吸收  壁 1 和一个反射壁 4 的随机运动 ,   且假设它只能在时刻 n  ∈T 发生移动 , 若以 X   n 表示质点在时刻 n 所处的位置 ,   则  {X n ,</w:t>
      </w:r>
      <w:proofErr w:type="spellStart"/>
      <w:r>
        <w:t>n∈T</w:t>
      </w:r>
      <w:proofErr w:type="spellEnd"/>
      <w:r>
        <w:t>} 是一个齐次马尔可夫过程 ,   其转移概率矩阵  0.49   0.12 0.21 0.18  0.35   0.20 0.15 0.30  0.20   0.12 0.20 0.48  0.10   0.16 0.10 0.64</w:t>
      </w:r>
    </w:p>
    <w:p w14:paraId="7754E790" w14:textId="77777777" w:rsidR="00D67777" w:rsidRDefault="00D67777" w:rsidP="00D67777"/>
    <w:p w14:paraId="0F447674" w14:textId="77777777" w:rsidR="00D67777" w:rsidRDefault="00D67777" w:rsidP="00D67777">
      <w:r>
        <w:t>Page 27:</w:t>
      </w:r>
    </w:p>
    <w:p w14:paraId="5080EC6C" w14:textId="77777777" w:rsidR="00D67777" w:rsidRDefault="00D67777" w:rsidP="00D67777">
      <w:r>
        <w:rPr>
          <w:rFonts w:hint="eastAsia"/>
        </w:rPr>
        <w:lastRenderedPageBreak/>
        <w:t>为</w:t>
      </w:r>
      <w:r>
        <w:t xml:space="preserve"> :  P=  各状态之间的转移关系及相应的转移概率如上图所示 .  1   0   0   </w:t>
      </w:r>
      <w:proofErr w:type="gramStart"/>
      <w:r>
        <w:t>0  1</w:t>
      </w:r>
      <w:proofErr w:type="gramEnd"/>
      <w:r>
        <w:t>/3 1/3 1/3   0  0 1/3 1/3 1/3  0   0   1   0  1   2  3 4  1/3  1/3   1/3  1  1/3  1   1/3  1/3</w:t>
      </w:r>
    </w:p>
    <w:p w14:paraId="7CFAD27B" w14:textId="77777777" w:rsidR="00D67777" w:rsidRDefault="00D67777" w:rsidP="00D67777"/>
    <w:p w14:paraId="3D69C46D" w14:textId="77777777" w:rsidR="00D67777" w:rsidRDefault="00D67777" w:rsidP="00D67777">
      <w:r>
        <w:t>Page 28:</w:t>
      </w:r>
    </w:p>
    <w:p w14:paraId="1DA15A4C" w14:textId="77777777" w:rsidR="00D67777" w:rsidRDefault="00D67777" w:rsidP="00D67777">
      <w:r>
        <w:rPr>
          <w:rFonts w:hint="eastAsia"/>
        </w:rPr>
        <w:t>§</w:t>
      </w:r>
      <w:r>
        <w:t xml:space="preserve"> 2.2   马尔可夫链的状态分类  1. 状态的分类  假设 {X   n ,n≥0} 是齐次马尔可夫链 , 其状态空间 I={0,1,  2, … }, 转移概率是 p </w:t>
      </w:r>
      <w:proofErr w:type="spellStart"/>
      <w:r>
        <w:t>ij</w:t>
      </w:r>
      <w:proofErr w:type="spellEnd"/>
      <w:r>
        <w:t xml:space="preserve"> ,</w:t>
      </w:r>
      <w:proofErr w:type="spellStart"/>
      <w:r>
        <w:t>i,j∈I</w:t>
      </w:r>
      <w:proofErr w:type="spellEnd"/>
      <w:r>
        <w:t>, 初始分布为 {p j ,</w:t>
      </w:r>
      <w:proofErr w:type="spellStart"/>
      <w:r>
        <w:t>j∈I</w:t>
      </w:r>
      <w:proofErr w:type="spellEnd"/>
      <w:r>
        <w:t xml:space="preserve">}. 如  何依概率性质对状态进行分类呢 ?  例 2.10   设马尔可夫链的状态空间 I={1,2, … ,9},   状态间  的转移概率如右图所示 .  由图可见 : </w:t>
      </w:r>
      <w:proofErr w:type="gramStart"/>
      <w:r>
        <w:t>自状态</w:t>
      </w:r>
      <w:proofErr w:type="gramEnd"/>
      <w:r>
        <w:t xml:space="preserve"> 1 出发 ,  再返回状态 1 的可能步数  ( 时刻 ) 为 :T</w:t>
      </w:r>
      <w:proofErr w:type="gramStart"/>
      <w:r>
        <w:t>={</w:t>
      </w:r>
      <w:proofErr w:type="gramEnd"/>
      <w:r>
        <w:t>4,6,8,10,  … },T 的最大公约数为 2, 但 2   T, 即由 1 出发经 2 步不能  返回 1.   这个 2, 即状态 1 的周期 .  1  1   3 7  8   9   2  6   5   4</w:t>
      </w:r>
      <w:proofErr w:type="gramStart"/>
      <w:r>
        <w:t xml:space="preserve">  1  1  1  1</w:t>
      </w:r>
      <w:proofErr w:type="gramEnd"/>
      <w:r>
        <w:t xml:space="preserve">   </w:t>
      </w:r>
      <w:proofErr w:type="gramStart"/>
      <w:r>
        <w:t xml:space="preserve">1  1  </w:t>
      </w:r>
      <w:proofErr w:type="gramEnd"/>
      <w:r>
        <w:t xml:space="preserve">1/3  1 2/3  </w:t>
      </w:r>
      <w:r>
        <w:rPr>
          <w:rFonts w:ascii="MS Gothic" w:eastAsia="MS Gothic" w:hAnsi="MS Gothic" w:cs="MS Gothic" w:hint="eastAsia"/>
        </w:rPr>
        <w:t>∉</w:t>
      </w:r>
    </w:p>
    <w:p w14:paraId="5211E123" w14:textId="77777777" w:rsidR="00D67777" w:rsidRDefault="00D67777" w:rsidP="00D67777"/>
    <w:p w14:paraId="12F6D927" w14:textId="77777777" w:rsidR="00D67777" w:rsidRDefault="00D67777" w:rsidP="00D67777">
      <w:r>
        <w:t>Page 29:</w:t>
      </w:r>
    </w:p>
    <w:p w14:paraId="22F5740D" w14:textId="77777777" w:rsidR="00D67777" w:rsidRDefault="00D67777" w:rsidP="00D67777">
      <w:r>
        <w:rPr>
          <w:rFonts w:hint="eastAsia"/>
        </w:rPr>
        <w:t>定义</w:t>
      </w:r>
      <w:r>
        <w:t xml:space="preserve"> 2.6   若集合 {n|n≥1,p ii (n) ＞ 0} 非空 ,   则称该集合的  最大公约数 d=d(i)=GCD{n|n≥1,p ii (n) ＞ 0} 为状态 i 的周  期 .   若 d ＞ 1, 则称 i 是周期的 ; 若 d=1, 则称 i 为非周期的 .</w:t>
      </w:r>
    </w:p>
    <w:p w14:paraId="3D71EA1E" w14:textId="77777777" w:rsidR="00D67777" w:rsidRDefault="00D67777" w:rsidP="00D67777"/>
    <w:p w14:paraId="562F611B" w14:textId="77777777" w:rsidR="00D67777" w:rsidRDefault="00D67777" w:rsidP="00D67777">
      <w:r>
        <w:t>Page 30:</w:t>
      </w:r>
    </w:p>
    <w:p w14:paraId="72AD2B56" w14:textId="77777777" w:rsidR="00D67777" w:rsidRDefault="00D67777" w:rsidP="00D67777">
      <w:r>
        <w:rPr>
          <w:rFonts w:hint="eastAsia"/>
        </w:rPr>
        <w:t>例</w:t>
      </w:r>
      <w:r>
        <w:t xml:space="preserve"> 2.11   设 I={1,2,3,4},   转移概率如图 :  考虑图中的状态 2 和 3: 易见状态 2 与 3 有  相同的周期 d=2.   但是 , 从状态 3 出发 , 经 2 步必定返回到  3; 而状态 2 则不然 : 当 2 转移到 3 后 , 便再也不能返回到 2.  </w:t>
      </w:r>
      <w:r>
        <w:t>   为区别例 2.11 中的状态 2 和 3, 需要引入概念</w:t>
      </w:r>
      <w:proofErr w:type="gramStart"/>
      <w:r>
        <w:t>常返性</w:t>
      </w:r>
      <w:proofErr w:type="gramEnd"/>
      <w:r>
        <w:t xml:space="preserve"> .  </w:t>
      </w:r>
      <w:r>
        <w:t xml:space="preserve">   首达概率  记☆ f </w:t>
      </w:r>
      <w:proofErr w:type="spellStart"/>
      <w:r>
        <w:t>ij</w:t>
      </w:r>
      <w:proofErr w:type="spellEnd"/>
      <w:r>
        <w:t xml:space="preserve"> (n) =P{X </w:t>
      </w:r>
      <w:proofErr w:type="spellStart"/>
      <w:r>
        <w:t>m+v</w:t>
      </w:r>
      <w:proofErr w:type="spellEnd"/>
      <w:r>
        <w:t xml:space="preserve"> ≠j,1≤v≤n -1,X </w:t>
      </w:r>
      <w:proofErr w:type="spellStart"/>
      <w:r>
        <w:t>m+n</w:t>
      </w:r>
      <w:proofErr w:type="spellEnd"/>
      <w:r>
        <w:t xml:space="preserve"> =</w:t>
      </w:r>
      <w:proofErr w:type="spellStart"/>
      <w:r>
        <w:t>j|X</w:t>
      </w:r>
      <w:proofErr w:type="spellEnd"/>
      <w:r>
        <w:t xml:space="preserve"> m =i},n≥1 且  f </w:t>
      </w:r>
      <w:proofErr w:type="spellStart"/>
      <w:r>
        <w:t>ij</w:t>
      </w:r>
      <w:proofErr w:type="spellEnd"/>
      <w:r>
        <w:t xml:space="preserve"> (0) =0.  表示质点由 i 出发 , 经 n </w:t>
      </w:r>
      <w:proofErr w:type="gramStart"/>
      <w:r>
        <w:t>步首次</w:t>
      </w:r>
      <w:proofErr w:type="gramEnd"/>
      <w:r>
        <w:t xml:space="preserve">到达 j 的概率 , 称首达概率 .  显然 , 由马氏性和齐次性知 , 等式☆右端与 m 无关 ,   </w:t>
      </w:r>
      <w:proofErr w:type="gramStart"/>
      <w:r>
        <w:t>即首</w:t>
      </w:r>
      <w:proofErr w:type="gramEnd"/>
      <w:r>
        <w:t xml:space="preserve">  达概率也可以这样定义 ( 由 i 出发在时刻 n 首次转移到 j ):  f </w:t>
      </w:r>
      <w:proofErr w:type="spellStart"/>
      <w:r>
        <w:t>ij</w:t>
      </w:r>
      <w:proofErr w:type="spellEnd"/>
      <w:r>
        <w:t xml:space="preserve"> (n) =</w:t>
      </w:r>
      <w:proofErr w:type="gramStart"/>
      <w:r>
        <w:t>P{</w:t>
      </w:r>
      <w:proofErr w:type="gramEnd"/>
      <w:r>
        <w:t>X n =</w:t>
      </w:r>
      <w:proofErr w:type="spellStart"/>
      <w:r>
        <w:t>j,X</w:t>
      </w:r>
      <w:proofErr w:type="spellEnd"/>
      <w:r>
        <w:t xml:space="preserve"> k ≠</w:t>
      </w:r>
      <w:proofErr w:type="spellStart"/>
      <w:r>
        <w:t>j,k</w:t>
      </w:r>
      <w:proofErr w:type="spellEnd"/>
      <w:r>
        <w:t xml:space="preserve">=1,2, … ,n-1|X   0 =i},f </w:t>
      </w:r>
      <w:proofErr w:type="spellStart"/>
      <w:r>
        <w:t>ij</w:t>
      </w:r>
      <w:proofErr w:type="spellEnd"/>
      <w:r>
        <w:t xml:space="preserve"> (0) =0.  1   2   3   </w:t>
      </w:r>
      <w:proofErr w:type="gramStart"/>
      <w:r>
        <w:t>4  1</w:t>
      </w:r>
      <w:proofErr w:type="gramEnd"/>
      <w:r>
        <w:t xml:space="preserve">   1  1 1/2  1/2</w:t>
      </w:r>
    </w:p>
    <w:p w14:paraId="78647CF9" w14:textId="77777777" w:rsidR="00D67777" w:rsidRDefault="00D67777" w:rsidP="00D67777"/>
    <w:p w14:paraId="421B4AAD" w14:textId="77777777" w:rsidR="00D67777" w:rsidRDefault="00D67777" w:rsidP="00D67777">
      <w:r>
        <w:t>Page 31:</w:t>
      </w:r>
    </w:p>
    <w:p w14:paraId="2C0CB02E" w14:textId="77777777" w:rsidR="00D67777" w:rsidRDefault="00D67777" w:rsidP="00D67777">
      <w:r>
        <w:rPr>
          <w:rFonts w:hint="eastAsia"/>
        </w:rPr>
        <w:t>记★</w:t>
      </w:r>
      <w:r>
        <w:t xml:space="preserve"> f </w:t>
      </w:r>
      <w:proofErr w:type="spellStart"/>
      <w:r>
        <w:t>ij</w:t>
      </w:r>
      <w:proofErr w:type="spellEnd"/>
      <w:r>
        <w:t xml:space="preserve"> =   f </w:t>
      </w:r>
      <w:proofErr w:type="spellStart"/>
      <w:r>
        <w:t>ij</w:t>
      </w:r>
      <w:proofErr w:type="spellEnd"/>
      <w:r>
        <w:t xml:space="preserve"> (n) , 表示质点由 i 出发迟早转移到 j 的概率 .  定义 2.7   </w:t>
      </w:r>
      <w:proofErr w:type="gramStart"/>
      <w:r>
        <w:t>称状态</w:t>
      </w:r>
      <w:proofErr w:type="gramEnd"/>
      <w:r>
        <w:t xml:space="preserve"> i 为常返的 , 如果 f   ii =1;   </w:t>
      </w:r>
      <w:proofErr w:type="gramStart"/>
      <w:r>
        <w:t>称状态</w:t>
      </w:r>
      <w:proofErr w:type="gramEnd"/>
      <w:r>
        <w:t xml:space="preserve"> i 为非常返  ( 或滑过 ) 的 , 如果 f "</w:t>
      </w:r>
    </w:p>
    <w:p w14:paraId="7DCFACAC" w14:textId="77777777" w:rsidR="00D67777" w:rsidRDefault="00D67777" w:rsidP="00D67777">
      <w:r>
        <w:t>ChatGPT</w:t>
      </w:r>
    </w:p>
    <w:p w14:paraId="23204C21" w14:textId="77777777" w:rsidR="00D67777" w:rsidRDefault="00D67777" w:rsidP="00D67777">
      <w:r>
        <w:t>Acknowledged, I will wait for all parts before proceeding.</w:t>
      </w:r>
    </w:p>
    <w:p w14:paraId="29155B64" w14:textId="77777777" w:rsidR="00D67777" w:rsidRDefault="00D67777" w:rsidP="00D67777"/>
    <w:p w14:paraId="335FD728" w14:textId="77777777" w:rsidR="00D67777" w:rsidRDefault="00D67777" w:rsidP="00D67777"/>
    <w:p w14:paraId="7ECDEC79" w14:textId="77777777" w:rsidR="00D67777" w:rsidRDefault="00D67777" w:rsidP="00D67777"/>
    <w:p w14:paraId="3CF5E115" w14:textId="77777777" w:rsidR="00D67777" w:rsidRDefault="00D67777" w:rsidP="00D67777"/>
    <w:p w14:paraId="3FC8B7AC" w14:textId="77777777" w:rsidR="00D67777" w:rsidRDefault="00D67777" w:rsidP="00D67777">
      <w:r>
        <w:t>User</w:t>
      </w:r>
    </w:p>
    <w:p w14:paraId="123B218C" w14:textId="77777777" w:rsidR="00D67777" w:rsidRDefault="00D67777" w:rsidP="00D67777"/>
    <w:p w14:paraId="0182A618" w14:textId="77777777" w:rsidR="00D67777" w:rsidRDefault="00D67777" w:rsidP="00D67777">
      <w:r>
        <w:t xml:space="preserve">    This is one of several parts of the document.</w:t>
      </w:r>
    </w:p>
    <w:p w14:paraId="0C2A9CF8" w14:textId="77777777" w:rsidR="00D67777" w:rsidRDefault="00D67777" w:rsidP="00D67777">
      <w:r>
        <w:t>Please wait until all parts have been provided before summarizing or answering any questions about it. For now, please respond with "Acknowledged, I'm waiting for the remaining parts."</w:t>
      </w:r>
    </w:p>
    <w:p w14:paraId="59D49D0D" w14:textId="77777777" w:rsidR="00D67777" w:rsidRDefault="00D67777" w:rsidP="00D67777">
      <w:r>
        <w:t xml:space="preserve">Filename: 马尔可夫链-2013.pdf </w:t>
      </w:r>
    </w:p>
    <w:p w14:paraId="4C99E196" w14:textId="77777777" w:rsidR="00D67777" w:rsidRDefault="00D67777" w:rsidP="00D67777">
      <w:r>
        <w:t xml:space="preserve">Part 2 of 3: </w:t>
      </w:r>
    </w:p>
    <w:p w14:paraId="46702231" w14:textId="77777777" w:rsidR="00D67777" w:rsidRDefault="00D67777" w:rsidP="00D67777"/>
    <w:p w14:paraId="56DC7E74" w14:textId="77777777" w:rsidR="00D67777" w:rsidRDefault="00D67777" w:rsidP="00D67777">
      <w:r>
        <w:t xml:space="preserve">"  ii ＜ 1.  </w:t>
      </w:r>
      <w:r>
        <w:t>   可见 , 若 i 是</w:t>
      </w:r>
      <w:proofErr w:type="gramStart"/>
      <w:r>
        <w:t>非常返态</w:t>
      </w:r>
      <w:proofErr w:type="gramEnd"/>
      <w:r>
        <w:t xml:space="preserve"> , 则由 i 出发将以正概率 1-f   ii 永远  不再返回到 i;   若 i 是常返的 , 则上述现象不会发生 .   对  </w:t>
      </w:r>
      <w:proofErr w:type="gramStart"/>
      <w:r>
        <w:t>常返态</w:t>
      </w:r>
      <w:proofErr w:type="gramEnd"/>
      <w:r>
        <w:t xml:space="preserve"> i,{f   ii (n) ,n≥1} 构成</w:t>
      </w:r>
      <w:proofErr w:type="gramStart"/>
      <w:r>
        <w:t>一</w:t>
      </w:r>
      <w:proofErr w:type="gramEnd"/>
      <w:r>
        <w:t xml:space="preserve">概率分布 . 该分布的期望  值 μ i = </w:t>
      </w:r>
      <w:proofErr w:type="spellStart"/>
      <w:r>
        <w:t>nf</w:t>
      </w:r>
      <w:proofErr w:type="spellEnd"/>
      <w:r>
        <w:t xml:space="preserve"> ii (n) , 表示由 i 出发再返回到 i 的平均返回时  间 .  ∑ ∞ = 1 </w:t>
      </w:r>
      <w:proofErr w:type="gramStart"/>
      <w:r>
        <w:t>n  ∑</w:t>
      </w:r>
      <w:proofErr w:type="gramEnd"/>
      <w:r>
        <w:t xml:space="preserve">   ∞ = 1 n</w:t>
      </w:r>
    </w:p>
    <w:p w14:paraId="63EBFB02" w14:textId="77777777" w:rsidR="00D67777" w:rsidRDefault="00D67777" w:rsidP="00D67777"/>
    <w:p w14:paraId="6F0977E1" w14:textId="77777777" w:rsidR="00D67777" w:rsidRDefault="00D67777" w:rsidP="00D67777">
      <w:r>
        <w:t>Page 32:</w:t>
      </w:r>
    </w:p>
    <w:p w14:paraId="5948F21D" w14:textId="77777777" w:rsidR="00D67777" w:rsidRDefault="00D67777" w:rsidP="00D67777">
      <w:r>
        <w:rPr>
          <w:rFonts w:hint="eastAsia"/>
        </w:rPr>
        <w:t>定义</w:t>
      </w:r>
      <w:r>
        <w:t xml:space="preserve"> 2.8   若 μ i ＜∞ , 则</w:t>
      </w:r>
      <w:proofErr w:type="gramStart"/>
      <w:r>
        <w:t>称常返态</w:t>
      </w:r>
      <w:proofErr w:type="gramEnd"/>
      <w:r>
        <w:t xml:space="preserve"> i 为正常返的 ;   若  μ i =∞, 则</w:t>
      </w:r>
      <w:proofErr w:type="gramStart"/>
      <w:r>
        <w:t>称常返态</w:t>
      </w:r>
      <w:proofErr w:type="gramEnd"/>
      <w:r>
        <w:t xml:space="preserve"> i </w:t>
      </w:r>
      <w:proofErr w:type="gramStart"/>
      <w:r>
        <w:t>为零常返</w:t>
      </w:r>
      <w:proofErr w:type="gramEnd"/>
      <w:r>
        <w:t xml:space="preserve">的 ;   非周期的正常 </w:t>
      </w:r>
      <w:proofErr w:type="gramStart"/>
      <w:r>
        <w:t>返态称为</w:t>
      </w:r>
      <w:proofErr w:type="gramEnd"/>
      <w:r>
        <w:t xml:space="preserve">遍历状态 .  </w:t>
      </w:r>
      <w:r>
        <w:t xml:space="preserve">   对任意正整数 n, 首达概率与 n 步转移概率有下 </w:t>
      </w:r>
      <w:proofErr w:type="gramStart"/>
      <w:r>
        <w:t>述关系</w:t>
      </w:r>
      <w:proofErr w:type="gramEnd"/>
      <w:r>
        <w:t xml:space="preserve"> :</w:t>
      </w:r>
    </w:p>
    <w:p w14:paraId="5E7D3AA5" w14:textId="77777777" w:rsidR="00D67777" w:rsidRDefault="00D67777" w:rsidP="00D67777"/>
    <w:p w14:paraId="053FAC4E" w14:textId="77777777" w:rsidR="00D67777" w:rsidRDefault="00D67777" w:rsidP="00D67777">
      <w:r>
        <w:t>Page 33:</w:t>
      </w:r>
    </w:p>
    <w:p w14:paraId="76C1D013" w14:textId="77777777" w:rsidR="00D67777" w:rsidRDefault="00D67777" w:rsidP="00D67777">
      <w:r>
        <w:rPr>
          <w:rFonts w:hint="eastAsia"/>
        </w:rPr>
        <w:t>马尔可夫链的状态分类</w:t>
      </w:r>
      <w:r>
        <w:t xml:space="preserve">  定理 2.4   对任意状态 </w:t>
      </w:r>
      <w:proofErr w:type="spellStart"/>
      <w:r>
        <w:t>i,j</w:t>
      </w:r>
      <w:proofErr w:type="spellEnd"/>
      <w:r>
        <w:t xml:space="preserve"> 及 1≤n ＜∞有  p </w:t>
      </w:r>
      <w:proofErr w:type="spellStart"/>
      <w:r>
        <w:t>ij</w:t>
      </w:r>
      <w:proofErr w:type="spellEnd"/>
      <w:r>
        <w:t xml:space="preserve"> (n) = f </w:t>
      </w:r>
      <w:proofErr w:type="spellStart"/>
      <w:r>
        <w:t>ij</w:t>
      </w:r>
      <w:proofErr w:type="spellEnd"/>
      <w:r>
        <w:t xml:space="preserve"> (k) p </w:t>
      </w:r>
      <w:proofErr w:type="spellStart"/>
      <w:r>
        <w:t>jj</w:t>
      </w:r>
      <w:proofErr w:type="spellEnd"/>
      <w:r>
        <w:t xml:space="preserve"> (n-k) =   f </w:t>
      </w:r>
      <w:proofErr w:type="spellStart"/>
      <w:r>
        <w:t>ij</w:t>
      </w:r>
      <w:proofErr w:type="spellEnd"/>
      <w:r>
        <w:t xml:space="preserve"> (n-k) p </w:t>
      </w:r>
      <w:proofErr w:type="spellStart"/>
      <w:r>
        <w:t>jj</w:t>
      </w:r>
      <w:proofErr w:type="spellEnd"/>
      <w:r>
        <w:t xml:space="preserve"> (k) .  证明 : p </w:t>
      </w:r>
      <w:proofErr w:type="spellStart"/>
      <w:r>
        <w:t>ij</w:t>
      </w:r>
      <w:proofErr w:type="spellEnd"/>
      <w:r>
        <w:t xml:space="preserve"> (n) =P{X n =</w:t>
      </w:r>
      <w:proofErr w:type="spellStart"/>
      <w:r>
        <w:t>j|X</w:t>
      </w:r>
      <w:proofErr w:type="spellEnd"/>
      <w:r>
        <w:t xml:space="preserve"> 0 =i}  = P{X v ≠j,1≤v≤k -1,X k =</w:t>
      </w:r>
      <w:proofErr w:type="spellStart"/>
      <w:r>
        <w:t>j,X</w:t>
      </w:r>
      <w:proofErr w:type="spellEnd"/>
      <w:r>
        <w:t xml:space="preserve"> n =</w:t>
      </w:r>
      <w:proofErr w:type="spellStart"/>
      <w:r>
        <w:t>j|X</w:t>
      </w:r>
      <w:proofErr w:type="spellEnd"/>
      <w:r>
        <w:t xml:space="preserve"> 0 =i}( k 为首达 )  = P{X n =</w:t>
      </w:r>
      <w:proofErr w:type="spellStart"/>
      <w:r>
        <w:t>j|X</w:t>
      </w:r>
      <w:proofErr w:type="spellEnd"/>
      <w:r>
        <w:t xml:space="preserve"> 0 =</w:t>
      </w:r>
      <w:proofErr w:type="spellStart"/>
      <w:r>
        <w:t>i,X</w:t>
      </w:r>
      <w:proofErr w:type="spellEnd"/>
      <w:r>
        <w:t xml:space="preserve"> v ≠j,1≤v≤k -1,X   k =j} · P{X v ≠j,  1≤v≤k -1,X   k =</w:t>
      </w:r>
      <w:proofErr w:type="spellStart"/>
      <w:r>
        <w:t>j|X</w:t>
      </w:r>
      <w:proofErr w:type="spellEnd"/>
      <w:r>
        <w:t xml:space="preserve"> 0 =i}  = p </w:t>
      </w:r>
      <w:proofErr w:type="spellStart"/>
      <w:r>
        <w:t>jj</w:t>
      </w:r>
      <w:proofErr w:type="spellEnd"/>
      <w:r>
        <w:t xml:space="preserve"> (n-k) f </w:t>
      </w:r>
      <w:proofErr w:type="spellStart"/>
      <w:r>
        <w:t>ij</w:t>
      </w:r>
      <w:proofErr w:type="spellEnd"/>
      <w:r>
        <w:t xml:space="preserve"> (k) = f </w:t>
      </w:r>
      <w:proofErr w:type="spellStart"/>
      <w:r>
        <w:t>ij</w:t>
      </w:r>
      <w:proofErr w:type="spellEnd"/>
      <w:r>
        <w:t xml:space="preserve"> (k) p </w:t>
      </w:r>
      <w:proofErr w:type="spellStart"/>
      <w:r>
        <w:t>jj</w:t>
      </w:r>
      <w:proofErr w:type="spellEnd"/>
      <w:r>
        <w:t xml:space="preserve"> (n-k) .  </w:t>
      </w:r>
      <w:r>
        <w:t xml:space="preserve">   C-K 方程及定理 4.4 中等式是马氏链的关键公式 , 它们可  以把 p   ii (n) 分解成较低步的转移概率之和的形式 .  ∑ =  n k   1  ∑ </w:t>
      </w:r>
      <w:r>
        <w:rPr>
          <w:rFonts w:ascii="微软雅黑" w:eastAsia="微软雅黑" w:hAnsi="微软雅黑" w:cs="微软雅黑" w:hint="eastAsia"/>
        </w:rPr>
        <w:t>−</w:t>
      </w:r>
      <w:r>
        <w:t xml:space="preserve"> =  1 0  n k  </w:t>
      </w:r>
      <w:r>
        <w:rPr>
          <w:rFonts w:ascii="等线" w:eastAsia="等线" w:hAnsi="等线" w:cs="等线" w:hint="eastAsia"/>
        </w:rPr>
        <w:t>∑</w:t>
      </w:r>
      <w:r>
        <w:t xml:space="preserve"> =  n k   1  </w:t>
      </w:r>
      <w:r>
        <w:rPr>
          <w:rFonts w:ascii="等线" w:eastAsia="等线" w:hAnsi="等线" w:cs="等线" w:hint="eastAsia"/>
        </w:rPr>
        <w:t>∑</w:t>
      </w:r>
      <w:r>
        <w:t xml:space="preserve"> =  n k   1  </w:t>
      </w:r>
      <w:r>
        <w:rPr>
          <w:rFonts w:ascii="等线" w:eastAsia="等线" w:hAnsi="等线" w:cs="等线" w:hint="eastAsia"/>
        </w:rPr>
        <w:t>∑</w:t>
      </w:r>
      <w:r>
        <w:t xml:space="preserve"> =  n k   1  </w:t>
      </w:r>
      <w:r>
        <w:rPr>
          <w:rFonts w:ascii="等线" w:eastAsia="等线" w:hAnsi="等线" w:cs="等线" w:hint="eastAsia"/>
        </w:rPr>
        <w:t>∑</w:t>
      </w:r>
      <w:r>
        <w:t xml:space="preserve"> =  n k   1</w:t>
      </w:r>
    </w:p>
    <w:p w14:paraId="04585B66" w14:textId="77777777" w:rsidR="00D67777" w:rsidRDefault="00D67777" w:rsidP="00D67777"/>
    <w:p w14:paraId="4CB6FA26" w14:textId="77777777" w:rsidR="00D67777" w:rsidRDefault="00D67777" w:rsidP="00D67777">
      <w:r>
        <w:t>Page 34:</w:t>
      </w:r>
    </w:p>
    <w:p w14:paraId="22A75015" w14:textId="77777777" w:rsidR="00D67777" w:rsidRDefault="00D67777" w:rsidP="00D67777">
      <w:r>
        <w:rPr>
          <w:rFonts w:hint="eastAsia"/>
        </w:rPr>
        <w:t>例</w:t>
      </w:r>
      <w:r>
        <w:t xml:space="preserve"> 2.13   设 I={1,2,3,4}, 其一步转移概率  矩阵如右所示 .   试对其状态进行分类 ,  确定哪些状态是</w:t>
      </w:r>
      <w:proofErr w:type="gramStart"/>
      <w:r>
        <w:t>常返态</w:t>
      </w:r>
      <w:proofErr w:type="gramEnd"/>
      <w:r>
        <w:t xml:space="preserve"> , 并确定其周期 .  解 :   状态传递图为 :  从图中易见 , 对一切 n≥1,f 44 (n) =0,   即  f   44 =0 ＜ 1.   因而</w:t>
      </w:r>
      <w:proofErr w:type="gramStart"/>
      <w:r>
        <w:t>知状态</w:t>
      </w:r>
      <w:proofErr w:type="gramEnd"/>
      <w:r>
        <w:t xml:space="preserve"> 4 是非常返的 .  又 ,f   33 (1) =2/3 且当 n≥2 时 ,f   33 (n) =0. 所以 f   33 =2/3 ＜ 1. 从  而</w:t>
      </w:r>
      <w:proofErr w:type="gramStart"/>
      <w:r>
        <w:t>知状态</w:t>
      </w:r>
      <w:proofErr w:type="gramEnd"/>
      <w:r>
        <w:t xml:space="preserve"> 3 也是</w:t>
      </w:r>
      <w:proofErr w:type="gramStart"/>
      <w:r>
        <w:t>非常返态</w:t>
      </w:r>
      <w:proofErr w:type="gramEnd"/>
      <w:r>
        <w:t xml:space="preserve"> .  由 f   11 =f 11 (1) +f   11 (2) =1/2+ 1/2 =1  f   22 =f 22 (1) +f   22 (2) + … =0+1/2+1/2 2 + … =(1/2)/(1 -  1/2)=1  知 , 状态 1 和状态 2 是</w:t>
      </w:r>
      <w:proofErr w:type="gramStart"/>
      <w:r>
        <w:t>常返态</w:t>
      </w:r>
      <w:proofErr w:type="gramEnd"/>
      <w:r>
        <w:t xml:space="preserve"> .  从 μ 1 =1 · 1/2+2 · 1/2=3/2 ＜  +∞,μ 2 =1 · 0+2 · 1/2+3 · 1/2 2 + …  P=  1/2 1/2</w:t>
      </w:r>
      <w:proofErr w:type="gramStart"/>
      <w:r>
        <w:t xml:space="preserve">   0   0</w:t>
      </w:r>
      <w:proofErr w:type="gramEnd"/>
      <w:r>
        <w:t xml:space="preserve">  1</w:t>
      </w:r>
      <w:proofErr w:type="gramStart"/>
      <w:r>
        <w:t xml:space="preserve">   0   0</w:t>
      </w:r>
      <w:proofErr w:type="gramEnd"/>
      <w:r>
        <w:t xml:space="preserve">   0  0   1/3 2/3 0  1/2   0   1/2 0  1  2  4  3  1</w:t>
      </w:r>
      <w:proofErr w:type="gramStart"/>
      <w:r>
        <w:t xml:space="preserve">  1/2  1/2  1/2  1/2</w:t>
      </w:r>
      <w:proofErr w:type="gramEnd"/>
      <w:r>
        <w:t xml:space="preserve">  1/3   2/3</w:t>
      </w:r>
    </w:p>
    <w:p w14:paraId="07B80C06" w14:textId="77777777" w:rsidR="00D67777" w:rsidRDefault="00D67777" w:rsidP="00D67777"/>
    <w:p w14:paraId="3AB20637" w14:textId="77777777" w:rsidR="00D67777" w:rsidRDefault="00D67777" w:rsidP="00D67777">
      <w:r>
        <w:t>Page 35:</w:t>
      </w:r>
    </w:p>
    <w:p w14:paraId="5AA5431F" w14:textId="77777777" w:rsidR="00D67777" w:rsidRDefault="00D67777" w:rsidP="00D67777">
      <w:r>
        <w:t>=3 ＜ +∞, 可见</w:t>
      </w:r>
      <w:proofErr w:type="gramStart"/>
      <w:r>
        <w:t>常返态</w:t>
      </w:r>
      <w:proofErr w:type="gramEnd"/>
      <w:r>
        <w:t xml:space="preserve"> 1 和 2 是</w:t>
      </w:r>
      <w:proofErr w:type="gramStart"/>
      <w:r>
        <w:t>正常返态</w:t>
      </w:r>
      <w:proofErr w:type="gramEnd"/>
      <w:r>
        <w:t xml:space="preserve"> ; 而且由于其周期  都为 1 因而是非周期的 , 所以状态 1 和状态 2 还是遍历态 .  </w:t>
      </w:r>
      <w:r>
        <w:t xml:space="preserve">   为什么 μ 2 =3?   因为 : 当记  f(n)=2 · 1/2+3 · 1/2 2 +4 · 1/2   3 +5 · 1/2 4 +6 · 1/2 5 + … +n · 1/ 2   n-1 ,  g(n)=1/2+1/2 2 +1/2 3 +1/2   4 +1/2 5 + … +1/2 n-1 时 ,   有  f(n)- g(n)=1/2+(1/2)f(n) -n/2   n-1 .  即 f(n)=1+2 · g(n)-n/2 n-1 并当 n→+∞ 时 ,g(n)=1,f(n)=3.  </w:t>
      </w:r>
      <w:r>
        <w:t>   由定理 4.4 可以推出状态周期的等价定义 :  引理 2.2   GCD{n|n≥1,p ii (n) ＞ 0}=GCD{n|n≥1,f ii (n) ＞ 0}.</w:t>
      </w:r>
    </w:p>
    <w:p w14:paraId="110CDF9F" w14:textId="77777777" w:rsidR="00D67777" w:rsidRDefault="00D67777" w:rsidP="00D67777"/>
    <w:p w14:paraId="35EB84B2" w14:textId="77777777" w:rsidR="00D67777" w:rsidRDefault="00D67777" w:rsidP="00D67777">
      <w:r>
        <w:t>Page 36:</w:t>
      </w:r>
    </w:p>
    <w:p w14:paraId="274E6167" w14:textId="77777777" w:rsidR="00D67777" w:rsidRDefault="00D67777" w:rsidP="00D67777">
      <w:r>
        <w:rPr>
          <w:rFonts w:hint="eastAsia"/>
        </w:rPr>
        <w:t>对</w:t>
      </w:r>
      <w:r>
        <w:t xml:space="preserve"> “ 状态的分类 ” 的小结  </w:t>
      </w:r>
      <w:r>
        <w:t xml:space="preserve">   </w:t>
      </w:r>
      <w:proofErr w:type="gramStart"/>
      <w:r>
        <w:t>齐次马氏链的</w:t>
      </w:r>
      <w:proofErr w:type="gramEnd"/>
      <w:r>
        <w:t xml:space="preserve">状态分类  1. 称 d=d(i)=GCD{n:n≥1,p ii (n) ＞ 0} 为状态 i 的周期 .  (1) d ＞ 1, </w:t>
      </w:r>
      <w:proofErr w:type="gramStart"/>
      <w:r>
        <w:t>称状态</w:t>
      </w:r>
      <w:proofErr w:type="gramEnd"/>
      <w:r>
        <w:t xml:space="preserve"> i 为周期的 ;  (2) d=1, </w:t>
      </w:r>
      <w:proofErr w:type="gramStart"/>
      <w:r>
        <w:t>称状态</w:t>
      </w:r>
      <w:proofErr w:type="gramEnd"/>
      <w:r>
        <w:t xml:space="preserve"> i 为非周期的 .  事实 . (1) 若 i 有周期 d, 则对</w:t>
      </w:r>
      <w:proofErr w:type="gramStart"/>
      <w:r>
        <w:t>一切非零的</w:t>
      </w:r>
      <w:proofErr w:type="gramEnd"/>
      <w:r>
        <w:t xml:space="preserve"> n≠0(mod d) 都  有 p   ii (n) =0,   </w:t>
      </w:r>
      <w:r>
        <w:lastRenderedPageBreak/>
        <w:t xml:space="preserve">但并非对任意 </w:t>
      </w:r>
      <w:proofErr w:type="spellStart"/>
      <w:r>
        <w:t>nd</w:t>
      </w:r>
      <w:proofErr w:type="spellEnd"/>
      <w:r>
        <w:t>, 有 p   ii (</w:t>
      </w:r>
      <w:proofErr w:type="spellStart"/>
      <w:r>
        <w:t>nd</w:t>
      </w:r>
      <w:proofErr w:type="spellEnd"/>
      <w:r>
        <w:t xml:space="preserve">) ＞ 0;  (2) 若 i 的周期为 d, 则存在正整数 M, 对一切 </w:t>
      </w:r>
      <w:proofErr w:type="spellStart"/>
      <w:r>
        <w:t>n≥M</w:t>
      </w:r>
      <w:proofErr w:type="spellEnd"/>
      <w:r>
        <w:t>,  有 p   ii (</w:t>
      </w:r>
      <w:proofErr w:type="spellStart"/>
      <w:r>
        <w:t>nd</w:t>
      </w:r>
      <w:proofErr w:type="spellEnd"/>
      <w:r>
        <w:t xml:space="preserve">) ＞ 0.  </w:t>
      </w:r>
      <w:r>
        <w:t xml:space="preserve">   首达概率  f </w:t>
      </w:r>
      <w:proofErr w:type="spellStart"/>
      <w:r>
        <w:t>ij</w:t>
      </w:r>
      <w:proofErr w:type="spellEnd"/>
      <w:r>
        <w:t xml:space="preserve"> (n) =P{X n =</w:t>
      </w:r>
      <w:proofErr w:type="spellStart"/>
      <w:r>
        <w:t>j,X</w:t>
      </w:r>
      <w:proofErr w:type="spellEnd"/>
      <w:r>
        <w:t xml:space="preserve"> k ≠</w:t>
      </w:r>
      <w:proofErr w:type="spellStart"/>
      <w:r>
        <w:t>j,k</w:t>
      </w:r>
      <w:proofErr w:type="spellEnd"/>
      <w:r>
        <w:t xml:space="preserve">=1,2, … ,n-1|X 0 =i},f   </w:t>
      </w:r>
      <w:proofErr w:type="spellStart"/>
      <w:r>
        <w:t>ij</w:t>
      </w:r>
      <w:proofErr w:type="spellEnd"/>
      <w:r>
        <w:t xml:space="preserve"> (0) =0.  及   过程由 i 出发 , 经有限步迟早到达 j 的概率  f </w:t>
      </w:r>
      <w:proofErr w:type="spellStart"/>
      <w:r>
        <w:t>ij</w:t>
      </w:r>
      <w:proofErr w:type="spellEnd"/>
      <w:r>
        <w:t xml:space="preserve"> =   f   </w:t>
      </w:r>
      <w:proofErr w:type="spellStart"/>
      <w:r>
        <w:t>ij</w:t>
      </w:r>
      <w:proofErr w:type="spellEnd"/>
      <w:r>
        <w:t xml:space="preserve"> (n) . ∑   ∞ = 1 n</w:t>
      </w:r>
    </w:p>
    <w:p w14:paraId="04FB83DD" w14:textId="77777777" w:rsidR="00D67777" w:rsidRDefault="00D67777" w:rsidP="00D67777"/>
    <w:p w14:paraId="3FFE67CA" w14:textId="77777777" w:rsidR="00D67777" w:rsidRDefault="00D67777" w:rsidP="00D67777">
      <w:r>
        <w:t>Page 37:</w:t>
      </w:r>
    </w:p>
    <w:p w14:paraId="1DE07432" w14:textId="77777777" w:rsidR="00D67777" w:rsidRDefault="00D67777" w:rsidP="00D67777">
      <w:r>
        <w:rPr>
          <w:rFonts w:hint="eastAsia"/>
        </w:rPr>
        <w:t>对</w:t>
      </w:r>
      <w:r>
        <w:t xml:space="preserve"> “ 状态的分类 ” 的小结  2. 当 f   ii =1 时 , </w:t>
      </w:r>
      <w:proofErr w:type="gramStart"/>
      <w:r>
        <w:t>称状态</w:t>
      </w:r>
      <w:proofErr w:type="gramEnd"/>
      <w:r>
        <w:t xml:space="preserve"> i 是常返的 ; 当 f   ii ＜ 1 时 , </w:t>
      </w:r>
      <w:proofErr w:type="gramStart"/>
      <w:r>
        <w:t>称状态</w:t>
      </w:r>
      <w:proofErr w:type="gramEnd"/>
      <w:r>
        <w:t xml:space="preserve"> i 是  非常返的 .  事实 . (1) 若 i 是</w:t>
      </w:r>
      <w:proofErr w:type="gramStart"/>
      <w:r>
        <w:t>非常返态</w:t>
      </w:r>
      <w:proofErr w:type="gramEnd"/>
      <w:r>
        <w:t xml:space="preserve"> , 则由 i 出发将以正概率 1-f   ii  永远不再返回到 i; 对常</w:t>
      </w:r>
      <w:proofErr w:type="gramStart"/>
      <w:r>
        <w:t>返态此</w:t>
      </w:r>
      <w:proofErr w:type="gramEnd"/>
      <w:r>
        <w:t>现象不会发生 ;  (2) 对</w:t>
      </w:r>
      <w:proofErr w:type="gramStart"/>
      <w:r>
        <w:t>常返态</w:t>
      </w:r>
      <w:proofErr w:type="gramEnd"/>
      <w:r>
        <w:t xml:space="preserve"> i , {f   ii (n) , n≥1} 构成</w:t>
      </w:r>
      <w:proofErr w:type="gramStart"/>
      <w:r>
        <w:t>一</w:t>
      </w:r>
      <w:proofErr w:type="gramEnd"/>
      <w:r>
        <w:t xml:space="preserve">概率分布 , 该  分布的期望值 μ i =   </w:t>
      </w:r>
      <w:proofErr w:type="spellStart"/>
      <w:r>
        <w:t>nf</w:t>
      </w:r>
      <w:proofErr w:type="spellEnd"/>
      <w:r>
        <w:t xml:space="preserve"> ii (n) , 表示过程由 i 出  </w:t>
      </w:r>
      <w:proofErr w:type="gramStart"/>
      <w:r>
        <w:t>发再返回</w:t>
      </w:r>
      <w:proofErr w:type="gramEnd"/>
      <w:r>
        <w:t>到 i 的平均返回时间 .  3. 设状态 i 为</w:t>
      </w:r>
      <w:proofErr w:type="gramStart"/>
      <w:r>
        <w:t>常返态</w:t>
      </w:r>
      <w:proofErr w:type="gramEnd"/>
      <w:r>
        <w:t xml:space="preserve"> , 若 μ i ＜∞ , 则</w:t>
      </w:r>
      <w:proofErr w:type="gramStart"/>
      <w:r>
        <w:t>称常返态</w:t>
      </w:r>
      <w:proofErr w:type="gramEnd"/>
      <w:r>
        <w:t xml:space="preserve"> i 是正常返  的 ; 若 μ i =∞, 则</w:t>
      </w:r>
      <w:proofErr w:type="gramStart"/>
      <w:r>
        <w:t>称常返态</w:t>
      </w:r>
      <w:proofErr w:type="gramEnd"/>
      <w:r>
        <w:t xml:space="preserve"> i </w:t>
      </w:r>
      <w:proofErr w:type="gramStart"/>
      <w:r>
        <w:t>是零常返</w:t>
      </w:r>
      <w:proofErr w:type="gramEnd"/>
      <w:r>
        <w:t>的 ;   非周期的正  常</w:t>
      </w:r>
      <w:proofErr w:type="gramStart"/>
      <w:r>
        <w:t>返态称为</w:t>
      </w:r>
      <w:proofErr w:type="gramEnd"/>
      <w:r>
        <w:t>遍历状态 .  ∑   ∞ = 1 n</w:t>
      </w:r>
    </w:p>
    <w:p w14:paraId="46D66467" w14:textId="77777777" w:rsidR="00D67777" w:rsidRDefault="00D67777" w:rsidP="00D67777"/>
    <w:p w14:paraId="29D68CC6" w14:textId="77777777" w:rsidR="00D67777" w:rsidRDefault="00D67777" w:rsidP="00D67777">
      <w:r>
        <w:t>Page 38:</w:t>
      </w:r>
    </w:p>
    <w:p w14:paraId="26E35B1A" w14:textId="77777777" w:rsidR="00D67777" w:rsidRDefault="00D67777" w:rsidP="00D67777">
      <w:r>
        <w:rPr>
          <w:rFonts w:hint="eastAsia"/>
        </w:rPr>
        <w:t>对</w:t>
      </w:r>
      <w:r>
        <w:t xml:space="preserve"> “ 状态的分类 ” 的小结  </w:t>
      </w:r>
      <w:proofErr w:type="gramStart"/>
      <w:r>
        <w:t>非常返态</w:t>
      </w:r>
      <w:proofErr w:type="gramEnd"/>
      <w:r>
        <w:t xml:space="preserve">  状态   </w:t>
      </w:r>
      <w:proofErr w:type="gramStart"/>
      <w:r>
        <w:t>零常返态</w:t>
      </w:r>
      <w:proofErr w:type="gramEnd"/>
      <w:r>
        <w:t xml:space="preserve">  </w:t>
      </w:r>
      <w:proofErr w:type="gramStart"/>
      <w:r>
        <w:t>常返态</w:t>
      </w:r>
      <w:proofErr w:type="gramEnd"/>
      <w:r>
        <w:t xml:space="preserve">   是周期的  </w:t>
      </w:r>
      <w:proofErr w:type="gramStart"/>
      <w:r>
        <w:t>正常返态</w:t>
      </w:r>
      <w:proofErr w:type="gramEnd"/>
      <w:r>
        <w:t xml:space="preserve">  是非周期的   遍历态  </w:t>
      </w:r>
      <w:r>
        <w:t>   为什么要对马尔可夫链的状态进行分类 ?  对齐次马氏</w:t>
      </w:r>
      <w:proofErr w:type="gramStart"/>
      <w:r>
        <w:t>链代表</w:t>
      </w:r>
      <w:proofErr w:type="gramEnd"/>
      <w:r>
        <w:t xml:space="preserve">的系统进行研究时要讨论两个问题 :  (1) 在某一固定时刻 n 时的概率特性即求 n 步转移概率或  绝对概率 p j (n)=P{X n =j}( 称瞬态分析 );  (2) 当 n→∞ 后系统的概率特性 ,   即 n→∞ 时 ,p </w:t>
      </w:r>
      <w:proofErr w:type="spellStart"/>
      <w:r>
        <w:t>ij</w:t>
      </w:r>
      <w:proofErr w:type="spellEnd"/>
      <w:r>
        <w:t xml:space="preserve"> (n) 的极  </w:t>
      </w:r>
      <w:proofErr w:type="gramStart"/>
      <w:r>
        <w:t>限是否</w:t>
      </w:r>
      <w:proofErr w:type="gramEnd"/>
      <w:r>
        <w:t>存在 ,   若存在又与状态的关系如何 , 极限</w:t>
      </w:r>
      <w:r>
        <w:rPr>
          <w:rFonts w:hint="eastAsia"/>
        </w:rPr>
        <w:t>概率能否</w:t>
      </w:r>
      <w:r>
        <w:t xml:space="preserve">  构成概率分布 .  解决此类问题需要对状态 ( 状态空间 ) 进行分类 ( 分解 ).  { { {</w:t>
      </w:r>
    </w:p>
    <w:p w14:paraId="7B2ABFBF" w14:textId="77777777" w:rsidR="00D67777" w:rsidRDefault="00D67777" w:rsidP="00D67777"/>
    <w:p w14:paraId="320AF148" w14:textId="77777777" w:rsidR="00D67777" w:rsidRDefault="00D67777" w:rsidP="00D67777">
      <w:r>
        <w:t>Page 39:</w:t>
      </w:r>
    </w:p>
    <w:p w14:paraId="68D72A66" w14:textId="77777777" w:rsidR="00D67777" w:rsidRDefault="00D67777" w:rsidP="00D67777">
      <w:r>
        <w:t xml:space="preserve">   可达与互通  </w:t>
      </w:r>
      <w:proofErr w:type="gramStart"/>
      <w:r>
        <w:t>称状态</w:t>
      </w:r>
      <w:proofErr w:type="gramEnd"/>
      <w:r>
        <w:t xml:space="preserve"> i 可达状态 j, 记为 </w:t>
      </w:r>
      <w:proofErr w:type="spellStart"/>
      <w:r>
        <w:t>i→j</w:t>
      </w:r>
      <w:proofErr w:type="spellEnd"/>
      <w:r>
        <w:t xml:space="preserve">, 如果存在 n ＞ 0 使 p </w:t>
      </w:r>
      <w:proofErr w:type="spellStart"/>
      <w:r>
        <w:t>ij</w:t>
      </w:r>
      <w:proofErr w:type="spellEnd"/>
      <w:r>
        <w:t xml:space="preserve"> (n)  ＞ 0;   </w:t>
      </w:r>
      <w:proofErr w:type="gramStart"/>
      <w:r>
        <w:t>称状态</w:t>
      </w:r>
      <w:proofErr w:type="gramEnd"/>
      <w:r>
        <w:t xml:space="preserve"> i 与状态 j 互通 , 记为 i j, 如果 </w:t>
      </w:r>
      <w:proofErr w:type="spellStart"/>
      <w:r>
        <w:t>i→j</w:t>
      </w:r>
      <w:proofErr w:type="spellEnd"/>
      <w:r>
        <w:t xml:space="preserve"> 且 </w:t>
      </w:r>
      <w:proofErr w:type="spellStart"/>
      <w:r>
        <w:t>j→i</w:t>
      </w:r>
      <w:proofErr w:type="spellEnd"/>
      <w:r>
        <w:t xml:space="preserve">.  定理 2.8   可达关系与互通关系都具有传递性 , 即  (1)   若 </w:t>
      </w:r>
      <w:proofErr w:type="spellStart"/>
      <w:r>
        <w:t>i→j,j→k</w:t>
      </w:r>
      <w:proofErr w:type="spellEnd"/>
      <w:r>
        <w:t xml:space="preserve">, 则 </w:t>
      </w:r>
      <w:proofErr w:type="spellStart"/>
      <w:r>
        <w:t>i→k</w:t>
      </w:r>
      <w:proofErr w:type="spellEnd"/>
      <w:r>
        <w:t xml:space="preserve">;  (2)   若 i </w:t>
      </w:r>
      <w:proofErr w:type="spellStart"/>
      <w:r>
        <w:t>j,j</w:t>
      </w:r>
      <w:proofErr w:type="spellEnd"/>
      <w:r>
        <w:t xml:space="preserve"> k, 则 i k.  证明 : (1) 设 </w:t>
      </w:r>
      <w:proofErr w:type="spellStart"/>
      <w:r>
        <w:t>i→j</w:t>
      </w:r>
      <w:proofErr w:type="spellEnd"/>
      <w:r>
        <w:t xml:space="preserve">, 则存在 s≥1, 有 p </w:t>
      </w:r>
      <w:proofErr w:type="spellStart"/>
      <w:r>
        <w:t>ij</w:t>
      </w:r>
      <w:proofErr w:type="spellEnd"/>
      <w:r>
        <w:t xml:space="preserve"> (s) ＞ 0; 设 </w:t>
      </w:r>
      <w:proofErr w:type="spellStart"/>
      <w:r>
        <w:t>j→k</w:t>
      </w:r>
      <w:proofErr w:type="spellEnd"/>
      <w:r>
        <w:t xml:space="preserve">, 则存  在 t≥1, 有 p </w:t>
      </w:r>
      <w:proofErr w:type="spellStart"/>
      <w:r>
        <w:t>jk</w:t>
      </w:r>
      <w:proofErr w:type="spellEnd"/>
      <w:r>
        <w:t xml:space="preserve"> (t) ＞ 0.   由 C-K 方程  p   </w:t>
      </w:r>
      <w:proofErr w:type="spellStart"/>
      <w:r>
        <w:t>ik</w:t>
      </w:r>
      <w:proofErr w:type="spellEnd"/>
      <w:r>
        <w:t xml:space="preserve"> (</w:t>
      </w:r>
      <w:proofErr w:type="spellStart"/>
      <w:r>
        <w:t>s+t</w:t>
      </w:r>
      <w:proofErr w:type="spellEnd"/>
      <w:r>
        <w:t xml:space="preserve">) =   p i l (s) p l   k (t) ≥p   </w:t>
      </w:r>
      <w:proofErr w:type="spellStart"/>
      <w:r>
        <w:t>ij</w:t>
      </w:r>
      <w:proofErr w:type="spellEnd"/>
      <w:r>
        <w:t xml:space="preserve"> (s) p </w:t>
      </w:r>
      <w:proofErr w:type="spellStart"/>
      <w:r>
        <w:t>jk</w:t>
      </w:r>
      <w:proofErr w:type="spellEnd"/>
      <w:r>
        <w:t xml:space="preserve"> (t) ＞ 0.  注意到 s+t≥1, 故有 </w:t>
      </w:r>
      <w:proofErr w:type="spellStart"/>
      <w:r>
        <w:t>i→k</w:t>
      </w:r>
      <w:proofErr w:type="spellEnd"/>
      <w:r>
        <w:t xml:space="preserve">.  (2) 将可达关系的证明 , 正向用一次 , 反向再用一次  就是对互通关系传递性的证明 .  </w:t>
      </w:r>
      <w:r>
        <w:rPr>
          <w:rFonts w:ascii="Times New Roman" w:hAnsi="Times New Roman" w:cs="Times New Roman"/>
        </w:rPr>
        <w:t>↔</w:t>
      </w:r>
      <w:r>
        <w:t xml:space="preserve">  </w:t>
      </w:r>
      <w:r>
        <w:rPr>
          <w:rFonts w:ascii="Times New Roman" w:hAnsi="Times New Roman" w:cs="Times New Roman"/>
        </w:rPr>
        <w:t>↔</w:t>
      </w:r>
      <w:r>
        <w:t xml:space="preserve"> </w:t>
      </w:r>
      <w:r>
        <w:rPr>
          <w:rFonts w:ascii="Times New Roman" w:hAnsi="Times New Roman" w:cs="Times New Roman"/>
        </w:rPr>
        <w:t>↔</w:t>
      </w:r>
      <w:r>
        <w:t xml:space="preserve"> </w:t>
      </w:r>
      <w:r>
        <w:rPr>
          <w:rFonts w:ascii="Times New Roman" w:hAnsi="Times New Roman" w:cs="Times New Roman"/>
        </w:rPr>
        <w:t>↔</w:t>
      </w:r>
      <w:r>
        <w:t xml:space="preserve">  </w:t>
      </w:r>
      <w:r>
        <w:rPr>
          <w:rFonts w:ascii="等线" w:eastAsia="等线" w:hAnsi="等线" w:cs="等线" w:hint="eastAsia"/>
        </w:rPr>
        <w:t>∑</w:t>
      </w:r>
      <w:r>
        <w:t xml:space="preserve"> l  ( 因而互通关系是等价关系 )</w:t>
      </w:r>
    </w:p>
    <w:p w14:paraId="218283B1" w14:textId="77777777" w:rsidR="00D67777" w:rsidRDefault="00D67777" w:rsidP="00D67777"/>
    <w:p w14:paraId="2702E1B6" w14:textId="77777777" w:rsidR="00D67777" w:rsidRDefault="00D67777" w:rsidP="00D67777">
      <w:r>
        <w:t>Page 40:</w:t>
      </w:r>
    </w:p>
    <w:p w14:paraId="3499D6BD" w14:textId="77777777" w:rsidR="00D67777" w:rsidRDefault="00D67777" w:rsidP="00D67777">
      <w:r>
        <w:t>   互通关系具有相同的类型  定理 2.9   若 i j, 则  (1)i 与 j 同为</w:t>
      </w:r>
      <w:proofErr w:type="gramStart"/>
      <w:r>
        <w:t>常返态或非常返态</w:t>
      </w:r>
      <w:proofErr w:type="gramEnd"/>
      <w:r>
        <w:t xml:space="preserve"> , 若为</w:t>
      </w:r>
      <w:proofErr w:type="gramStart"/>
      <w:r>
        <w:t>常返态</w:t>
      </w:r>
      <w:proofErr w:type="gramEnd"/>
      <w:r>
        <w:t xml:space="preserve"> , 则  它们同为正常</w:t>
      </w:r>
      <w:proofErr w:type="gramStart"/>
      <w:r>
        <w:t>返态或零常返态</w:t>
      </w:r>
      <w:proofErr w:type="gramEnd"/>
      <w:r>
        <w:t xml:space="preserve"> ;  (2)i 与 j 有相同的周期 .  证明 :(1) 设 i   j, 则由可达定义知 , 存在 l   ≥1 和 n≥1, 使有  p </w:t>
      </w:r>
      <w:proofErr w:type="spellStart"/>
      <w:r>
        <w:t>ij</w:t>
      </w:r>
      <w:proofErr w:type="spellEnd"/>
      <w:r>
        <w:t xml:space="preserve"> ( l   ) =α ＞ 0, p ji (n) =β ＞ 0.  由 C-K 方程 , 知有  p   ii ( l   +</w:t>
      </w:r>
      <w:proofErr w:type="spellStart"/>
      <w:r>
        <w:t>m+n</w:t>
      </w:r>
      <w:proofErr w:type="spellEnd"/>
      <w:r>
        <w:t xml:space="preserve">) ≥p   </w:t>
      </w:r>
      <w:proofErr w:type="spellStart"/>
      <w:r>
        <w:t>ij</w:t>
      </w:r>
      <w:proofErr w:type="spellEnd"/>
      <w:r>
        <w:t xml:space="preserve"> ( l   ) p </w:t>
      </w:r>
      <w:proofErr w:type="spellStart"/>
      <w:r>
        <w:t>jj</w:t>
      </w:r>
      <w:proofErr w:type="spellEnd"/>
      <w:r>
        <w:t xml:space="preserve"> (m) p ji (n) =αβp   </w:t>
      </w:r>
      <w:proofErr w:type="spellStart"/>
      <w:r>
        <w:t>jj</w:t>
      </w:r>
      <w:proofErr w:type="spellEnd"/>
      <w:r>
        <w:t xml:space="preserve"> (m) ,   ☆  p </w:t>
      </w:r>
      <w:proofErr w:type="spellStart"/>
      <w:r>
        <w:t>jj</w:t>
      </w:r>
      <w:proofErr w:type="spellEnd"/>
      <w:r>
        <w:t xml:space="preserve"> (</w:t>
      </w:r>
      <w:proofErr w:type="spellStart"/>
      <w:r>
        <w:t>n+m</w:t>
      </w:r>
      <w:proofErr w:type="spellEnd"/>
      <w:r>
        <w:t xml:space="preserve">+ l ) ≥p   ji (n) p   ii (m) p </w:t>
      </w:r>
      <w:proofErr w:type="spellStart"/>
      <w:r>
        <w:t>ij</w:t>
      </w:r>
      <w:proofErr w:type="spellEnd"/>
      <w:r>
        <w:t xml:space="preserve"> ( l   ) =αβp ii (m) .   ★  将以上两式的两边关于 m 从 1 到∞求和 , 得</w:t>
      </w:r>
      <w:proofErr w:type="gramStart"/>
      <w:r>
        <w:t xml:space="preserve">  </w:t>
      </w:r>
      <w:r>
        <w:rPr>
          <w:rFonts w:ascii="Times New Roman" w:hAnsi="Times New Roman" w:cs="Times New Roman"/>
        </w:rPr>
        <w:t>↔</w:t>
      </w:r>
      <w:r>
        <w:t xml:space="preserve">  </w:t>
      </w:r>
      <w:r>
        <w:rPr>
          <w:rFonts w:ascii="Times New Roman" w:hAnsi="Times New Roman" w:cs="Times New Roman"/>
        </w:rPr>
        <w:t>↔</w:t>
      </w:r>
      <w:proofErr w:type="gramEnd"/>
    </w:p>
    <w:p w14:paraId="0CCFDF6A" w14:textId="77777777" w:rsidR="00D67777" w:rsidRDefault="00D67777" w:rsidP="00D67777"/>
    <w:p w14:paraId="1DBA9551" w14:textId="77777777" w:rsidR="00D67777" w:rsidRDefault="00D67777" w:rsidP="00D67777">
      <w:r>
        <w:t>Page 41:</w:t>
      </w:r>
    </w:p>
    <w:p w14:paraId="19FEF38F" w14:textId="77777777" w:rsidR="00D67777" w:rsidRDefault="00D67777" w:rsidP="00D67777">
      <w:r>
        <w:rPr>
          <w:rFonts w:hint="eastAsia"/>
        </w:rPr>
        <w:t>马尔可夫链的状态分类</w:t>
      </w:r>
      <w:r>
        <w:t xml:space="preserve">  P   ii ( l   +</w:t>
      </w:r>
      <w:proofErr w:type="spellStart"/>
      <w:r>
        <w:t>m+n</w:t>
      </w:r>
      <w:proofErr w:type="spellEnd"/>
      <w:r>
        <w:t xml:space="preserve">) ≥αβ P   </w:t>
      </w:r>
      <w:proofErr w:type="spellStart"/>
      <w:r>
        <w:t>jj</w:t>
      </w:r>
      <w:proofErr w:type="spellEnd"/>
      <w:r>
        <w:t xml:space="preserve"> (m) ;  P </w:t>
      </w:r>
      <w:proofErr w:type="spellStart"/>
      <w:r>
        <w:t>jj</w:t>
      </w:r>
      <w:proofErr w:type="spellEnd"/>
      <w:r>
        <w:t xml:space="preserve"> </w:t>
      </w:r>
      <w:proofErr w:type="gramStart"/>
      <w:r>
        <w:t>( l</w:t>
      </w:r>
      <w:proofErr w:type="gramEnd"/>
      <w:r>
        <w:t xml:space="preserve">   +</w:t>
      </w:r>
      <w:proofErr w:type="spellStart"/>
      <w:r>
        <w:t>m+n</w:t>
      </w:r>
      <w:proofErr w:type="spellEnd"/>
      <w:r>
        <w:t xml:space="preserve">) ≥αβ P ii (m) .  可见 , P   ii (k) 与 P </w:t>
      </w:r>
      <w:proofErr w:type="spellStart"/>
      <w:r>
        <w:t>jj</w:t>
      </w:r>
      <w:proofErr w:type="spellEnd"/>
      <w:r>
        <w:t xml:space="preserve"> (k) 相互控制 , 所以它们同为无穷或同为有限 .  由定理 4.5 知 ,</w:t>
      </w:r>
      <w:proofErr w:type="spellStart"/>
      <w:r>
        <w:t>i,j</w:t>
      </w:r>
      <w:proofErr w:type="spellEnd"/>
      <w:r>
        <w:t xml:space="preserve"> 同为常返或同为非常返 .  对☆与★两式的两边分别关于 m→∞ 取极限 , 又有  </w:t>
      </w:r>
      <w:proofErr w:type="spellStart"/>
      <w:r>
        <w:t>lim</w:t>
      </w:r>
      <w:proofErr w:type="spellEnd"/>
      <w:r>
        <w:t xml:space="preserve"> P   ii ( l   +</w:t>
      </w:r>
      <w:proofErr w:type="spellStart"/>
      <w:r>
        <w:t>m+n</w:t>
      </w:r>
      <w:proofErr w:type="spellEnd"/>
      <w:r>
        <w:t>) ≥αβ</w:t>
      </w:r>
      <w:proofErr w:type="spellStart"/>
      <w:r>
        <w:t>lim</w:t>
      </w:r>
      <w:proofErr w:type="spellEnd"/>
      <w:r>
        <w:t xml:space="preserve"> P   </w:t>
      </w:r>
      <w:proofErr w:type="spellStart"/>
      <w:r>
        <w:t>jj</w:t>
      </w:r>
      <w:proofErr w:type="spellEnd"/>
      <w:r>
        <w:t xml:space="preserve"> (m) ;  </w:t>
      </w:r>
      <w:proofErr w:type="spellStart"/>
      <w:r>
        <w:t>lim</w:t>
      </w:r>
      <w:proofErr w:type="spellEnd"/>
      <w:r>
        <w:t xml:space="preserve"> P </w:t>
      </w:r>
      <w:proofErr w:type="spellStart"/>
      <w:r>
        <w:t>jj</w:t>
      </w:r>
      <w:proofErr w:type="spellEnd"/>
      <w:r>
        <w:t xml:space="preserve"> ( l   +</w:t>
      </w:r>
      <w:proofErr w:type="spellStart"/>
      <w:r>
        <w:t>m+n</w:t>
      </w:r>
      <w:proofErr w:type="spellEnd"/>
      <w:r>
        <w:t>) ≥</w:t>
      </w:r>
      <w:r>
        <w:rPr>
          <w:rFonts w:hint="eastAsia"/>
        </w:rPr>
        <w:t>αβ</w:t>
      </w:r>
      <w:proofErr w:type="spellStart"/>
      <w:r>
        <w:t>lim</w:t>
      </w:r>
      <w:proofErr w:type="spellEnd"/>
      <w:r>
        <w:t xml:space="preserve"> P ii (m) .  可见 ,</w:t>
      </w:r>
      <w:proofErr w:type="spellStart"/>
      <w:r>
        <w:t>lim</w:t>
      </w:r>
      <w:proofErr w:type="spellEnd"/>
      <w:r>
        <w:t xml:space="preserve"> </w:t>
      </w:r>
      <w:r>
        <w:lastRenderedPageBreak/>
        <w:t xml:space="preserve">P   ii (k) 与 </w:t>
      </w:r>
      <w:proofErr w:type="spellStart"/>
      <w:r>
        <w:t>lim</w:t>
      </w:r>
      <w:proofErr w:type="spellEnd"/>
      <w:r>
        <w:t xml:space="preserve"> P </w:t>
      </w:r>
      <w:proofErr w:type="spellStart"/>
      <w:r>
        <w:t>jj</w:t>
      </w:r>
      <w:proofErr w:type="spellEnd"/>
      <w:r>
        <w:t xml:space="preserve"> (k) 同为零或同为正 .   由定理  4.7 的推论知 ,</w:t>
      </w:r>
      <w:proofErr w:type="spellStart"/>
      <w:r>
        <w:t>i,j</w:t>
      </w:r>
      <w:proofErr w:type="spellEnd"/>
      <w:r>
        <w:t xml:space="preserve"> </w:t>
      </w:r>
      <w:proofErr w:type="gramStart"/>
      <w:r>
        <w:t>同为零常返</w:t>
      </w:r>
      <w:proofErr w:type="gramEnd"/>
      <w:r>
        <w:t xml:space="preserve">或同为正常返 .  ∑ ∞ = 1 </w:t>
      </w:r>
      <w:proofErr w:type="gramStart"/>
      <w:r>
        <w:t>m  ∑</w:t>
      </w:r>
      <w:proofErr w:type="gramEnd"/>
      <w:r>
        <w:t xml:space="preserve"> ∞ = 1 m  ∑ ∞ = 1 m  ∑ ∞ = 1 </w:t>
      </w:r>
      <w:proofErr w:type="spellStart"/>
      <w:r>
        <w:t>m  m</w:t>
      </w:r>
      <w:proofErr w:type="spellEnd"/>
      <w:r>
        <w:t>→∞   m→∞  m→∞   m→∞  m→∞   m→∞</w:t>
      </w:r>
    </w:p>
    <w:p w14:paraId="64D27217" w14:textId="77777777" w:rsidR="00D67777" w:rsidRDefault="00D67777" w:rsidP="00D67777"/>
    <w:p w14:paraId="786FBE95" w14:textId="77777777" w:rsidR="00D67777" w:rsidRDefault="00D67777" w:rsidP="00D67777">
      <w:r>
        <w:t>Page 42:</w:t>
      </w:r>
    </w:p>
    <w:p w14:paraId="71EF5F59" w14:textId="77777777" w:rsidR="00D67777" w:rsidRDefault="00D67777" w:rsidP="00D67777">
      <w:r>
        <w:t xml:space="preserve">(2) 仍令 p </w:t>
      </w:r>
      <w:proofErr w:type="spellStart"/>
      <w:r>
        <w:t>ij</w:t>
      </w:r>
      <w:proofErr w:type="spellEnd"/>
      <w:r>
        <w:t xml:space="preserve"> ( l   ) =α ＞ 0, p ji (n) =β ＞ 0.  设 i 的周期为 </w:t>
      </w:r>
      <w:proofErr w:type="spellStart"/>
      <w:r>
        <w:t>d,j</w:t>
      </w:r>
      <w:proofErr w:type="spellEnd"/>
      <w:r>
        <w:t xml:space="preserve"> 的周期为 t.   由 (1) 证中的☆式知 , 对  任</w:t>
      </w:r>
      <w:proofErr w:type="gramStart"/>
      <w:r>
        <w:t>一</w:t>
      </w:r>
      <w:proofErr w:type="gramEnd"/>
      <w:r>
        <w:t xml:space="preserve">使 p </w:t>
      </w:r>
      <w:proofErr w:type="spellStart"/>
      <w:r>
        <w:t>jj</w:t>
      </w:r>
      <w:proofErr w:type="spellEnd"/>
      <w:r>
        <w:t xml:space="preserve"> (m) ＞ 0 的 m, 必有 p   ii ( l   +</w:t>
      </w:r>
      <w:proofErr w:type="spellStart"/>
      <w:r>
        <w:t>m+n</w:t>
      </w:r>
      <w:proofErr w:type="spellEnd"/>
      <w:r>
        <w:t xml:space="preserve">) ＞ 0, 从而 d 除尽 l   +m+  n,   但  p   ii ( l   +n) ≥p   </w:t>
      </w:r>
      <w:proofErr w:type="spellStart"/>
      <w:r>
        <w:t>ij</w:t>
      </w:r>
      <w:proofErr w:type="spellEnd"/>
      <w:r>
        <w:t xml:space="preserve"> ( l   ) p ji (n) =αβ ＞ 0.  所以 d 也能除尽 l   +n. 于是 d 就可除尽 m, 此说 </w:t>
      </w:r>
      <w:proofErr w:type="spellStart"/>
      <w:r>
        <w:t>d≤t</w:t>
      </w:r>
      <w:proofErr w:type="spellEnd"/>
      <w:r>
        <w:t xml:space="preserve">. 利用★  式 , 类似可证 </w:t>
      </w:r>
      <w:proofErr w:type="spellStart"/>
      <w:r>
        <w:t>d≥t</w:t>
      </w:r>
      <w:proofErr w:type="spellEnd"/>
      <w:r>
        <w:t xml:space="preserve">.   因而得 d=t.  例 4.15   设马氏链 {X n } 的状态空间 I={0,1,2, … }, 转移概  率为 p   00 =1/2,p i,i+1 =1/2,  p   i0 =1/2,i∈I.  考察状态 0 的常返性、周期性和遍历性 .  1 0   2   </w:t>
      </w:r>
      <w:proofErr w:type="gramStart"/>
      <w:r>
        <w:t>3  1</w:t>
      </w:r>
      <w:proofErr w:type="gramEnd"/>
      <w:r>
        <w:t>/2  1/2   1/2   1/2   1/2  1/2   1/2  1/2</w:t>
      </w:r>
    </w:p>
    <w:p w14:paraId="0729D80A" w14:textId="77777777" w:rsidR="00D67777" w:rsidRDefault="00D67777" w:rsidP="00D67777"/>
    <w:p w14:paraId="6B51B11A" w14:textId="77777777" w:rsidR="00D67777" w:rsidRDefault="00D67777" w:rsidP="00D67777">
      <w:r>
        <w:t>Page 43:</w:t>
      </w:r>
    </w:p>
    <w:p w14:paraId="38041880" w14:textId="77777777" w:rsidR="00D67777" w:rsidRDefault="00D67777" w:rsidP="00D67777">
      <w:r>
        <w:rPr>
          <w:rFonts w:hint="eastAsia"/>
        </w:rPr>
        <w:t>解</w:t>
      </w:r>
      <w:r>
        <w:t xml:space="preserve"> :   由题图知 : f 00 (1) =1/2, f 00 (2) =(1/2) · (1/2)=1/4,  f   00 (3) =(1/2) · (1/2) · (1/2)=1/8,   一般 , 有  f 00 (n) =1/(2 n ).  故   f   00 = 1/(2 n )=1, μ 0 = n2 -n ＜∞ .   可见 0 为正常  </w:t>
      </w:r>
      <w:proofErr w:type="gramStart"/>
      <w:r>
        <w:t>返状态</w:t>
      </w:r>
      <w:proofErr w:type="gramEnd"/>
      <w:r>
        <w:t xml:space="preserve"> ;   由于 f 00 (1) =1/2 ＞ 0,   所以 0 是非周期的 ;   因  而是遍历的 .  对其它状态 i 求 f   ii (n) 比较烦琐 . 但利用定理 2.9, 由 i 0  即知 i 也是遍历的 .  </w:t>
      </w:r>
      <w:r>
        <w:t xml:space="preserve">   换言之对互通状态的识别 , 只需对最简单的状态进行判  断即可 .  ∑ ∞ = 1 </w:t>
      </w:r>
      <w:proofErr w:type="gramStart"/>
      <w:r>
        <w:t>n  ∑</w:t>
      </w:r>
      <w:proofErr w:type="gramEnd"/>
      <w:r>
        <w:t xml:space="preserve"> ∞ = 1 n  </w:t>
      </w:r>
      <w:r>
        <w:rPr>
          <w:rFonts w:ascii="Times New Roman" w:hAnsi="Times New Roman" w:cs="Times New Roman"/>
        </w:rPr>
        <w:t>↔</w:t>
      </w:r>
    </w:p>
    <w:p w14:paraId="102CA944" w14:textId="77777777" w:rsidR="00D67777" w:rsidRDefault="00D67777" w:rsidP="00D67777"/>
    <w:p w14:paraId="1C66431D" w14:textId="77777777" w:rsidR="00D67777" w:rsidRDefault="00D67777" w:rsidP="00D67777">
      <w:r>
        <w:t>Page 44:</w:t>
      </w:r>
    </w:p>
    <w:p w14:paraId="1A2965DC" w14:textId="77777777" w:rsidR="00D67777" w:rsidRDefault="00D67777" w:rsidP="00D67777">
      <w:r>
        <w:rPr>
          <w:rFonts w:hint="eastAsia"/>
        </w:rPr>
        <w:t>§</w:t>
      </w:r>
      <w:r>
        <w:t xml:space="preserve">2.3   状态空间的分解  定义 2.9   状态空间 I 的子集 C 称为 ( 随机 ) 闭集 , 如果对任意  </w:t>
      </w:r>
      <w:proofErr w:type="spellStart"/>
      <w:r>
        <w:t>i∈C</w:t>
      </w:r>
      <w:proofErr w:type="spellEnd"/>
      <w:r>
        <w:t xml:space="preserve"> 及 k C 都有 p </w:t>
      </w:r>
      <w:proofErr w:type="spellStart"/>
      <w:r>
        <w:t>ik</w:t>
      </w:r>
      <w:proofErr w:type="spellEnd"/>
      <w:r>
        <w:t xml:space="preserve"> =0.   若 C 的状态还是互通的 , 则称闭  集 C 是不可约的 . 马氏链 {X n } 称为不可约的 , 如果它的状  态空间 I 不可约 .  引理 2.4 C 是闭集的充要条件是对任意 </w:t>
      </w:r>
      <w:proofErr w:type="spellStart"/>
      <w:r>
        <w:t>i∈C</w:t>
      </w:r>
      <w:proofErr w:type="spellEnd"/>
      <w:r>
        <w:t xml:space="preserve"> 及 k C, 都有  p   </w:t>
      </w:r>
      <w:proofErr w:type="spellStart"/>
      <w:r>
        <w:t>ik</w:t>
      </w:r>
      <w:proofErr w:type="spellEnd"/>
      <w:r>
        <w:t xml:space="preserve"> (n) =0,n≥1.  </w:t>
      </w:r>
      <w:r>
        <w:rPr>
          <w:rFonts w:ascii="MS Gothic" w:eastAsia="MS Gothic" w:hAnsi="MS Gothic" w:cs="MS Gothic" w:hint="eastAsia"/>
        </w:rPr>
        <w:t>∉</w:t>
      </w:r>
      <w:r>
        <w:t xml:space="preserve">  </w:t>
      </w:r>
      <w:r>
        <w:rPr>
          <w:rFonts w:ascii="MS Gothic" w:eastAsia="MS Gothic" w:hAnsi="MS Gothic" w:cs="MS Gothic" w:hint="eastAsia"/>
        </w:rPr>
        <w:t>∉</w:t>
      </w:r>
    </w:p>
    <w:p w14:paraId="413576D9" w14:textId="77777777" w:rsidR="00D67777" w:rsidRDefault="00D67777" w:rsidP="00D67777"/>
    <w:p w14:paraId="3B1D3913" w14:textId="77777777" w:rsidR="00D67777" w:rsidRDefault="00D67777" w:rsidP="00D67777">
      <w:r>
        <w:t>Page 45:</w:t>
      </w:r>
    </w:p>
    <w:p w14:paraId="6B236A5D" w14:textId="77777777" w:rsidR="00D67777" w:rsidRDefault="00D67777" w:rsidP="00D67777">
      <w:r>
        <w:t xml:space="preserve">   闭集的意思是 : 自 C 的内部不能到达 C 的外部 . 这意味着 :  一旦质点进入闭集 C 中 , 它将永远留在 C 中运动 .  </w:t>
      </w:r>
      <w:r>
        <w:t xml:space="preserve">   </w:t>
      </w:r>
      <w:proofErr w:type="gramStart"/>
      <w:r>
        <w:t>称状态</w:t>
      </w:r>
      <w:proofErr w:type="gramEnd"/>
      <w:r>
        <w:t xml:space="preserve"> i 为吸收的 , 如果 p   ii =1.   显然 , 状态 i 吸收等价于  单点集 {i} 为闭集 .  例 2.17   设马氏链 {X   n } 的状态空间 I  ={1,2,3,4,5}, 转移概率矩阵为 :  考虑 I 的闭集及 {X   n } 是否不可约 .  解 :   由状态转移图看出 :3 是吸收的 ,  因而 {3} 是</w:t>
      </w:r>
      <w:r>
        <w:rPr>
          <w:rFonts w:hint="eastAsia"/>
        </w:rPr>
        <w:t>闭集</w:t>
      </w:r>
      <w:r>
        <w:t xml:space="preserve"> ; {1,4},{1,3,4},  {1,2,3,4} 都是闭集 , 其中 {3},{1,  4} 是不可约的 ;   因为 I </w:t>
      </w:r>
      <w:proofErr w:type="gramStart"/>
      <w:r>
        <w:t>含最大真闭</w:t>
      </w:r>
      <w:proofErr w:type="gramEnd"/>
      <w:r>
        <w:t xml:space="preserve">  子集 ( 因而 I 不互通 ), 所以 {X   n } 不是不可约链 .  P</w:t>
      </w:r>
      <w:proofErr w:type="gramStart"/>
      <w:r>
        <w:t>=  1</w:t>
      </w:r>
      <w:proofErr w:type="gramEnd"/>
      <w:r>
        <w:t>/2 0   0 1/2   0  1/2 0 1/2   0   0  0   0   1   0   0  1   0   0   0   0  0   1   0   0   0  1   2  3  4   5  1  1  1  1/2  1/2  1/2  1/2</w:t>
      </w:r>
    </w:p>
    <w:p w14:paraId="48B4512B" w14:textId="77777777" w:rsidR="00D67777" w:rsidRDefault="00D67777" w:rsidP="00D67777"/>
    <w:p w14:paraId="489AC14D" w14:textId="77777777" w:rsidR="00D67777" w:rsidRDefault="00D67777" w:rsidP="00D67777">
      <w:r>
        <w:t>Page 46:</w:t>
      </w:r>
    </w:p>
    <w:p w14:paraId="73F68947" w14:textId="77777777" w:rsidR="00D67777" w:rsidRDefault="00D67777" w:rsidP="00D67777">
      <w:r>
        <w:rPr>
          <w:rFonts w:hint="eastAsia"/>
        </w:rPr>
        <w:t>例</w:t>
      </w:r>
      <w:r>
        <w:t xml:space="preserve"> 2.19   设 I={1,2, … ,6}, 转移概率矩阵与状态转移图如右所示 .  由状态转移图知 :f   11 (3) =1,f 11 (n) =0,  n≠3.   所以 μ 1 = </w:t>
      </w:r>
      <w:proofErr w:type="spellStart"/>
      <w:r>
        <w:t>nf</w:t>
      </w:r>
      <w:proofErr w:type="spellEnd"/>
      <w:r>
        <w:t xml:space="preserve"> 11 (n) =3, 可见  1 为正常返状态且周期等于 3.  同理可知 6 为正常返状态 ,μ   6 =3/2,  其周期为 1.  2 是 d=1 的正常</w:t>
      </w:r>
      <w:proofErr w:type="gramStart"/>
      <w:r>
        <w:t>返态即</w:t>
      </w:r>
      <w:proofErr w:type="gramEnd"/>
      <w:r>
        <w:t>是遍历状态 .  P</w:t>
      </w:r>
      <w:proofErr w:type="gramStart"/>
      <w:r>
        <w:t>=  0</w:t>
      </w:r>
      <w:proofErr w:type="gramEnd"/>
      <w:r>
        <w:t xml:space="preserve">   0   1   0   0   0  0   0   0   0   0   1  0   0   0   0   1   0  1/3 1/3   0   1/3 0   0  1   0   0   0   0   0  0   1/2   0   0   0   1/2  ∑ ∞ = 1 n  1  1  2  4   5  6  1  1  1  1/3   1/3  1/3   1/2   1/2  3</w:t>
      </w:r>
    </w:p>
    <w:p w14:paraId="53FD4E9F" w14:textId="77777777" w:rsidR="00D67777" w:rsidRDefault="00D67777" w:rsidP="00D67777"/>
    <w:p w14:paraId="37BDFDE8" w14:textId="77777777" w:rsidR="00D67777" w:rsidRDefault="00D67777" w:rsidP="00D67777">
      <w:r>
        <w:t>Page 47:</w:t>
      </w:r>
    </w:p>
    <w:p w14:paraId="0EC28673" w14:textId="77777777" w:rsidR="00D67777" w:rsidRDefault="00D67777" w:rsidP="00D67777">
      <w:r>
        <w:rPr>
          <w:rFonts w:hint="eastAsia"/>
        </w:rPr>
        <w:t>由于自常</w:t>
      </w:r>
      <w:proofErr w:type="gramStart"/>
      <w:r>
        <w:rPr>
          <w:rFonts w:hint="eastAsia"/>
        </w:rPr>
        <w:t>返态只能</w:t>
      </w:r>
      <w:proofErr w:type="gramEnd"/>
      <w:r>
        <w:rPr>
          <w:rFonts w:hint="eastAsia"/>
        </w:rPr>
        <w:t>到达</w:t>
      </w:r>
      <w:proofErr w:type="gramStart"/>
      <w:r>
        <w:rPr>
          <w:rFonts w:hint="eastAsia"/>
        </w:rPr>
        <w:t>常返态</w:t>
      </w:r>
      <w:proofErr w:type="gramEnd"/>
      <w:r>
        <w:t xml:space="preserve"> ,   因而状态空间 I  中全体常</w:t>
      </w:r>
      <w:proofErr w:type="gramStart"/>
      <w:r>
        <w:t>返态组成</w:t>
      </w:r>
      <w:proofErr w:type="gramEnd"/>
      <w:r>
        <w:t>闭集 C={1,2,3,5,6}. 而且鉴于 C 中  互通关系的等价性 , 它在 C 中确定一个分类 ( 划 ):  C={{1,3,5},{2,6}} ={C 1 ,C   2 },  其中 C   1 ={k|1→k},C 2 ={k|6→k}.  状态 4:f 44 (1) =1/3, 当 n≠1,f 44 (n) =0 即 4 非常返 , 其周期  为 1. 我们记 D={4},  则有 I=D∪C 1 ∪C 2 ={4}∪{1,3,5}∪{2,6}.</w:t>
      </w:r>
    </w:p>
    <w:p w14:paraId="57ACA319" w14:textId="77777777" w:rsidR="00D67777" w:rsidRDefault="00D67777" w:rsidP="00D67777"/>
    <w:p w14:paraId="14F9CE33" w14:textId="77777777" w:rsidR="00D67777" w:rsidRDefault="00D67777" w:rsidP="00D67777">
      <w:r>
        <w:t>Page 48:</w:t>
      </w:r>
    </w:p>
    <w:p w14:paraId="4E684561" w14:textId="77777777" w:rsidR="00D67777" w:rsidRDefault="00D67777" w:rsidP="00D67777">
      <w:r>
        <w:rPr>
          <w:rFonts w:hint="eastAsia"/>
        </w:rPr>
        <w:t>※</w:t>
      </w:r>
      <w:r>
        <w:t xml:space="preserve"> 定理 2.10( 状态空间分解定理 )  任</w:t>
      </w:r>
      <w:proofErr w:type="gramStart"/>
      <w:r>
        <w:t>一</w:t>
      </w:r>
      <w:proofErr w:type="gramEnd"/>
      <w:r>
        <w:t xml:space="preserve">马氏链的状态空间 I,   都可以惟一分解成有限  </w:t>
      </w:r>
      <w:proofErr w:type="gramStart"/>
      <w:r>
        <w:t>个</w:t>
      </w:r>
      <w:proofErr w:type="gramEnd"/>
      <w:r>
        <w:t>或</w:t>
      </w:r>
      <w:proofErr w:type="gramStart"/>
      <w:r>
        <w:t>可列个互不相交的</w:t>
      </w:r>
      <w:proofErr w:type="gramEnd"/>
      <w:r>
        <w:t>子集 D,C1,C2, … 的和 , 使得  (1)   每一 Cn 是常</w:t>
      </w:r>
      <w:proofErr w:type="gramStart"/>
      <w:r>
        <w:t>返态组成</w:t>
      </w:r>
      <w:proofErr w:type="gramEnd"/>
      <w:r>
        <w:t>的不可约闭集 ;  (2) Cn 中的状态同类 , 即或都是正常返 , 或</w:t>
      </w:r>
      <w:proofErr w:type="gramStart"/>
      <w:r>
        <w:t>都是零常</w:t>
      </w:r>
      <w:proofErr w:type="gramEnd"/>
      <w:r>
        <w:t xml:space="preserve"> 返 , 它们有相同的周期 , 而且对 </w:t>
      </w:r>
      <w:proofErr w:type="spellStart"/>
      <w:r>
        <w:t>j,k∈Cn,f</w:t>
      </w:r>
      <w:proofErr w:type="spellEnd"/>
      <w:r>
        <w:t xml:space="preserve">   </w:t>
      </w:r>
      <w:proofErr w:type="spellStart"/>
      <w:r>
        <w:t>jk</w:t>
      </w:r>
      <w:proofErr w:type="spellEnd"/>
      <w:r>
        <w:t xml:space="preserve"> =1;  (3) D 由全体非常</w:t>
      </w:r>
      <w:proofErr w:type="gramStart"/>
      <w:r>
        <w:t>返态组成</w:t>
      </w:r>
      <w:proofErr w:type="gramEnd"/>
      <w:r>
        <w:t xml:space="preserve"> , 自 Cn 中的状态不能到达  D 中的状态 .</w:t>
      </w:r>
    </w:p>
    <w:p w14:paraId="113A85B0" w14:textId="77777777" w:rsidR="00D67777" w:rsidRDefault="00D67777" w:rsidP="00D67777"/>
    <w:p w14:paraId="0D27768D" w14:textId="77777777" w:rsidR="00D67777" w:rsidRDefault="00D67777" w:rsidP="00D67777">
      <w:r>
        <w:t>Page 49:</w:t>
      </w:r>
    </w:p>
    <w:p w14:paraId="3DFBA8E2" w14:textId="77777777" w:rsidR="00D67777" w:rsidRDefault="00D67777" w:rsidP="00D67777">
      <w:r>
        <w:rPr>
          <w:rFonts w:hint="eastAsia"/>
        </w:rPr>
        <w:t>状态空间的分解</w:t>
      </w:r>
      <w:r>
        <w:t xml:space="preserve">  </w:t>
      </w:r>
      <w:r>
        <w:t xml:space="preserve">   一般 , 称这样的 C n 为基本常返闭集 . 分解定理中的集 D </w:t>
      </w:r>
      <w:proofErr w:type="gramStart"/>
      <w:r>
        <w:t>不</w:t>
      </w:r>
      <w:proofErr w:type="gramEnd"/>
      <w:r>
        <w:t xml:space="preserve">  一定是闭集 , 但当 I 为有限集时 ,D 必定是非闭集 . 因此若  最初质点是自某一非常返状态出发 , 则它可能就一直在  D 中运动 , 也可能在某一时刻离开 D 转移到某一基本常返  闭集 C   n 中 .   一旦质点进入 C n 后 , 它将永远在此 C n 中运动 .</w:t>
      </w:r>
    </w:p>
    <w:p w14:paraId="7A8ABFA3" w14:textId="77777777" w:rsidR="00D67777" w:rsidRDefault="00D67777" w:rsidP="00D67777"/>
    <w:p w14:paraId="37E6D2BE" w14:textId="77777777" w:rsidR="00D67777" w:rsidRDefault="00D67777" w:rsidP="00D67777">
      <w:r>
        <w:t>Page 50:</w:t>
      </w:r>
    </w:p>
    <w:p w14:paraId="2D2F86AF" w14:textId="77777777" w:rsidR="00D67777" w:rsidRDefault="00D67777" w:rsidP="00D67777">
      <w:r>
        <w:rPr>
          <w:rFonts w:hint="eastAsia"/>
        </w:rPr>
        <w:t>状态空间的分解</w:t>
      </w:r>
      <w:r>
        <w:t xml:space="preserve">  </w:t>
      </w:r>
      <w:r>
        <w:t xml:space="preserve">   以下讨论质点在不可约闭集 C 中的运动规律 .  定理 2.11   周期为 d 的不可约马氏链 ,   其状态空间 C 可惟一  地分解为 d </w:t>
      </w:r>
      <w:proofErr w:type="gramStart"/>
      <w:r>
        <w:t>个</w:t>
      </w:r>
      <w:proofErr w:type="gramEnd"/>
      <w:r>
        <w:t>互不相交的子集的和 , 即  C=   G r , G r ∩G s =</w:t>
      </w:r>
      <w:proofErr w:type="spellStart"/>
      <w:r>
        <w:t>φ,r≠s</w:t>
      </w:r>
      <w:proofErr w:type="spellEnd"/>
      <w:r>
        <w:t>,  且使得自 G r 中任</w:t>
      </w:r>
      <w:proofErr w:type="gramStart"/>
      <w:r>
        <w:t>一</w:t>
      </w:r>
      <w:proofErr w:type="gramEnd"/>
      <w:r>
        <w:t>状态出发 ,   经一步转移必进入 G r+1 中  ( 这里 G d =G 0 ).  任意取定</w:t>
      </w:r>
      <w:proofErr w:type="gramStart"/>
      <w:r>
        <w:t>一</w:t>
      </w:r>
      <w:proofErr w:type="gramEnd"/>
      <w:r>
        <w:t xml:space="preserve">状态 i, 对每个 r=0,1,2, … ,d-1, 定义集  G r ={j| 对某个 n≥0,p   </w:t>
      </w:r>
      <w:proofErr w:type="spellStart"/>
      <w:r>
        <w:t>ij</w:t>
      </w:r>
      <w:proofErr w:type="spellEnd"/>
      <w:r>
        <w:t xml:space="preserve"> (</w:t>
      </w:r>
      <w:proofErr w:type="spellStart"/>
      <w:r>
        <w:t>nd+r</w:t>
      </w:r>
      <w:proofErr w:type="spellEnd"/>
      <w:r>
        <w:t xml:space="preserve">) </w:t>
      </w:r>
      <w:r>
        <w:rPr>
          <w:rFonts w:hint="eastAsia"/>
        </w:rPr>
        <w:t>＞</w:t>
      </w:r>
      <w:r>
        <w:t xml:space="preserve"> 0}.★  U  1 0  </w:t>
      </w:r>
      <w:r>
        <w:rPr>
          <w:rFonts w:ascii="微软雅黑" w:eastAsia="微软雅黑" w:hAnsi="微软雅黑" w:cs="微软雅黑" w:hint="eastAsia"/>
        </w:rPr>
        <w:t>−</w:t>
      </w:r>
      <w:r>
        <w:t xml:space="preserve"> =  d r</w:t>
      </w:r>
    </w:p>
    <w:p w14:paraId="134EC23E" w14:textId="77777777" w:rsidR="00D67777" w:rsidRDefault="00D67777" w:rsidP="00D67777"/>
    <w:p w14:paraId="4F7E6FC2" w14:textId="77777777" w:rsidR="00D67777" w:rsidRDefault="00D67777" w:rsidP="00D67777">
      <w:r>
        <w:t>Page 51:</w:t>
      </w:r>
    </w:p>
    <w:p w14:paraId="409237E6" w14:textId="77777777" w:rsidR="00D67777" w:rsidRDefault="00D67777" w:rsidP="00D67777">
      <w:r>
        <w:rPr>
          <w:rFonts w:hint="eastAsia"/>
        </w:rPr>
        <w:t>例</w:t>
      </w:r>
      <w:r>
        <w:t xml:space="preserve"> 2.20   </w:t>
      </w:r>
      <w:proofErr w:type="gramStart"/>
      <w:r>
        <w:t>设不可约</w:t>
      </w:r>
      <w:proofErr w:type="gramEnd"/>
      <w:r>
        <w:t xml:space="preserve">马氏链的状态空间为 C={1,2,3,4,5,6},  转移概率矩阵及状态转移图为 :  则易见   (1) 各状态的周期 d=3.  (2) 固定状态 i=1, 令  G 0 ={j| 对某 n≥0 有 p 1j (3n) ＞ 0}  ={1,4,6},  G 1 ={j| 对某 n≥0 有 p 1j (3n+1) ＞ 0}  ={3,5},  G 2 ={j| 对某 n≥0 有 p 1j (3n+2) ＞ 0}  ={2},  故 C=G 0 ∪G 1 ∪G 2 ={1,4,6}∪{3,  5}∪{2}.  (3) </w:t>
      </w:r>
      <w:proofErr w:type="gramStart"/>
      <w:r>
        <w:t>此链在</w:t>
      </w:r>
      <w:proofErr w:type="gramEnd"/>
      <w:r>
        <w:t xml:space="preserve"> C 中的运动如图所示 :  P</w:t>
      </w:r>
      <w:proofErr w:type="gramStart"/>
      <w:r>
        <w:t>=  0</w:t>
      </w:r>
      <w:proofErr w:type="gramEnd"/>
      <w:r>
        <w:t xml:space="preserve">   0   1/2   0   1/2   0  1/3   0   0   1/3   0   1/3  0   1   0   0   0   0  0   0   1   0   0   0  0   1   0   0   0   0  0   0   1/4   0   3/4   0  1,4,6  3,5 2  1  6   2  4  3 1  1  1  1/3  1/3  1/3  1/2  1/2  1/4  3/4  5</w:t>
      </w:r>
    </w:p>
    <w:p w14:paraId="447744E7" w14:textId="77777777" w:rsidR="00D67777" w:rsidRDefault="00D67777" w:rsidP="00D67777"/>
    <w:p w14:paraId="2E9B1D4C" w14:textId="77777777" w:rsidR="00D67777" w:rsidRDefault="00D67777" w:rsidP="00D67777">
      <w:r>
        <w:t>Page 52:</w:t>
      </w:r>
    </w:p>
    <w:p w14:paraId="0FBFBC1D" w14:textId="77777777" w:rsidR="00D67777" w:rsidRDefault="00D67777" w:rsidP="00D67777">
      <w:r>
        <w:rPr>
          <w:rFonts w:hint="eastAsia"/>
        </w:rPr>
        <w:t>定理</w:t>
      </w:r>
      <w:r>
        <w:t xml:space="preserve"> 2.12   设 {X   n ,n≥0} 是周期为 d 的不可约马氏链 , 则在  定理 4.11 的结论下有  (1) 若只在时刻 0,d,2d, … 上考虑 {X   n }, 可得一新马氏链 ,  其转移概率矩阵 P (d) =(p   </w:t>
      </w:r>
      <w:proofErr w:type="spellStart"/>
      <w:r>
        <w:t>ij</w:t>
      </w:r>
      <w:proofErr w:type="spellEnd"/>
      <w:r>
        <w:t xml:space="preserve"> (d) ); 对此新链 , 每一 G r 是不可  约闭集 , 且 G r 中的状态是非周期的 .  (2) 若原马氏链 {X n } 常返 ,{X   </w:t>
      </w:r>
      <w:proofErr w:type="spellStart"/>
      <w:r>
        <w:t>nd</w:t>
      </w:r>
      <w:proofErr w:type="spellEnd"/>
      <w:r>
        <w:t xml:space="preserve"> } 也常返 .</w:t>
      </w:r>
    </w:p>
    <w:p w14:paraId="49A04D4C" w14:textId="77777777" w:rsidR="00D67777" w:rsidRDefault="00D67777" w:rsidP="00D67777"/>
    <w:p w14:paraId="25C22F42" w14:textId="77777777" w:rsidR="00D67777" w:rsidRDefault="00D67777" w:rsidP="00D67777">
      <w:r>
        <w:t>Page 53:</w:t>
      </w:r>
    </w:p>
    <w:p w14:paraId="259BB7DE" w14:textId="77777777" w:rsidR="00D67777" w:rsidRDefault="00D67777" w:rsidP="00D67777">
      <w:r>
        <w:rPr>
          <w:rFonts w:hint="eastAsia"/>
        </w:rPr>
        <w:t>例</w:t>
      </w:r>
      <w:r>
        <w:t xml:space="preserve"> 2   . 21   设 {X   n } 为例 4 . 20 中的马氏链 , 已知 d=3 其 {X   3n , n≥0}  的转移概率矩阵如右所示 :  由子链 {X   3n } 的状态转移  图 ( 见下图 ) 知 G 0 ={1,4,6},  G 1 ={3,5},G 2 ={2} 各形成</w:t>
      </w:r>
      <w:proofErr w:type="gramStart"/>
      <w:r>
        <w:t>不</w:t>
      </w:r>
      <w:proofErr w:type="gramEnd"/>
      <w:r>
        <w:t xml:space="preserve">  可约闭集 , 周期为 1.  P (3) </w:t>
      </w:r>
      <w:proofErr w:type="gramStart"/>
      <w:r>
        <w:t>=  1</w:t>
      </w:r>
      <w:proofErr w:type="gramEnd"/>
      <w:r>
        <w:t>/3   0   0   1/3   0   1/3  0   1   0   0   0   0  0   0   7/12   0   5/12   0  1/3   0   0   1/3   0   1/3  0   0   7/12   0   5/12   0  1/3   0   0   1/3   0   1/3  1  2 6  4  5 3   1 1/3  1/3  1/3  1/3  1/3  1/3  1/3   1/3  1/3  5/12  5/12  7/12  7/12</w:t>
      </w:r>
    </w:p>
    <w:p w14:paraId="61E97EA9" w14:textId="77777777" w:rsidR="00D67777" w:rsidRDefault="00D67777" w:rsidP="00D67777"/>
    <w:p w14:paraId="55AD1061" w14:textId="77777777" w:rsidR="00D67777" w:rsidRDefault="00D67777" w:rsidP="00D67777">
      <w:r>
        <w:t>Page 54:</w:t>
      </w:r>
    </w:p>
    <w:p w14:paraId="6B5A4429" w14:textId="77777777" w:rsidR="00D67777" w:rsidRDefault="00D67777" w:rsidP="00D67777">
      <w:r>
        <w:rPr>
          <w:rFonts w:hint="eastAsia"/>
        </w:rPr>
        <w:t>状态分类与状态空间的分解</w:t>
      </w:r>
      <w:r>
        <w:t xml:space="preserve">  一个马尔可夫链 , 如果从 D 中某</w:t>
      </w:r>
      <w:proofErr w:type="gramStart"/>
      <w:r>
        <w:t>一非常返态</w:t>
      </w:r>
      <w:proofErr w:type="gramEnd"/>
      <w:r>
        <w:t>出发 , 它或者  一直停留 D 中 , 或者从某一时刻进入</w:t>
      </w:r>
      <w:proofErr w:type="gramStart"/>
      <w:r>
        <w:t>某一常返</w:t>
      </w:r>
      <w:proofErr w:type="gramEnd"/>
      <w:r>
        <w:t>闭集 C k   , 一旦  进入 , 就不再离开 ; 一个马尔可夫链 , 如果从某</w:t>
      </w:r>
      <w:proofErr w:type="gramStart"/>
      <w:r>
        <w:t>一常返态出</w:t>
      </w:r>
      <w:proofErr w:type="gramEnd"/>
      <w:r>
        <w:t xml:space="preserve">  发 , 就必属于</w:t>
      </w:r>
      <w:proofErr w:type="gramStart"/>
      <w:r>
        <w:t>某一常返</w:t>
      </w:r>
      <w:proofErr w:type="gramEnd"/>
      <w:r>
        <w:t xml:space="preserve">闭集 C k ,   因而马尔可夫链将永远停  留在这一闭集 C k   .  </w:t>
      </w:r>
      <w:r>
        <w:t>   当一个马尔可夫链的状态空间是一个有限集合时 , 称为  有限马尔可夫链 . 有限马尔可夫链具有性质 :  (1) 所有非常</w:t>
      </w:r>
      <w:proofErr w:type="gramStart"/>
      <w:r>
        <w:t>返态组成</w:t>
      </w:r>
      <w:proofErr w:type="gramEnd"/>
      <w:r>
        <w:t xml:space="preserve">的集合不是闭集 ;  (2) </w:t>
      </w:r>
      <w:r>
        <w:rPr>
          <w:rFonts w:hint="eastAsia"/>
        </w:rPr>
        <w:t>没</w:t>
      </w:r>
      <w:proofErr w:type="gramStart"/>
      <w:r>
        <w:rPr>
          <w:rFonts w:hint="eastAsia"/>
        </w:rPr>
        <w:t>有零常返态</w:t>
      </w:r>
      <w:proofErr w:type="gramEnd"/>
      <w:r>
        <w:t xml:space="preserve"> ;  (3) 必有</w:t>
      </w:r>
      <w:proofErr w:type="gramStart"/>
      <w:r>
        <w:t>正常返态</w:t>
      </w:r>
      <w:proofErr w:type="gramEnd"/>
      <w:r>
        <w:t xml:space="preserve"> ;  (4) 其状态空间可分解为 I=D∪C 1 ∪ … ∪C k ;  (5) 不可约有限马尔可夫链只有</w:t>
      </w:r>
      <w:proofErr w:type="gramStart"/>
      <w:r>
        <w:t>正常返态</w:t>
      </w:r>
      <w:proofErr w:type="gramEnd"/>
      <w:r>
        <w:t xml:space="preserve"> .</w:t>
      </w:r>
    </w:p>
    <w:p w14:paraId="00F5BA75" w14:textId="77777777" w:rsidR="00D67777" w:rsidRDefault="00D67777" w:rsidP="00D67777"/>
    <w:p w14:paraId="6DFEBACC" w14:textId="77777777" w:rsidR="00D67777" w:rsidRDefault="00D67777" w:rsidP="00D67777">
      <w:r>
        <w:t>Page 55:</w:t>
      </w:r>
    </w:p>
    <w:p w14:paraId="605108F6" w14:textId="77777777" w:rsidR="00D67777" w:rsidRDefault="00D67777" w:rsidP="00D67777">
      <w:r>
        <w:rPr>
          <w:rFonts w:hint="eastAsia"/>
        </w:rPr>
        <w:t>§</w:t>
      </w:r>
      <w:r>
        <w:t xml:space="preserve">2.4   平稳分布  设 {X   n ,n≥0} 是齐次马尔可夫链 ,   状态空间是 I   ,   转移概  率为 p </w:t>
      </w:r>
      <w:proofErr w:type="spellStart"/>
      <w:r>
        <w:t>ij</w:t>
      </w:r>
      <w:proofErr w:type="spellEnd"/>
      <w:r>
        <w:t xml:space="preserve"> .  定义 2.11   称概率分布 {π   j   ,</w:t>
      </w:r>
      <w:proofErr w:type="spellStart"/>
      <w:r>
        <w:t>j∈I</w:t>
      </w:r>
      <w:proofErr w:type="spellEnd"/>
      <w:r>
        <w:t xml:space="preserve">} 为马尔可夫链的平稳分  布 , 若该分布满足 :  π j   =   π i   p </w:t>
      </w:r>
      <w:proofErr w:type="spellStart"/>
      <w:r>
        <w:t>ij</w:t>
      </w:r>
      <w:proofErr w:type="spellEnd"/>
      <w:r>
        <w:t xml:space="preserve"> </w:t>
      </w:r>
      <w:proofErr w:type="gramStart"/>
      <w:r>
        <w:t xml:space="preserve">  ,</w:t>
      </w:r>
      <w:proofErr w:type="gramEnd"/>
      <w:r>
        <w:t xml:space="preserve">  π   j   =1,π   j   ≥0.  ∑ ∈ I </w:t>
      </w:r>
      <w:proofErr w:type="spellStart"/>
      <w:proofErr w:type="gramStart"/>
      <w:r>
        <w:t>i</w:t>
      </w:r>
      <w:proofErr w:type="spellEnd"/>
      <w:r>
        <w:t xml:space="preserve">  ∑</w:t>
      </w:r>
      <w:proofErr w:type="gramEnd"/>
      <w:r>
        <w:t xml:space="preserve"> ∈ I j  {</w:t>
      </w:r>
    </w:p>
    <w:p w14:paraId="1FD1BD7B" w14:textId="77777777" w:rsidR="00D67777" w:rsidRDefault="00D67777" w:rsidP="00D67777"/>
    <w:p w14:paraId="4C5ED1AD" w14:textId="77777777" w:rsidR="00D67777" w:rsidRDefault="00D67777" w:rsidP="00D67777">
      <w:r>
        <w:t>Page 56:</w:t>
      </w:r>
    </w:p>
    <w:p w14:paraId="6C9ECA50" w14:textId="77777777" w:rsidR="00D67777" w:rsidRDefault="00D67777" w:rsidP="00D67777">
      <w:r>
        <w:rPr>
          <w:rFonts w:hint="eastAsia"/>
        </w:rPr>
        <w:t>若随机过程某时刻的状态概率向量为平稳分布，则称</w:t>
      </w:r>
      <w:r>
        <w:t xml:space="preserve"> 过程处于平衡状态。  一旦过程处于平衡状态，则过程经过一步或多</w:t>
      </w:r>
      <w:proofErr w:type="gramStart"/>
      <w:r>
        <w:t>步状态</w:t>
      </w:r>
      <w:proofErr w:type="gramEnd"/>
      <w:r>
        <w:t xml:space="preserve"> 转移之后，其状态概率分布保持不变，即，过程一旦处于 平衡状态后将永远处于平衡状态。</w:t>
      </w:r>
    </w:p>
    <w:p w14:paraId="22C4518E" w14:textId="77777777" w:rsidR="00D67777" w:rsidRDefault="00D67777" w:rsidP="00D67777"/>
    <w:p w14:paraId="60797D0A" w14:textId="77777777" w:rsidR="00D67777" w:rsidRDefault="00D67777" w:rsidP="00D67777">
      <w:r>
        <w:t>Page 57:</w:t>
      </w:r>
    </w:p>
    <w:p w14:paraId="2FBEDB46" w14:textId="77777777" w:rsidR="00D67777" w:rsidRDefault="00D67777" w:rsidP="00D67777">
      <w:r>
        <w:t>   由定义知 , 若初始概率分布 {p j ,</w:t>
      </w:r>
      <w:proofErr w:type="spellStart"/>
      <w:r>
        <w:t>j∈I</w:t>
      </w:r>
      <w:proofErr w:type="spellEnd"/>
      <w:r>
        <w:t xml:space="preserve">} 是平稳分布 , 则由  定理 2.2 有  p j (1)=P{X 1 =j}= p i p </w:t>
      </w:r>
      <w:proofErr w:type="spellStart"/>
      <w:r>
        <w:t>ij</w:t>
      </w:r>
      <w:proofErr w:type="spellEnd"/>
      <w:r>
        <w:t xml:space="preserve"> =p   j ,  p j (2)=P{X 2 =j}= p i (1)p </w:t>
      </w:r>
      <w:proofErr w:type="spellStart"/>
      <w:r>
        <w:t>ij</w:t>
      </w:r>
      <w:proofErr w:type="spellEnd"/>
      <w:r>
        <w:t xml:space="preserve"> = p i p </w:t>
      </w:r>
      <w:proofErr w:type="spellStart"/>
      <w:r>
        <w:t>ij</w:t>
      </w:r>
      <w:proofErr w:type="spellEnd"/>
      <w:r>
        <w:t xml:space="preserve"> =p   j .  运用数学归纳法 , 得  p j (n)=P{X n =j}= p i (n-1)p </w:t>
      </w:r>
      <w:proofErr w:type="spellStart"/>
      <w:r>
        <w:t>ij</w:t>
      </w:r>
      <w:proofErr w:type="spellEnd"/>
      <w:r>
        <w:t xml:space="preserve"> =   p i p </w:t>
      </w:r>
      <w:proofErr w:type="spellStart"/>
      <w:r>
        <w:t>ij</w:t>
      </w:r>
      <w:proofErr w:type="spellEnd"/>
      <w:r>
        <w:t xml:space="preserve"> =p   j .  总之 , 有  p j =p   j (1)= … =p   j (n).  这说明 :   如果初始概率分布是平稳分布 , 那么对一切正  整数 n, 绝对概率 p j (n) 等于初始概率 p j ，因而它们同样  是平稳分布 .  ∑ ∈ I </w:t>
      </w:r>
      <w:proofErr w:type="spellStart"/>
      <w:proofErr w:type="gramStart"/>
      <w:r>
        <w:t>i</w:t>
      </w:r>
      <w:proofErr w:type="spellEnd"/>
      <w:r>
        <w:t xml:space="preserve">  ∑</w:t>
      </w:r>
      <w:proofErr w:type="gramEnd"/>
      <w:r>
        <w:t xml:space="preserve"> ∈ I </w:t>
      </w:r>
      <w:proofErr w:type="spellStart"/>
      <w:r>
        <w:t>i</w:t>
      </w:r>
      <w:proofErr w:type="spellEnd"/>
      <w:r>
        <w:t xml:space="preserve">  ∑ ∈ I </w:t>
      </w:r>
      <w:proofErr w:type="spellStart"/>
      <w:r>
        <w:t>i</w:t>
      </w:r>
      <w:proofErr w:type="spellEnd"/>
      <w:r>
        <w:t xml:space="preserve">  ∑ ∈ I </w:t>
      </w:r>
      <w:proofErr w:type="spellStart"/>
      <w:r>
        <w:t>i</w:t>
      </w:r>
      <w:proofErr w:type="spellEnd"/>
      <w:r>
        <w:t xml:space="preserve">  ∑ ∈ I </w:t>
      </w:r>
      <w:proofErr w:type="spellStart"/>
      <w:r>
        <w:t>i</w:t>
      </w:r>
      <w:proofErr w:type="spellEnd"/>
    </w:p>
    <w:p w14:paraId="47EEE2D2" w14:textId="77777777" w:rsidR="00D67777" w:rsidRDefault="00D67777" w:rsidP="00D67777"/>
    <w:p w14:paraId="32807CB0" w14:textId="77777777" w:rsidR="00D67777" w:rsidRDefault="00D67777" w:rsidP="00D67777">
      <w:r>
        <w:t>Page 58:</w:t>
      </w:r>
    </w:p>
    <w:p w14:paraId="063C4315" w14:textId="77777777" w:rsidR="00D67777" w:rsidRDefault="00D67777" w:rsidP="00D67777">
      <w:r>
        <w:t>   值得注意的是 :   对平稳分布 {π   j ,</w:t>
      </w:r>
      <w:proofErr w:type="spellStart"/>
      <w:r>
        <w:t>j∈I</w:t>
      </w:r>
      <w:proofErr w:type="spellEnd"/>
      <w:r>
        <w:t xml:space="preserve">}, 有  π   j = π i p </w:t>
      </w:r>
      <w:proofErr w:type="spellStart"/>
      <w:r>
        <w:t>ij</w:t>
      </w:r>
      <w:proofErr w:type="spellEnd"/>
      <w:r>
        <w:t xml:space="preserve"> (n) . ☆  事实上 , 该式是由  π   j = π i p </w:t>
      </w:r>
      <w:proofErr w:type="spellStart"/>
      <w:r>
        <w:t>ij</w:t>
      </w:r>
      <w:proofErr w:type="spellEnd"/>
      <w:r>
        <w:t xml:space="preserve"> = ( π k   p </w:t>
      </w:r>
      <w:proofErr w:type="spellStart"/>
      <w:r>
        <w:t>kj</w:t>
      </w:r>
      <w:proofErr w:type="spellEnd"/>
      <w:r>
        <w:t xml:space="preserve"> )p </w:t>
      </w:r>
      <w:proofErr w:type="spellStart"/>
      <w:r>
        <w:t>ij</w:t>
      </w:r>
      <w:proofErr w:type="spellEnd"/>
      <w:r>
        <w:t xml:space="preserve"> = π k ( p ki p </w:t>
      </w:r>
      <w:proofErr w:type="spellStart"/>
      <w:r>
        <w:t>ij</w:t>
      </w:r>
      <w:proofErr w:type="spellEnd"/>
      <w:r>
        <w:t xml:space="preserve"> )= π k   p </w:t>
      </w:r>
      <w:proofErr w:type="spellStart"/>
      <w:r>
        <w:t>kj</w:t>
      </w:r>
      <w:proofErr w:type="spellEnd"/>
      <w:r>
        <w:t xml:space="preserve"> (2) .  类推所得 .  定理 2.16   </w:t>
      </w:r>
      <w:proofErr w:type="gramStart"/>
      <w:r>
        <w:t>不可约非周期</w:t>
      </w:r>
      <w:proofErr w:type="gramEnd"/>
      <w:r>
        <w:t>马尔可夫链是正常返的充要条件  是存在平稳分布且此平稳分布就是极限分布 {   ,</w:t>
      </w:r>
      <w:proofErr w:type="spellStart"/>
      <w:r>
        <w:t>j∈I</w:t>
      </w:r>
      <w:proofErr w:type="spellEnd"/>
      <w:r>
        <w:t xml:space="preserve">}.  ∑ ∈ I </w:t>
      </w:r>
      <w:proofErr w:type="spellStart"/>
      <w:proofErr w:type="gramStart"/>
      <w:r>
        <w:t>i</w:t>
      </w:r>
      <w:proofErr w:type="spellEnd"/>
      <w:r>
        <w:t xml:space="preserve">  ∑</w:t>
      </w:r>
      <w:proofErr w:type="gramEnd"/>
      <w:r>
        <w:t xml:space="preserve"> ∈ I </w:t>
      </w:r>
      <w:proofErr w:type="spellStart"/>
      <w:r>
        <w:t>i</w:t>
      </w:r>
      <w:proofErr w:type="spellEnd"/>
      <w:r>
        <w:t xml:space="preserve">  ∑ ∈ I </w:t>
      </w:r>
      <w:proofErr w:type="spellStart"/>
      <w:r>
        <w:t>i</w:t>
      </w:r>
      <w:proofErr w:type="spellEnd"/>
      <w:r>
        <w:t xml:space="preserve">  ∑ ∈ I </w:t>
      </w:r>
      <w:proofErr w:type="spellStart"/>
      <w:r>
        <w:t>i</w:t>
      </w:r>
      <w:proofErr w:type="spellEnd"/>
      <w:r>
        <w:t xml:space="preserve">  ∑ ∈ I k  ∑ ∈ I k  ∑ ∈ I k  j  μ  1</w:t>
      </w:r>
    </w:p>
    <w:p w14:paraId="50E6399F" w14:textId="77777777" w:rsidR="00D67777" w:rsidRDefault="00D67777" w:rsidP="00D67777"/>
    <w:p w14:paraId="2B3D5D0F" w14:textId="77777777" w:rsidR="00D67777" w:rsidRDefault="00D67777" w:rsidP="00D67777">
      <w:r>
        <w:t>Page 59:</w:t>
      </w:r>
    </w:p>
    <w:p w14:paraId="6C27C92F" w14:textId="77777777" w:rsidR="00D67777" w:rsidRDefault="00D67777" w:rsidP="00D67777">
      <w:r>
        <w:rPr>
          <w:rFonts w:hint="eastAsia"/>
        </w:rPr>
        <w:lastRenderedPageBreak/>
        <w:t>推论</w:t>
      </w:r>
      <w:r>
        <w:t xml:space="preserve"> 1   有限状态的</w:t>
      </w:r>
      <w:proofErr w:type="gramStart"/>
      <w:r>
        <w:t>不可约非周期</w:t>
      </w:r>
      <w:proofErr w:type="gramEnd"/>
      <w:r>
        <w:t xml:space="preserve">马尔可夫链 , </w:t>
      </w:r>
      <w:proofErr w:type="gramStart"/>
      <w:r>
        <w:t>必存在平</w:t>
      </w:r>
      <w:proofErr w:type="gramEnd"/>
      <w:r>
        <w:t xml:space="preserve"> 稳分布。  推论 2   如果不可约马尔可夫链的所有状态是非常返 ,  </w:t>
      </w:r>
      <w:proofErr w:type="gramStart"/>
      <w:r>
        <w:t>或零常返</w:t>
      </w:r>
      <w:proofErr w:type="gramEnd"/>
      <w:r>
        <w:t>的 , 则不存在平稳分布 .  推论 3   若 {π   j ,</w:t>
      </w:r>
      <w:proofErr w:type="spellStart"/>
      <w:r>
        <w:t>j∈I</w:t>
      </w:r>
      <w:proofErr w:type="spellEnd"/>
      <w:r>
        <w:t>} 是</w:t>
      </w:r>
      <w:proofErr w:type="gramStart"/>
      <w:r>
        <w:t>不可约非周期</w:t>
      </w:r>
      <w:proofErr w:type="gramEnd"/>
      <w:r>
        <w:t xml:space="preserve">马氏链的平稳分  布 , 则  </w:t>
      </w:r>
      <w:proofErr w:type="spellStart"/>
      <w:r>
        <w:t>lim</w:t>
      </w:r>
      <w:proofErr w:type="spellEnd"/>
      <w:r>
        <w:t xml:space="preserve"> p j (n)=   =π j .  </w:t>
      </w:r>
      <w:proofErr w:type="gramStart"/>
      <w:r>
        <w:t>j  μ</w:t>
      </w:r>
      <w:proofErr w:type="gramEnd"/>
      <w:r>
        <w:t xml:space="preserve">  1  n→∞</w:t>
      </w:r>
    </w:p>
    <w:p w14:paraId="4D5E0DE1" w14:textId="77777777" w:rsidR="00D67777" w:rsidRDefault="00D67777" w:rsidP="00D67777"/>
    <w:p w14:paraId="2C4749AE" w14:textId="77777777" w:rsidR="00D67777" w:rsidRDefault="00D67777" w:rsidP="00D67777">
      <w:r>
        <w:t>"</w:t>
      </w:r>
    </w:p>
    <w:p w14:paraId="45E262FD" w14:textId="77777777" w:rsidR="00D67777" w:rsidRDefault="00D67777" w:rsidP="00D67777">
      <w:r>
        <w:t>ChatGPT</w:t>
      </w:r>
    </w:p>
    <w:p w14:paraId="18FC6864" w14:textId="77777777" w:rsidR="00D67777" w:rsidRDefault="00D67777" w:rsidP="00D67777">
      <w:r>
        <w:t>Acknowledged, I'm waiting for the remaining parts.</w:t>
      </w:r>
    </w:p>
    <w:p w14:paraId="263D8E0F" w14:textId="77777777" w:rsidR="00D67777" w:rsidRDefault="00D67777" w:rsidP="00D67777"/>
    <w:p w14:paraId="227FA51A" w14:textId="77777777" w:rsidR="00D67777" w:rsidRDefault="00D67777" w:rsidP="00D67777"/>
    <w:p w14:paraId="15ED8D25" w14:textId="77777777" w:rsidR="00D67777" w:rsidRDefault="00D67777" w:rsidP="00D67777"/>
    <w:p w14:paraId="554C8ED8" w14:textId="77777777" w:rsidR="00D67777" w:rsidRDefault="00D67777" w:rsidP="00D67777"/>
    <w:p w14:paraId="7510DC77" w14:textId="77777777" w:rsidR="00D67777" w:rsidRDefault="00D67777" w:rsidP="00D67777">
      <w:r>
        <w:t>User</w:t>
      </w:r>
    </w:p>
    <w:p w14:paraId="22E6C5EE" w14:textId="77777777" w:rsidR="00D67777" w:rsidRDefault="00D67777" w:rsidP="00D67777">
      <w:r>
        <w:t>This is the final segment of the document.</w:t>
      </w:r>
    </w:p>
    <w:p w14:paraId="0A440951" w14:textId="77777777" w:rsidR="00D67777" w:rsidRDefault="00D67777" w:rsidP="00D67777">
      <w:r>
        <w:t>Please carefully review all parts of the document that have been provided in this conversation before summarizing or answering any questions about it. Once you have reviewed all sections of the document, please respond with "I have finished reviewing the document and I'm ready to assist you with your inquiries."</w:t>
      </w:r>
    </w:p>
    <w:p w14:paraId="6F261156" w14:textId="77777777" w:rsidR="00D67777" w:rsidRDefault="00D67777" w:rsidP="00D67777">
      <w:r>
        <w:t xml:space="preserve">Filename: 马尔可夫链-2013.pdf </w:t>
      </w:r>
    </w:p>
    <w:p w14:paraId="2273F0D4" w14:textId="77777777" w:rsidR="00D67777" w:rsidRDefault="00D67777" w:rsidP="00D67777">
      <w:r>
        <w:t xml:space="preserve">Part 3 of 3: </w:t>
      </w:r>
    </w:p>
    <w:p w14:paraId="54EAADBC" w14:textId="77777777" w:rsidR="00D67777" w:rsidRDefault="00D67777" w:rsidP="00D67777"/>
    <w:p w14:paraId="4A17F264" w14:textId="77777777" w:rsidR="00D67777" w:rsidRDefault="00D67777" w:rsidP="00D67777">
      <w:r>
        <w:t>"Page 60:</w:t>
      </w:r>
    </w:p>
    <w:p w14:paraId="13BAD227" w14:textId="77777777" w:rsidR="00D67777" w:rsidRDefault="00D67777" w:rsidP="00D67777">
      <w:r>
        <w:rPr>
          <w:rFonts w:hint="eastAsia"/>
        </w:rPr>
        <w:t>例</w:t>
      </w:r>
      <w:r>
        <w:t xml:space="preserve"> 2.22   设马尔可夫链的转移概率矩阵 :  求马尔可夫链的平稳分布和各状态的  平均返回时间 .  解 :   因为马尔可夫链是不可约的非周期有限状态 , 所以平  稳分布存在 . 由平稳分布定义式得方程组 :  P</w:t>
      </w:r>
      <w:proofErr w:type="gramStart"/>
      <w:r>
        <w:t>=  0.7</w:t>
      </w:r>
      <w:proofErr w:type="gramEnd"/>
      <w:r>
        <w:t xml:space="preserve"> 0.1 0.2  0.1 0.8 0.1  0.05 0.05 0.9</w:t>
      </w:r>
    </w:p>
    <w:p w14:paraId="011CE442" w14:textId="77777777" w:rsidR="00D67777" w:rsidRDefault="00D67777" w:rsidP="00D67777"/>
    <w:p w14:paraId="4C6D7365" w14:textId="77777777" w:rsidR="00D67777" w:rsidRDefault="00D67777" w:rsidP="00D67777">
      <w:r>
        <w:t>Page 61:</w:t>
      </w:r>
    </w:p>
    <w:p w14:paraId="1DF0C51C" w14:textId="77777777" w:rsidR="00D67777" w:rsidRDefault="00D67777" w:rsidP="00D67777">
      <w:r>
        <w:rPr>
          <w:rFonts w:hint="eastAsia"/>
        </w:rPr>
        <w:t>例</w:t>
      </w:r>
      <w:r>
        <w:t xml:space="preserve"> 2.25   市场上有 A,B,C,D 等四种啤酒销售 . A 种啤酒改变  其广告方式后经市场调查发现 :   买 A,B,C,D 的顾客每两  </w:t>
      </w:r>
      <w:proofErr w:type="gramStart"/>
      <w:r>
        <w:t>个</w:t>
      </w:r>
      <w:proofErr w:type="gramEnd"/>
      <w:r>
        <w:t>月的平均转移率为 :  A→A(95</w:t>
      </w:r>
      <w:proofErr w:type="gramStart"/>
      <w:r>
        <w:t>%)→</w:t>
      </w:r>
      <w:proofErr w:type="gramEnd"/>
      <w:r>
        <w:t xml:space="preserve">B(2%)→C(2%)→D(1%);  B→A(30%)→B(60%)→C(6%)→D(4%);  C→A(20%)→B(10%)→C(70%)→D(0%);  D→A(20%)→B(20%)→C(10%)→D(50%).  </w:t>
      </w:r>
      <w:proofErr w:type="gramStart"/>
      <w:r>
        <w:t>设目前</w:t>
      </w:r>
      <w:proofErr w:type="gramEnd"/>
      <w:r>
        <w:t xml:space="preserve">购买 A,B,C,D 四种啤酒的顾客的分布为 (25%,30%,  35%,10%), </w:t>
      </w:r>
      <w:proofErr w:type="gramStart"/>
      <w:r>
        <w:t>求半年</w:t>
      </w:r>
      <w:proofErr w:type="gramEnd"/>
      <w:r>
        <w:t xml:space="preserve">后 A 种啤酒占有的市场份额 .  解 :   由题设知转移概率矩阵为 :  设 P T (0)=(0.25,0.30,0.35,0.10).  </w:t>
      </w:r>
      <w:proofErr w:type="gramStart"/>
      <w:r>
        <w:t>P  =</w:t>
      </w:r>
      <w:proofErr w:type="gramEnd"/>
      <w:r>
        <w:t xml:space="preserve">  0.95 0.02 0.02 0.01  0.30 0.60 0.06 0.04  0.20 0.10 0.70 0.00  0.20 0.20 0.10 0.50</w:t>
      </w:r>
    </w:p>
    <w:p w14:paraId="38C672D4" w14:textId="77777777" w:rsidR="00D67777" w:rsidRDefault="00D67777" w:rsidP="00D67777"/>
    <w:p w14:paraId="302FF693" w14:textId="77777777" w:rsidR="00D67777" w:rsidRDefault="00D67777" w:rsidP="00D67777">
      <w:r>
        <w:t>Page 62:</w:t>
      </w:r>
    </w:p>
    <w:p w14:paraId="3B132AC9" w14:textId="77777777" w:rsidR="00D67777" w:rsidRDefault="00D67777" w:rsidP="00D67777">
      <w:r>
        <w:rPr>
          <w:rFonts w:hint="eastAsia"/>
        </w:rPr>
        <w:t>半年以后顾客的转移概率矩阵为</w:t>
      </w:r>
      <w:r>
        <w:t xml:space="preserve"> P   (3) , 而  因为只关心从 A,B,C,D 四种啤酒经三次转移后转到 A 种  的概率 , 所以由初始概率分布与 P   (3) 的第一列相乘 , 得  故 A 种啤酒在半年后占有的市场份额为 62.4%, 可见广告  的效益很好 .  P (3) =P 3 </w:t>
      </w:r>
      <w:proofErr w:type="gramStart"/>
      <w:r>
        <w:t>=  0.8894</w:t>
      </w:r>
      <w:proofErr w:type="gramEnd"/>
      <w:r>
        <w:t xml:space="preserve">   0.8894   0.8894   0.8894  0.60175 0.60175 0.60175 0.60175  0.4834   0.4834   0.4834   0.4834  0.5009   0.5009   0.5009   0.5009  P= (0.25,0.30,0.35,0.10)  0.8894  0.60175  0.4834  0.9005  ≈0.624.</w:t>
      </w:r>
    </w:p>
    <w:p w14:paraId="695D4280" w14:textId="77777777" w:rsidR="00D67777" w:rsidRDefault="00D67777" w:rsidP="00D67777"/>
    <w:p w14:paraId="39CD0E67" w14:textId="77777777" w:rsidR="00D67777" w:rsidRDefault="00D67777" w:rsidP="00D67777">
      <w:r>
        <w:t>"</w:t>
      </w:r>
    </w:p>
    <w:p w14:paraId="0AAE6076" w14:textId="77777777" w:rsidR="00D67777" w:rsidRDefault="00D67777" w:rsidP="00D67777">
      <w:r>
        <w:lastRenderedPageBreak/>
        <w:t>ChatGPT</w:t>
      </w:r>
    </w:p>
    <w:p w14:paraId="5EB73694" w14:textId="77777777" w:rsidR="00D67777" w:rsidRDefault="00D67777" w:rsidP="00D67777">
      <w:r>
        <w:t>I have finished reviewing the document and I'm ready to assist you with your inquiries.</w:t>
      </w:r>
    </w:p>
    <w:p w14:paraId="35B5AFF2" w14:textId="77777777" w:rsidR="00D67777" w:rsidRDefault="00D67777" w:rsidP="00D67777"/>
    <w:p w14:paraId="162BAB23" w14:textId="77777777" w:rsidR="00D67777" w:rsidRDefault="00D67777" w:rsidP="00D67777"/>
    <w:p w14:paraId="2451177D" w14:textId="77777777" w:rsidR="00D67777" w:rsidRDefault="00D67777" w:rsidP="00D67777"/>
    <w:p w14:paraId="55FECB9C" w14:textId="77777777" w:rsidR="00D67777" w:rsidRDefault="00D67777" w:rsidP="00D67777"/>
    <w:p w14:paraId="2AD5F82A" w14:textId="77777777" w:rsidR="00D67777" w:rsidRDefault="00D67777" w:rsidP="00D67777">
      <w:r>
        <w:t>User</w:t>
      </w:r>
    </w:p>
    <w:p w14:paraId="6D9E2A96"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67D4B9B2" w14:textId="77777777" w:rsidR="00D67777" w:rsidRDefault="00D67777" w:rsidP="00D67777">
      <w:r>
        <w:t xml:space="preserve">Filename: 企业军训培训教材.pdf </w:t>
      </w:r>
    </w:p>
    <w:p w14:paraId="66E4CF95" w14:textId="77777777" w:rsidR="00D67777" w:rsidRDefault="00D67777" w:rsidP="00D67777">
      <w:r>
        <w:t xml:space="preserve">Part 1 of 1: </w:t>
      </w:r>
    </w:p>
    <w:p w14:paraId="72FC72DF" w14:textId="77777777" w:rsidR="00D67777" w:rsidRDefault="00D67777" w:rsidP="00D67777"/>
    <w:p w14:paraId="59CFDCDB" w14:textId="77777777" w:rsidR="00D67777" w:rsidRDefault="00D67777" w:rsidP="00D67777">
      <w:r>
        <w:t>"Page 1:</w:t>
      </w:r>
    </w:p>
    <w:p w14:paraId="1658A38A" w14:textId="77777777" w:rsidR="00D67777" w:rsidRDefault="00D67777" w:rsidP="00D67777">
      <w:r>
        <w:rPr>
          <w:rFonts w:hint="eastAsia"/>
        </w:rPr>
        <w:t>企业军训培训教材</w:t>
      </w:r>
    </w:p>
    <w:p w14:paraId="6186A0C6" w14:textId="77777777" w:rsidR="00D67777" w:rsidRDefault="00D67777" w:rsidP="00D67777"/>
    <w:p w14:paraId="04D2BC40" w14:textId="77777777" w:rsidR="00D67777" w:rsidRDefault="00D67777" w:rsidP="00D67777">
      <w:r>
        <w:t>Page 2:</w:t>
      </w:r>
    </w:p>
    <w:p w14:paraId="238CA171" w14:textId="77777777" w:rsidR="00D67777" w:rsidRDefault="00D67777" w:rsidP="00D67777">
      <w:r>
        <w:rPr>
          <w:rFonts w:hint="eastAsia"/>
        </w:rPr>
        <w:t>什么是军训</w:t>
      </w:r>
      <w:r>
        <w:t xml:space="preserve">  •   企业军训就是借助军事化训练内容和军事化 管理的手段 , 将军队的先进管理文化进行企业 化实战应用 , 主要以军训来突出共性，培养集 体荣誉感和团队凝聚力。以军训的纪律要求 来培养严明的执行文化和反思企业管理。通 过磨练企业成员来全面打造团队魂魄，同时 可以审视企业管理及调节企业员工心态</w:t>
      </w:r>
    </w:p>
    <w:p w14:paraId="651A3CBF" w14:textId="77777777" w:rsidR="00D67777" w:rsidRDefault="00D67777" w:rsidP="00D67777"/>
    <w:p w14:paraId="3A995D47" w14:textId="77777777" w:rsidR="00D67777" w:rsidRDefault="00D67777" w:rsidP="00D67777">
      <w:r>
        <w:t>Page 3:</w:t>
      </w:r>
    </w:p>
    <w:p w14:paraId="289C4A3B" w14:textId="77777777" w:rsidR="00D67777" w:rsidRDefault="00D67777" w:rsidP="00D67777">
      <w:r>
        <w:rPr>
          <w:rFonts w:hint="eastAsia"/>
        </w:rPr>
        <w:t>军训目的</w:t>
      </w:r>
      <w:r>
        <w:t xml:space="preserve">  </w:t>
      </w:r>
      <w:r>
        <w:t xml:space="preserve"> 企业军训不是传统的军事训练，他是对传统军训 的提高与延伸，在保留原有军事训练的同时，将 团队训练和管理培训融入其中形成了更加符合企 </w:t>
      </w:r>
      <w:proofErr w:type="gramStart"/>
      <w:r>
        <w:t>业要求</w:t>
      </w:r>
      <w:proofErr w:type="gramEnd"/>
      <w:r>
        <w:t>的特色军训项目。它是提高参</w:t>
      </w:r>
      <w:proofErr w:type="gramStart"/>
      <w:r>
        <w:t>训</w:t>
      </w:r>
      <w:proofErr w:type="gramEnd"/>
      <w:r>
        <w:t xml:space="preserve">人员顽强 扎实的工作作风，注重团队合作精神，沟通能力 和高效执行力的训练，使每一个参训人员的行为 表现思维方式都能得到一个崭新的升华，使每一 </w:t>
      </w:r>
      <w:proofErr w:type="gramStart"/>
      <w:r>
        <w:t>个</w:t>
      </w:r>
      <w:proofErr w:type="gramEnd"/>
      <w:r>
        <w:t xml:space="preserve">参训单位都能建立一个高效沟通执行有力的团 队和一个协调有致配合默契的工作氛围。通过培 </w:t>
      </w:r>
      <w:proofErr w:type="gramStart"/>
      <w:r>
        <w:t>训让员工</w:t>
      </w:r>
      <w:proofErr w:type="gramEnd"/>
      <w:r>
        <w:t>拥有高昂的斗志和饱满的热情，以更</w:t>
      </w:r>
      <w:proofErr w:type="gramStart"/>
      <w:r>
        <w:t>崭</w:t>
      </w:r>
      <w:proofErr w:type="gramEnd"/>
      <w:r>
        <w:t xml:space="preserve"> 新的面貌投入到自己的本职工作中，为企业创造 新的辉煌！</w:t>
      </w:r>
    </w:p>
    <w:p w14:paraId="0ED88052" w14:textId="77777777" w:rsidR="00D67777" w:rsidRDefault="00D67777" w:rsidP="00D67777"/>
    <w:p w14:paraId="22BF76D3" w14:textId="77777777" w:rsidR="00D67777" w:rsidRDefault="00D67777" w:rsidP="00D67777">
      <w:r>
        <w:t>Page 4:</w:t>
      </w:r>
    </w:p>
    <w:p w14:paraId="263E3680" w14:textId="77777777" w:rsidR="00D67777" w:rsidRDefault="00D67777" w:rsidP="00D67777">
      <w:r>
        <w:rPr>
          <w:rFonts w:hint="eastAsia"/>
        </w:rPr>
        <w:t>军训精神</w:t>
      </w:r>
      <w:r>
        <w:t xml:space="preserve">  军训，是本次培训的第一课。让我们学会  怎样做人，怎样吃苦耐劳，怎样迎接挑战，怎  </w:t>
      </w:r>
      <w:proofErr w:type="gramStart"/>
      <w:r>
        <w:t>样把握</w:t>
      </w:r>
      <w:proofErr w:type="gramEnd"/>
      <w:r>
        <w:t xml:space="preserve">自由与纪律的尺度。是我们增长才干的  机遇，也是对我们的挑战。这要求我们用心融  入其中去学习，去锻炼，去磨砺，其目的是：  增强集体主义观念，培养团结互助的作风，增  </w:t>
      </w:r>
      <w:proofErr w:type="gramStart"/>
      <w:r>
        <w:t>强集体</w:t>
      </w:r>
      <w:proofErr w:type="gramEnd"/>
      <w:r>
        <w:t>凝聚力与战斗力；军训，还能提高生活  自理能力，培养思想上的自立和独立，还能帮  助我们养成严格自律的良好习惯。</w:t>
      </w:r>
    </w:p>
    <w:p w14:paraId="3BBD88AB" w14:textId="77777777" w:rsidR="00D67777" w:rsidRDefault="00D67777" w:rsidP="00D67777"/>
    <w:p w14:paraId="7130DC7D" w14:textId="77777777" w:rsidR="00D67777" w:rsidRDefault="00D67777" w:rsidP="00D67777">
      <w:r>
        <w:t>Page 5:</w:t>
      </w:r>
    </w:p>
    <w:p w14:paraId="7A87957A" w14:textId="77777777" w:rsidR="00D67777" w:rsidRDefault="00D67777" w:rsidP="00D67777">
      <w:r>
        <w:rPr>
          <w:rFonts w:hint="eastAsia"/>
        </w:rPr>
        <w:t>军训内容</w:t>
      </w:r>
      <w:r>
        <w:t xml:space="preserve">  •   一、立正、跨立、稍息  •   二、</w:t>
      </w:r>
      <w:proofErr w:type="gramStart"/>
      <w:r>
        <w:t>停止间</w:t>
      </w:r>
      <w:proofErr w:type="gramEnd"/>
      <w:r>
        <w:t>转法  •   三、行进与立定  •   四、整齐、报数  •   五、集合、离散</w:t>
      </w:r>
    </w:p>
    <w:p w14:paraId="3E7E6314" w14:textId="77777777" w:rsidR="00D67777" w:rsidRDefault="00D67777" w:rsidP="00D67777"/>
    <w:p w14:paraId="11ABD68D" w14:textId="77777777" w:rsidR="00D67777" w:rsidRDefault="00D67777" w:rsidP="00D67777">
      <w:r>
        <w:t>Page 6:</w:t>
      </w:r>
    </w:p>
    <w:p w14:paraId="0852A25D" w14:textId="77777777" w:rsidR="00D67777" w:rsidRDefault="00D67777" w:rsidP="00D67777">
      <w:r>
        <w:rPr>
          <w:rFonts w:hint="eastAsia"/>
        </w:rPr>
        <w:t>立正（军姿）</w:t>
      </w:r>
      <w:r>
        <w:t xml:space="preserve">  两脚跟靠拢并齐，两脚尖向外分开 约 60 度，两腿挺直，小腹微收，自然 挺胸，上体正直，微向前倾，两肩要平， 稍向后张，两臂自然下垂，手指并拢自 然微屈，</w:t>
      </w:r>
      <w:r>
        <w:lastRenderedPageBreak/>
        <w:t>拇指尖贴于食指的第二节，中 指贴于</w:t>
      </w:r>
      <w:proofErr w:type="gramStart"/>
      <w:r>
        <w:t>裤缝头</w:t>
      </w:r>
      <w:proofErr w:type="gramEnd"/>
      <w:r>
        <w:t>要正，颈要直，口要闭， 下腹微收，两眼向前平视。</w:t>
      </w:r>
    </w:p>
    <w:p w14:paraId="652B73AB" w14:textId="77777777" w:rsidR="00D67777" w:rsidRDefault="00D67777" w:rsidP="00D67777"/>
    <w:p w14:paraId="4F015591" w14:textId="77777777" w:rsidR="00D67777" w:rsidRDefault="00D67777" w:rsidP="00D67777">
      <w:r>
        <w:t>Page 7:</w:t>
      </w:r>
    </w:p>
    <w:p w14:paraId="013C6B7B" w14:textId="77777777" w:rsidR="00D67777" w:rsidRDefault="00D67777" w:rsidP="00D67777">
      <w:r>
        <w:rPr>
          <w:rFonts w:hint="eastAsia"/>
        </w:rPr>
        <w:t>稍息：</w:t>
      </w:r>
      <w:r>
        <w:t xml:space="preserve">  左脚顺脚尖方向</w:t>
      </w:r>
      <w:proofErr w:type="gramStart"/>
      <w:r>
        <w:t>伸出约全脚</w:t>
      </w:r>
      <w:proofErr w:type="gramEnd"/>
      <w:r>
        <w:t>的三分之二，两 脚自然伸直，上体保持立正姿势，身体重心大部 分落于右脚。</w:t>
      </w:r>
    </w:p>
    <w:p w14:paraId="05F3EBF5" w14:textId="77777777" w:rsidR="00D67777" w:rsidRDefault="00D67777" w:rsidP="00D67777"/>
    <w:p w14:paraId="79AFD82A" w14:textId="77777777" w:rsidR="00D67777" w:rsidRDefault="00D67777" w:rsidP="00D67777">
      <w:r>
        <w:t>Page 8:</w:t>
      </w:r>
    </w:p>
    <w:p w14:paraId="6A04B781" w14:textId="77777777" w:rsidR="00D67777" w:rsidRDefault="00D67777" w:rsidP="00D67777">
      <w:r>
        <w:rPr>
          <w:rFonts w:hint="eastAsia"/>
        </w:rPr>
        <w:t>跨立：</w:t>
      </w:r>
      <w:r>
        <w:t xml:space="preserve">  左脚向左跨出约一脚 之长，两腿自然伸直，上 体保持立正姿势，身体重 心落于两脚之间。而手后 背，左</w:t>
      </w:r>
      <w:proofErr w:type="gramStart"/>
      <w:r>
        <w:t>左</w:t>
      </w:r>
      <w:proofErr w:type="gramEnd"/>
      <w:r>
        <w:t>手握右手腕，右 手手指并拢自然弯曲，手 心向后。</w:t>
      </w:r>
    </w:p>
    <w:p w14:paraId="5200AE32" w14:textId="77777777" w:rsidR="00D67777" w:rsidRDefault="00D67777" w:rsidP="00D67777"/>
    <w:p w14:paraId="7F27A84D" w14:textId="77777777" w:rsidR="00D67777" w:rsidRDefault="00D67777" w:rsidP="00D67777">
      <w:r>
        <w:t>Page 9:</w:t>
      </w:r>
    </w:p>
    <w:p w14:paraId="2F7080A5" w14:textId="77777777" w:rsidR="00D67777" w:rsidRDefault="00D67777" w:rsidP="00D67777">
      <w:proofErr w:type="gramStart"/>
      <w:r>
        <w:rPr>
          <w:rFonts w:hint="eastAsia"/>
        </w:rPr>
        <w:t>停止间</w:t>
      </w:r>
      <w:proofErr w:type="gramEnd"/>
      <w:r>
        <w:rPr>
          <w:rFonts w:hint="eastAsia"/>
        </w:rPr>
        <w:t>转法</w:t>
      </w:r>
      <w:r>
        <w:t xml:space="preserve">  •   </w:t>
      </w:r>
      <w:proofErr w:type="gramStart"/>
      <w:r>
        <w:t>停止间</w:t>
      </w:r>
      <w:proofErr w:type="gramEnd"/>
      <w:r>
        <w:t>转法是停止间（原地）变换方向的方法。分向左转、向右转、 向后转，需要时也可半面向右（左）。  •   （一）向右（左）转  •   听到“向右（左）转”的口令，以右（左）脚跟为轴，右（左）脚和 左（右）脚掌前部同时用力，使身体和脚向右（左）转 90 度，体重落 在左（右）脚，左（右）</w:t>
      </w:r>
      <w:proofErr w:type="gramStart"/>
      <w:r>
        <w:t>脚取捷径</w:t>
      </w:r>
      <w:proofErr w:type="gramEnd"/>
      <w:r>
        <w:t>迅速靠拢右（左）脚，成立正姿势。 转动和靠脚时，两腿挺直，上体保持立正姿势。  •   （二）向后转  •   听到“向后转”的口令，按照向右转的要领向后转 180 度。转动和靠 脚时，两腿挺</w:t>
      </w:r>
      <w:r>
        <w:rPr>
          <w:rFonts w:hint="eastAsia"/>
        </w:rPr>
        <w:t>直，上体保持立正姿势。</w:t>
      </w:r>
      <w:r>
        <w:t xml:space="preserve">  •   （三）半面向右（左）转  •   听到“半面向右（左）转”的口令，按照向右（左）转的要领转 45 度。 转动时，要注意掌握好转动的角度，不要过大或过小。</w:t>
      </w:r>
    </w:p>
    <w:p w14:paraId="0A03F85C" w14:textId="77777777" w:rsidR="00D67777" w:rsidRDefault="00D67777" w:rsidP="00D67777"/>
    <w:p w14:paraId="555BA0A9" w14:textId="77777777" w:rsidR="00D67777" w:rsidRDefault="00D67777" w:rsidP="00D67777">
      <w:r>
        <w:t>Page 10:</w:t>
      </w:r>
    </w:p>
    <w:p w14:paraId="372F58EC" w14:textId="77777777" w:rsidR="00D67777" w:rsidRDefault="00D67777" w:rsidP="00D67777">
      <w:r>
        <w:rPr>
          <w:rFonts w:hint="eastAsia"/>
        </w:rPr>
        <w:t>行进与立定</w:t>
      </w:r>
      <w:r>
        <w:t xml:space="preserve">  •   （一）</w:t>
      </w:r>
      <w:proofErr w:type="gramStart"/>
      <w:r>
        <w:t>齐步与</w:t>
      </w:r>
      <w:proofErr w:type="gramEnd"/>
      <w:r>
        <w:t xml:space="preserve">立定  •   听到“齐步走”的口令，左脚向正前方迈出约 75 厘米，按照先 脚跟后脚掌的顺序着地，同时身体重心前移，右脚照此法动作； 上体正直，微向前倾；手指轻轻握拢，拇指贴于食指第二节； 两臂前后自然摆动，向前摆臂时，肘部弯曲，小臂自然向里合， 手心向内稍向下，拇指根部对正衣扣线，并与最下方衣扣同高 </w:t>
      </w:r>
      <w:proofErr w:type="gramStart"/>
      <w:r>
        <w:t>（着</w:t>
      </w:r>
      <w:proofErr w:type="gramEnd"/>
      <w:r>
        <w:t>作</w:t>
      </w:r>
      <w:proofErr w:type="gramStart"/>
      <w:r>
        <w:t>训服</w:t>
      </w:r>
      <w:proofErr w:type="gramEnd"/>
      <w:r>
        <w:t>时与第四衣扣同高</w:t>
      </w:r>
      <w:proofErr w:type="gramStart"/>
      <w:r>
        <w:t>，着</w:t>
      </w:r>
      <w:proofErr w:type="gramEnd"/>
      <w:r>
        <w:t>水兵服时与腰带同高），离 身体约 25 厘米；向后摆臂时，手臂自然伸直，手腕前侧距裤缝 线约 30 厘米。行进速度 116—122 步。  •   听到“立定”的口令，</w:t>
      </w:r>
      <w:proofErr w:type="gramStart"/>
      <w:r>
        <w:t>左脚再</w:t>
      </w:r>
      <w:proofErr w:type="gramEnd"/>
      <w:r>
        <w:t>向前迈大半步着地（脚尖向外约  30 度），两腿挺直，右脚取捷径迅速靠拢左脚，成立正姿势。 齐步行进要求姿态端正，臂腿协调，摆臂自然大方，定型定位， 步速、步幅准确。</w:t>
      </w:r>
    </w:p>
    <w:p w14:paraId="2E73344C" w14:textId="77777777" w:rsidR="00D67777" w:rsidRDefault="00D67777" w:rsidP="00D67777"/>
    <w:p w14:paraId="14AA03EE" w14:textId="77777777" w:rsidR="00D67777" w:rsidRDefault="00D67777" w:rsidP="00D67777">
      <w:r>
        <w:t>Page 11:</w:t>
      </w:r>
    </w:p>
    <w:p w14:paraId="59657D67" w14:textId="77777777" w:rsidR="00D67777" w:rsidRDefault="00D67777" w:rsidP="00D67777">
      <w:r>
        <w:rPr>
          <w:rFonts w:hint="eastAsia"/>
        </w:rPr>
        <w:t>•</w:t>
      </w:r>
      <w:r>
        <w:t xml:space="preserve">   （二）跑步与立定  •   跑步主要用于快速行进。  •   听到预令时，两手迅速握拳（四指蜷曲，拇指贴于</w:t>
      </w:r>
      <w:proofErr w:type="gramStart"/>
      <w:r>
        <w:t>食指第</w:t>
      </w:r>
      <w:proofErr w:type="gramEnd"/>
      <w:r>
        <w:t xml:space="preserve"> </w:t>
      </w:r>
      <w:proofErr w:type="gramStart"/>
      <w:r>
        <w:t>一</w:t>
      </w:r>
      <w:proofErr w:type="gramEnd"/>
      <w:r>
        <w:t>关节和中指第二节），提到腰际，约与腰带同高，拳心 向内，肘部稍向里合。听到动令，上体微向前倾，</w:t>
      </w:r>
      <w:proofErr w:type="gramStart"/>
      <w:r>
        <w:t>两腿微</w:t>
      </w:r>
      <w:proofErr w:type="gramEnd"/>
      <w:r>
        <w:t xml:space="preserve"> 弯，同时，左脚利用右脚掌</w:t>
      </w:r>
      <w:proofErr w:type="gramStart"/>
      <w:r>
        <w:t>的蹬力跃出</w:t>
      </w:r>
      <w:proofErr w:type="gramEnd"/>
      <w:r>
        <w:t>约 85 厘米，前脚掌 先着地，身体重心前移，右脚照此法动作两臂前后自然摆 动，向前摆臂时，大臂略直，肘部贴于腰际，小臂略平， 稍向里合，两拳内侧各距衣扣线约 5 厘米；向后摆臂时， 拳贴于腰际。行进速度每分钟 170—180 步。  •   听到“立</w:t>
      </w:r>
      <w:r>
        <w:rPr>
          <w:rFonts w:hint="eastAsia"/>
        </w:rPr>
        <w:t>定”的口令，再跑两步，然后左脚向前大半步</w:t>
      </w:r>
      <w:r>
        <w:t xml:space="preserve"> （两拳收于腰际，停止摆动）着地，右脚靠拢左脚，同时 将手放下，成立正姿势。  •   跑步的第一步</w:t>
      </w:r>
      <w:proofErr w:type="gramStart"/>
      <w:r>
        <w:t>一定要跃出去</w:t>
      </w:r>
      <w:proofErr w:type="gramEnd"/>
      <w:r>
        <w:t xml:space="preserve">，前脚掌先着地，在整个跑步 过程中要动作协调，摆臂自然，定型定位。立定时，要注 </w:t>
      </w:r>
      <w:proofErr w:type="gramStart"/>
      <w:r>
        <w:t>意靠腿和放臂</w:t>
      </w:r>
      <w:proofErr w:type="gramEnd"/>
      <w:r>
        <w:t>的一致性。</w:t>
      </w:r>
    </w:p>
    <w:p w14:paraId="2588BE3F" w14:textId="77777777" w:rsidR="00D67777" w:rsidRDefault="00D67777" w:rsidP="00D67777"/>
    <w:p w14:paraId="09F74AF6" w14:textId="77777777" w:rsidR="00D67777" w:rsidRDefault="00D67777" w:rsidP="00D67777">
      <w:r>
        <w:t>Page 12:</w:t>
      </w:r>
    </w:p>
    <w:p w14:paraId="6F036B33" w14:textId="77777777" w:rsidR="00D67777" w:rsidRDefault="00D67777" w:rsidP="00D67777">
      <w:r>
        <w:rPr>
          <w:rFonts w:hint="eastAsia"/>
        </w:rPr>
        <w:lastRenderedPageBreak/>
        <w:t>（三）踏步与立定</w:t>
      </w:r>
      <w:r>
        <w:t xml:space="preserve">  •   踏步分齐步踏步和跑步踏步两种，主要用于调整 步伐和整齐。  •   听到“踏步”的口令，两脚在原地上下起落。 （抬起时，脚尖自然下垂，离地面约 15 厘米；落 下时前脚掌先着地），上体保持正直，两</w:t>
      </w:r>
      <w:proofErr w:type="gramStart"/>
      <w:r>
        <w:t>臂按照</w:t>
      </w:r>
      <w:proofErr w:type="gramEnd"/>
      <w:r>
        <w:t xml:space="preserve"> 齐步或者跑步摆臂的要领摆动。  •   立定时，听到口令，左脚踏 1 步，</w:t>
      </w:r>
      <w:proofErr w:type="gramStart"/>
      <w:r>
        <w:t>右脚靠拔</w:t>
      </w:r>
      <w:proofErr w:type="gramEnd"/>
      <w:r>
        <w:t>左脚， 原地成立正姿势。跑步的踏步，听到“立定”的 口令，继续两步，再立定。  •   踏步是原地的动作，应注意不要移动位置；上体 要保持正直。</w:t>
      </w:r>
    </w:p>
    <w:p w14:paraId="71346754" w14:textId="77777777" w:rsidR="00D67777" w:rsidRDefault="00D67777" w:rsidP="00D67777"/>
    <w:p w14:paraId="026CFFA0" w14:textId="77777777" w:rsidR="00D67777" w:rsidRDefault="00D67777" w:rsidP="00D67777">
      <w:r>
        <w:t>Page 13:</w:t>
      </w:r>
    </w:p>
    <w:p w14:paraId="2A974537" w14:textId="77777777" w:rsidR="00D67777" w:rsidRDefault="00D67777" w:rsidP="00D67777">
      <w:r>
        <w:rPr>
          <w:rFonts w:hint="eastAsia"/>
        </w:rPr>
        <w:t>•</w:t>
      </w:r>
      <w:r>
        <w:t xml:space="preserve">   （四）正步与立定   （选训）  •   听到“正步走”的口令，左脚向正前方踢出约 75 厘米（脚 要绷直，脚尖下压，脚掌与地面平行，离地约 25 厘米）， 适当用力使全脚掌着地，同时身体重心前移，右脚照此法 动作；上体正直，微向前倾；手指轻轻握拢，拇指伸直贴 于食指第二节；向前摆臂时，肘部弯曲，小臂略成水平， 手心向内稍向下，手腕下沿摆到高于最下方衣扣约 10 厘米 处</w:t>
      </w:r>
      <w:proofErr w:type="gramStart"/>
      <w:r>
        <w:t>（着</w:t>
      </w:r>
      <w:proofErr w:type="gramEnd"/>
      <w:r>
        <w:t>夏季作</w:t>
      </w:r>
      <w:proofErr w:type="gramStart"/>
      <w:r>
        <w:t>训服</w:t>
      </w:r>
      <w:proofErr w:type="gramEnd"/>
      <w:r>
        <w:t>时，约与第三衣扣同高</w:t>
      </w:r>
      <w:proofErr w:type="gramStart"/>
      <w:r>
        <w:t>；着</w:t>
      </w:r>
      <w:proofErr w:type="gramEnd"/>
      <w:r>
        <w:t>冬季作</w:t>
      </w:r>
      <w:proofErr w:type="gramStart"/>
      <w:r>
        <w:t>训服</w:t>
      </w:r>
      <w:proofErr w:type="gramEnd"/>
      <w:r>
        <w:t xml:space="preserve"> 时，约与第四衣扣同高</w:t>
      </w:r>
      <w:proofErr w:type="gramStart"/>
      <w:r>
        <w:t>；着</w:t>
      </w:r>
      <w:proofErr w:type="gramEnd"/>
      <w:r>
        <w:t>水兵服时，手腕上沿距领口角 约 15 厘米），</w:t>
      </w:r>
      <w:proofErr w:type="gramStart"/>
      <w:r>
        <w:t>离身体约</w:t>
      </w:r>
      <w:proofErr w:type="gramEnd"/>
      <w:r>
        <w:t xml:space="preserve"> 10 厘米；向后摆臂时（左手心向右， 右手心向左），手腕前侧距裤缝线约 30 厘米。行进速度每 分钟 110-116 步。  •   立定时，听到口令，左角向前大半步着地，两腿挺直，右 </w:t>
      </w:r>
      <w:proofErr w:type="gramStart"/>
      <w:r>
        <w:t>脚取捷径</w:t>
      </w:r>
      <w:proofErr w:type="gramEnd"/>
      <w:r>
        <w:t>迅速靠拢左脚，成立正姿势。</w:t>
      </w:r>
    </w:p>
    <w:p w14:paraId="08470948" w14:textId="77777777" w:rsidR="00D67777" w:rsidRDefault="00D67777" w:rsidP="00D67777"/>
    <w:p w14:paraId="283BBF69" w14:textId="77777777" w:rsidR="00D67777" w:rsidRDefault="00D67777" w:rsidP="00D67777">
      <w:r>
        <w:t>Page 14:</w:t>
      </w:r>
    </w:p>
    <w:p w14:paraId="172AF816" w14:textId="77777777" w:rsidR="00D67777" w:rsidRDefault="00D67777" w:rsidP="00D67777">
      <w:r>
        <w:rPr>
          <w:rFonts w:hint="eastAsia"/>
        </w:rPr>
        <w:t>整齐、报数</w:t>
      </w:r>
      <w:r>
        <w:t xml:space="preserve">  •   （一）整齐  •   整齐是使队列人员按照规定的间隔和距离保持行列齐整的一种队列动 作。  •   整齐分为向右、向左和向中看齐。  •   听到“向右（左）看齐”的口令，基准队员不动，其他队员迅速向右 （左）转头，眼睛看右（左）</w:t>
      </w:r>
      <w:proofErr w:type="gramStart"/>
      <w:r>
        <w:t>邻队员</w:t>
      </w:r>
      <w:proofErr w:type="gramEnd"/>
      <w:r>
        <w:t>的腮部，以小碎步取齐，前四名 能通视基准队员，自第五名起，以</w:t>
      </w:r>
      <w:proofErr w:type="gramStart"/>
      <w:r>
        <w:t>能通视到本人</w:t>
      </w:r>
      <w:proofErr w:type="gramEnd"/>
      <w:r>
        <w:t>以右（左）第三人为 度。  •   听到“向前看”的口令，迅速将头转正，恢复立正姿势。  •   听到“以 XXX 为准（或者以第 X 名为准）”时，基准队员答“到”， 同时左手握拳</w:t>
      </w:r>
      <w:r>
        <w:rPr>
          <w:rFonts w:hint="eastAsia"/>
        </w:rPr>
        <w:t>高举，大臂前伸</w:t>
      </w:r>
      <w:proofErr w:type="gramStart"/>
      <w:r>
        <w:rPr>
          <w:rFonts w:hint="eastAsia"/>
        </w:rPr>
        <w:t>与肩略平</w:t>
      </w:r>
      <w:proofErr w:type="gramEnd"/>
      <w:r>
        <w:rPr>
          <w:rFonts w:hint="eastAsia"/>
        </w:rPr>
        <w:t>，小臂垂直举起，拳心向右；</w:t>
      </w:r>
      <w:r>
        <w:t xml:space="preserve"> 听到“向中看 —— 齐”的口今后，其他队员按照向左（右）看齐的要 领实施。  •   听到“向前 —— 看”的口令后，基准兵迅速将手放下，其他队员迅速 将头转正，恢复立正姿势。  •   纵队看齐时，可以下达“向前 —— 对正”的口令。基准队员不动，其 </w:t>
      </w:r>
      <w:proofErr w:type="gramStart"/>
      <w:r>
        <w:t>它队员</w:t>
      </w:r>
      <w:proofErr w:type="gramEnd"/>
      <w:r>
        <w:t>迅速向前对正。</w:t>
      </w:r>
    </w:p>
    <w:p w14:paraId="667C2EC5" w14:textId="77777777" w:rsidR="00D67777" w:rsidRDefault="00D67777" w:rsidP="00D67777"/>
    <w:p w14:paraId="451B200C" w14:textId="77777777" w:rsidR="00D67777" w:rsidRDefault="00D67777" w:rsidP="00D67777">
      <w:r>
        <w:t>Page 15:</w:t>
      </w:r>
    </w:p>
    <w:p w14:paraId="3CA93617" w14:textId="77777777" w:rsidR="00D67777" w:rsidRDefault="00D67777" w:rsidP="00D67777">
      <w:r>
        <w:rPr>
          <w:rFonts w:hint="eastAsia"/>
        </w:rPr>
        <w:t>•</w:t>
      </w:r>
      <w:r>
        <w:t xml:space="preserve">   （二）报数  •   听到“报数”的口令，横队从右至左（纵队 由前向后）依次以短促洪亮的声音转头（纵 队向左转头）报数，最后一名</w:t>
      </w:r>
      <w:proofErr w:type="gramStart"/>
      <w:r>
        <w:t>不</w:t>
      </w:r>
      <w:proofErr w:type="gramEnd"/>
      <w:r>
        <w:t>转头。</w:t>
      </w:r>
    </w:p>
    <w:p w14:paraId="428CE001" w14:textId="77777777" w:rsidR="00D67777" w:rsidRDefault="00D67777" w:rsidP="00D67777"/>
    <w:p w14:paraId="317A636D" w14:textId="77777777" w:rsidR="00D67777" w:rsidRDefault="00D67777" w:rsidP="00D67777">
      <w:r>
        <w:t>Page 16:</w:t>
      </w:r>
    </w:p>
    <w:p w14:paraId="3F451700" w14:textId="77777777" w:rsidR="00D67777" w:rsidRDefault="00D67777" w:rsidP="00D67777">
      <w:r>
        <w:rPr>
          <w:rFonts w:hint="eastAsia"/>
        </w:rPr>
        <w:t>集合、离散</w:t>
      </w:r>
      <w:r>
        <w:t xml:space="preserve">  •   （一）集合  •   集合，是使单个队员、分队队员按照规范队形聚集起来的一种 队列动作。  •   集合时，班长应当先发出预告或者信号，全班听到预告或者信 号，原地面向班长成立正姿势。听到“集合”口令，队员跑步 到指定位置面向班长集合，自行对正、看齐，成立正姿势。  •   听到“成班横队（二列横队）集合”的口令，基准人员迅速到 班长左前方适当位置，成立正姿势；其他队员以基准队员为准， 依次向左排列，自行看齐。  •   成班二列横队时，单数队员在前，双数队员在后。  •   听到“成</w:t>
      </w:r>
      <w:r>
        <w:rPr>
          <w:rFonts w:hint="eastAsia"/>
        </w:rPr>
        <w:t>班纵队（路纵队）</w:t>
      </w:r>
      <w:r>
        <w:t xml:space="preserve"> —— 集合”的口令，基准队员迅速 到班长前方适当位置，成立正姿势；其他队员以基准队员为准， 依次向后排列，自行对正。  •   成班二路纵队时，单数队员在左，双数队员在右。</w:t>
      </w:r>
    </w:p>
    <w:p w14:paraId="58904300" w14:textId="77777777" w:rsidR="00D67777" w:rsidRDefault="00D67777" w:rsidP="00D67777"/>
    <w:p w14:paraId="31673556" w14:textId="77777777" w:rsidR="00D67777" w:rsidRDefault="00D67777" w:rsidP="00D67777">
      <w:r>
        <w:lastRenderedPageBreak/>
        <w:t>Page 17:</w:t>
      </w:r>
    </w:p>
    <w:p w14:paraId="5F75F204" w14:textId="77777777" w:rsidR="00D67777" w:rsidRDefault="00D67777" w:rsidP="00D67777">
      <w:r>
        <w:rPr>
          <w:rFonts w:hint="eastAsia"/>
        </w:rPr>
        <w:t>•</w:t>
      </w:r>
      <w:r>
        <w:t xml:space="preserve">   （二）离散  •   离散，是使列队的单个队员、分队队员、各 自离开原队列位置的一种队列动作。  •   离散分离开和解散，班通常只进行解散。  •   队列人员听到“解散”的口令后，应当迅速 离开原列队位置。</w:t>
      </w:r>
    </w:p>
    <w:p w14:paraId="4AD2721F" w14:textId="77777777" w:rsidR="00D67777" w:rsidRDefault="00D67777" w:rsidP="00D67777"/>
    <w:p w14:paraId="0670F3F8" w14:textId="77777777" w:rsidR="00D67777" w:rsidRDefault="00D67777" w:rsidP="00D67777">
      <w:r>
        <w:t>"</w:t>
      </w:r>
    </w:p>
    <w:p w14:paraId="364C295E" w14:textId="77777777" w:rsidR="00D67777" w:rsidRDefault="00D67777" w:rsidP="00D67777">
      <w:r>
        <w:t>ChatGPT</w:t>
      </w:r>
    </w:p>
    <w:p w14:paraId="22DBBE70" w14:textId="77777777" w:rsidR="00D67777" w:rsidRDefault="00D67777" w:rsidP="00D67777">
      <w:r>
        <w:t>I have finished reviewing the document and I'm ready to assist you with your inquiries.</w:t>
      </w:r>
    </w:p>
    <w:p w14:paraId="63258682" w14:textId="77777777" w:rsidR="00D67777" w:rsidRDefault="00D67777" w:rsidP="00D67777"/>
    <w:p w14:paraId="31A60F6E" w14:textId="77777777" w:rsidR="00D67777" w:rsidRDefault="00D67777" w:rsidP="00D67777"/>
    <w:p w14:paraId="4AAABF82" w14:textId="77777777" w:rsidR="00D67777" w:rsidRDefault="00D67777" w:rsidP="00D67777"/>
    <w:p w14:paraId="1381C22F" w14:textId="77777777" w:rsidR="00D67777" w:rsidRDefault="00D67777" w:rsidP="00D67777"/>
    <w:p w14:paraId="74034463" w14:textId="77777777" w:rsidR="00D67777" w:rsidRDefault="00D67777" w:rsidP="00D67777">
      <w:r>
        <w:t>User</w:t>
      </w:r>
    </w:p>
    <w:p w14:paraId="3C637676"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4EC4674E" w14:textId="77777777" w:rsidR="00D67777" w:rsidRDefault="00D67777" w:rsidP="00D67777">
      <w:r>
        <w:t xml:space="preserve">Filename: 人物访谈采访与摄影摄像讲解.pdf </w:t>
      </w:r>
    </w:p>
    <w:p w14:paraId="5FBBFE64" w14:textId="77777777" w:rsidR="00D67777" w:rsidRDefault="00D67777" w:rsidP="00D67777">
      <w:r>
        <w:t xml:space="preserve">Part 1 of 1: </w:t>
      </w:r>
    </w:p>
    <w:p w14:paraId="4A1B211D" w14:textId="77777777" w:rsidR="00D67777" w:rsidRDefault="00D67777" w:rsidP="00D67777"/>
    <w:p w14:paraId="0DD226C3" w14:textId="77777777" w:rsidR="00D67777" w:rsidRDefault="00D67777" w:rsidP="00D67777">
      <w:r>
        <w:t>"Page 1:</w:t>
      </w:r>
    </w:p>
    <w:p w14:paraId="5225B66B" w14:textId="77777777" w:rsidR="00D67777" w:rsidRDefault="00D67777" w:rsidP="00D67777">
      <w:r>
        <w:rPr>
          <w:rFonts w:hint="eastAsia"/>
        </w:rPr>
        <w:t>人物访谈采访与摄影摄像</w:t>
      </w:r>
    </w:p>
    <w:p w14:paraId="0BD40DD3" w14:textId="77777777" w:rsidR="00D67777" w:rsidRDefault="00D67777" w:rsidP="00D67777"/>
    <w:p w14:paraId="61232128" w14:textId="77777777" w:rsidR="00D67777" w:rsidRDefault="00D67777" w:rsidP="00D67777">
      <w:r>
        <w:t>Page 2:</w:t>
      </w:r>
    </w:p>
    <w:p w14:paraId="1BBBDCA4" w14:textId="77777777" w:rsidR="00D67777" w:rsidRDefault="00D67777" w:rsidP="00D67777">
      <w:r>
        <w:rPr>
          <w:rFonts w:hint="eastAsia"/>
        </w:rPr>
        <w:t>新闻的体裁</w:t>
      </w:r>
      <w:r>
        <w:t xml:space="preserve">  </w:t>
      </w:r>
      <w:r>
        <w:t xml:space="preserve">   消息一般报道事实比较单一，突出最新鲜、  最重要的事实，文字简洁，时效性最强。  </w:t>
      </w:r>
      <w:r>
        <w:t>   通讯是一种比消息更详细和生动地报道客观  事实或典型人物的新闻体裁，它以叙述和描  写为主，兼用议论、抒情以及修辞等表达方  式，及时报道现实生活中有影响的人物、事  件、工作经验和地方风情等。</w:t>
      </w:r>
    </w:p>
    <w:p w14:paraId="110C42A4" w14:textId="77777777" w:rsidR="00D67777" w:rsidRDefault="00D67777" w:rsidP="00D67777"/>
    <w:p w14:paraId="1E6556DC" w14:textId="77777777" w:rsidR="00D67777" w:rsidRDefault="00D67777" w:rsidP="00D67777">
      <w:r>
        <w:t>Page 3:</w:t>
      </w:r>
    </w:p>
    <w:p w14:paraId="30C20220" w14:textId="77777777" w:rsidR="00D67777" w:rsidRDefault="00D67777" w:rsidP="00D67777">
      <w:r>
        <w:rPr>
          <w:rFonts w:hint="eastAsia"/>
        </w:rPr>
        <w:t>新闻的体裁</w:t>
      </w:r>
      <w:r>
        <w:t xml:space="preserve">  </w:t>
      </w:r>
      <w:r>
        <w:t>   新闻特写是新闻体裁中富有表现力的重要体  裁，以描写为主要手法，“再现”新闻事件、  新闻人物“一瞬间”的形象化报道，它抓住  新闻事件、新闻人物某些重要场面，或者具  有特殊意义的一两个片段，用描写手法给予  集中的、突出的刻画，将富有特征的真人真  事“放大”和“再现”在读者面前，给人们  留下深刻、鲜明的印象，使人们感受到如临  其境、如见其人、如闻其声。</w:t>
      </w:r>
    </w:p>
    <w:p w14:paraId="1DD8550D" w14:textId="77777777" w:rsidR="00D67777" w:rsidRDefault="00D67777" w:rsidP="00D67777"/>
    <w:p w14:paraId="0F439BE2" w14:textId="77777777" w:rsidR="00D67777" w:rsidRDefault="00D67777" w:rsidP="00D67777">
      <w:r>
        <w:t>Page 4:</w:t>
      </w:r>
    </w:p>
    <w:p w14:paraId="2FBFDD82" w14:textId="77777777" w:rsidR="00D67777" w:rsidRDefault="00D67777" w:rsidP="00D67777">
      <w:r>
        <w:rPr>
          <w:rFonts w:hint="eastAsia"/>
        </w:rPr>
        <w:t>新闻的体裁</w:t>
      </w:r>
      <w:r>
        <w:t xml:space="preserve">  </w:t>
      </w:r>
      <w:r>
        <w:t xml:space="preserve">   新闻专访是记者事先选定采访对象，对特定  的人物、文体、事件和风物进行专题性现场  访问之后所写的报道，是集新闻性、思想性、  知识性和趣味性于一炉的一种可读性很强的  新闻体裁。  </w:t>
      </w:r>
      <w:r>
        <w:t>   新闻评论是一种对最新发生的新闻提出的</w:t>
      </w:r>
      <w:proofErr w:type="gramStart"/>
      <w:r>
        <w:t>一</w:t>
      </w:r>
      <w:proofErr w:type="gramEnd"/>
      <w:r>
        <w:t xml:space="preserve">  </w:t>
      </w:r>
      <w:proofErr w:type="gramStart"/>
      <w:r>
        <w:t>定看法</w:t>
      </w:r>
      <w:proofErr w:type="gramEnd"/>
      <w:r>
        <w:t>和意见的文章，是就当前具有普遍意  义的新闻事件和重大问题发表议论、讲道理，  有着鲜明的针对性和指导性的一种政论文体，  是新闻媒介中各种形式评论的总称。</w:t>
      </w:r>
    </w:p>
    <w:p w14:paraId="6EA184BD" w14:textId="77777777" w:rsidR="00D67777" w:rsidRDefault="00D67777" w:rsidP="00D67777"/>
    <w:p w14:paraId="456E2F8F" w14:textId="77777777" w:rsidR="00D67777" w:rsidRDefault="00D67777" w:rsidP="00D67777">
      <w:r>
        <w:t>Page 5:</w:t>
      </w:r>
    </w:p>
    <w:p w14:paraId="2F23662E" w14:textId="77777777" w:rsidR="00D67777" w:rsidRDefault="00D67777" w:rsidP="00D67777">
      <w:r>
        <w:rPr>
          <w:rFonts w:hint="eastAsia"/>
        </w:rPr>
        <w:t>新闻体裁的区别表</w:t>
      </w:r>
      <w:r>
        <w:t xml:space="preserve">  体裁   对象   形式   手法   特点  消息   事实   单一   文字简  洁  新鲜、重要  通讯   事实或人物（</w:t>
      </w:r>
      <w:proofErr w:type="gramStart"/>
      <w:r>
        <w:t>含工作</w:t>
      </w:r>
      <w:proofErr w:type="gramEnd"/>
      <w:r>
        <w:t>经  验、地方风情）  详细   叙述、  描写</w:t>
      </w:r>
      <w:r>
        <w:lastRenderedPageBreak/>
        <w:t>为  主  详细、生动  新闻特写   新闻事件、新闻人物  （场面或片断）  再现   描写   富有表现力  新闻专访   人物、文体、事件、风  物  现场访  问  叙述式，  对话式  新闻性、思  想性、知识  性、趣味性  新闻评论   最新发生的新闻   看法和  意见  评论   针对性、</w:t>
      </w:r>
      <w:r>
        <w:rPr>
          <w:rFonts w:hint="eastAsia"/>
        </w:rPr>
        <w:t>指</w:t>
      </w:r>
      <w:r>
        <w:t xml:space="preserve">  导性</w:t>
      </w:r>
    </w:p>
    <w:p w14:paraId="7C13B565" w14:textId="77777777" w:rsidR="00D67777" w:rsidRDefault="00D67777" w:rsidP="00D67777"/>
    <w:p w14:paraId="1B22D6DC" w14:textId="77777777" w:rsidR="00D67777" w:rsidRDefault="00D67777" w:rsidP="00D67777">
      <w:r>
        <w:t>Page 6:</w:t>
      </w:r>
    </w:p>
    <w:p w14:paraId="22997071" w14:textId="77777777" w:rsidR="00D67777" w:rsidRDefault="00D67777" w:rsidP="00D67777">
      <w:r>
        <w:rPr>
          <w:rFonts w:hint="eastAsia"/>
        </w:rPr>
        <w:t>新闻的特点</w:t>
      </w:r>
      <w:r>
        <w:t xml:space="preserve">  </w:t>
      </w:r>
      <w:r>
        <w:t xml:space="preserve">   及时：  </w:t>
      </w:r>
      <w:r>
        <w:t xml:space="preserve">   三天以内。众所周知的时间无须写年份。如：  10 月 27 日下午。  </w:t>
      </w:r>
      <w:r>
        <w:t xml:space="preserve">   准确：  </w:t>
      </w:r>
      <w:r>
        <w:t xml:space="preserve">   1 、时间准确（可用左右、许、前后等）  </w:t>
      </w:r>
      <w:r>
        <w:t xml:space="preserve">   2 、数字准确（可用大概、大约、余、多、 近）。  </w:t>
      </w:r>
      <w:r>
        <w:t xml:space="preserve">   3 、文字准确（简短、简练、形容准确）  </w:t>
      </w:r>
      <w:r>
        <w:t xml:space="preserve">   真实：  </w:t>
      </w:r>
      <w:r>
        <w:t>   引述语言应用：“”，部分引述用： “ …… ， ……” 。</w:t>
      </w:r>
    </w:p>
    <w:p w14:paraId="737B7391" w14:textId="77777777" w:rsidR="00D67777" w:rsidRDefault="00D67777" w:rsidP="00D67777"/>
    <w:p w14:paraId="620D7DAE" w14:textId="77777777" w:rsidR="00D67777" w:rsidRDefault="00D67777" w:rsidP="00D67777">
      <w:r>
        <w:t>Page 7:</w:t>
      </w:r>
    </w:p>
    <w:p w14:paraId="3A9B6DBA" w14:textId="77777777" w:rsidR="00D67777" w:rsidRDefault="00D67777" w:rsidP="00D67777">
      <w:r>
        <w:rPr>
          <w:rFonts w:hint="eastAsia"/>
        </w:rPr>
        <w:t>新闻的内容</w:t>
      </w:r>
      <w:r>
        <w:t xml:space="preserve">  </w:t>
      </w:r>
      <w:r>
        <w:t xml:space="preserve">   1 、应保持客观、公正。  </w:t>
      </w:r>
      <w:r>
        <w:t xml:space="preserve">   如：王校长是我们群众眼中最最贴心的人。  </w:t>
      </w:r>
      <w:r>
        <w:t xml:space="preserve">   2 、必须以第三人称写。  </w:t>
      </w:r>
      <w:r>
        <w:t xml:space="preserve">   例：我校  </w:t>
      </w:r>
      <w:r>
        <w:t>   3 、</w:t>
      </w:r>
      <w:proofErr w:type="gramStart"/>
      <w:r>
        <w:t>忌喊口号</w:t>
      </w:r>
      <w:proofErr w:type="gramEnd"/>
      <w:r>
        <w:t xml:space="preserve">。  </w:t>
      </w:r>
      <w:r>
        <w:t xml:space="preserve">   全校教职工决心不辜负上级领导的关怀，努力工作，开拓进取，努力办出让  人民满意的教育！  </w:t>
      </w:r>
      <w:r>
        <w:t xml:space="preserve">   4 、忌啰嗦。  </w:t>
      </w:r>
      <w:r>
        <w:t>   七星区常委副书记郑钧洪、七星区常委统战部部长张衍平、七星区社会发展  局局长阳明、七星区常委统战部副部长于新建、七星区教育局系统工委书记  殷立夫、七星区工商联会长邓家辉（金源通信公司）、七星区工</w:t>
      </w:r>
      <w:r>
        <w:rPr>
          <w:rFonts w:hint="eastAsia"/>
        </w:rPr>
        <w:t>商联副会长</w:t>
      </w:r>
      <w:r>
        <w:t xml:space="preserve">  吕虹（星辰电力公司）、七星区工商联副会长赵春荣（合</w:t>
      </w:r>
      <w:proofErr w:type="gramStart"/>
      <w:r>
        <w:t>鑫</w:t>
      </w:r>
      <w:proofErr w:type="gramEnd"/>
      <w:r>
        <w:t>实业公司）、七  星区工商联副会长徐小富（北海渔港公司）、七星区工商联</w:t>
      </w:r>
      <w:proofErr w:type="gramStart"/>
      <w:r>
        <w:t>执委莫力林</w:t>
      </w:r>
      <w:proofErr w:type="gramEnd"/>
      <w:r>
        <w:t xml:space="preserve">（狮  达机电公司）、小学全体师生参加了仪式。仪式上区常委副书记郑钧洪、区  常委统战部部长张衍平、区社会发展局局长阳明、区教育局党委书记殷立夫、  小学校长分别讲了话  </w:t>
      </w:r>
      <w:r>
        <w:t xml:space="preserve">   5 、忌过分夸张。  </w:t>
      </w:r>
      <w:r>
        <w:t>   如“某某领导冒雨抗洪，在场老师感动得热泪盈眶”或“某某捐资助学功在  当代利在千秋”</w:t>
      </w:r>
    </w:p>
    <w:p w14:paraId="77CD5986" w14:textId="77777777" w:rsidR="00D67777" w:rsidRDefault="00D67777" w:rsidP="00D67777"/>
    <w:p w14:paraId="1BF06B88" w14:textId="77777777" w:rsidR="00D67777" w:rsidRDefault="00D67777" w:rsidP="00D67777">
      <w:r>
        <w:t>Page 8:</w:t>
      </w:r>
    </w:p>
    <w:p w14:paraId="715A1200" w14:textId="77777777" w:rsidR="00D67777" w:rsidRDefault="00D67777" w:rsidP="00D67777">
      <w:r>
        <w:rPr>
          <w:rFonts w:hint="eastAsia"/>
        </w:rPr>
        <w:t>新闻六要素</w:t>
      </w:r>
      <w:r>
        <w:t xml:space="preserve">  </w:t>
      </w:r>
      <w:r>
        <w:t xml:space="preserve">   时间 (when)  </w:t>
      </w:r>
      <w:r>
        <w:t xml:space="preserve">   地点 (where)  </w:t>
      </w:r>
      <w:r>
        <w:t xml:space="preserve">   人物 (who)  </w:t>
      </w:r>
      <w:r>
        <w:t xml:space="preserve">   起因 (why)  </w:t>
      </w:r>
      <w:r>
        <w:t xml:space="preserve">   经过 (what)  </w:t>
      </w:r>
      <w:r>
        <w:t>   结果 (how)</w:t>
      </w:r>
    </w:p>
    <w:p w14:paraId="277182C9" w14:textId="77777777" w:rsidR="00D67777" w:rsidRDefault="00D67777" w:rsidP="00D67777"/>
    <w:p w14:paraId="48B32B5E" w14:textId="77777777" w:rsidR="00D67777" w:rsidRDefault="00D67777" w:rsidP="00D67777">
      <w:r>
        <w:t>Page 9:</w:t>
      </w:r>
    </w:p>
    <w:p w14:paraId="1C938087" w14:textId="77777777" w:rsidR="00D67777" w:rsidRDefault="00D67777" w:rsidP="00D67777">
      <w:r>
        <w:rPr>
          <w:rFonts w:hint="eastAsia"/>
        </w:rPr>
        <w:t>新闻的标题</w:t>
      </w:r>
      <w:r>
        <w:t xml:space="preserve">  </w:t>
      </w:r>
      <w:r>
        <w:t xml:space="preserve">   1 、忌大。  </w:t>
      </w:r>
      <w:r>
        <w:t xml:space="preserve">   例：功在当代，利在千秋。  </w:t>
      </w:r>
      <w:r>
        <w:t xml:space="preserve">   2 、忌长。  </w:t>
      </w:r>
      <w:r>
        <w:t xml:space="preserve">   14 字以内。  </w:t>
      </w:r>
      <w:r>
        <w:t xml:space="preserve">   3 、忌虚。  </w:t>
      </w:r>
      <w:r>
        <w:t>   例：捐资助学献爱心。携手并肩共创教育未 来。</w:t>
      </w:r>
    </w:p>
    <w:p w14:paraId="61B68A8A" w14:textId="77777777" w:rsidR="00D67777" w:rsidRDefault="00D67777" w:rsidP="00D67777"/>
    <w:p w14:paraId="32EDC59F" w14:textId="77777777" w:rsidR="00D67777" w:rsidRDefault="00D67777" w:rsidP="00D67777">
      <w:r>
        <w:t>Page 10:</w:t>
      </w:r>
    </w:p>
    <w:p w14:paraId="66C33768" w14:textId="77777777" w:rsidR="00D67777" w:rsidRDefault="00D67777" w:rsidP="00D67777">
      <w:r>
        <w:rPr>
          <w:rFonts w:hint="eastAsia"/>
        </w:rPr>
        <w:t>格式</w:t>
      </w:r>
      <w:r>
        <w:t xml:space="preserve">  </w:t>
      </w:r>
      <w:r>
        <w:t xml:space="preserve">   桂林日报 :  </w:t>
      </w:r>
      <w:r>
        <w:t xml:space="preserve">   引题 ( 肩题 )  </w:t>
      </w:r>
      <w:r>
        <w:t xml:space="preserve">   正题  </w:t>
      </w:r>
      <w:r>
        <w:t xml:space="preserve">   —— 副题  </w:t>
      </w:r>
      <w:r>
        <w:t>   （通讯员：</w:t>
      </w:r>
      <w:proofErr w:type="gramStart"/>
      <w:r>
        <w:t>刘串德</w:t>
      </w:r>
      <w:proofErr w:type="gramEnd"/>
      <w:r>
        <w:t xml:space="preserve">）正文  </w:t>
      </w:r>
      <w:r>
        <w:t>   例子：   “我们花钱是请管家，不是请主子”  亚东城业主斥责物业五宗“罪”  要涨物业费？我们不同意！</w:t>
      </w:r>
    </w:p>
    <w:p w14:paraId="6A317808" w14:textId="77777777" w:rsidR="00D67777" w:rsidRDefault="00D67777" w:rsidP="00D67777"/>
    <w:p w14:paraId="06D6B04A" w14:textId="77777777" w:rsidR="00D67777" w:rsidRDefault="00D67777" w:rsidP="00D67777">
      <w:r>
        <w:t>Page 11:</w:t>
      </w:r>
    </w:p>
    <w:p w14:paraId="7535B124" w14:textId="77777777" w:rsidR="00D67777" w:rsidRDefault="00D67777" w:rsidP="00D67777">
      <w:r>
        <w:rPr>
          <w:rFonts w:hint="eastAsia"/>
        </w:rPr>
        <w:t>人物访谈的几大要素</w:t>
      </w:r>
      <w:r>
        <w:t xml:space="preserve">  </w:t>
      </w:r>
      <w:r>
        <w:t xml:space="preserve">   采访目的 —— 正面积极  </w:t>
      </w:r>
      <w:r>
        <w:t xml:space="preserve">   采访态度 —— 平等、尊重、理解、学习  </w:t>
      </w:r>
      <w:r>
        <w:t xml:space="preserve">   采访提问 —— 趣问、直问、推问、旁问、追 问、延伸、对比  </w:t>
      </w:r>
      <w:r>
        <w:t>   采访技巧 —— 围绕主题、问题明确、采用不 同的语调和句式、平实的口语。</w:t>
      </w:r>
    </w:p>
    <w:p w14:paraId="27D99D01" w14:textId="77777777" w:rsidR="00D67777" w:rsidRDefault="00D67777" w:rsidP="00D67777"/>
    <w:p w14:paraId="6268EAA1" w14:textId="77777777" w:rsidR="00D67777" w:rsidRDefault="00D67777" w:rsidP="00D67777">
      <w:r>
        <w:t>Page 12:</w:t>
      </w:r>
    </w:p>
    <w:p w14:paraId="6DFE1653" w14:textId="77777777" w:rsidR="00D67777" w:rsidRDefault="00D67777" w:rsidP="00D67777">
      <w:r>
        <w:rPr>
          <w:rFonts w:hint="eastAsia"/>
        </w:rPr>
        <w:t>设计访谈问题时要注意</w:t>
      </w:r>
      <w:r>
        <w:t xml:space="preserve">  </w:t>
      </w:r>
      <w:r>
        <w:t xml:space="preserve">   1 、每个问题要明确单一，一次发问不要包含 多个问题。  </w:t>
      </w:r>
      <w:r>
        <w:t xml:space="preserve">   </w:t>
      </w:r>
      <w:r>
        <w:lastRenderedPageBreak/>
        <w:t xml:space="preserve">2 、要围绕主题有计划有步骤地进行，问题与 问题之间应有衔接过渡。  </w:t>
      </w:r>
      <w:r>
        <w:t xml:space="preserve">   3 、提问语气应有变化。  </w:t>
      </w:r>
      <w:r>
        <w:t>   4 、要注意对方的身份、年龄等特点，提问要 让对方有回答的空间 （</w:t>
      </w:r>
      <w:proofErr w:type="gramStart"/>
      <w:r>
        <w:t>避免问</w:t>
      </w:r>
      <w:proofErr w:type="gramEnd"/>
      <w:r>
        <w:t>一些闭合式的 问题 ）。</w:t>
      </w:r>
    </w:p>
    <w:p w14:paraId="47AB6750" w14:textId="77777777" w:rsidR="00D67777" w:rsidRDefault="00D67777" w:rsidP="00D67777"/>
    <w:p w14:paraId="15A736F7" w14:textId="77777777" w:rsidR="00D67777" w:rsidRDefault="00D67777" w:rsidP="00D67777">
      <w:r>
        <w:t>Page 13:</w:t>
      </w:r>
    </w:p>
    <w:p w14:paraId="4AF45F79" w14:textId="77777777" w:rsidR="00D67777" w:rsidRDefault="00D67777" w:rsidP="00D67777">
      <w:r>
        <w:rPr>
          <w:rFonts w:hint="eastAsia"/>
        </w:rPr>
        <w:t>采访技巧</w:t>
      </w:r>
      <w:r>
        <w:t xml:space="preserve">  </w:t>
      </w:r>
      <w:r>
        <w:t xml:space="preserve">   多问一些与采访对象行业相关的问题  </w:t>
      </w:r>
      <w:r>
        <w:t>   记者要与采访对象拉近距离，获得良好的采 访效果，最容易找的共同语言就是采访对象 的行业话题。这对于采访性格内向、腼腆、 有胆怯心理、不易开口的采访对象有效果。 可以提问一些采访对象所熟悉的话题来引导 他开口。</w:t>
      </w:r>
    </w:p>
    <w:p w14:paraId="1BFF7236" w14:textId="77777777" w:rsidR="00D67777" w:rsidRDefault="00D67777" w:rsidP="00D67777"/>
    <w:p w14:paraId="31CD3F82" w14:textId="77777777" w:rsidR="00D67777" w:rsidRDefault="00D67777" w:rsidP="00D67777">
      <w:r>
        <w:t>Page 14:</w:t>
      </w:r>
    </w:p>
    <w:p w14:paraId="2A0A396A" w14:textId="77777777" w:rsidR="00D67777" w:rsidRDefault="00D67777" w:rsidP="00D67777">
      <w:r>
        <w:rPr>
          <w:rFonts w:hint="eastAsia"/>
        </w:rPr>
        <w:t>采访技巧</w:t>
      </w:r>
      <w:r>
        <w:t xml:space="preserve">  </w:t>
      </w:r>
      <w:r>
        <w:t xml:space="preserve">   对回避采访的，以提问对方感兴趣的问题，  诱导其配合采访  </w:t>
      </w:r>
      <w:r>
        <w:t xml:space="preserve">   </w:t>
      </w:r>
      <w:proofErr w:type="gramStart"/>
      <w:r>
        <w:t>小注意</w:t>
      </w:r>
      <w:proofErr w:type="gramEnd"/>
      <w:r>
        <w:t>点：采访前做好充分准备，可以带上  与采访对象同院系的学生一同前去采访</w:t>
      </w:r>
    </w:p>
    <w:p w14:paraId="65497385" w14:textId="77777777" w:rsidR="00D67777" w:rsidRDefault="00D67777" w:rsidP="00D67777"/>
    <w:p w14:paraId="4DE19141" w14:textId="77777777" w:rsidR="00D67777" w:rsidRDefault="00D67777" w:rsidP="00D67777">
      <w:r>
        <w:t>Page 15:</w:t>
      </w:r>
    </w:p>
    <w:p w14:paraId="618E3F95" w14:textId="77777777" w:rsidR="00D67777" w:rsidRDefault="00D67777" w:rsidP="00D67777">
      <w:r>
        <w:rPr>
          <w:rFonts w:hint="eastAsia"/>
        </w:rPr>
        <w:t>采访技巧</w:t>
      </w:r>
      <w:r>
        <w:t xml:space="preserve">  </w:t>
      </w:r>
      <w:r>
        <w:t xml:space="preserve">   善于抓住细节与亮点  </w:t>
      </w:r>
      <w:r>
        <w:t>   鲜明的人物、典型的事例，生动的细节对于 人物专访很重要。只有拥有以上三点，读者 看完后能记住这个人物，并与其他人物区分 开来。这就要求我们采访要采得细致，要善 于观察，要善于抓住人物的闪光点。</w:t>
      </w:r>
    </w:p>
    <w:p w14:paraId="292A1038" w14:textId="77777777" w:rsidR="00D67777" w:rsidRDefault="00D67777" w:rsidP="00D67777"/>
    <w:p w14:paraId="4DBD0D0F" w14:textId="77777777" w:rsidR="00D67777" w:rsidRDefault="00D67777" w:rsidP="00D67777">
      <w:r>
        <w:t>Page 16:</w:t>
      </w:r>
    </w:p>
    <w:p w14:paraId="68AAD4AF" w14:textId="77777777" w:rsidR="00D67777" w:rsidRDefault="00D67777" w:rsidP="00D67777">
      <w:r>
        <w:rPr>
          <w:rFonts w:hint="eastAsia"/>
        </w:rPr>
        <w:t>采访技巧</w:t>
      </w:r>
      <w:r>
        <w:t xml:space="preserve">  </w:t>
      </w:r>
      <w:r>
        <w:t xml:space="preserve">   控制采访局面，采访围绕主题进行  </w:t>
      </w:r>
      <w:r>
        <w:t>   控制采访局面，并不是</w:t>
      </w:r>
      <w:proofErr w:type="gramStart"/>
      <w:r>
        <w:t>指采访</w:t>
      </w:r>
      <w:proofErr w:type="gramEnd"/>
      <w:r>
        <w:t>的方式要有多 强势或者整个采访过程全部你一个人在说。 意思是遇到健谈的采访对象时，不能被采访 对象牵着走，要适时提出事先拟定的围绕主 题的一些关键性的问题，将采访对象引导主 题上来。这也要求我们采访之前要拟定有主 题的采访提纲。</w:t>
      </w:r>
    </w:p>
    <w:p w14:paraId="7CAE2E6A" w14:textId="77777777" w:rsidR="00D67777" w:rsidRDefault="00D67777" w:rsidP="00D67777"/>
    <w:p w14:paraId="4137877A" w14:textId="77777777" w:rsidR="00D67777" w:rsidRDefault="00D67777" w:rsidP="00D67777">
      <w:r>
        <w:t>Page 17:</w:t>
      </w:r>
    </w:p>
    <w:p w14:paraId="0A552D9D" w14:textId="77777777" w:rsidR="00D67777" w:rsidRDefault="00D67777" w:rsidP="00D67777">
      <w:r>
        <w:rPr>
          <w:rFonts w:hint="eastAsia"/>
        </w:rPr>
        <w:t>采访技巧</w:t>
      </w:r>
      <w:r>
        <w:t xml:space="preserve">  </w:t>
      </w:r>
      <w:r>
        <w:t xml:space="preserve">   提问要开门见山，提问语要简明扼要  </w:t>
      </w:r>
      <w:r>
        <w:t xml:space="preserve">   不要提有提示作用的问题，以免诱导或限制 对方的回答。提问多用探讨式、商量式而不 要用生硬的、审判的口气。提问语要多用开 </w:t>
      </w:r>
      <w:proofErr w:type="gramStart"/>
      <w:r>
        <w:t>放式的</w:t>
      </w:r>
      <w:proofErr w:type="gramEnd"/>
      <w:r>
        <w:t>，多用怎么样、什么、如何，给对方 较大的回答空间，而不是比较决断的“是， 不是”。提问语要注意具体，可把大问题分 成几个小问题。</w:t>
      </w:r>
    </w:p>
    <w:p w14:paraId="00C38ECB" w14:textId="77777777" w:rsidR="00D67777" w:rsidRDefault="00D67777" w:rsidP="00D67777"/>
    <w:p w14:paraId="6949C268" w14:textId="77777777" w:rsidR="00D67777" w:rsidRDefault="00D67777" w:rsidP="00D67777">
      <w:r>
        <w:t>Page 18:</w:t>
      </w:r>
    </w:p>
    <w:p w14:paraId="4DB4069E" w14:textId="77777777" w:rsidR="00D67777" w:rsidRDefault="00D67777" w:rsidP="00D67777">
      <w:r>
        <w:rPr>
          <w:rFonts w:hint="eastAsia"/>
        </w:rPr>
        <w:t>采访技巧</w:t>
      </w:r>
      <w:r>
        <w:t xml:space="preserve">  </w:t>
      </w:r>
      <w:r>
        <w:t xml:space="preserve">   提问语要注意 “ 五不用 ” ：  </w:t>
      </w:r>
      <w:r>
        <w:t>   不用长句、不用倒装句、不用否定语气提问 、不用有歧义的话提问，在提问时不要生造 词语、任意改用专用名词。学会多用口语， 长句分成短句来问。</w:t>
      </w:r>
    </w:p>
    <w:p w14:paraId="0E6EC3DA" w14:textId="77777777" w:rsidR="00D67777" w:rsidRDefault="00D67777" w:rsidP="00D67777"/>
    <w:p w14:paraId="4A5C3D9D" w14:textId="77777777" w:rsidR="00D67777" w:rsidRDefault="00D67777" w:rsidP="00D67777">
      <w:r>
        <w:t>Page 19:</w:t>
      </w:r>
    </w:p>
    <w:p w14:paraId="4FB48B72" w14:textId="77777777" w:rsidR="00D67777" w:rsidRDefault="00D67777" w:rsidP="00D67777">
      <w:r>
        <w:rPr>
          <w:rFonts w:hint="eastAsia"/>
        </w:rPr>
        <w:t>采访技巧</w:t>
      </w:r>
      <w:r>
        <w:t xml:space="preserve">  </w:t>
      </w:r>
      <w:r>
        <w:t xml:space="preserve">   以聊天式的口吻开始采访，安抚采访对象情绪  </w:t>
      </w:r>
      <w:r>
        <w:t>   通过轻松话题聊天式的口吻让对方放松情绪，尽快 缩短两人之间的心理距离。对一些由于激动或紧张 不能很快进入状态的采访对象，为了让他们情绪安 定下来，记者可以先谈与主题无关而又轻松的话题 。通过轻松话题让对方放松情绪，尽快缩短两人之 间的心理距离。一盆花、一段经历，对一个问题的 看法，或对方的兴趣爱好都可以成为提问的话题。</w:t>
      </w:r>
    </w:p>
    <w:p w14:paraId="5C568554" w14:textId="77777777" w:rsidR="00D67777" w:rsidRDefault="00D67777" w:rsidP="00D67777"/>
    <w:p w14:paraId="7E45DD73" w14:textId="77777777" w:rsidR="00D67777" w:rsidRDefault="00D67777" w:rsidP="00D67777">
      <w:r>
        <w:t>Page 20:</w:t>
      </w:r>
    </w:p>
    <w:p w14:paraId="594D813B" w14:textId="77777777" w:rsidR="00D67777" w:rsidRDefault="00D67777" w:rsidP="00D67777">
      <w:r>
        <w:rPr>
          <w:rFonts w:hint="eastAsia"/>
        </w:rPr>
        <w:lastRenderedPageBreak/>
        <w:t>人物访谈摄影</w:t>
      </w:r>
      <w:r>
        <w:t xml:space="preserve">  </w:t>
      </w:r>
      <w:r>
        <w:t xml:space="preserve">   1 、谁。  </w:t>
      </w:r>
      <w:r>
        <w:t xml:space="preserve">   2 、干什么。  </w:t>
      </w:r>
      <w:r>
        <w:t>   3 、适当突出背景（如表明校友工作环境的背景如  果在室内拍摄，根据实际情况，必要时可以</w:t>
      </w:r>
      <w:proofErr w:type="gramStart"/>
      <w:r>
        <w:t>摆点植</w:t>
      </w:r>
      <w:proofErr w:type="gramEnd"/>
      <w:r>
        <w:t xml:space="preserve">  物盆栽）。  </w:t>
      </w:r>
      <w:r>
        <w:t>   4 、工作照、标准照（笑脸照 - 为校友笑脸</w:t>
      </w:r>
      <w:proofErr w:type="gramStart"/>
      <w:r>
        <w:t>墙做准</w:t>
      </w:r>
      <w:proofErr w:type="gramEnd"/>
      <w:r>
        <w:t xml:space="preserve">  备）、采访工作照、合影等不同形式。  </w:t>
      </w:r>
      <w:r>
        <w:t>   5 、图片的对比度、明暗皆可调节，大小可裁剪。  （后期工作）</w:t>
      </w:r>
    </w:p>
    <w:p w14:paraId="0D63A966" w14:textId="77777777" w:rsidR="00D67777" w:rsidRDefault="00D67777" w:rsidP="00D67777"/>
    <w:p w14:paraId="43667649" w14:textId="77777777" w:rsidR="00D67777" w:rsidRDefault="00D67777" w:rsidP="00D67777">
      <w:r>
        <w:t>Page 21:</w:t>
      </w:r>
    </w:p>
    <w:p w14:paraId="4CD4AC41" w14:textId="77777777" w:rsidR="00D67777" w:rsidRDefault="00D67777" w:rsidP="00D67777">
      <w:r>
        <w:rPr>
          <w:rFonts w:hint="eastAsia"/>
        </w:rPr>
        <w:t>人物访谈合影</w:t>
      </w:r>
    </w:p>
    <w:p w14:paraId="15E11C5F" w14:textId="77777777" w:rsidR="00D67777" w:rsidRDefault="00D67777" w:rsidP="00D67777"/>
    <w:p w14:paraId="780A2B6B" w14:textId="77777777" w:rsidR="00D67777" w:rsidRDefault="00D67777" w:rsidP="00D67777">
      <w:r>
        <w:t>Page 22:</w:t>
      </w:r>
    </w:p>
    <w:p w14:paraId="3930AFF1" w14:textId="77777777" w:rsidR="00D67777" w:rsidRDefault="00D67777" w:rsidP="00D67777">
      <w:r>
        <w:rPr>
          <w:rFonts w:hint="eastAsia"/>
        </w:rPr>
        <w:t>人物访谈工作照（正式）</w:t>
      </w:r>
      <w:r>
        <w:t xml:space="preserve">  这张照片在构图上存在问题：电脑妨碍的照片主体的展现</w:t>
      </w:r>
    </w:p>
    <w:p w14:paraId="1BDA84FF" w14:textId="77777777" w:rsidR="00D67777" w:rsidRDefault="00D67777" w:rsidP="00D67777"/>
    <w:p w14:paraId="292CF950" w14:textId="77777777" w:rsidR="00D67777" w:rsidRDefault="00D67777" w:rsidP="00D67777">
      <w:r>
        <w:t>Page 23:</w:t>
      </w:r>
    </w:p>
    <w:p w14:paraId="3D654143" w14:textId="77777777" w:rsidR="00D67777" w:rsidRDefault="00D67777" w:rsidP="00D67777">
      <w:r>
        <w:rPr>
          <w:rFonts w:hint="eastAsia"/>
        </w:rPr>
        <w:t>人物访谈工作照（非正式）</w:t>
      </w:r>
    </w:p>
    <w:p w14:paraId="708580F4" w14:textId="77777777" w:rsidR="00D67777" w:rsidRDefault="00D67777" w:rsidP="00D67777"/>
    <w:p w14:paraId="4CB0F3C5" w14:textId="77777777" w:rsidR="00D67777" w:rsidRDefault="00D67777" w:rsidP="00D67777">
      <w:r>
        <w:t>Page 24:</w:t>
      </w:r>
    </w:p>
    <w:p w14:paraId="3B84B265" w14:textId="77777777" w:rsidR="00D67777" w:rsidRDefault="00D67777" w:rsidP="00D67777">
      <w:r>
        <w:rPr>
          <w:rFonts w:hint="eastAsia"/>
        </w:rPr>
        <w:t>人物访谈后赠送礼物</w:t>
      </w:r>
    </w:p>
    <w:p w14:paraId="6CBCA0C2" w14:textId="77777777" w:rsidR="00D67777" w:rsidRDefault="00D67777" w:rsidP="00D67777"/>
    <w:p w14:paraId="1B702B0A" w14:textId="77777777" w:rsidR="00D67777" w:rsidRDefault="00D67777" w:rsidP="00D67777">
      <w:r>
        <w:t>Page 25:</w:t>
      </w:r>
    </w:p>
    <w:p w14:paraId="392FDC26" w14:textId="77777777" w:rsidR="00D67777" w:rsidRDefault="00D67777" w:rsidP="00D67777">
      <w:r>
        <w:rPr>
          <w:rFonts w:hint="eastAsia"/>
        </w:rPr>
        <w:t>校友标准照（近景半身正面或侧面）</w:t>
      </w:r>
    </w:p>
    <w:p w14:paraId="7C1D7C83" w14:textId="77777777" w:rsidR="00D67777" w:rsidRDefault="00D67777" w:rsidP="00D67777"/>
    <w:p w14:paraId="123E9E36" w14:textId="77777777" w:rsidR="00D67777" w:rsidRDefault="00D67777" w:rsidP="00D67777">
      <w:r>
        <w:t>Page 26:</w:t>
      </w:r>
    </w:p>
    <w:p w14:paraId="07483165" w14:textId="77777777" w:rsidR="00D67777" w:rsidRDefault="00D67777" w:rsidP="00D67777">
      <w:r>
        <w:rPr>
          <w:rFonts w:hint="eastAsia"/>
        </w:rPr>
        <w:t>校友工作照（可现场拍摄也可请校友提供）</w:t>
      </w:r>
    </w:p>
    <w:p w14:paraId="779BB6DF" w14:textId="77777777" w:rsidR="00D67777" w:rsidRDefault="00D67777" w:rsidP="00D67777"/>
    <w:p w14:paraId="2BC37848" w14:textId="77777777" w:rsidR="00D67777" w:rsidRDefault="00D67777" w:rsidP="00D67777">
      <w:r>
        <w:t>Page 27:</w:t>
      </w:r>
    </w:p>
    <w:p w14:paraId="04EA31F5" w14:textId="77777777" w:rsidR="00D67777" w:rsidRDefault="00D67777" w:rsidP="00D67777">
      <w:r>
        <w:rPr>
          <w:rFonts w:hint="eastAsia"/>
        </w:rPr>
        <w:t>教师上课</w:t>
      </w:r>
    </w:p>
    <w:p w14:paraId="278B48A4" w14:textId="77777777" w:rsidR="00D67777" w:rsidRDefault="00D67777" w:rsidP="00D67777"/>
    <w:p w14:paraId="256E7DBE" w14:textId="77777777" w:rsidR="00D67777" w:rsidRDefault="00D67777" w:rsidP="00D67777">
      <w:r>
        <w:t>Page 28:</w:t>
      </w:r>
    </w:p>
    <w:p w14:paraId="1ADAA46A" w14:textId="77777777" w:rsidR="00D67777" w:rsidRDefault="00D67777" w:rsidP="00D67777">
      <w:r>
        <w:rPr>
          <w:rFonts w:hint="eastAsia"/>
        </w:rPr>
        <w:t>教师上课</w:t>
      </w:r>
    </w:p>
    <w:p w14:paraId="50E2276F" w14:textId="77777777" w:rsidR="00D67777" w:rsidRDefault="00D67777" w:rsidP="00D67777"/>
    <w:p w14:paraId="0F0FBE9E" w14:textId="77777777" w:rsidR="00D67777" w:rsidRDefault="00D67777" w:rsidP="00D67777">
      <w:r>
        <w:t>Page 29:</w:t>
      </w:r>
    </w:p>
    <w:p w14:paraId="6A107F73" w14:textId="77777777" w:rsidR="00D67777" w:rsidRDefault="00D67777" w:rsidP="00D67777">
      <w:r>
        <w:rPr>
          <w:rFonts w:hint="eastAsia"/>
        </w:rPr>
        <w:t>人物访谈视频拍摄</w:t>
      </w:r>
      <w:r>
        <w:t xml:space="preserve">  </w:t>
      </w:r>
      <w:r>
        <w:t xml:space="preserve">   1 、拍摄访谈之前，确定下采访地点，确定好后提 前去踩点，了解现场环境，根据环境选择背景，选 择机位摆放位置，可多机位拍摄同时拍摄。  </w:t>
      </w:r>
      <w:r>
        <w:t xml:space="preserve">   2 、背景选择干净明亮，如果在室内拍摄，根据实 际情况，必要时可以摆点植物盆栽，适当虚化背景 ，如果背景单调，可以现场布景。  </w:t>
      </w:r>
      <w:r>
        <w:t>   3 、需要准备三脚架，采访灯。如果在室外拍摄， 光线情况良好则不需要用采访灯，如果在室内采访 ，根据现场光线情况决定用不用灯。</w:t>
      </w:r>
    </w:p>
    <w:p w14:paraId="15F646A1" w14:textId="77777777" w:rsidR="00D67777" w:rsidRDefault="00D67777" w:rsidP="00D67777"/>
    <w:p w14:paraId="24005EE3" w14:textId="77777777" w:rsidR="00D67777" w:rsidRDefault="00D67777" w:rsidP="00D67777">
      <w:r>
        <w:t>Page 30:</w:t>
      </w:r>
    </w:p>
    <w:p w14:paraId="3D45007C" w14:textId="77777777" w:rsidR="00D67777" w:rsidRDefault="00D67777" w:rsidP="00D67777">
      <w:r>
        <w:t>   4 、采访校友的拍摄景</w:t>
      </w:r>
      <w:proofErr w:type="gramStart"/>
      <w:r>
        <w:t>别一般</w:t>
      </w:r>
      <w:proofErr w:type="gramEnd"/>
      <w:r>
        <w:t>近景半身，如果 是说祝贺</w:t>
      </w:r>
      <w:proofErr w:type="gramStart"/>
      <w:r>
        <w:t>词的话</w:t>
      </w:r>
      <w:proofErr w:type="gramEnd"/>
      <w:r>
        <w:t>选择站着采访镜头效果为好 。近景和特写也可结合使用。  近景   特写</w:t>
      </w:r>
    </w:p>
    <w:p w14:paraId="1B305C9B" w14:textId="77777777" w:rsidR="00D67777" w:rsidRDefault="00D67777" w:rsidP="00D67777"/>
    <w:p w14:paraId="295D6BB2" w14:textId="77777777" w:rsidR="00D67777" w:rsidRDefault="00D67777" w:rsidP="00D67777">
      <w:r>
        <w:t>Page 31:</w:t>
      </w:r>
    </w:p>
    <w:p w14:paraId="7FF946C7" w14:textId="77777777" w:rsidR="00D67777" w:rsidRDefault="00D67777" w:rsidP="00D67777">
      <w:r>
        <w:rPr>
          <w:rFonts w:hint="eastAsia"/>
        </w:rPr>
        <w:t>贺词拍摄景别样图</w:t>
      </w:r>
    </w:p>
    <w:p w14:paraId="191D4C90" w14:textId="77777777" w:rsidR="00D67777" w:rsidRDefault="00D67777" w:rsidP="00D67777"/>
    <w:p w14:paraId="140EE4FD" w14:textId="77777777" w:rsidR="00D67777" w:rsidRDefault="00D67777" w:rsidP="00D67777">
      <w:r>
        <w:lastRenderedPageBreak/>
        <w:t>Page 32:</w:t>
      </w:r>
    </w:p>
    <w:p w14:paraId="1A738BFD" w14:textId="77777777" w:rsidR="00D67777" w:rsidRDefault="00D67777" w:rsidP="00D67777">
      <w:r>
        <w:t>   5 、校友正面出镜或者</w:t>
      </w:r>
      <w:proofErr w:type="gramStart"/>
      <w:r>
        <w:t>正面略侧出</w:t>
      </w:r>
      <w:proofErr w:type="gramEnd"/>
      <w:r>
        <w:t xml:space="preserve">镜，人像在镜头 左还是右都可。  </w:t>
      </w:r>
      <w:r>
        <w:t xml:space="preserve">   以上主要都是新闻采访中，对杰出校友做出非常规 性举动的应急措施，对于非新闻采访没有具体要求 ，可根据实际情况变动。  </w:t>
      </w:r>
      <w:r>
        <w:t>   备注：视频格式 AVI 或 MPEG  视频分辨率： 720*576  视频帧数： 25 帧 / 秒</w:t>
      </w:r>
    </w:p>
    <w:p w14:paraId="5DCE26B9" w14:textId="77777777" w:rsidR="00D67777" w:rsidRDefault="00D67777" w:rsidP="00D67777"/>
    <w:p w14:paraId="48B081CA" w14:textId="77777777" w:rsidR="00D67777" w:rsidRDefault="00D67777" w:rsidP="00D67777">
      <w:r>
        <w:t>Page 33:</w:t>
      </w:r>
    </w:p>
    <w:p w14:paraId="36700284" w14:textId="77777777" w:rsidR="00D67777" w:rsidRDefault="00D67777" w:rsidP="00D67777">
      <w:r>
        <w:rPr>
          <w:rFonts w:hint="eastAsia"/>
        </w:rPr>
        <w:t>近景半身，面对镜头</w:t>
      </w:r>
    </w:p>
    <w:p w14:paraId="021D5D85" w14:textId="77777777" w:rsidR="00D67777" w:rsidRDefault="00D67777" w:rsidP="00D67777"/>
    <w:p w14:paraId="3B996972" w14:textId="77777777" w:rsidR="00D67777" w:rsidRDefault="00D67777" w:rsidP="00D67777">
      <w:r>
        <w:t>Page 34:</w:t>
      </w:r>
    </w:p>
    <w:p w14:paraId="076F01C0" w14:textId="77777777" w:rsidR="00D67777" w:rsidRDefault="00D67777" w:rsidP="00D67777">
      <w:r>
        <w:rPr>
          <w:rFonts w:hint="eastAsia"/>
        </w:rPr>
        <w:t>近景侧身，话筒入镜，增加现场感</w:t>
      </w:r>
    </w:p>
    <w:p w14:paraId="48A2EA3B" w14:textId="77777777" w:rsidR="00D67777" w:rsidRDefault="00D67777" w:rsidP="00D67777"/>
    <w:p w14:paraId="2D00BE37" w14:textId="77777777" w:rsidR="00D67777" w:rsidRDefault="00D67777" w:rsidP="00D67777">
      <w:r>
        <w:t>"</w:t>
      </w:r>
    </w:p>
    <w:p w14:paraId="108E0339" w14:textId="77777777" w:rsidR="00D67777" w:rsidRDefault="00D67777" w:rsidP="00D67777">
      <w:r>
        <w:t>ChatGPT</w:t>
      </w:r>
    </w:p>
    <w:p w14:paraId="331E60DF" w14:textId="77777777" w:rsidR="00D67777" w:rsidRDefault="00D67777" w:rsidP="00D67777">
      <w:r>
        <w:t>I have finished reviewing the document and I'm ready to assist you with your inquiries.</w:t>
      </w:r>
    </w:p>
    <w:p w14:paraId="2F772993" w14:textId="77777777" w:rsidR="00D67777" w:rsidRDefault="00D67777" w:rsidP="00D67777"/>
    <w:p w14:paraId="0982A8B9" w14:textId="77777777" w:rsidR="00D67777" w:rsidRDefault="00D67777" w:rsidP="00D67777"/>
    <w:p w14:paraId="748F7D26" w14:textId="77777777" w:rsidR="00D67777" w:rsidRDefault="00D67777" w:rsidP="00D67777"/>
    <w:p w14:paraId="3FC100A2" w14:textId="77777777" w:rsidR="00D67777" w:rsidRDefault="00D67777" w:rsidP="00D67777"/>
    <w:p w14:paraId="6A421AFE" w14:textId="77777777" w:rsidR="00D67777" w:rsidRDefault="00D67777" w:rsidP="00D67777">
      <w:r>
        <w:t>User</w:t>
      </w:r>
    </w:p>
    <w:p w14:paraId="051281CE"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320A7528" w14:textId="77777777" w:rsidR="00D67777" w:rsidRDefault="00D67777" w:rsidP="00D67777">
      <w:r>
        <w:t xml:space="preserve">Filename: 世界十大品牌皮包.pdf </w:t>
      </w:r>
    </w:p>
    <w:p w14:paraId="563D57A5" w14:textId="77777777" w:rsidR="00D67777" w:rsidRDefault="00D67777" w:rsidP="00D67777">
      <w:r>
        <w:t xml:space="preserve">Part 1 of 1: </w:t>
      </w:r>
    </w:p>
    <w:p w14:paraId="0A584629" w14:textId="77777777" w:rsidR="00D67777" w:rsidRDefault="00D67777" w:rsidP="00D67777"/>
    <w:p w14:paraId="778857FA" w14:textId="77777777" w:rsidR="00D67777" w:rsidRDefault="00D67777" w:rsidP="00D67777">
      <w:r>
        <w:t>"Page 1:</w:t>
      </w:r>
    </w:p>
    <w:p w14:paraId="44A3FDCB" w14:textId="77777777" w:rsidR="00D67777" w:rsidRDefault="00D67777" w:rsidP="00D67777">
      <w:r>
        <w:t>The world's ten largest brand purses</w:t>
      </w:r>
    </w:p>
    <w:p w14:paraId="624C24D8" w14:textId="77777777" w:rsidR="00D67777" w:rsidRDefault="00D67777" w:rsidP="00D67777"/>
    <w:p w14:paraId="1E2E52FB" w14:textId="77777777" w:rsidR="00D67777" w:rsidRDefault="00D67777" w:rsidP="00D67777">
      <w:r>
        <w:t>Page 2:</w:t>
      </w:r>
    </w:p>
    <w:p w14:paraId="723218DC" w14:textId="77777777" w:rsidR="00D67777" w:rsidRDefault="00D67777" w:rsidP="00D67777">
      <w:r>
        <w:rPr>
          <w:rFonts w:hint="eastAsia"/>
        </w:rPr>
        <w:t>路易</w:t>
      </w:r>
      <w:r>
        <w:t xml:space="preserve"> · 威登 Louis Vuitton  法国历史上最杰出时尚设计大师之一。他于 1854 年在巴黎  以自己名字命名的第一间皮箱店。 如今 “ 路易 · 威登 ” 成  为箱包和皮具领域的全世界第一品牌，而且成为上流社会  的一个象征物。 21 世纪 “ 路易 · 威登 ” 这一品牌已经不仅  限于设计和出售高档皮具和箱包，涉足时装、饰物、皮鞋  箱包、传媒、名酒等领域的巨型时尚航母。</w:t>
      </w:r>
    </w:p>
    <w:p w14:paraId="06F09A2D" w14:textId="77777777" w:rsidR="00D67777" w:rsidRDefault="00D67777" w:rsidP="00D67777"/>
    <w:p w14:paraId="57575357" w14:textId="77777777" w:rsidR="00D67777" w:rsidRDefault="00D67777" w:rsidP="00D67777">
      <w:r>
        <w:t>Page 3:</w:t>
      </w:r>
    </w:p>
    <w:p w14:paraId="4C2503C7" w14:textId="77777777" w:rsidR="00D67777" w:rsidRDefault="00D67777" w:rsidP="00D67777"/>
    <w:p w14:paraId="430EB499" w14:textId="77777777" w:rsidR="00D67777" w:rsidRDefault="00D67777" w:rsidP="00D67777"/>
    <w:p w14:paraId="26331A1D" w14:textId="77777777" w:rsidR="00D67777" w:rsidRDefault="00D67777" w:rsidP="00D67777">
      <w:r>
        <w:t>Page 4:</w:t>
      </w:r>
    </w:p>
    <w:p w14:paraId="117D9DC9" w14:textId="77777777" w:rsidR="00D67777" w:rsidRDefault="00D67777" w:rsidP="00D67777">
      <w:r>
        <w:rPr>
          <w:rFonts w:hint="eastAsia"/>
        </w:rPr>
        <w:t>圣大保罗</w:t>
      </w:r>
      <w:r>
        <w:t xml:space="preserve"> (Santa Barbara Polo)  源自 1910 年美国加州圣塔芭芭拉马球俱乐部，成  为显示身份高雅阶层最喜爱的服装品牌，是从贵  </w:t>
      </w:r>
      <w:proofErr w:type="gramStart"/>
      <w:r>
        <w:t>族运动</w:t>
      </w:r>
      <w:proofErr w:type="gramEnd"/>
      <w:r>
        <w:t>中产生的名流绅士服饰。  圣大保罗名牌系列服饰，有休闲、运动服装及西  服、牛仔、绒衫、Ｔ恤、领带、袜类、手袋、箱  包、文具、皮件及鞋类、眼镜、手表、礼品等等。</w:t>
      </w:r>
    </w:p>
    <w:p w14:paraId="1B1AD3EE" w14:textId="77777777" w:rsidR="00D67777" w:rsidRDefault="00D67777" w:rsidP="00D67777"/>
    <w:p w14:paraId="6F4115DE" w14:textId="77777777" w:rsidR="00D67777" w:rsidRDefault="00D67777" w:rsidP="00D67777">
      <w:r>
        <w:lastRenderedPageBreak/>
        <w:t>Page 5:</w:t>
      </w:r>
    </w:p>
    <w:p w14:paraId="2EF0DFA2" w14:textId="77777777" w:rsidR="00D67777" w:rsidRDefault="00D67777" w:rsidP="00D67777"/>
    <w:p w14:paraId="69C01899" w14:textId="77777777" w:rsidR="00D67777" w:rsidRDefault="00D67777" w:rsidP="00D67777"/>
    <w:p w14:paraId="097CA21E" w14:textId="77777777" w:rsidR="00D67777" w:rsidRDefault="00D67777" w:rsidP="00D67777">
      <w:r>
        <w:t>Page 6:</w:t>
      </w:r>
    </w:p>
    <w:p w14:paraId="0D640808" w14:textId="77777777" w:rsidR="00D67777" w:rsidRDefault="00D67777" w:rsidP="00D67777">
      <w:r>
        <w:rPr>
          <w:rFonts w:hint="eastAsia"/>
        </w:rPr>
        <w:t>登喜路</w:t>
      </w:r>
      <w:r>
        <w:t xml:space="preserve"> (Dunhill)  1893 年继承了父亲的马具制作事业。为了满足市  场上方兴未艾的汽车风潮，他推出了高级汽车配  件系列。  登喜</w:t>
      </w:r>
      <w:proofErr w:type="gramStart"/>
      <w:r>
        <w:t>路代表着</w:t>
      </w:r>
      <w:proofErr w:type="gramEnd"/>
      <w:r>
        <w:t>出人意表的惊喜和实用特色，充满  男性魅力。男装，领带，皮具，配饰，香烟，打  火机，礼品 等。</w:t>
      </w:r>
    </w:p>
    <w:p w14:paraId="5194D80C" w14:textId="77777777" w:rsidR="00D67777" w:rsidRDefault="00D67777" w:rsidP="00D67777"/>
    <w:p w14:paraId="56312697" w14:textId="77777777" w:rsidR="00D67777" w:rsidRDefault="00D67777" w:rsidP="00D67777">
      <w:r>
        <w:t>Page 7:</w:t>
      </w:r>
    </w:p>
    <w:p w14:paraId="36A24DB7" w14:textId="77777777" w:rsidR="00D67777" w:rsidRDefault="00D67777" w:rsidP="00D67777"/>
    <w:p w14:paraId="0B8C3DAD" w14:textId="77777777" w:rsidR="00D67777" w:rsidRDefault="00D67777" w:rsidP="00D67777"/>
    <w:p w14:paraId="1E26C14F" w14:textId="77777777" w:rsidR="00D67777" w:rsidRDefault="00D67777" w:rsidP="00D67777">
      <w:r>
        <w:t>Page 8:</w:t>
      </w:r>
    </w:p>
    <w:p w14:paraId="4FD2B4A9" w14:textId="77777777" w:rsidR="00D67777" w:rsidRDefault="00D67777" w:rsidP="00D67777">
      <w:r>
        <w:rPr>
          <w:rFonts w:hint="eastAsia"/>
        </w:rPr>
        <w:t>鳄鱼</w:t>
      </w:r>
      <w:r>
        <w:t xml:space="preserve"> （ Lacoste ）  1927 年 罗伯特 将这只象征 “ 坚韧与毅力 ” 的鳄鱼  烙在了他的夹克上，这只风靡全球的时尚大</w:t>
      </w:r>
      <w:proofErr w:type="gramStart"/>
      <w:r>
        <w:t>鳄</w:t>
      </w:r>
      <w:proofErr w:type="gramEnd"/>
      <w:r>
        <w:t>也  由此诞生了。 1933 年，自己和网球巨星们设计了  一款短袖 T 恤。 从此 步入商界，他在生产的所有  衬衫上都绣上了著名的鳄鱼标志，开创了以图形  作为服装品牌标识之先河。</w:t>
      </w:r>
    </w:p>
    <w:p w14:paraId="6169A3BD" w14:textId="77777777" w:rsidR="00D67777" w:rsidRDefault="00D67777" w:rsidP="00D67777"/>
    <w:p w14:paraId="2CBB7C87" w14:textId="77777777" w:rsidR="00D67777" w:rsidRDefault="00D67777" w:rsidP="00D67777">
      <w:r>
        <w:t>Page 9:</w:t>
      </w:r>
    </w:p>
    <w:p w14:paraId="2FA50BFA" w14:textId="77777777" w:rsidR="00D67777" w:rsidRDefault="00D67777" w:rsidP="00D67777"/>
    <w:p w14:paraId="69C953DA" w14:textId="77777777" w:rsidR="00D67777" w:rsidRDefault="00D67777" w:rsidP="00D67777"/>
    <w:p w14:paraId="6BA2D0D2" w14:textId="77777777" w:rsidR="00D67777" w:rsidRDefault="00D67777" w:rsidP="00D67777">
      <w:r>
        <w:t>Page 10:</w:t>
      </w:r>
    </w:p>
    <w:p w14:paraId="60320771" w14:textId="77777777" w:rsidR="00D67777" w:rsidRDefault="00D67777" w:rsidP="00D67777">
      <w:r>
        <w:rPr>
          <w:rFonts w:hint="eastAsia"/>
        </w:rPr>
        <w:t>金利来</w:t>
      </w:r>
      <w:r>
        <w:t xml:space="preserve"> （ </w:t>
      </w:r>
      <w:proofErr w:type="spellStart"/>
      <w:r>
        <w:t>Goldlion</w:t>
      </w:r>
      <w:proofErr w:type="spellEnd"/>
      <w:r>
        <w:t xml:space="preserve"> ）  金利来品牌起源于香港，由著名的爱国人士曾宪  </w:t>
      </w:r>
      <w:proofErr w:type="gramStart"/>
      <w:r>
        <w:t>梓</w:t>
      </w:r>
      <w:proofErr w:type="gramEnd"/>
      <w:r>
        <w:t>博士创立。  金利来系列产品（及经营权使用商品）包括男士  商务正装、休闲服饰、内衣、毛衣、皮具、皮鞋  及珠宝等。</w:t>
      </w:r>
    </w:p>
    <w:p w14:paraId="7A545D54" w14:textId="77777777" w:rsidR="00D67777" w:rsidRDefault="00D67777" w:rsidP="00D67777"/>
    <w:p w14:paraId="118D5335" w14:textId="77777777" w:rsidR="00D67777" w:rsidRDefault="00D67777" w:rsidP="00D67777">
      <w:r>
        <w:t>Page 11:</w:t>
      </w:r>
    </w:p>
    <w:p w14:paraId="75BDDD1C" w14:textId="77777777" w:rsidR="00D67777" w:rsidRDefault="00D67777" w:rsidP="00D67777"/>
    <w:p w14:paraId="0FD8789B" w14:textId="77777777" w:rsidR="00D67777" w:rsidRDefault="00D67777" w:rsidP="00D67777"/>
    <w:p w14:paraId="7E97887A" w14:textId="77777777" w:rsidR="00D67777" w:rsidRDefault="00D67777" w:rsidP="00D67777">
      <w:r>
        <w:t>Page 12:</w:t>
      </w:r>
    </w:p>
    <w:p w14:paraId="165BBD0A" w14:textId="77777777" w:rsidR="00D67777" w:rsidRDefault="00D67777" w:rsidP="00D67777">
      <w:r>
        <w:rPr>
          <w:rFonts w:hint="eastAsia"/>
        </w:rPr>
        <w:t>万里马</w:t>
      </w:r>
      <w:r>
        <w:t xml:space="preserve"> WANLIMA  品牌说明：始于 1989 年香港、中国驰  名商标  1998 年万里</w:t>
      </w:r>
      <w:proofErr w:type="gramStart"/>
      <w:r>
        <w:t>马商标</w:t>
      </w:r>
      <w:proofErr w:type="gramEnd"/>
      <w:r>
        <w:t>获国际注册（欧共  体联盟）的确认。</w:t>
      </w:r>
    </w:p>
    <w:p w14:paraId="586FE0E7" w14:textId="77777777" w:rsidR="00D67777" w:rsidRDefault="00D67777" w:rsidP="00D67777"/>
    <w:p w14:paraId="5713E791" w14:textId="77777777" w:rsidR="00D67777" w:rsidRDefault="00D67777" w:rsidP="00D67777">
      <w:r>
        <w:t>Page 13:</w:t>
      </w:r>
    </w:p>
    <w:p w14:paraId="31A783DD" w14:textId="77777777" w:rsidR="00D67777" w:rsidRDefault="00D67777" w:rsidP="00D67777"/>
    <w:p w14:paraId="027A7521" w14:textId="77777777" w:rsidR="00D67777" w:rsidRDefault="00D67777" w:rsidP="00D67777"/>
    <w:p w14:paraId="2EEC1D2D" w14:textId="77777777" w:rsidR="00D67777" w:rsidRDefault="00D67777" w:rsidP="00D67777">
      <w:r>
        <w:t>Page 14:</w:t>
      </w:r>
    </w:p>
    <w:p w14:paraId="332804F1" w14:textId="77777777" w:rsidR="00D67777" w:rsidRDefault="00D67777" w:rsidP="00D67777">
      <w:proofErr w:type="gramStart"/>
      <w:r>
        <w:rPr>
          <w:rFonts w:hint="eastAsia"/>
        </w:rPr>
        <w:t>沙驰</w:t>
      </w:r>
      <w:proofErr w:type="gramEnd"/>
      <w:r>
        <w:t xml:space="preserve"> SATCHI  始于 1927 年香港、中国驰名商标 。该 品牌诞生于  的意大利。经过七十年的发展， SATCHI 品牌成为  皮具、箱包、服饰等系列产品于一体的国际著名  品牌。二十世纪七十年代后期 SATCHI 品牌进入亚  洲地区 , 分别在香港，台湾，新加坡、马来西亚  等国家和地区开展业务，并取得了骄人的成绩。</w:t>
      </w:r>
    </w:p>
    <w:p w14:paraId="215267DF" w14:textId="77777777" w:rsidR="00D67777" w:rsidRDefault="00D67777" w:rsidP="00D67777"/>
    <w:p w14:paraId="71679313" w14:textId="77777777" w:rsidR="00D67777" w:rsidRDefault="00D67777" w:rsidP="00D67777">
      <w:r>
        <w:t>Page 15:</w:t>
      </w:r>
    </w:p>
    <w:p w14:paraId="2D824188" w14:textId="77777777" w:rsidR="00D67777" w:rsidRDefault="00D67777" w:rsidP="00D67777"/>
    <w:p w14:paraId="7918BB2C" w14:textId="77777777" w:rsidR="00D67777" w:rsidRDefault="00D67777" w:rsidP="00D67777"/>
    <w:p w14:paraId="44D16CBD" w14:textId="77777777" w:rsidR="00D67777" w:rsidRDefault="00D67777" w:rsidP="00D67777">
      <w:r>
        <w:lastRenderedPageBreak/>
        <w:t>Page 16:</w:t>
      </w:r>
    </w:p>
    <w:p w14:paraId="31455BEA" w14:textId="77777777" w:rsidR="00D67777" w:rsidRDefault="00D67777" w:rsidP="00D67777">
      <w:r>
        <w:rPr>
          <w:rFonts w:hint="eastAsia"/>
        </w:rPr>
        <w:t>梦特娇</w:t>
      </w:r>
      <w:r>
        <w:t xml:space="preserve"> </w:t>
      </w:r>
      <w:proofErr w:type="spellStart"/>
      <w:r>
        <w:t>Montagut</w:t>
      </w:r>
      <w:proofErr w:type="spellEnd"/>
      <w:r>
        <w:t xml:space="preserve">  1880 年   创办人成立一间丝线工厂   。  1950 年   , 其女婿利奥克罗</w:t>
      </w:r>
      <w:proofErr w:type="gramStart"/>
      <w:r>
        <w:t>仕</w:t>
      </w:r>
      <w:proofErr w:type="gramEnd"/>
      <w:r>
        <w:t>买下针织厂   , 直至今  天 , 该厂仍是一家由克罗仕家族所经营   。  香港梦特娇远东有限公司于 1971 年正式成立，从  而奠定了梦特娇在香港及中国市场的品牌位置。</w:t>
      </w:r>
    </w:p>
    <w:p w14:paraId="4CE3DDE6" w14:textId="77777777" w:rsidR="00D67777" w:rsidRDefault="00D67777" w:rsidP="00D67777"/>
    <w:p w14:paraId="5CC49BBE" w14:textId="77777777" w:rsidR="00D67777" w:rsidRDefault="00D67777" w:rsidP="00D67777">
      <w:r>
        <w:t>Page 17:</w:t>
      </w:r>
    </w:p>
    <w:p w14:paraId="7D97A408" w14:textId="77777777" w:rsidR="00D67777" w:rsidRDefault="00D67777" w:rsidP="00D67777"/>
    <w:p w14:paraId="3D7CC935" w14:textId="77777777" w:rsidR="00D67777" w:rsidRDefault="00D67777" w:rsidP="00D67777"/>
    <w:p w14:paraId="773FCB4B" w14:textId="77777777" w:rsidR="00D67777" w:rsidRDefault="00D67777" w:rsidP="00D67777">
      <w:r>
        <w:t>Page 18:</w:t>
      </w:r>
    </w:p>
    <w:p w14:paraId="656702AA" w14:textId="77777777" w:rsidR="00D67777" w:rsidRDefault="00D67777" w:rsidP="00D67777">
      <w:r>
        <w:rPr>
          <w:rFonts w:hint="eastAsia"/>
        </w:rPr>
        <w:t>香奈儿</w:t>
      </w:r>
      <w:r>
        <w:t xml:space="preserve"> （ Chanel ）  创始人香奈尔于 1913 年在法国巴黎创立香奈尔 品牌。  香奈尔的产品种类繁多 ： 服装、珠宝饰品、配件、化妆品、  香水，每一种产品都闻名遐迩，特别是她的香水与时装。  香奈尔是一个有 80 多年经历的著名品牌 , 香奈尔时装高雅、  简洁、精美 ， 善于突破传统。</w:t>
      </w:r>
    </w:p>
    <w:p w14:paraId="3BDE2EDE" w14:textId="77777777" w:rsidR="00D67777" w:rsidRDefault="00D67777" w:rsidP="00D67777"/>
    <w:p w14:paraId="55B8BED5" w14:textId="77777777" w:rsidR="00D67777" w:rsidRDefault="00D67777" w:rsidP="00D67777">
      <w:r>
        <w:t>Page 19:</w:t>
      </w:r>
    </w:p>
    <w:p w14:paraId="2B7DD675" w14:textId="77777777" w:rsidR="00D67777" w:rsidRDefault="00D67777" w:rsidP="00D67777"/>
    <w:p w14:paraId="1599219F" w14:textId="77777777" w:rsidR="00D67777" w:rsidRDefault="00D67777" w:rsidP="00D67777"/>
    <w:p w14:paraId="2EAB7F72" w14:textId="77777777" w:rsidR="00D67777" w:rsidRDefault="00D67777" w:rsidP="00D67777">
      <w:r>
        <w:t>Page 20:</w:t>
      </w:r>
    </w:p>
    <w:p w14:paraId="0444F21D" w14:textId="77777777" w:rsidR="00D67777" w:rsidRDefault="00D67777" w:rsidP="00D67777">
      <w:proofErr w:type="gramStart"/>
      <w:r>
        <w:rPr>
          <w:rFonts w:hint="eastAsia"/>
        </w:rPr>
        <w:t>古琦</w:t>
      </w:r>
      <w:proofErr w:type="gramEnd"/>
      <w:r>
        <w:t xml:space="preserve"> （ Gucci   ）  创始人 Guccio Gucci </w:t>
      </w:r>
      <w:proofErr w:type="gramStart"/>
      <w:r>
        <w:t>古琦欧</w:t>
      </w:r>
      <w:proofErr w:type="gramEnd"/>
      <w:r>
        <w:t xml:space="preserve"> · </w:t>
      </w:r>
      <w:proofErr w:type="gramStart"/>
      <w:r>
        <w:t>古琦于</w:t>
      </w:r>
      <w:proofErr w:type="gramEnd"/>
      <w:r>
        <w:t xml:space="preserve"> 1923 年创立  Gucci 。位于佛罗伦萨的 Gucci 集团是当今意大利  最大时装集团， Gucci 除时装外也经营皮包、皮  鞋、手表、宠物用品、丝巾、领带、香水等。  </w:t>
      </w:r>
      <w:proofErr w:type="gramStart"/>
      <w:r>
        <w:t>古琦品牌</w:t>
      </w:r>
      <w:proofErr w:type="gramEnd"/>
      <w:r>
        <w:t xml:space="preserve">时装一向以高档、豪华、性感而闻名于  </w:t>
      </w:r>
      <w:proofErr w:type="gramStart"/>
      <w:r>
        <w:t>世</w:t>
      </w:r>
      <w:proofErr w:type="gramEnd"/>
      <w:r>
        <w:t xml:space="preserve">，成为富有的上流社会的消费宠儿， 目前 </w:t>
      </w:r>
      <w:proofErr w:type="gramStart"/>
      <w:r>
        <w:t>古琦</w:t>
      </w:r>
      <w:proofErr w:type="gramEnd"/>
      <w:r>
        <w:t xml:space="preserve">  现在是意大利最大的时装集团。</w:t>
      </w:r>
    </w:p>
    <w:p w14:paraId="6408F0C4" w14:textId="77777777" w:rsidR="00D67777" w:rsidRDefault="00D67777" w:rsidP="00D67777"/>
    <w:p w14:paraId="46096BD0" w14:textId="77777777" w:rsidR="00D67777" w:rsidRDefault="00D67777" w:rsidP="00D67777">
      <w:r>
        <w:t>Page 21:</w:t>
      </w:r>
    </w:p>
    <w:p w14:paraId="7279F7E1" w14:textId="77777777" w:rsidR="00D67777" w:rsidRDefault="00D67777" w:rsidP="00D67777"/>
    <w:p w14:paraId="4C277377" w14:textId="77777777" w:rsidR="00D67777" w:rsidRDefault="00D67777" w:rsidP="00D67777"/>
    <w:p w14:paraId="20857878" w14:textId="77777777" w:rsidR="00D67777" w:rsidRDefault="00D67777" w:rsidP="00D67777">
      <w:r>
        <w:t>Page 22:</w:t>
      </w:r>
    </w:p>
    <w:p w14:paraId="3B6B5E13" w14:textId="77777777" w:rsidR="00D67777" w:rsidRDefault="00D67777" w:rsidP="00D67777"/>
    <w:p w14:paraId="2104C783" w14:textId="77777777" w:rsidR="00D67777" w:rsidRDefault="00D67777" w:rsidP="00D67777"/>
    <w:p w14:paraId="4F66A071" w14:textId="77777777" w:rsidR="00D67777" w:rsidRDefault="00D67777" w:rsidP="00D67777">
      <w:r>
        <w:t>Page 23:</w:t>
      </w:r>
    </w:p>
    <w:p w14:paraId="2F25DD34" w14:textId="77777777" w:rsidR="00D67777" w:rsidRDefault="00D67777" w:rsidP="00D67777"/>
    <w:p w14:paraId="5AA3D8AC" w14:textId="77777777" w:rsidR="00D67777" w:rsidRDefault="00D67777" w:rsidP="00D67777"/>
    <w:p w14:paraId="5ABC34F2" w14:textId="77777777" w:rsidR="00D67777" w:rsidRDefault="00D67777" w:rsidP="00D67777">
      <w:r>
        <w:t>"</w:t>
      </w:r>
    </w:p>
    <w:p w14:paraId="0148086D" w14:textId="77777777" w:rsidR="00D67777" w:rsidRDefault="00D67777" w:rsidP="00D67777">
      <w:r>
        <w:t>ChatGPT</w:t>
      </w:r>
    </w:p>
    <w:p w14:paraId="4377EF46" w14:textId="77777777" w:rsidR="00D67777" w:rsidRDefault="00D67777" w:rsidP="00D67777">
      <w:r>
        <w:t>I have finished reviewing the document and I'm ready to assist you with your inquiries.</w:t>
      </w:r>
    </w:p>
    <w:p w14:paraId="6B233AAD" w14:textId="77777777" w:rsidR="00D67777" w:rsidRDefault="00D67777" w:rsidP="00D67777"/>
    <w:p w14:paraId="418EF9E1" w14:textId="77777777" w:rsidR="00D67777" w:rsidRDefault="00D67777" w:rsidP="00D67777"/>
    <w:p w14:paraId="25151078" w14:textId="77777777" w:rsidR="00D67777" w:rsidRDefault="00D67777" w:rsidP="00D67777"/>
    <w:p w14:paraId="34259C5E" w14:textId="77777777" w:rsidR="00D67777" w:rsidRDefault="00D67777" w:rsidP="00D67777"/>
    <w:p w14:paraId="21EC94A6" w14:textId="77777777" w:rsidR="00D67777" w:rsidRDefault="00D67777" w:rsidP="00D67777">
      <w:r>
        <w:t>User</w:t>
      </w:r>
    </w:p>
    <w:p w14:paraId="0C0F5742"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4393463C" w14:textId="77777777" w:rsidR="00D67777" w:rsidRDefault="00D67777" w:rsidP="00D67777">
      <w:r>
        <w:t xml:space="preserve">Filename: 中学体育教师培训课件.pdf </w:t>
      </w:r>
    </w:p>
    <w:p w14:paraId="03FA3BAD" w14:textId="77777777" w:rsidR="00D67777" w:rsidRDefault="00D67777" w:rsidP="00D67777">
      <w:r>
        <w:t xml:space="preserve">Part 1 of 1: </w:t>
      </w:r>
    </w:p>
    <w:p w14:paraId="31D00117" w14:textId="77777777" w:rsidR="00D67777" w:rsidRDefault="00D67777" w:rsidP="00D67777"/>
    <w:p w14:paraId="13C68D66" w14:textId="77777777" w:rsidR="00D67777" w:rsidRDefault="00D67777" w:rsidP="00D67777">
      <w:r>
        <w:t>"Page 1:</w:t>
      </w:r>
    </w:p>
    <w:p w14:paraId="432B44D1" w14:textId="77777777" w:rsidR="00D67777" w:rsidRDefault="00D67777" w:rsidP="00D67777">
      <w:r>
        <w:t>P H Y S I C A L E D U C A T I O N P H Y S I C A L E D U C A T I O N  （径赛   ）  （ 动作要领、规则、成绩判定 ）</w:t>
      </w:r>
    </w:p>
    <w:p w14:paraId="6DFBD9B1" w14:textId="77777777" w:rsidR="00D67777" w:rsidRDefault="00D67777" w:rsidP="00D67777"/>
    <w:p w14:paraId="71DB5E59" w14:textId="77777777" w:rsidR="00D67777" w:rsidRDefault="00D67777" w:rsidP="00D67777">
      <w:r>
        <w:t>Page 2:</w:t>
      </w:r>
    </w:p>
    <w:p w14:paraId="07BF70B3" w14:textId="77777777" w:rsidR="00D67777" w:rsidRDefault="00D67777" w:rsidP="00D67777">
      <w:r>
        <w:rPr>
          <w:rFonts w:hint="eastAsia"/>
        </w:rPr>
        <w:t>教学目标：</w:t>
      </w:r>
      <w:r>
        <w:t xml:space="preserve">  1 、进行基本的田径基础知识的讲解，提高学生  对田径知识的学习。  2 、对田径田赛部分进行动作要领、竞赛规则、  成绩的判定的学习。  教学重点和难点：  动作要领、竞赛规则、成绩的判定</w:t>
      </w:r>
    </w:p>
    <w:p w14:paraId="565339F3" w14:textId="77777777" w:rsidR="00D67777" w:rsidRDefault="00D67777" w:rsidP="00D67777"/>
    <w:p w14:paraId="51E2FE96" w14:textId="77777777" w:rsidR="00D67777" w:rsidRDefault="00D67777" w:rsidP="00D67777">
      <w:r>
        <w:t>Page 3:</w:t>
      </w:r>
    </w:p>
    <w:p w14:paraId="0C4D9C22" w14:textId="77777777" w:rsidR="00D67777" w:rsidRDefault="00D67777" w:rsidP="00D67777">
      <w:r>
        <w:rPr>
          <w:rFonts w:hint="eastAsia"/>
        </w:rPr>
        <w:t>跨栏</w:t>
      </w:r>
      <w:r>
        <w:t xml:space="preserve">  竞走  马拉松  短跑  中长跑  接力跑  田径  田赛  径赛  跳高  跳远  三级跳远  铅球  铁饼  标枪  链球  介绍  项目</w:t>
      </w:r>
    </w:p>
    <w:p w14:paraId="186B7D73" w14:textId="77777777" w:rsidR="00D67777" w:rsidRDefault="00D67777" w:rsidP="00D67777"/>
    <w:p w14:paraId="6EB867FC" w14:textId="77777777" w:rsidR="00D67777" w:rsidRDefault="00D67777" w:rsidP="00D67777">
      <w:r>
        <w:t>Page 4:</w:t>
      </w:r>
    </w:p>
    <w:p w14:paraId="337A2C21" w14:textId="77777777" w:rsidR="00D67777" w:rsidRDefault="00D67777" w:rsidP="00D67777">
      <w:r>
        <w:rPr>
          <w:rFonts w:hint="eastAsia"/>
        </w:rPr>
        <w:t>基础纲要：</w:t>
      </w:r>
      <w:r>
        <w:t xml:space="preserve">  田径运动包括竞走、跑、跳跃、投掷</w:t>
      </w:r>
      <w:proofErr w:type="gramStart"/>
      <w:r>
        <w:t>以及由跑</w:t>
      </w:r>
      <w:proofErr w:type="gramEnd"/>
      <w:r>
        <w:t xml:space="preserve">  跳、跃、投掷的部分项目组成的全能运动，共计四十  多项。  以时间计算成绩的项目叫径赛；  以高度或远度计算成绩的项目叫田赛；  全能运动项目，则是以各单项成绩按 《 田径运动评 分表 》 换算分数计算成绩的。</w:t>
      </w:r>
    </w:p>
    <w:p w14:paraId="70FBB1F2" w14:textId="77777777" w:rsidR="00D67777" w:rsidRDefault="00D67777" w:rsidP="00D67777"/>
    <w:p w14:paraId="02E68774" w14:textId="77777777" w:rsidR="00D67777" w:rsidRDefault="00D67777" w:rsidP="00D67777">
      <w:r>
        <w:t>Page 5:</w:t>
      </w:r>
    </w:p>
    <w:p w14:paraId="60E72E67" w14:textId="77777777" w:rsidR="00D67777" w:rsidRDefault="00D67777" w:rsidP="00D67777">
      <w:r>
        <w:rPr>
          <w:rFonts w:hint="eastAsia"/>
        </w:rPr>
        <w:t>知识纲要：</w:t>
      </w:r>
      <w:r>
        <w:t xml:space="preserve">  （ 1 ）   径赛类项目以决赛成绩判定该项目最终名次，而</w:t>
      </w:r>
      <w:proofErr w:type="gramStart"/>
      <w:r>
        <w:t>不</w:t>
      </w:r>
      <w:proofErr w:type="gramEnd"/>
      <w:r>
        <w:t xml:space="preserve">  以预、次、复赛的成绩判定最终名次。  （ 2 ）名次的判定以运动员躯干（不包括头、颈、四肢）的  任何部分抵达终点线后沿垂直面的先后顺序为主。  （ 3 ） 400 </w:t>
      </w:r>
      <w:proofErr w:type="gramStart"/>
      <w:r>
        <w:t>米以下</w:t>
      </w:r>
      <w:proofErr w:type="gramEnd"/>
      <w:r>
        <w:t>各项，运动员应采用</w:t>
      </w:r>
      <w:proofErr w:type="gramStart"/>
      <w:r>
        <w:t>蹲距式</w:t>
      </w:r>
      <w:proofErr w:type="gramEnd"/>
      <w:r>
        <w:t xml:space="preserve">起跑（正式比  </w:t>
      </w:r>
      <w:proofErr w:type="gramStart"/>
      <w:r>
        <w:t>赛必须</w:t>
      </w:r>
      <w:proofErr w:type="gramEnd"/>
      <w:r>
        <w:t xml:space="preserve">使用起跑器），运动员做好预备姿势后到鸣枪之前若开  </w:t>
      </w:r>
      <w:proofErr w:type="gramStart"/>
      <w:r>
        <w:t>始做起跑</w:t>
      </w:r>
      <w:proofErr w:type="gramEnd"/>
      <w:r>
        <w:t>动作，对 抢跑 运动员取消其比赛规格。  （ 4 ）接力跑时，运动员应手持接力棒跑完全程，如发生掉  棒，需</w:t>
      </w:r>
      <w:proofErr w:type="gramStart"/>
      <w:r>
        <w:t>由掉棒人</w:t>
      </w:r>
      <w:proofErr w:type="gramEnd"/>
      <w:r>
        <w:t xml:space="preserve">拾起，如在拾起过程中缩短比赛距离或侵犯其  他队员则取消其比赛资格。所有交接棒的过程均必须在接力区  内完成。  （ 5 ）跨栏比赛时，运动员必须跨越 10 </w:t>
      </w:r>
      <w:proofErr w:type="gramStart"/>
      <w:r>
        <w:t>个</w:t>
      </w:r>
      <w:proofErr w:type="gramEnd"/>
      <w:r>
        <w:t>栏架，除故意用手  推或用脚踢倒栏架外，身体其他部位碰倒栏架不算犯规。</w:t>
      </w:r>
    </w:p>
    <w:p w14:paraId="1FEC0747" w14:textId="77777777" w:rsidR="00D67777" w:rsidRDefault="00D67777" w:rsidP="00D67777"/>
    <w:p w14:paraId="3CE001D0" w14:textId="77777777" w:rsidR="00D67777" w:rsidRDefault="00D67777" w:rsidP="00D67777">
      <w:r>
        <w:t>Page 6:</w:t>
      </w:r>
    </w:p>
    <w:p w14:paraId="78B26C4A" w14:textId="77777777" w:rsidR="00D67777" w:rsidRDefault="00D67777" w:rsidP="00D67777">
      <w:r>
        <w:t xml:space="preserve">2003 年之前：一名运动员抢跑两次才会被取消比赛资格  2003 年至 2009 年：允许一次抢跑，之后抢跑的运动员被取  </w:t>
      </w:r>
      <w:proofErr w:type="gramStart"/>
      <w:r>
        <w:t>消比赛</w:t>
      </w:r>
      <w:proofErr w:type="gramEnd"/>
      <w:r>
        <w:t>资格  2010 年起：任何抢跑者都被取消比赛资格</w:t>
      </w:r>
    </w:p>
    <w:p w14:paraId="6FF14A04" w14:textId="77777777" w:rsidR="00D67777" w:rsidRDefault="00D67777" w:rsidP="00D67777"/>
    <w:p w14:paraId="16B17477" w14:textId="77777777" w:rsidR="00D67777" w:rsidRDefault="00D67777" w:rsidP="00D67777">
      <w:r>
        <w:t>Page 7:</w:t>
      </w:r>
    </w:p>
    <w:p w14:paraId="30CDBA32" w14:textId="77777777" w:rsidR="00D67777" w:rsidRDefault="00D67777" w:rsidP="00D67777">
      <w:r>
        <w:rPr>
          <w:rFonts w:hint="eastAsia"/>
        </w:rPr>
        <w:t>短跑</w:t>
      </w:r>
      <w:r>
        <w:t xml:space="preserve">  </w:t>
      </w:r>
      <w:r>
        <w:t> 技术回顾：   视频 1  动作特点： 由起跑、起跑后加速跑、 途中跑和终点跑等四个阶段组成；  起跑采用蹲踞式，用起跑器。  短跑 短跑</w:t>
      </w:r>
    </w:p>
    <w:p w14:paraId="5F6CD625" w14:textId="77777777" w:rsidR="00D67777" w:rsidRDefault="00D67777" w:rsidP="00D67777"/>
    <w:p w14:paraId="6D603C4E" w14:textId="77777777" w:rsidR="00D67777" w:rsidRDefault="00D67777" w:rsidP="00D67777">
      <w:r>
        <w:t>Page 8:</w:t>
      </w:r>
    </w:p>
    <w:p w14:paraId="1FF667A3" w14:textId="77777777" w:rsidR="00D67777" w:rsidRDefault="00D67777" w:rsidP="00D67777">
      <w:r>
        <w:rPr>
          <w:rFonts w:hint="eastAsia"/>
        </w:rPr>
        <w:t>起跑技术包括：</w:t>
      </w:r>
      <w:r>
        <w:t xml:space="preserve"> “各就位”、“预备”、“鸣枪”（或“跑”  的口令）三个环节。  弯道跑技术：在弯道跑时，整个身体应向内倾斜。摆动腿前摆 时左膝稍向外展，右膝稍向内扣，并加大右腿前摆的幅度。左 </w:t>
      </w:r>
      <w:proofErr w:type="gramStart"/>
      <w:r>
        <w:t>脚以前</w:t>
      </w:r>
      <w:proofErr w:type="gramEnd"/>
      <w:r>
        <w:t>脚掌外侧着地，右脚以前脚掌内侧着地。左臂摆动幅度 较小，靠近体侧摆动。右臂摆幅度和力量都稍大，且前摆时稍 向左前方，后摆时肘关节稍向外。  弯</w:t>
      </w:r>
      <w:r>
        <w:lastRenderedPageBreak/>
        <w:t>道技术的变化程度与跑的速度和弯道半径有关，速度越快， 半径越小，则技术变化程度就大。</w:t>
      </w:r>
    </w:p>
    <w:p w14:paraId="4AF28FE3" w14:textId="77777777" w:rsidR="00D67777" w:rsidRDefault="00D67777" w:rsidP="00D67777"/>
    <w:p w14:paraId="5686CFBB" w14:textId="77777777" w:rsidR="00D67777" w:rsidRDefault="00D67777" w:rsidP="00D67777">
      <w:r>
        <w:t>Page 9:</w:t>
      </w:r>
    </w:p>
    <w:p w14:paraId="0CDC11BA" w14:textId="77777777" w:rsidR="00D67777" w:rsidRDefault="00D67777" w:rsidP="00D67777">
      <w:r>
        <w:rPr>
          <w:rFonts w:hint="eastAsia"/>
        </w:rPr>
        <w:t>起跑技术：</w:t>
      </w:r>
      <w:r>
        <w:t xml:space="preserve"> 采用站立式起跑，由“各就位”、“鸣枪”（或 “跑”的口令）二个环节  集合线：起跑线后 3 米处  极点：在中长距离跑的过程中，由于机体在激烈的运动中出现 氧供应暂时困难，此时机体的主要表现为呼吸困难，心跳加快 心慌、胸闷，四肢无力等，并相伴产生想停下来的，跑不下去 的心理反应。  运动强度的大小，准备活动的充分与否，以及训练运动水平的 高低等情况，对极点出现的早晚，反应的程度持续时间的长短 等有不同程度的影响，其中准备活动可以缓冲极点的反应程度  中长跑</w:t>
      </w:r>
    </w:p>
    <w:p w14:paraId="71A0C969" w14:textId="77777777" w:rsidR="00D67777" w:rsidRDefault="00D67777" w:rsidP="00D67777"/>
    <w:p w14:paraId="405BADDE" w14:textId="77777777" w:rsidR="00D67777" w:rsidRDefault="00D67777" w:rsidP="00D67777">
      <w:r>
        <w:t>Page 10:</w:t>
      </w:r>
    </w:p>
    <w:p w14:paraId="1829E6B5" w14:textId="77777777" w:rsidR="00D67777" w:rsidRDefault="00D67777" w:rsidP="00D67777">
      <w:r>
        <w:rPr>
          <w:rFonts w:hint="eastAsia"/>
        </w:rPr>
        <w:t>第二次呼吸：极点出现后，应对跑速进行主动、适当地调整，</w:t>
      </w:r>
      <w:r>
        <w:t xml:space="preserve"> 以及加强呼吸深度，极点现象就会缓和，随之出现呼吸</w:t>
      </w:r>
      <w:proofErr w:type="gramStart"/>
      <w:r>
        <w:t>不</w:t>
      </w:r>
      <w:proofErr w:type="gramEnd"/>
      <w:r>
        <w:t>十 分困难，步子较为轻松的现象，称第二次呼吸。  呼吸特点：呼吸一般用鼻和半张开的</w:t>
      </w:r>
      <w:proofErr w:type="gramStart"/>
      <w:r>
        <w:t>嘴同时</w:t>
      </w:r>
      <w:proofErr w:type="gramEnd"/>
      <w:r>
        <w:t>进行，通常是两 步</w:t>
      </w:r>
      <w:proofErr w:type="gramStart"/>
      <w:r>
        <w:t>一</w:t>
      </w:r>
      <w:proofErr w:type="gramEnd"/>
      <w:r>
        <w:t>呼气，两步</w:t>
      </w:r>
      <w:proofErr w:type="gramStart"/>
      <w:r>
        <w:t>一</w:t>
      </w:r>
      <w:proofErr w:type="gramEnd"/>
      <w:r>
        <w:t>吸气。提高成绩的途径是提高步频，动作 自然放松。</w:t>
      </w:r>
    </w:p>
    <w:p w14:paraId="1A84650E" w14:textId="77777777" w:rsidR="00D67777" w:rsidRDefault="00D67777" w:rsidP="00D67777"/>
    <w:p w14:paraId="64257F82" w14:textId="77777777" w:rsidR="00D67777" w:rsidRDefault="00D67777" w:rsidP="00D67777">
      <w:r>
        <w:t>Page 11:</w:t>
      </w:r>
    </w:p>
    <w:p w14:paraId="0D998BA0" w14:textId="77777777" w:rsidR="00D67777" w:rsidRDefault="00D67777" w:rsidP="00D67777">
      <w:r>
        <w:rPr>
          <w:rFonts w:hint="eastAsia"/>
        </w:rPr>
        <w:t>接力赛</w:t>
      </w:r>
      <w:r>
        <w:t xml:space="preserve">  传接棒技术：方法：“上挑式”、“下压式”、“混合式”</w:t>
      </w:r>
    </w:p>
    <w:p w14:paraId="568E3418" w14:textId="77777777" w:rsidR="00D67777" w:rsidRDefault="00D67777" w:rsidP="00D67777"/>
    <w:p w14:paraId="287154B0" w14:textId="77777777" w:rsidR="00D67777" w:rsidRDefault="00D67777" w:rsidP="00D67777">
      <w:r>
        <w:t>Page 12:</w:t>
      </w:r>
    </w:p>
    <w:p w14:paraId="1ECAA0DB" w14:textId="77777777" w:rsidR="00D67777" w:rsidRDefault="00D67777" w:rsidP="00D67777">
      <w:r>
        <w:rPr>
          <w:rFonts w:hint="eastAsia"/>
        </w:rPr>
        <w:t>竞走</w:t>
      </w:r>
      <w:r>
        <w:t xml:space="preserve">  （ 2 ）分类：竞走分场地竞走和公路竞走两种。场地竞走设  世界纪录；公路竞走因路面起伏等不可控因素较多，成绩可  比性差，故仅设世界最好成绩。  场地赛   5   公里   、   10   公里   ；   公路赛   20   公里   、   50   公里   ；  （ 3 ）竞赛规则：运动员行进时，两脚必须与地面保持</w:t>
      </w:r>
      <w:proofErr w:type="gramStart"/>
      <w:r>
        <w:t>不</w:t>
      </w:r>
      <w:proofErr w:type="gramEnd"/>
      <w:r>
        <w:t>间  断接触，不准同时腾空，着地的支撑腿膝关节应有一瞬间的  伸直，不得弯曲。  （ 4 ）成绩判定：比赛时，运动员出现腾空或膝关节弯曲，  均给予严重警告，受 3 次严</w:t>
      </w:r>
      <w:r>
        <w:rPr>
          <w:rFonts w:hint="eastAsia"/>
        </w:rPr>
        <w:t>重警告即取消比赛资格。</w:t>
      </w:r>
    </w:p>
    <w:p w14:paraId="5E89BEE2" w14:textId="77777777" w:rsidR="00D67777" w:rsidRDefault="00D67777" w:rsidP="00D67777"/>
    <w:p w14:paraId="656CCF52" w14:textId="77777777" w:rsidR="00D67777" w:rsidRDefault="00D67777" w:rsidP="00D67777">
      <w:r>
        <w:t>Page 13:</w:t>
      </w:r>
    </w:p>
    <w:p w14:paraId="1A5A7A39" w14:textId="77777777" w:rsidR="00D67777" w:rsidRDefault="00D67777" w:rsidP="00D67777">
      <w:r>
        <w:rPr>
          <w:rFonts w:hint="eastAsia"/>
        </w:rPr>
        <w:t>跨栏</w:t>
      </w:r>
    </w:p>
    <w:p w14:paraId="1C0F92BC" w14:textId="77777777" w:rsidR="00D67777" w:rsidRDefault="00D67777" w:rsidP="00D67777"/>
    <w:p w14:paraId="1C7CE85A" w14:textId="77777777" w:rsidR="00D67777" w:rsidRDefault="00D67777" w:rsidP="00D67777">
      <w:r>
        <w:t>Page 14:</w:t>
      </w:r>
    </w:p>
    <w:p w14:paraId="7EEA850E" w14:textId="77777777" w:rsidR="00D67777" w:rsidRDefault="00D67777" w:rsidP="00D67777"/>
    <w:p w14:paraId="05FF6B6B" w14:textId="77777777" w:rsidR="00D67777" w:rsidRDefault="00D67777" w:rsidP="00D67777"/>
    <w:p w14:paraId="32C888C4" w14:textId="77777777" w:rsidR="00D67777" w:rsidRDefault="00D67777" w:rsidP="00D67777">
      <w:r>
        <w:t>"</w:t>
      </w:r>
    </w:p>
    <w:p w14:paraId="52339713" w14:textId="77777777" w:rsidR="00D67777" w:rsidRDefault="00D67777" w:rsidP="00D67777">
      <w:r>
        <w:t>ChatGPT</w:t>
      </w:r>
    </w:p>
    <w:p w14:paraId="2037A5DF" w14:textId="77777777" w:rsidR="00D67777" w:rsidRDefault="00D67777" w:rsidP="00D67777">
      <w:r>
        <w:t>I have finished reviewing the document and I'm ready to assist you with your inquiries.</w:t>
      </w:r>
    </w:p>
    <w:p w14:paraId="04C55DA3" w14:textId="77777777" w:rsidR="00D67777" w:rsidRDefault="00D67777" w:rsidP="00D67777"/>
    <w:p w14:paraId="22A5DDC7" w14:textId="77777777" w:rsidR="00D67777" w:rsidRDefault="00D67777" w:rsidP="00D67777">
      <w:r>
        <w:t>User</w:t>
      </w:r>
    </w:p>
    <w:p w14:paraId="5039F189" w14:textId="77777777" w:rsidR="00D67777" w:rsidRDefault="00D67777" w:rsidP="00D67777">
      <w:r>
        <w:t xml:space="preserve"> The complete document is provided below. After reviewing the document, please respond with "I have finished reviewing the document and I'm ready to assist you with your inquiries."</w:t>
      </w:r>
    </w:p>
    <w:p w14:paraId="59F3F13B" w14:textId="77777777" w:rsidR="00D67777" w:rsidRDefault="00D67777" w:rsidP="00D67777">
      <w:r>
        <w:t>Filename: 中学音乐--说</w:t>
      </w:r>
      <w:proofErr w:type="gramStart"/>
      <w:r>
        <w:t>课</w:t>
      </w:r>
      <w:proofErr w:type="gramEnd"/>
      <w:r>
        <w:t xml:space="preserve">课件.pdf </w:t>
      </w:r>
    </w:p>
    <w:p w14:paraId="7E7A43D0" w14:textId="77777777" w:rsidR="00D67777" w:rsidRDefault="00D67777" w:rsidP="00D67777">
      <w:r>
        <w:t xml:space="preserve">Part 1 of 1: </w:t>
      </w:r>
    </w:p>
    <w:p w14:paraId="33888B88" w14:textId="77777777" w:rsidR="00D67777" w:rsidRDefault="00D67777" w:rsidP="00D67777"/>
    <w:p w14:paraId="185DBBBF" w14:textId="77777777" w:rsidR="00D67777" w:rsidRDefault="00D67777" w:rsidP="00D67777">
      <w:r>
        <w:lastRenderedPageBreak/>
        <w:t>"Page 1:</w:t>
      </w:r>
    </w:p>
    <w:p w14:paraId="5EF851F8" w14:textId="77777777" w:rsidR="00D67777" w:rsidRDefault="00D67777" w:rsidP="00D67777">
      <w:r>
        <w:rPr>
          <w:rFonts w:hint="eastAsia"/>
        </w:rPr>
        <w:t>——</w:t>
      </w:r>
      <w:r>
        <w:t xml:space="preserve"> </w:t>
      </w:r>
      <w:proofErr w:type="gramStart"/>
      <w:r>
        <w:t>鲁教版</w:t>
      </w:r>
      <w:proofErr w:type="gramEnd"/>
      <w:r>
        <w:t>教材六年级上册第三单元  周村二中   陈辉</w:t>
      </w:r>
    </w:p>
    <w:p w14:paraId="776D9126" w14:textId="77777777" w:rsidR="00D67777" w:rsidRDefault="00D67777" w:rsidP="00D67777"/>
    <w:p w14:paraId="41665AE3" w14:textId="77777777" w:rsidR="00D67777" w:rsidRDefault="00D67777" w:rsidP="00D67777">
      <w:r>
        <w:t>Page 2:</w:t>
      </w:r>
    </w:p>
    <w:p w14:paraId="0EB98884" w14:textId="77777777" w:rsidR="00D67777" w:rsidRDefault="00D67777" w:rsidP="00D67777">
      <w:r>
        <w:rPr>
          <w:rFonts w:hint="eastAsia"/>
        </w:rPr>
        <w:t>三、教学目的</w:t>
      </w:r>
      <w:r>
        <w:t xml:space="preserve">  1   ．情感目标：领略艺术无穷魅力，陶冶 情操激发学生热爱自然，热爱生活的感情  2 ．技能目标：提高学生对音乐，绘画， 诗词的综合鉴赏能力，学会运用简单的艺 </w:t>
      </w:r>
      <w:proofErr w:type="gramStart"/>
      <w:r>
        <w:t>术表现</w:t>
      </w:r>
      <w:proofErr w:type="gramEnd"/>
      <w:r>
        <w:t>方法，亲自参与实践进行表演及歌 曲 《 西风的话 》 的演唱  3 ．认知目标：提高学生感受音乐欣赏音 乐的水平</w:t>
      </w:r>
    </w:p>
    <w:p w14:paraId="7EB6DF74" w14:textId="77777777" w:rsidR="00D67777" w:rsidRDefault="00D67777" w:rsidP="00D67777"/>
    <w:p w14:paraId="48A76B7D" w14:textId="77777777" w:rsidR="00D67777" w:rsidRDefault="00D67777" w:rsidP="00D67777">
      <w:r>
        <w:t>Page 3:</w:t>
      </w:r>
    </w:p>
    <w:p w14:paraId="59D3681C" w14:textId="77777777" w:rsidR="00D67777" w:rsidRDefault="00D67777" w:rsidP="00D67777">
      <w:r>
        <w:rPr>
          <w:rFonts w:hint="eastAsia"/>
        </w:rPr>
        <w:t>五、教法学法</w:t>
      </w:r>
      <w:r>
        <w:t xml:space="preserve">  1 、创设情境、激发兴趣  2 、共同参与、加深体验  四、教学重点：  1 ）体验不同艺术形式所表现的同一主题  2 ）民族乐器与西洋乐器音色的分辨  教学难点：让学生体会到艺术整合的魅力</w:t>
      </w:r>
    </w:p>
    <w:p w14:paraId="1E4DE1E0" w14:textId="77777777" w:rsidR="00D67777" w:rsidRDefault="00D67777" w:rsidP="00D67777"/>
    <w:p w14:paraId="2CDF10D7" w14:textId="77777777" w:rsidR="00D67777" w:rsidRDefault="00D67777" w:rsidP="00D67777">
      <w:r>
        <w:t>Page 4:</w:t>
      </w:r>
    </w:p>
    <w:p w14:paraId="0495C002" w14:textId="77777777" w:rsidR="00D67777" w:rsidRDefault="00D67777" w:rsidP="00D67777">
      <w:r>
        <w:rPr>
          <w:rFonts w:hint="eastAsia"/>
        </w:rPr>
        <w:t>进入课堂时播放</w:t>
      </w:r>
      <w:r>
        <w:t xml:space="preserve">  《 扬鞭催马送粮忙 》</w:t>
      </w:r>
    </w:p>
    <w:p w14:paraId="7FF3AD2B" w14:textId="77777777" w:rsidR="00D67777" w:rsidRDefault="00D67777" w:rsidP="00D67777"/>
    <w:p w14:paraId="42473D69" w14:textId="77777777" w:rsidR="00D67777" w:rsidRDefault="00D67777" w:rsidP="00D67777">
      <w:r>
        <w:t>Page 5:</w:t>
      </w:r>
    </w:p>
    <w:p w14:paraId="420BC979" w14:textId="77777777" w:rsidR="00D67777" w:rsidRDefault="00D67777" w:rsidP="00D67777">
      <w:r>
        <w:rPr>
          <w:rFonts w:hint="eastAsia"/>
        </w:rPr>
        <w:t>《</w:t>
      </w:r>
      <w:r>
        <w:t xml:space="preserve"> 秋日私语 》  ● 聆听“秋日的私语”这首钢琴曲 时，仿佛落叶在脚下发出声响，微微 的秋风笼罩着周身，大自然处处散发 出秋天的气息   ……</w:t>
      </w:r>
    </w:p>
    <w:p w14:paraId="593D091D" w14:textId="77777777" w:rsidR="00D67777" w:rsidRDefault="00D67777" w:rsidP="00D67777"/>
    <w:p w14:paraId="1593756E" w14:textId="77777777" w:rsidR="00D67777" w:rsidRDefault="00D67777" w:rsidP="00D67777">
      <w:r>
        <w:t>Page 6:</w:t>
      </w:r>
    </w:p>
    <w:p w14:paraId="550CB2E9" w14:textId="77777777" w:rsidR="00D67777" w:rsidRDefault="00D67777" w:rsidP="00D67777">
      <w:r>
        <w:rPr>
          <w:rFonts w:hint="eastAsia"/>
        </w:rPr>
        <w:t>国画</w:t>
      </w:r>
      <w:r>
        <w:t xml:space="preserve"> 《 晚秋 》  一幅意境深远 的秋景图  大片枫树林在群 山的掩映下，红 叶似火，绚烂无 比。山涧间奔流 而下的山泉气势 磅礴，大气壮美。</w:t>
      </w:r>
    </w:p>
    <w:p w14:paraId="63386617" w14:textId="77777777" w:rsidR="00D67777" w:rsidRDefault="00D67777" w:rsidP="00D67777"/>
    <w:p w14:paraId="05B16B35" w14:textId="77777777" w:rsidR="00D67777" w:rsidRDefault="00D67777" w:rsidP="00D67777">
      <w:r>
        <w:t>Page 7:</w:t>
      </w:r>
    </w:p>
    <w:p w14:paraId="026A847C" w14:textId="77777777" w:rsidR="00D67777" w:rsidRDefault="00D67777" w:rsidP="00D67777">
      <w:r>
        <w:rPr>
          <w:rFonts w:hint="eastAsia"/>
        </w:rPr>
        <w:t>▲</w:t>
      </w:r>
      <w:r>
        <w:t xml:space="preserve">   快来给不同风格的画 面找出匹配的音乐吧！</w:t>
      </w:r>
    </w:p>
    <w:p w14:paraId="33191B28" w14:textId="77777777" w:rsidR="00D67777" w:rsidRDefault="00D67777" w:rsidP="00D67777">
      <w:r>
        <w:rPr>
          <w:rFonts w:hint="eastAsia"/>
        </w:rPr>
        <w:t>《</w:t>
      </w:r>
      <w:r>
        <w:t xml:space="preserve"> 丰收锣鼓 》</w:t>
      </w:r>
    </w:p>
    <w:p w14:paraId="6533ACFD" w14:textId="77777777" w:rsidR="00D67777" w:rsidRDefault="00D67777" w:rsidP="00D67777"/>
    <w:p w14:paraId="0A804F7D" w14:textId="77777777" w:rsidR="00D67777" w:rsidRDefault="00D67777" w:rsidP="00D67777">
      <w:r>
        <w:t>Page 11:</w:t>
      </w:r>
    </w:p>
    <w:p w14:paraId="77761F43" w14:textId="77777777" w:rsidR="00D67777" w:rsidRDefault="00D67777" w:rsidP="00D67777">
      <w:r>
        <w:rPr>
          <w:rFonts w:hint="eastAsia"/>
        </w:rPr>
        <w:t>《</w:t>
      </w:r>
      <w:r>
        <w:t xml:space="preserve"> 思乡曲 》</w:t>
      </w:r>
    </w:p>
    <w:p w14:paraId="099A37AB" w14:textId="77777777" w:rsidR="00D67777" w:rsidRDefault="00D67777" w:rsidP="00D67777"/>
    <w:p w14:paraId="7C564501" w14:textId="77777777" w:rsidR="00D67777" w:rsidRDefault="00D67777" w:rsidP="00D67777">
      <w:r>
        <w:t>Page 12:</w:t>
      </w:r>
    </w:p>
    <w:p w14:paraId="14A225D0" w14:textId="77777777" w:rsidR="00D67777" w:rsidRDefault="00D67777" w:rsidP="00D67777">
      <w:r>
        <w:rPr>
          <w:rFonts w:hint="eastAsia"/>
        </w:rPr>
        <w:t>设置问题：</w:t>
      </w:r>
      <w:r>
        <w:t xml:space="preserve">  1 、音乐的情绪，速度是怎么样的？  2 、运用的乐器是西洋乐器还是民族乐 器？  3 、主要听到了哪些乐器的音色？  4 、跟随着音乐产生了什么样的情绪？ 联想到了什么？</w:t>
      </w:r>
    </w:p>
    <w:p w14:paraId="602B2D28" w14:textId="77777777" w:rsidR="00D67777" w:rsidRDefault="00D67777" w:rsidP="00D67777">
      <w:r>
        <w:rPr>
          <w:rFonts w:hint="eastAsia"/>
        </w:rPr>
        <w:t>——</w:t>
      </w:r>
      <w:r>
        <w:t xml:space="preserve">  ——   民乐合奏 《 丰收锣鼓 》  小提琴演奏的 《 思乡曲 》  （第二首）  （第一首）</w:t>
      </w:r>
    </w:p>
    <w:p w14:paraId="47D27EBD" w14:textId="77777777" w:rsidR="00D67777" w:rsidRPr="00D67777" w:rsidRDefault="00D67777" w:rsidP="00D67777">
      <w:pPr>
        <w:rPr>
          <w:rFonts w:hint="eastAsia"/>
          <w:lang w:val="fr-FR"/>
        </w:rPr>
      </w:pPr>
    </w:p>
    <w:p w14:paraId="71550574" w14:textId="77777777" w:rsidR="00D67777" w:rsidRPr="00D67777" w:rsidRDefault="00D67777" w:rsidP="00D67777">
      <w:pPr>
        <w:rPr>
          <w:lang w:val="fr-FR"/>
        </w:rPr>
      </w:pPr>
      <w:r w:rsidRPr="00D67777">
        <w:rPr>
          <w:lang w:val="fr-FR"/>
        </w:rPr>
        <w:t>Page 16:</w:t>
      </w:r>
    </w:p>
    <w:p w14:paraId="71A619C9" w14:textId="13C40328" w:rsidR="00D67777" w:rsidRPr="00D67777" w:rsidRDefault="00D67777" w:rsidP="00D67777">
      <w:pPr>
        <w:rPr>
          <w:rFonts w:hint="eastAsia"/>
          <w:lang w:val="fr-FR"/>
        </w:rPr>
      </w:pPr>
      <w:r>
        <w:rPr>
          <w:rFonts w:hint="eastAsia"/>
        </w:rPr>
        <w:t>想一想</w:t>
      </w:r>
      <w:r w:rsidRPr="00D67777">
        <w:rPr>
          <w:rFonts w:hint="eastAsia"/>
          <w:lang w:val="fr-FR"/>
        </w:rPr>
        <w:t>：</w:t>
      </w:r>
    </w:p>
    <w:p w14:paraId="0C381B46" w14:textId="77777777" w:rsidR="00D67777" w:rsidRPr="00D67777" w:rsidRDefault="00D67777" w:rsidP="00D67777">
      <w:pPr>
        <w:rPr>
          <w:lang w:val="fr-FR"/>
        </w:rPr>
      </w:pPr>
      <w:r w:rsidRPr="00D67777">
        <w:rPr>
          <w:lang w:val="fr-FR"/>
        </w:rPr>
        <w:t>Page 17:</w:t>
      </w:r>
    </w:p>
    <w:p w14:paraId="001B30F2" w14:textId="77777777" w:rsidR="00D67777" w:rsidRDefault="00D67777" w:rsidP="00D67777">
      <w:r>
        <w:rPr>
          <w:rFonts w:hint="eastAsia"/>
        </w:rPr>
        <w:t>伴着美妙的音乐，让我们朗读秋的诗篇，沉浸在这美丽的秋景中</w:t>
      </w:r>
      <w:r>
        <w:t xml:space="preserve">  秋  秋风起，一日比一日恶，天气渐渐冷了，树叶渐渐</w:t>
      </w:r>
      <w:proofErr w:type="gramStart"/>
      <w:r>
        <w:t>黄了落了</w:t>
      </w:r>
      <w:proofErr w:type="gramEnd"/>
      <w:r>
        <w:t>。  红的，白的，紫的，黄的，绿的，粉红的，满庭</w:t>
      </w:r>
      <w:r>
        <w:lastRenderedPageBreak/>
        <w:t>院都是菊花。  没有蝴蝶来，也没有蜜蜂来，连唧唧的虫声也听不见了；</w:t>
      </w:r>
      <w:proofErr w:type="gramStart"/>
      <w:r>
        <w:t>那各</w:t>
      </w:r>
      <w:proofErr w:type="gramEnd"/>
      <w:r>
        <w:t xml:space="preserve">  色的花，他们都静悄悄的各自开着。  被雨打折了的向日葵，天晴了，他仍旧向着日，美满的开  花，美满的结实。海棠呀，风仙呀，在绿树下小瓦盆里，不怕  人来采，自由自在开着他的又瘦又小的花。枯树枝上挂满了豆  菱，</w:t>
      </w:r>
      <w:proofErr w:type="gramStart"/>
      <w:r>
        <w:t>豆菱上</w:t>
      </w:r>
      <w:proofErr w:type="gramEnd"/>
      <w:r>
        <w:t>还带着两朵豆花，和</w:t>
      </w:r>
      <w:proofErr w:type="gramStart"/>
      <w:r>
        <w:t>一垂两垂</w:t>
      </w:r>
      <w:proofErr w:type="gramEnd"/>
      <w:r>
        <w:t>豆荚。  白蓼花，红蓼花，经了</w:t>
      </w:r>
      <w:r>
        <w:rPr>
          <w:rFonts w:hint="eastAsia"/>
        </w:rPr>
        <w:t>许多雨，许多风，红的仍旧红，白</w:t>
      </w:r>
      <w:r>
        <w:t xml:space="preserve">  的仍旧白，不曾吹折他的枝，</w:t>
      </w:r>
      <w:proofErr w:type="gramStart"/>
      <w:r>
        <w:t>洗褪他的</w:t>
      </w:r>
      <w:proofErr w:type="gramEnd"/>
      <w:r>
        <w:t>颜色。</w:t>
      </w:r>
    </w:p>
    <w:p w14:paraId="39552D9F" w14:textId="77777777" w:rsidR="00D67777" w:rsidRDefault="00D67777" w:rsidP="00D67777"/>
    <w:p w14:paraId="1A3A5AC4" w14:textId="2E316DFC" w:rsidR="00D67777" w:rsidRDefault="00D67777" w:rsidP="00D67777">
      <w:r>
        <w:rPr>
          <w:rFonts w:hint="eastAsia"/>
        </w:rPr>
        <w:t>谢</w:t>
      </w:r>
      <w:r>
        <w:t xml:space="preserve">   谢</w:t>
      </w:r>
    </w:p>
    <w:p w14:paraId="4BB8D0AB" w14:textId="77777777" w:rsidR="00D67777" w:rsidRDefault="00D67777" w:rsidP="00D67777"/>
    <w:p w14:paraId="42EF9DFF" w14:textId="77777777" w:rsidR="00D67777" w:rsidRDefault="00D67777" w:rsidP="00D67777">
      <w:proofErr w:type="gramStart"/>
      <w:r>
        <w:rPr>
          <w:rFonts w:hint="eastAsia"/>
        </w:rPr>
        <w:t>淘</w:t>
      </w:r>
      <w:proofErr w:type="gramEnd"/>
      <w:r>
        <w:rPr>
          <w:rFonts w:hint="eastAsia"/>
        </w:rPr>
        <w:t>课件网</w:t>
      </w:r>
      <w:r>
        <w:t xml:space="preserve"> - 免费提供课件、教案、试题、论 文、计划、总结、说课、反思、手抄报、 等资源 . 并且所有资料无须注册免费下载 . </w:t>
      </w:r>
      <w:proofErr w:type="gramStart"/>
      <w:r>
        <w:t>淘</w:t>
      </w:r>
      <w:proofErr w:type="gramEnd"/>
      <w:r>
        <w:t>课件网 是您永远的学习伴侣 !</w:t>
      </w:r>
    </w:p>
    <w:p w14:paraId="7D8D2370" w14:textId="77777777" w:rsidR="00D67777" w:rsidRDefault="00D67777" w:rsidP="00D67777"/>
    <w:p w14:paraId="2A957DCB" w14:textId="77777777" w:rsidR="00D67777" w:rsidRDefault="00D67777" w:rsidP="00D67777">
      <w:r>
        <w:t>Page 20:</w:t>
      </w:r>
    </w:p>
    <w:p w14:paraId="501294DE" w14:textId="4407A332" w:rsidR="007950D3" w:rsidRDefault="00D67777" w:rsidP="00D67777">
      <w:r>
        <w:t>http://www.taokejian.com/soft/213/list213_1.html  如需更多音乐课件请用上面的  地址去免费下载</w:t>
      </w:r>
    </w:p>
    <w:sectPr w:rsidR="007950D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NjMxMTe1NARSJko6SsGpxcWZ+XkgBYa1AAb7bcQsAAAA"/>
  </w:docVars>
  <w:rsids>
    <w:rsidRoot w:val="00E557FF"/>
    <w:rsid w:val="001A35A2"/>
    <w:rsid w:val="007950D3"/>
    <w:rsid w:val="00D67777"/>
    <w:rsid w:val="00E557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C95D2"/>
  <w15:chartTrackingRefBased/>
  <w15:docId w15:val="{634E8142-2D44-4874-80ED-CF1B496B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表"/>
    <w:basedOn w:val="a1"/>
    <w:uiPriority w:val="99"/>
    <w:rsid w:val="001A35A2"/>
    <w:tblPr>
      <w:tblBorders>
        <w:top w:val="triple" w:sz="4" w:space="0" w:color="auto"/>
        <w:bottom w:val="trip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3689805">
      <w:bodyDiv w:val="1"/>
      <w:marLeft w:val="0"/>
      <w:marRight w:val="0"/>
      <w:marTop w:val="0"/>
      <w:marBottom w:val="0"/>
      <w:divBdr>
        <w:top w:val="none" w:sz="0" w:space="0" w:color="auto"/>
        <w:left w:val="none" w:sz="0" w:space="0" w:color="auto"/>
        <w:bottom w:val="none" w:sz="0" w:space="0" w:color="auto"/>
        <w:right w:val="none" w:sz="0" w:space="0" w:color="auto"/>
      </w:divBdr>
      <w:divsChild>
        <w:div w:id="68357862">
          <w:marLeft w:val="0"/>
          <w:marRight w:val="0"/>
          <w:marTop w:val="0"/>
          <w:marBottom w:val="0"/>
          <w:divBdr>
            <w:top w:val="single" w:sz="2" w:space="0" w:color="auto"/>
            <w:left w:val="single" w:sz="2" w:space="0" w:color="auto"/>
            <w:bottom w:val="single" w:sz="6" w:space="0" w:color="auto"/>
            <w:right w:val="single" w:sz="2" w:space="0" w:color="auto"/>
          </w:divBdr>
          <w:divsChild>
            <w:div w:id="1928883311">
              <w:marLeft w:val="0"/>
              <w:marRight w:val="0"/>
              <w:marTop w:val="100"/>
              <w:marBottom w:val="100"/>
              <w:divBdr>
                <w:top w:val="single" w:sz="2" w:space="0" w:color="D9D9E3"/>
                <w:left w:val="single" w:sz="2" w:space="0" w:color="D9D9E3"/>
                <w:bottom w:val="single" w:sz="2" w:space="0" w:color="D9D9E3"/>
                <w:right w:val="single" w:sz="2" w:space="0" w:color="D9D9E3"/>
              </w:divBdr>
              <w:divsChild>
                <w:div w:id="816385361">
                  <w:marLeft w:val="0"/>
                  <w:marRight w:val="0"/>
                  <w:marTop w:val="0"/>
                  <w:marBottom w:val="0"/>
                  <w:divBdr>
                    <w:top w:val="single" w:sz="2" w:space="0" w:color="D9D9E3"/>
                    <w:left w:val="single" w:sz="2" w:space="0" w:color="D9D9E3"/>
                    <w:bottom w:val="single" w:sz="2" w:space="0" w:color="D9D9E3"/>
                    <w:right w:val="single" w:sz="2" w:space="0" w:color="D9D9E3"/>
                  </w:divBdr>
                  <w:divsChild>
                    <w:div w:id="1121919400">
                      <w:marLeft w:val="0"/>
                      <w:marRight w:val="0"/>
                      <w:marTop w:val="0"/>
                      <w:marBottom w:val="0"/>
                      <w:divBdr>
                        <w:top w:val="single" w:sz="2" w:space="0" w:color="D9D9E3"/>
                        <w:left w:val="single" w:sz="2" w:space="0" w:color="D9D9E3"/>
                        <w:bottom w:val="single" w:sz="2" w:space="0" w:color="D9D9E3"/>
                        <w:right w:val="single" w:sz="2" w:space="0" w:color="D9D9E3"/>
                      </w:divBdr>
                      <w:divsChild>
                        <w:div w:id="24018090">
                          <w:marLeft w:val="0"/>
                          <w:marRight w:val="0"/>
                          <w:marTop w:val="0"/>
                          <w:marBottom w:val="0"/>
                          <w:divBdr>
                            <w:top w:val="single" w:sz="2" w:space="0" w:color="D9D9E3"/>
                            <w:left w:val="single" w:sz="2" w:space="0" w:color="D9D9E3"/>
                            <w:bottom w:val="single" w:sz="2" w:space="0" w:color="D9D9E3"/>
                            <w:right w:val="single" w:sz="2" w:space="0" w:color="D9D9E3"/>
                          </w:divBdr>
                          <w:divsChild>
                            <w:div w:id="920061372">
                              <w:marLeft w:val="0"/>
                              <w:marRight w:val="0"/>
                              <w:marTop w:val="0"/>
                              <w:marBottom w:val="0"/>
                              <w:divBdr>
                                <w:top w:val="single" w:sz="2" w:space="0" w:color="D9D9E3"/>
                                <w:left w:val="single" w:sz="2" w:space="0" w:color="D9D9E3"/>
                                <w:bottom w:val="single" w:sz="2" w:space="0" w:color="D9D9E3"/>
                                <w:right w:val="single" w:sz="2" w:space="0" w:color="D9D9E3"/>
                              </w:divBdr>
                              <w:divsChild>
                                <w:div w:id="1755130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69819699">
          <w:marLeft w:val="0"/>
          <w:marRight w:val="0"/>
          <w:marTop w:val="0"/>
          <w:marBottom w:val="0"/>
          <w:divBdr>
            <w:top w:val="single" w:sz="2" w:space="0" w:color="auto"/>
            <w:left w:val="single" w:sz="2" w:space="0" w:color="auto"/>
            <w:bottom w:val="single" w:sz="6" w:space="0" w:color="auto"/>
            <w:right w:val="single" w:sz="2" w:space="0" w:color="auto"/>
          </w:divBdr>
          <w:divsChild>
            <w:div w:id="133610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01762606">
                  <w:marLeft w:val="0"/>
                  <w:marRight w:val="0"/>
                  <w:marTop w:val="0"/>
                  <w:marBottom w:val="0"/>
                  <w:divBdr>
                    <w:top w:val="single" w:sz="2" w:space="0" w:color="D9D9E3"/>
                    <w:left w:val="single" w:sz="2" w:space="0" w:color="D9D9E3"/>
                    <w:bottom w:val="single" w:sz="2" w:space="0" w:color="D9D9E3"/>
                    <w:right w:val="single" w:sz="2" w:space="0" w:color="D9D9E3"/>
                  </w:divBdr>
                  <w:divsChild>
                    <w:div w:id="101609128">
                      <w:marLeft w:val="0"/>
                      <w:marRight w:val="0"/>
                      <w:marTop w:val="0"/>
                      <w:marBottom w:val="0"/>
                      <w:divBdr>
                        <w:top w:val="single" w:sz="2" w:space="0" w:color="D9D9E3"/>
                        <w:left w:val="single" w:sz="2" w:space="0" w:color="D9D9E3"/>
                        <w:bottom w:val="single" w:sz="2" w:space="0" w:color="D9D9E3"/>
                        <w:right w:val="single" w:sz="2" w:space="0" w:color="D9D9E3"/>
                      </w:divBdr>
                      <w:divsChild>
                        <w:div w:id="1255940315">
                          <w:marLeft w:val="0"/>
                          <w:marRight w:val="0"/>
                          <w:marTop w:val="0"/>
                          <w:marBottom w:val="0"/>
                          <w:divBdr>
                            <w:top w:val="single" w:sz="2" w:space="0" w:color="D9D9E3"/>
                            <w:left w:val="single" w:sz="2" w:space="0" w:color="D9D9E3"/>
                            <w:bottom w:val="single" w:sz="2" w:space="0" w:color="D9D9E3"/>
                            <w:right w:val="single" w:sz="2" w:space="0" w:color="D9D9E3"/>
                          </w:divBdr>
                          <w:divsChild>
                            <w:div w:id="430128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3858371">
                      <w:marLeft w:val="0"/>
                      <w:marRight w:val="0"/>
                      <w:marTop w:val="0"/>
                      <w:marBottom w:val="0"/>
                      <w:divBdr>
                        <w:top w:val="single" w:sz="2" w:space="0" w:color="D9D9E3"/>
                        <w:left w:val="single" w:sz="2" w:space="0" w:color="D9D9E3"/>
                        <w:bottom w:val="single" w:sz="2" w:space="0" w:color="D9D9E3"/>
                        <w:right w:val="single" w:sz="2" w:space="0" w:color="D9D9E3"/>
                      </w:divBdr>
                      <w:divsChild>
                        <w:div w:id="1434013883">
                          <w:marLeft w:val="0"/>
                          <w:marRight w:val="0"/>
                          <w:marTop w:val="0"/>
                          <w:marBottom w:val="0"/>
                          <w:divBdr>
                            <w:top w:val="single" w:sz="2" w:space="0" w:color="D9D9E3"/>
                            <w:left w:val="single" w:sz="2" w:space="0" w:color="D9D9E3"/>
                            <w:bottom w:val="single" w:sz="2" w:space="0" w:color="D9D9E3"/>
                            <w:right w:val="single" w:sz="2" w:space="0" w:color="D9D9E3"/>
                          </w:divBdr>
                          <w:divsChild>
                            <w:div w:id="825511163">
                              <w:marLeft w:val="0"/>
                              <w:marRight w:val="0"/>
                              <w:marTop w:val="0"/>
                              <w:marBottom w:val="0"/>
                              <w:divBdr>
                                <w:top w:val="single" w:sz="2" w:space="0" w:color="D9D9E3"/>
                                <w:left w:val="single" w:sz="2" w:space="0" w:color="D9D9E3"/>
                                <w:bottom w:val="single" w:sz="2" w:space="0" w:color="D9D9E3"/>
                                <w:right w:val="single" w:sz="2" w:space="0" w:color="D9D9E3"/>
                              </w:divBdr>
                              <w:divsChild>
                                <w:div w:id="11347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44472757">
          <w:marLeft w:val="0"/>
          <w:marRight w:val="0"/>
          <w:marTop w:val="0"/>
          <w:marBottom w:val="0"/>
          <w:divBdr>
            <w:top w:val="single" w:sz="2" w:space="0" w:color="auto"/>
            <w:left w:val="single" w:sz="2" w:space="0" w:color="auto"/>
            <w:bottom w:val="single" w:sz="6" w:space="0" w:color="auto"/>
            <w:right w:val="single" w:sz="2" w:space="0" w:color="auto"/>
          </w:divBdr>
          <w:divsChild>
            <w:div w:id="1370300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12672047">
                  <w:marLeft w:val="0"/>
                  <w:marRight w:val="0"/>
                  <w:marTop w:val="0"/>
                  <w:marBottom w:val="0"/>
                  <w:divBdr>
                    <w:top w:val="single" w:sz="2" w:space="0" w:color="D9D9E3"/>
                    <w:left w:val="single" w:sz="2" w:space="0" w:color="D9D9E3"/>
                    <w:bottom w:val="single" w:sz="2" w:space="0" w:color="D9D9E3"/>
                    <w:right w:val="single" w:sz="2" w:space="0" w:color="D9D9E3"/>
                  </w:divBdr>
                  <w:divsChild>
                    <w:div w:id="416288657">
                      <w:marLeft w:val="0"/>
                      <w:marRight w:val="0"/>
                      <w:marTop w:val="0"/>
                      <w:marBottom w:val="0"/>
                      <w:divBdr>
                        <w:top w:val="single" w:sz="2" w:space="0" w:color="D9D9E3"/>
                        <w:left w:val="single" w:sz="2" w:space="0" w:color="D9D9E3"/>
                        <w:bottom w:val="single" w:sz="2" w:space="0" w:color="D9D9E3"/>
                        <w:right w:val="single" w:sz="2" w:space="0" w:color="D9D9E3"/>
                      </w:divBdr>
                      <w:divsChild>
                        <w:div w:id="1814519091">
                          <w:marLeft w:val="0"/>
                          <w:marRight w:val="0"/>
                          <w:marTop w:val="0"/>
                          <w:marBottom w:val="0"/>
                          <w:divBdr>
                            <w:top w:val="single" w:sz="2" w:space="0" w:color="D9D9E3"/>
                            <w:left w:val="single" w:sz="2" w:space="0" w:color="D9D9E3"/>
                            <w:bottom w:val="single" w:sz="2" w:space="0" w:color="D9D9E3"/>
                            <w:right w:val="single" w:sz="2" w:space="0" w:color="D9D9E3"/>
                          </w:divBdr>
                          <w:divsChild>
                            <w:div w:id="1444686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3625650">
                      <w:marLeft w:val="0"/>
                      <w:marRight w:val="0"/>
                      <w:marTop w:val="0"/>
                      <w:marBottom w:val="0"/>
                      <w:divBdr>
                        <w:top w:val="single" w:sz="2" w:space="0" w:color="D9D9E3"/>
                        <w:left w:val="single" w:sz="2" w:space="0" w:color="D9D9E3"/>
                        <w:bottom w:val="single" w:sz="2" w:space="0" w:color="D9D9E3"/>
                        <w:right w:val="single" w:sz="2" w:space="0" w:color="D9D9E3"/>
                      </w:divBdr>
                      <w:divsChild>
                        <w:div w:id="1850093685">
                          <w:marLeft w:val="0"/>
                          <w:marRight w:val="0"/>
                          <w:marTop w:val="0"/>
                          <w:marBottom w:val="0"/>
                          <w:divBdr>
                            <w:top w:val="single" w:sz="2" w:space="0" w:color="D9D9E3"/>
                            <w:left w:val="single" w:sz="2" w:space="0" w:color="D9D9E3"/>
                            <w:bottom w:val="single" w:sz="2" w:space="0" w:color="D9D9E3"/>
                            <w:right w:val="single" w:sz="2" w:space="0" w:color="D9D9E3"/>
                          </w:divBdr>
                          <w:divsChild>
                            <w:div w:id="788087302">
                              <w:marLeft w:val="0"/>
                              <w:marRight w:val="0"/>
                              <w:marTop w:val="0"/>
                              <w:marBottom w:val="0"/>
                              <w:divBdr>
                                <w:top w:val="single" w:sz="2" w:space="0" w:color="D9D9E3"/>
                                <w:left w:val="single" w:sz="2" w:space="0" w:color="D9D9E3"/>
                                <w:bottom w:val="single" w:sz="2" w:space="0" w:color="D9D9E3"/>
                                <w:right w:val="single" w:sz="2" w:space="0" w:color="D9D9E3"/>
                              </w:divBdr>
                              <w:divsChild>
                                <w:div w:id="810563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60416611">
          <w:marLeft w:val="0"/>
          <w:marRight w:val="0"/>
          <w:marTop w:val="0"/>
          <w:marBottom w:val="0"/>
          <w:divBdr>
            <w:top w:val="single" w:sz="2" w:space="0" w:color="auto"/>
            <w:left w:val="single" w:sz="2" w:space="0" w:color="auto"/>
            <w:bottom w:val="single" w:sz="6" w:space="0" w:color="auto"/>
            <w:right w:val="single" w:sz="2" w:space="0" w:color="auto"/>
          </w:divBdr>
          <w:divsChild>
            <w:div w:id="583028382">
              <w:marLeft w:val="0"/>
              <w:marRight w:val="0"/>
              <w:marTop w:val="100"/>
              <w:marBottom w:val="100"/>
              <w:divBdr>
                <w:top w:val="single" w:sz="2" w:space="0" w:color="D9D9E3"/>
                <w:left w:val="single" w:sz="2" w:space="0" w:color="D9D9E3"/>
                <w:bottom w:val="single" w:sz="2" w:space="0" w:color="D9D9E3"/>
                <w:right w:val="single" w:sz="2" w:space="0" w:color="D9D9E3"/>
              </w:divBdr>
              <w:divsChild>
                <w:div w:id="507868996">
                  <w:marLeft w:val="0"/>
                  <w:marRight w:val="0"/>
                  <w:marTop w:val="0"/>
                  <w:marBottom w:val="0"/>
                  <w:divBdr>
                    <w:top w:val="single" w:sz="2" w:space="0" w:color="D9D9E3"/>
                    <w:left w:val="single" w:sz="2" w:space="0" w:color="D9D9E3"/>
                    <w:bottom w:val="single" w:sz="2" w:space="0" w:color="D9D9E3"/>
                    <w:right w:val="single" w:sz="2" w:space="0" w:color="D9D9E3"/>
                  </w:divBdr>
                  <w:divsChild>
                    <w:div w:id="607470680">
                      <w:marLeft w:val="0"/>
                      <w:marRight w:val="0"/>
                      <w:marTop w:val="0"/>
                      <w:marBottom w:val="0"/>
                      <w:divBdr>
                        <w:top w:val="single" w:sz="2" w:space="0" w:color="D9D9E3"/>
                        <w:left w:val="single" w:sz="2" w:space="0" w:color="D9D9E3"/>
                        <w:bottom w:val="single" w:sz="2" w:space="0" w:color="D9D9E3"/>
                        <w:right w:val="single" w:sz="2" w:space="0" w:color="D9D9E3"/>
                      </w:divBdr>
                      <w:divsChild>
                        <w:div w:id="140777408">
                          <w:marLeft w:val="0"/>
                          <w:marRight w:val="0"/>
                          <w:marTop w:val="0"/>
                          <w:marBottom w:val="0"/>
                          <w:divBdr>
                            <w:top w:val="single" w:sz="2" w:space="0" w:color="D9D9E3"/>
                            <w:left w:val="single" w:sz="2" w:space="0" w:color="D9D9E3"/>
                            <w:bottom w:val="single" w:sz="2" w:space="0" w:color="D9D9E3"/>
                            <w:right w:val="single" w:sz="2" w:space="0" w:color="D9D9E3"/>
                          </w:divBdr>
                          <w:divsChild>
                            <w:div w:id="4817784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5437251">
                      <w:marLeft w:val="0"/>
                      <w:marRight w:val="0"/>
                      <w:marTop w:val="0"/>
                      <w:marBottom w:val="0"/>
                      <w:divBdr>
                        <w:top w:val="single" w:sz="2" w:space="0" w:color="D9D9E3"/>
                        <w:left w:val="single" w:sz="2" w:space="0" w:color="D9D9E3"/>
                        <w:bottom w:val="single" w:sz="2" w:space="0" w:color="D9D9E3"/>
                        <w:right w:val="single" w:sz="2" w:space="0" w:color="D9D9E3"/>
                      </w:divBdr>
                      <w:divsChild>
                        <w:div w:id="104808240">
                          <w:marLeft w:val="0"/>
                          <w:marRight w:val="0"/>
                          <w:marTop w:val="0"/>
                          <w:marBottom w:val="0"/>
                          <w:divBdr>
                            <w:top w:val="single" w:sz="2" w:space="0" w:color="D9D9E3"/>
                            <w:left w:val="single" w:sz="2" w:space="0" w:color="D9D9E3"/>
                            <w:bottom w:val="single" w:sz="2" w:space="0" w:color="D9D9E3"/>
                            <w:right w:val="single" w:sz="2" w:space="0" w:color="D9D9E3"/>
                          </w:divBdr>
                          <w:divsChild>
                            <w:div w:id="278414508">
                              <w:marLeft w:val="0"/>
                              <w:marRight w:val="0"/>
                              <w:marTop w:val="0"/>
                              <w:marBottom w:val="0"/>
                              <w:divBdr>
                                <w:top w:val="single" w:sz="2" w:space="0" w:color="D9D9E3"/>
                                <w:left w:val="single" w:sz="2" w:space="0" w:color="D9D9E3"/>
                                <w:bottom w:val="single" w:sz="2" w:space="0" w:color="D9D9E3"/>
                                <w:right w:val="single" w:sz="2" w:space="0" w:color="D9D9E3"/>
                              </w:divBdr>
                              <w:divsChild>
                                <w:div w:id="226916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69718238">
          <w:marLeft w:val="0"/>
          <w:marRight w:val="0"/>
          <w:marTop w:val="0"/>
          <w:marBottom w:val="0"/>
          <w:divBdr>
            <w:top w:val="single" w:sz="2" w:space="0" w:color="auto"/>
            <w:left w:val="single" w:sz="2" w:space="0" w:color="auto"/>
            <w:bottom w:val="single" w:sz="6" w:space="0" w:color="auto"/>
            <w:right w:val="single" w:sz="2" w:space="0" w:color="auto"/>
          </w:divBdr>
          <w:divsChild>
            <w:div w:id="971788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87870279">
                  <w:marLeft w:val="0"/>
                  <w:marRight w:val="0"/>
                  <w:marTop w:val="0"/>
                  <w:marBottom w:val="0"/>
                  <w:divBdr>
                    <w:top w:val="single" w:sz="2" w:space="0" w:color="D9D9E3"/>
                    <w:left w:val="single" w:sz="2" w:space="0" w:color="D9D9E3"/>
                    <w:bottom w:val="single" w:sz="2" w:space="0" w:color="D9D9E3"/>
                    <w:right w:val="single" w:sz="2" w:space="0" w:color="D9D9E3"/>
                  </w:divBdr>
                  <w:divsChild>
                    <w:div w:id="1596402237">
                      <w:marLeft w:val="0"/>
                      <w:marRight w:val="0"/>
                      <w:marTop w:val="0"/>
                      <w:marBottom w:val="0"/>
                      <w:divBdr>
                        <w:top w:val="single" w:sz="2" w:space="0" w:color="D9D9E3"/>
                        <w:left w:val="single" w:sz="2" w:space="0" w:color="D9D9E3"/>
                        <w:bottom w:val="single" w:sz="2" w:space="0" w:color="D9D9E3"/>
                        <w:right w:val="single" w:sz="2" w:space="0" w:color="D9D9E3"/>
                      </w:divBdr>
                      <w:divsChild>
                        <w:div w:id="994531950">
                          <w:marLeft w:val="0"/>
                          <w:marRight w:val="0"/>
                          <w:marTop w:val="0"/>
                          <w:marBottom w:val="0"/>
                          <w:divBdr>
                            <w:top w:val="single" w:sz="2" w:space="0" w:color="D9D9E3"/>
                            <w:left w:val="single" w:sz="2" w:space="0" w:color="D9D9E3"/>
                            <w:bottom w:val="single" w:sz="2" w:space="0" w:color="D9D9E3"/>
                            <w:right w:val="single" w:sz="2" w:space="0" w:color="D9D9E3"/>
                          </w:divBdr>
                          <w:divsChild>
                            <w:div w:id="889995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43746153">
                      <w:marLeft w:val="0"/>
                      <w:marRight w:val="0"/>
                      <w:marTop w:val="0"/>
                      <w:marBottom w:val="0"/>
                      <w:divBdr>
                        <w:top w:val="single" w:sz="2" w:space="0" w:color="D9D9E3"/>
                        <w:left w:val="single" w:sz="2" w:space="0" w:color="D9D9E3"/>
                        <w:bottom w:val="single" w:sz="2" w:space="0" w:color="D9D9E3"/>
                        <w:right w:val="single" w:sz="2" w:space="0" w:color="D9D9E3"/>
                      </w:divBdr>
                      <w:divsChild>
                        <w:div w:id="399986428">
                          <w:marLeft w:val="0"/>
                          <w:marRight w:val="0"/>
                          <w:marTop w:val="0"/>
                          <w:marBottom w:val="0"/>
                          <w:divBdr>
                            <w:top w:val="single" w:sz="2" w:space="0" w:color="D9D9E3"/>
                            <w:left w:val="single" w:sz="2" w:space="0" w:color="D9D9E3"/>
                            <w:bottom w:val="single" w:sz="2" w:space="0" w:color="D9D9E3"/>
                            <w:right w:val="single" w:sz="2" w:space="0" w:color="D9D9E3"/>
                          </w:divBdr>
                          <w:divsChild>
                            <w:div w:id="1992707712">
                              <w:marLeft w:val="0"/>
                              <w:marRight w:val="0"/>
                              <w:marTop w:val="0"/>
                              <w:marBottom w:val="0"/>
                              <w:divBdr>
                                <w:top w:val="single" w:sz="2" w:space="0" w:color="D9D9E3"/>
                                <w:left w:val="single" w:sz="2" w:space="0" w:color="D9D9E3"/>
                                <w:bottom w:val="single" w:sz="2" w:space="0" w:color="D9D9E3"/>
                                <w:right w:val="single" w:sz="2" w:space="0" w:color="D9D9E3"/>
                              </w:divBdr>
                              <w:divsChild>
                                <w:div w:id="1529117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5408743">
          <w:marLeft w:val="0"/>
          <w:marRight w:val="0"/>
          <w:marTop w:val="0"/>
          <w:marBottom w:val="0"/>
          <w:divBdr>
            <w:top w:val="single" w:sz="2" w:space="0" w:color="auto"/>
            <w:left w:val="single" w:sz="2" w:space="0" w:color="auto"/>
            <w:bottom w:val="single" w:sz="6" w:space="0" w:color="auto"/>
            <w:right w:val="single" w:sz="2" w:space="0" w:color="auto"/>
          </w:divBdr>
          <w:divsChild>
            <w:div w:id="15291810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80331901">
                  <w:marLeft w:val="0"/>
                  <w:marRight w:val="0"/>
                  <w:marTop w:val="0"/>
                  <w:marBottom w:val="0"/>
                  <w:divBdr>
                    <w:top w:val="single" w:sz="2" w:space="0" w:color="D9D9E3"/>
                    <w:left w:val="single" w:sz="2" w:space="0" w:color="D9D9E3"/>
                    <w:bottom w:val="single" w:sz="2" w:space="0" w:color="D9D9E3"/>
                    <w:right w:val="single" w:sz="2" w:space="0" w:color="D9D9E3"/>
                  </w:divBdr>
                  <w:divsChild>
                    <w:div w:id="1648122182">
                      <w:marLeft w:val="0"/>
                      <w:marRight w:val="0"/>
                      <w:marTop w:val="0"/>
                      <w:marBottom w:val="0"/>
                      <w:divBdr>
                        <w:top w:val="single" w:sz="2" w:space="0" w:color="D9D9E3"/>
                        <w:left w:val="single" w:sz="2" w:space="0" w:color="D9D9E3"/>
                        <w:bottom w:val="single" w:sz="2" w:space="0" w:color="D9D9E3"/>
                        <w:right w:val="single" w:sz="2" w:space="0" w:color="D9D9E3"/>
                      </w:divBdr>
                      <w:divsChild>
                        <w:div w:id="1929970691">
                          <w:marLeft w:val="0"/>
                          <w:marRight w:val="0"/>
                          <w:marTop w:val="0"/>
                          <w:marBottom w:val="0"/>
                          <w:divBdr>
                            <w:top w:val="single" w:sz="2" w:space="0" w:color="D9D9E3"/>
                            <w:left w:val="single" w:sz="2" w:space="0" w:color="D9D9E3"/>
                            <w:bottom w:val="single" w:sz="2" w:space="0" w:color="D9D9E3"/>
                            <w:right w:val="single" w:sz="2" w:space="0" w:color="D9D9E3"/>
                          </w:divBdr>
                          <w:divsChild>
                            <w:div w:id="1385018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717792">
                      <w:marLeft w:val="0"/>
                      <w:marRight w:val="0"/>
                      <w:marTop w:val="0"/>
                      <w:marBottom w:val="0"/>
                      <w:divBdr>
                        <w:top w:val="single" w:sz="2" w:space="0" w:color="D9D9E3"/>
                        <w:left w:val="single" w:sz="2" w:space="0" w:color="D9D9E3"/>
                        <w:bottom w:val="single" w:sz="2" w:space="0" w:color="D9D9E3"/>
                        <w:right w:val="single" w:sz="2" w:space="0" w:color="D9D9E3"/>
                      </w:divBdr>
                      <w:divsChild>
                        <w:div w:id="1672105543">
                          <w:marLeft w:val="0"/>
                          <w:marRight w:val="0"/>
                          <w:marTop w:val="0"/>
                          <w:marBottom w:val="0"/>
                          <w:divBdr>
                            <w:top w:val="single" w:sz="2" w:space="0" w:color="D9D9E3"/>
                            <w:left w:val="single" w:sz="2" w:space="0" w:color="D9D9E3"/>
                            <w:bottom w:val="single" w:sz="2" w:space="0" w:color="D9D9E3"/>
                            <w:right w:val="single" w:sz="2" w:space="0" w:color="D9D9E3"/>
                          </w:divBdr>
                          <w:divsChild>
                            <w:div w:id="1791509384">
                              <w:marLeft w:val="0"/>
                              <w:marRight w:val="0"/>
                              <w:marTop w:val="0"/>
                              <w:marBottom w:val="0"/>
                              <w:divBdr>
                                <w:top w:val="single" w:sz="2" w:space="0" w:color="D9D9E3"/>
                                <w:left w:val="single" w:sz="2" w:space="0" w:color="D9D9E3"/>
                                <w:bottom w:val="single" w:sz="2" w:space="0" w:color="D9D9E3"/>
                                <w:right w:val="single" w:sz="2" w:space="0" w:color="D9D9E3"/>
                              </w:divBdr>
                              <w:divsChild>
                                <w:div w:id="2038656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4274125">
          <w:marLeft w:val="0"/>
          <w:marRight w:val="0"/>
          <w:marTop w:val="0"/>
          <w:marBottom w:val="0"/>
          <w:divBdr>
            <w:top w:val="single" w:sz="2" w:space="0" w:color="auto"/>
            <w:left w:val="single" w:sz="2" w:space="0" w:color="auto"/>
            <w:bottom w:val="single" w:sz="6" w:space="0" w:color="auto"/>
            <w:right w:val="single" w:sz="2" w:space="0" w:color="auto"/>
          </w:divBdr>
          <w:divsChild>
            <w:div w:id="9388296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93018387">
                  <w:marLeft w:val="0"/>
                  <w:marRight w:val="0"/>
                  <w:marTop w:val="0"/>
                  <w:marBottom w:val="0"/>
                  <w:divBdr>
                    <w:top w:val="single" w:sz="2" w:space="0" w:color="D9D9E3"/>
                    <w:left w:val="single" w:sz="2" w:space="0" w:color="D9D9E3"/>
                    <w:bottom w:val="single" w:sz="2" w:space="0" w:color="D9D9E3"/>
                    <w:right w:val="single" w:sz="2" w:space="0" w:color="D9D9E3"/>
                  </w:divBdr>
                  <w:divsChild>
                    <w:div w:id="1735811613">
                      <w:marLeft w:val="0"/>
                      <w:marRight w:val="0"/>
                      <w:marTop w:val="0"/>
                      <w:marBottom w:val="0"/>
                      <w:divBdr>
                        <w:top w:val="single" w:sz="2" w:space="0" w:color="D9D9E3"/>
                        <w:left w:val="single" w:sz="2" w:space="0" w:color="D9D9E3"/>
                        <w:bottom w:val="single" w:sz="2" w:space="0" w:color="D9D9E3"/>
                        <w:right w:val="single" w:sz="2" w:space="0" w:color="D9D9E3"/>
                      </w:divBdr>
                      <w:divsChild>
                        <w:div w:id="1066218822">
                          <w:marLeft w:val="0"/>
                          <w:marRight w:val="0"/>
                          <w:marTop w:val="0"/>
                          <w:marBottom w:val="0"/>
                          <w:divBdr>
                            <w:top w:val="single" w:sz="2" w:space="0" w:color="D9D9E3"/>
                            <w:left w:val="single" w:sz="2" w:space="0" w:color="D9D9E3"/>
                            <w:bottom w:val="single" w:sz="2" w:space="0" w:color="D9D9E3"/>
                            <w:right w:val="single" w:sz="2" w:space="0" w:color="D9D9E3"/>
                          </w:divBdr>
                          <w:divsChild>
                            <w:div w:id="218247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7865795">
                      <w:marLeft w:val="0"/>
                      <w:marRight w:val="0"/>
                      <w:marTop w:val="0"/>
                      <w:marBottom w:val="0"/>
                      <w:divBdr>
                        <w:top w:val="single" w:sz="2" w:space="0" w:color="D9D9E3"/>
                        <w:left w:val="single" w:sz="2" w:space="0" w:color="D9D9E3"/>
                        <w:bottom w:val="single" w:sz="2" w:space="0" w:color="D9D9E3"/>
                        <w:right w:val="single" w:sz="2" w:space="0" w:color="D9D9E3"/>
                      </w:divBdr>
                      <w:divsChild>
                        <w:div w:id="2040355150">
                          <w:marLeft w:val="0"/>
                          <w:marRight w:val="0"/>
                          <w:marTop w:val="0"/>
                          <w:marBottom w:val="0"/>
                          <w:divBdr>
                            <w:top w:val="single" w:sz="2" w:space="0" w:color="D9D9E3"/>
                            <w:left w:val="single" w:sz="2" w:space="0" w:color="D9D9E3"/>
                            <w:bottom w:val="single" w:sz="2" w:space="0" w:color="D9D9E3"/>
                            <w:right w:val="single" w:sz="2" w:space="0" w:color="D9D9E3"/>
                          </w:divBdr>
                          <w:divsChild>
                            <w:div w:id="1626891518">
                              <w:marLeft w:val="0"/>
                              <w:marRight w:val="0"/>
                              <w:marTop w:val="0"/>
                              <w:marBottom w:val="0"/>
                              <w:divBdr>
                                <w:top w:val="single" w:sz="2" w:space="0" w:color="D9D9E3"/>
                                <w:left w:val="single" w:sz="2" w:space="0" w:color="D9D9E3"/>
                                <w:bottom w:val="single" w:sz="2" w:space="0" w:color="D9D9E3"/>
                                <w:right w:val="single" w:sz="2" w:space="0" w:color="D9D9E3"/>
                              </w:divBdr>
                              <w:divsChild>
                                <w:div w:id="1424764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9429027">
          <w:marLeft w:val="0"/>
          <w:marRight w:val="0"/>
          <w:marTop w:val="0"/>
          <w:marBottom w:val="0"/>
          <w:divBdr>
            <w:top w:val="single" w:sz="2" w:space="0" w:color="auto"/>
            <w:left w:val="single" w:sz="2" w:space="0" w:color="auto"/>
            <w:bottom w:val="single" w:sz="6" w:space="0" w:color="auto"/>
            <w:right w:val="single" w:sz="2" w:space="0" w:color="auto"/>
          </w:divBdr>
          <w:divsChild>
            <w:div w:id="1654993128">
              <w:marLeft w:val="0"/>
              <w:marRight w:val="0"/>
              <w:marTop w:val="100"/>
              <w:marBottom w:val="100"/>
              <w:divBdr>
                <w:top w:val="single" w:sz="2" w:space="0" w:color="D9D9E3"/>
                <w:left w:val="single" w:sz="2" w:space="0" w:color="D9D9E3"/>
                <w:bottom w:val="single" w:sz="2" w:space="0" w:color="D9D9E3"/>
                <w:right w:val="single" w:sz="2" w:space="0" w:color="D9D9E3"/>
              </w:divBdr>
              <w:divsChild>
                <w:div w:id="439495952">
                  <w:marLeft w:val="0"/>
                  <w:marRight w:val="0"/>
                  <w:marTop w:val="0"/>
                  <w:marBottom w:val="0"/>
                  <w:divBdr>
                    <w:top w:val="single" w:sz="2" w:space="0" w:color="D9D9E3"/>
                    <w:left w:val="single" w:sz="2" w:space="0" w:color="D9D9E3"/>
                    <w:bottom w:val="single" w:sz="2" w:space="0" w:color="D9D9E3"/>
                    <w:right w:val="single" w:sz="2" w:space="0" w:color="D9D9E3"/>
                  </w:divBdr>
                  <w:divsChild>
                    <w:div w:id="1761367236">
                      <w:marLeft w:val="0"/>
                      <w:marRight w:val="0"/>
                      <w:marTop w:val="0"/>
                      <w:marBottom w:val="0"/>
                      <w:divBdr>
                        <w:top w:val="single" w:sz="2" w:space="0" w:color="D9D9E3"/>
                        <w:left w:val="single" w:sz="2" w:space="0" w:color="D9D9E3"/>
                        <w:bottom w:val="single" w:sz="2" w:space="0" w:color="D9D9E3"/>
                        <w:right w:val="single" w:sz="2" w:space="0" w:color="D9D9E3"/>
                      </w:divBdr>
                      <w:divsChild>
                        <w:div w:id="1001078471">
                          <w:marLeft w:val="0"/>
                          <w:marRight w:val="0"/>
                          <w:marTop w:val="0"/>
                          <w:marBottom w:val="0"/>
                          <w:divBdr>
                            <w:top w:val="single" w:sz="2" w:space="0" w:color="D9D9E3"/>
                            <w:left w:val="single" w:sz="2" w:space="0" w:color="D9D9E3"/>
                            <w:bottom w:val="single" w:sz="2" w:space="0" w:color="D9D9E3"/>
                            <w:right w:val="single" w:sz="2" w:space="0" w:color="D9D9E3"/>
                          </w:divBdr>
                          <w:divsChild>
                            <w:div w:id="40222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4590184">
                      <w:marLeft w:val="0"/>
                      <w:marRight w:val="0"/>
                      <w:marTop w:val="0"/>
                      <w:marBottom w:val="0"/>
                      <w:divBdr>
                        <w:top w:val="single" w:sz="2" w:space="0" w:color="D9D9E3"/>
                        <w:left w:val="single" w:sz="2" w:space="0" w:color="D9D9E3"/>
                        <w:bottom w:val="single" w:sz="2" w:space="0" w:color="D9D9E3"/>
                        <w:right w:val="single" w:sz="2" w:space="0" w:color="D9D9E3"/>
                      </w:divBdr>
                      <w:divsChild>
                        <w:div w:id="1393305934">
                          <w:marLeft w:val="0"/>
                          <w:marRight w:val="0"/>
                          <w:marTop w:val="0"/>
                          <w:marBottom w:val="0"/>
                          <w:divBdr>
                            <w:top w:val="single" w:sz="2" w:space="0" w:color="D9D9E3"/>
                            <w:left w:val="single" w:sz="2" w:space="0" w:color="D9D9E3"/>
                            <w:bottom w:val="single" w:sz="2" w:space="0" w:color="D9D9E3"/>
                            <w:right w:val="single" w:sz="2" w:space="0" w:color="D9D9E3"/>
                          </w:divBdr>
                          <w:divsChild>
                            <w:div w:id="269553750">
                              <w:marLeft w:val="0"/>
                              <w:marRight w:val="0"/>
                              <w:marTop w:val="0"/>
                              <w:marBottom w:val="0"/>
                              <w:divBdr>
                                <w:top w:val="single" w:sz="2" w:space="0" w:color="D9D9E3"/>
                                <w:left w:val="single" w:sz="2" w:space="0" w:color="D9D9E3"/>
                                <w:bottom w:val="single" w:sz="2" w:space="0" w:color="D9D9E3"/>
                                <w:right w:val="single" w:sz="2" w:space="0" w:color="D9D9E3"/>
                              </w:divBdr>
                              <w:divsChild>
                                <w:div w:id="131824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42310542">
          <w:marLeft w:val="0"/>
          <w:marRight w:val="0"/>
          <w:marTop w:val="0"/>
          <w:marBottom w:val="0"/>
          <w:divBdr>
            <w:top w:val="single" w:sz="2" w:space="0" w:color="auto"/>
            <w:left w:val="single" w:sz="2" w:space="0" w:color="auto"/>
            <w:bottom w:val="single" w:sz="6" w:space="0" w:color="auto"/>
            <w:right w:val="single" w:sz="2" w:space="0" w:color="auto"/>
          </w:divBdr>
          <w:divsChild>
            <w:div w:id="33774969">
              <w:marLeft w:val="0"/>
              <w:marRight w:val="0"/>
              <w:marTop w:val="100"/>
              <w:marBottom w:val="100"/>
              <w:divBdr>
                <w:top w:val="single" w:sz="2" w:space="0" w:color="D9D9E3"/>
                <w:left w:val="single" w:sz="2" w:space="0" w:color="D9D9E3"/>
                <w:bottom w:val="single" w:sz="2" w:space="0" w:color="D9D9E3"/>
                <w:right w:val="single" w:sz="2" w:space="0" w:color="D9D9E3"/>
              </w:divBdr>
              <w:divsChild>
                <w:div w:id="852304244">
                  <w:marLeft w:val="0"/>
                  <w:marRight w:val="0"/>
                  <w:marTop w:val="0"/>
                  <w:marBottom w:val="0"/>
                  <w:divBdr>
                    <w:top w:val="single" w:sz="2" w:space="0" w:color="D9D9E3"/>
                    <w:left w:val="single" w:sz="2" w:space="0" w:color="D9D9E3"/>
                    <w:bottom w:val="single" w:sz="2" w:space="0" w:color="D9D9E3"/>
                    <w:right w:val="single" w:sz="2" w:space="0" w:color="D9D9E3"/>
                  </w:divBdr>
                  <w:divsChild>
                    <w:div w:id="1588923248">
                      <w:marLeft w:val="0"/>
                      <w:marRight w:val="0"/>
                      <w:marTop w:val="0"/>
                      <w:marBottom w:val="0"/>
                      <w:divBdr>
                        <w:top w:val="single" w:sz="2" w:space="0" w:color="D9D9E3"/>
                        <w:left w:val="single" w:sz="2" w:space="0" w:color="D9D9E3"/>
                        <w:bottom w:val="single" w:sz="2" w:space="0" w:color="D9D9E3"/>
                        <w:right w:val="single" w:sz="2" w:space="0" w:color="D9D9E3"/>
                      </w:divBdr>
                      <w:divsChild>
                        <w:div w:id="339506310">
                          <w:marLeft w:val="0"/>
                          <w:marRight w:val="0"/>
                          <w:marTop w:val="0"/>
                          <w:marBottom w:val="0"/>
                          <w:divBdr>
                            <w:top w:val="single" w:sz="2" w:space="0" w:color="D9D9E3"/>
                            <w:left w:val="single" w:sz="2" w:space="0" w:color="D9D9E3"/>
                            <w:bottom w:val="single" w:sz="2" w:space="0" w:color="D9D9E3"/>
                            <w:right w:val="single" w:sz="2" w:space="0" w:color="D9D9E3"/>
                          </w:divBdr>
                          <w:divsChild>
                            <w:div w:id="1367290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2186758">
                      <w:marLeft w:val="0"/>
                      <w:marRight w:val="0"/>
                      <w:marTop w:val="0"/>
                      <w:marBottom w:val="0"/>
                      <w:divBdr>
                        <w:top w:val="single" w:sz="2" w:space="0" w:color="D9D9E3"/>
                        <w:left w:val="single" w:sz="2" w:space="0" w:color="D9D9E3"/>
                        <w:bottom w:val="single" w:sz="2" w:space="0" w:color="D9D9E3"/>
                        <w:right w:val="single" w:sz="2" w:space="0" w:color="D9D9E3"/>
                      </w:divBdr>
                      <w:divsChild>
                        <w:div w:id="584922321">
                          <w:marLeft w:val="0"/>
                          <w:marRight w:val="0"/>
                          <w:marTop w:val="0"/>
                          <w:marBottom w:val="0"/>
                          <w:divBdr>
                            <w:top w:val="single" w:sz="2" w:space="0" w:color="D9D9E3"/>
                            <w:left w:val="single" w:sz="2" w:space="0" w:color="D9D9E3"/>
                            <w:bottom w:val="single" w:sz="2" w:space="0" w:color="D9D9E3"/>
                            <w:right w:val="single" w:sz="2" w:space="0" w:color="D9D9E3"/>
                          </w:divBdr>
                          <w:divsChild>
                            <w:div w:id="1912353720">
                              <w:marLeft w:val="0"/>
                              <w:marRight w:val="0"/>
                              <w:marTop w:val="0"/>
                              <w:marBottom w:val="0"/>
                              <w:divBdr>
                                <w:top w:val="single" w:sz="2" w:space="0" w:color="D9D9E3"/>
                                <w:left w:val="single" w:sz="2" w:space="0" w:color="D9D9E3"/>
                                <w:bottom w:val="single" w:sz="2" w:space="0" w:color="D9D9E3"/>
                                <w:right w:val="single" w:sz="2" w:space="0" w:color="D9D9E3"/>
                              </w:divBdr>
                              <w:divsChild>
                                <w:div w:id="1349523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8267044">
          <w:marLeft w:val="0"/>
          <w:marRight w:val="0"/>
          <w:marTop w:val="0"/>
          <w:marBottom w:val="0"/>
          <w:divBdr>
            <w:top w:val="single" w:sz="2" w:space="0" w:color="auto"/>
            <w:left w:val="single" w:sz="2" w:space="0" w:color="auto"/>
            <w:bottom w:val="single" w:sz="6" w:space="0" w:color="auto"/>
            <w:right w:val="single" w:sz="2" w:space="0" w:color="auto"/>
          </w:divBdr>
          <w:divsChild>
            <w:div w:id="1128934207">
              <w:marLeft w:val="0"/>
              <w:marRight w:val="0"/>
              <w:marTop w:val="100"/>
              <w:marBottom w:val="100"/>
              <w:divBdr>
                <w:top w:val="single" w:sz="2" w:space="0" w:color="D9D9E3"/>
                <w:left w:val="single" w:sz="2" w:space="0" w:color="D9D9E3"/>
                <w:bottom w:val="single" w:sz="2" w:space="0" w:color="D9D9E3"/>
                <w:right w:val="single" w:sz="2" w:space="0" w:color="D9D9E3"/>
              </w:divBdr>
              <w:divsChild>
                <w:div w:id="928078249">
                  <w:marLeft w:val="0"/>
                  <w:marRight w:val="0"/>
                  <w:marTop w:val="0"/>
                  <w:marBottom w:val="0"/>
                  <w:divBdr>
                    <w:top w:val="single" w:sz="2" w:space="0" w:color="D9D9E3"/>
                    <w:left w:val="single" w:sz="2" w:space="0" w:color="D9D9E3"/>
                    <w:bottom w:val="single" w:sz="2" w:space="0" w:color="D9D9E3"/>
                    <w:right w:val="single" w:sz="2" w:space="0" w:color="D9D9E3"/>
                  </w:divBdr>
                  <w:divsChild>
                    <w:div w:id="1589608036">
                      <w:marLeft w:val="0"/>
                      <w:marRight w:val="0"/>
                      <w:marTop w:val="0"/>
                      <w:marBottom w:val="0"/>
                      <w:divBdr>
                        <w:top w:val="single" w:sz="2" w:space="0" w:color="D9D9E3"/>
                        <w:left w:val="single" w:sz="2" w:space="0" w:color="D9D9E3"/>
                        <w:bottom w:val="single" w:sz="2" w:space="0" w:color="D9D9E3"/>
                        <w:right w:val="single" w:sz="2" w:space="0" w:color="D9D9E3"/>
                      </w:divBdr>
                      <w:divsChild>
                        <w:div w:id="714040062">
                          <w:marLeft w:val="0"/>
                          <w:marRight w:val="0"/>
                          <w:marTop w:val="0"/>
                          <w:marBottom w:val="0"/>
                          <w:divBdr>
                            <w:top w:val="single" w:sz="2" w:space="0" w:color="D9D9E3"/>
                            <w:left w:val="single" w:sz="2" w:space="0" w:color="D9D9E3"/>
                            <w:bottom w:val="single" w:sz="2" w:space="0" w:color="D9D9E3"/>
                            <w:right w:val="single" w:sz="2" w:space="0" w:color="D9D9E3"/>
                          </w:divBdr>
                          <w:divsChild>
                            <w:div w:id="581644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8285413">
                      <w:marLeft w:val="0"/>
                      <w:marRight w:val="0"/>
                      <w:marTop w:val="0"/>
                      <w:marBottom w:val="0"/>
                      <w:divBdr>
                        <w:top w:val="single" w:sz="2" w:space="0" w:color="D9D9E3"/>
                        <w:left w:val="single" w:sz="2" w:space="0" w:color="D9D9E3"/>
                        <w:bottom w:val="single" w:sz="2" w:space="0" w:color="D9D9E3"/>
                        <w:right w:val="single" w:sz="2" w:space="0" w:color="D9D9E3"/>
                      </w:divBdr>
                      <w:divsChild>
                        <w:div w:id="500854336">
                          <w:marLeft w:val="0"/>
                          <w:marRight w:val="0"/>
                          <w:marTop w:val="0"/>
                          <w:marBottom w:val="0"/>
                          <w:divBdr>
                            <w:top w:val="single" w:sz="2" w:space="0" w:color="D9D9E3"/>
                            <w:left w:val="single" w:sz="2" w:space="0" w:color="D9D9E3"/>
                            <w:bottom w:val="single" w:sz="2" w:space="0" w:color="D9D9E3"/>
                            <w:right w:val="single" w:sz="2" w:space="0" w:color="D9D9E3"/>
                          </w:divBdr>
                          <w:divsChild>
                            <w:div w:id="502092076">
                              <w:marLeft w:val="0"/>
                              <w:marRight w:val="0"/>
                              <w:marTop w:val="0"/>
                              <w:marBottom w:val="0"/>
                              <w:divBdr>
                                <w:top w:val="single" w:sz="2" w:space="0" w:color="D9D9E3"/>
                                <w:left w:val="single" w:sz="2" w:space="0" w:color="D9D9E3"/>
                                <w:bottom w:val="single" w:sz="2" w:space="0" w:color="D9D9E3"/>
                                <w:right w:val="single" w:sz="2" w:space="0" w:color="D9D9E3"/>
                              </w:divBdr>
                              <w:divsChild>
                                <w:div w:id="15587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76957705">
          <w:marLeft w:val="0"/>
          <w:marRight w:val="0"/>
          <w:marTop w:val="0"/>
          <w:marBottom w:val="0"/>
          <w:divBdr>
            <w:top w:val="single" w:sz="2" w:space="0" w:color="auto"/>
            <w:left w:val="single" w:sz="2" w:space="0" w:color="auto"/>
            <w:bottom w:val="single" w:sz="6" w:space="0" w:color="auto"/>
            <w:right w:val="single" w:sz="2" w:space="0" w:color="auto"/>
          </w:divBdr>
          <w:divsChild>
            <w:div w:id="784226933">
              <w:marLeft w:val="0"/>
              <w:marRight w:val="0"/>
              <w:marTop w:val="100"/>
              <w:marBottom w:val="100"/>
              <w:divBdr>
                <w:top w:val="single" w:sz="2" w:space="0" w:color="D9D9E3"/>
                <w:left w:val="single" w:sz="2" w:space="0" w:color="D9D9E3"/>
                <w:bottom w:val="single" w:sz="2" w:space="0" w:color="D9D9E3"/>
                <w:right w:val="single" w:sz="2" w:space="0" w:color="D9D9E3"/>
              </w:divBdr>
              <w:divsChild>
                <w:div w:id="802575797">
                  <w:marLeft w:val="0"/>
                  <w:marRight w:val="0"/>
                  <w:marTop w:val="0"/>
                  <w:marBottom w:val="0"/>
                  <w:divBdr>
                    <w:top w:val="single" w:sz="2" w:space="0" w:color="D9D9E3"/>
                    <w:left w:val="single" w:sz="2" w:space="0" w:color="D9D9E3"/>
                    <w:bottom w:val="single" w:sz="2" w:space="0" w:color="D9D9E3"/>
                    <w:right w:val="single" w:sz="2" w:space="0" w:color="D9D9E3"/>
                  </w:divBdr>
                  <w:divsChild>
                    <w:div w:id="2047364155">
                      <w:marLeft w:val="0"/>
                      <w:marRight w:val="0"/>
                      <w:marTop w:val="0"/>
                      <w:marBottom w:val="0"/>
                      <w:divBdr>
                        <w:top w:val="single" w:sz="2" w:space="0" w:color="D9D9E3"/>
                        <w:left w:val="single" w:sz="2" w:space="0" w:color="D9D9E3"/>
                        <w:bottom w:val="single" w:sz="2" w:space="0" w:color="D9D9E3"/>
                        <w:right w:val="single" w:sz="2" w:space="0" w:color="D9D9E3"/>
                      </w:divBdr>
                      <w:divsChild>
                        <w:div w:id="906375178">
                          <w:marLeft w:val="0"/>
                          <w:marRight w:val="0"/>
                          <w:marTop w:val="0"/>
                          <w:marBottom w:val="0"/>
                          <w:divBdr>
                            <w:top w:val="single" w:sz="2" w:space="0" w:color="D9D9E3"/>
                            <w:left w:val="single" w:sz="2" w:space="0" w:color="D9D9E3"/>
                            <w:bottom w:val="single" w:sz="2" w:space="0" w:color="D9D9E3"/>
                            <w:right w:val="single" w:sz="2" w:space="0" w:color="D9D9E3"/>
                          </w:divBdr>
                          <w:divsChild>
                            <w:div w:id="587614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27258">
                      <w:marLeft w:val="0"/>
                      <w:marRight w:val="0"/>
                      <w:marTop w:val="0"/>
                      <w:marBottom w:val="0"/>
                      <w:divBdr>
                        <w:top w:val="single" w:sz="2" w:space="0" w:color="D9D9E3"/>
                        <w:left w:val="single" w:sz="2" w:space="0" w:color="D9D9E3"/>
                        <w:bottom w:val="single" w:sz="2" w:space="0" w:color="D9D9E3"/>
                        <w:right w:val="single" w:sz="2" w:space="0" w:color="D9D9E3"/>
                      </w:divBdr>
                      <w:divsChild>
                        <w:div w:id="367606501">
                          <w:marLeft w:val="0"/>
                          <w:marRight w:val="0"/>
                          <w:marTop w:val="0"/>
                          <w:marBottom w:val="0"/>
                          <w:divBdr>
                            <w:top w:val="single" w:sz="2" w:space="0" w:color="D9D9E3"/>
                            <w:left w:val="single" w:sz="2" w:space="0" w:color="D9D9E3"/>
                            <w:bottom w:val="single" w:sz="2" w:space="0" w:color="D9D9E3"/>
                            <w:right w:val="single" w:sz="2" w:space="0" w:color="D9D9E3"/>
                          </w:divBdr>
                          <w:divsChild>
                            <w:div w:id="1370913651">
                              <w:marLeft w:val="0"/>
                              <w:marRight w:val="0"/>
                              <w:marTop w:val="0"/>
                              <w:marBottom w:val="0"/>
                              <w:divBdr>
                                <w:top w:val="single" w:sz="2" w:space="0" w:color="D9D9E3"/>
                                <w:left w:val="single" w:sz="2" w:space="0" w:color="D9D9E3"/>
                                <w:bottom w:val="single" w:sz="2" w:space="0" w:color="D9D9E3"/>
                                <w:right w:val="single" w:sz="2" w:space="0" w:color="D9D9E3"/>
                              </w:divBdr>
                              <w:divsChild>
                                <w:div w:id="187647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36584130">
          <w:marLeft w:val="0"/>
          <w:marRight w:val="0"/>
          <w:marTop w:val="0"/>
          <w:marBottom w:val="0"/>
          <w:divBdr>
            <w:top w:val="single" w:sz="2" w:space="0" w:color="auto"/>
            <w:left w:val="single" w:sz="2" w:space="0" w:color="auto"/>
            <w:bottom w:val="single" w:sz="6" w:space="0" w:color="auto"/>
            <w:right w:val="single" w:sz="2" w:space="0" w:color="auto"/>
          </w:divBdr>
          <w:divsChild>
            <w:div w:id="142044082">
              <w:marLeft w:val="0"/>
              <w:marRight w:val="0"/>
              <w:marTop w:val="100"/>
              <w:marBottom w:val="100"/>
              <w:divBdr>
                <w:top w:val="single" w:sz="2" w:space="0" w:color="D9D9E3"/>
                <w:left w:val="single" w:sz="2" w:space="0" w:color="D9D9E3"/>
                <w:bottom w:val="single" w:sz="2" w:space="0" w:color="D9D9E3"/>
                <w:right w:val="single" w:sz="2" w:space="0" w:color="D9D9E3"/>
              </w:divBdr>
              <w:divsChild>
                <w:div w:id="1339500460">
                  <w:marLeft w:val="0"/>
                  <w:marRight w:val="0"/>
                  <w:marTop w:val="0"/>
                  <w:marBottom w:val="0"/>
                  <w:divBdr>
                    <w:top w:val="single" w:sz="2" w:space="0" w:color="D9D9E3"/>
                    <w:left w:val="single" w:sz="2" w:space="0" w:color="D9D9E3"/>
                    <w:bottom w:val="single" w:sz="2" w:space="0" w:color="D9D9E3"/>
                    <w:right w:val="single" w:sz="2" w:space="0" w:color="D9D9E3"/>
                  </w:divBdr>
                  <w:divsChild>
                    <w:div w:id="454982903">
                      <w:marLeft w:val="0"/>
                      <w:marRight w:val="0"/>
                      <w:marTop w:val="0"/>
                      <w:marBottom w:val="0"/>
                      <w:divBdr>
                        <w:top w:val="single" w:sz="2" w:space="0" w:color="D9D9E3"/>
                        <w:left w:val="single" w:sz="2" w:space="0" w:color="D9D9E3"/>
                        <w:bottom w:val="single" w:sz="2" w:space="0" w:color="D9D9E3"/>
                        <w:right w:val="single" w:sz="2" w:space="0" w:color="D9D9E3"/>
                      </w:divBdr>
                      <w:divsChild>
                        <w:div w:id="67188994">
                          <w:marLeft w:val="0"/>
                          <w:marRight w:val="0"/>
                          <w:marTop w:val="0"/>
                          <w:marBottom w:val="0"/>
                          <w:divBdr>
                            <w:top w:val="single" w:sz="2" w:space="0" w:color="D9D9E3"/>
                            <w:left w:val="single" w:sz="2" w:space="0" w:color="D9D9E3"/>
                            <w:bottom w:val="single" w:sz="2" w:space="0" w:color="D9D9E3"/>
                            <w:right w:val="single" w:sz="2" w:space="0" w:color="D9D9E3"/>
                          </w:divBdr>
                          <w:divsChild>
                            <w:div w:id="1861774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8290544">
                      <w:marLeft w:val="0"/>
                      <w:marRight w:val="0"/>
                      <w:marTop w:val="0"/>
                      <w:marBottom w:val="0"/>
                      <w:divBdr>
                        <w:top w:val="single" w:sz="2" w:space="0" w:color="D9D9E3"/>
                        <w:left w:val="single" w:sz="2" w:space="0" w:color="D9D9E3"/>
                        <w:bottom w:val="single" w:sz="2" w:space="0" w:color="D9D9E3"/>
                        <w:right w:val="single" w:sz="2" w:space="0" w:color="D9D9E3"/>
                      </w:divBdr>
                      <w:divsChild>
                        <w:div w:id="956790230">
                          <w:marLeft w:val="0"/>
                          <w:marRight w:val="0"/>
                          <w:marTop w:val="0"/>
                          <w:marBottom w:val="0"/>
                          <w:divBdr>
                            <w:top w:val="single" w:sz="2" w:space="0" w:color="D9D9E3"/>
                            <w:left w:val="single" w:sz="2" w:space="0" w:color="D9D9E3"/>
                            <w:bottom w:val="single" w:sz="2" w:space="0" w:color="D9D9E3"/>
                            <w:right w:val="single" w:sz="2" w:space="0" w:color="D9D9E3"/>
                          </w:divBdr>
                          <w:divsChild>
                            <w:div w:id="176620822">
                              <w:marLeft w:val="0"/>
                              <w:marRight w:val="0"/>
                              <w:marTop w:val="0"/>
                              <w:marBottom w:val="0"/>
                              <w:divBdr>
                                <w:top w:val="single" w:sz="2" w:space="0" w:color="D9D9E3"/>
                                <w:left w:val="single" w:sz="2" w:space="0" w:color="D9D9E3"/>
                                <w:bottom w:val="single" w:sz="2" w:space="0" w:color="D9D9E3"/>
                                <w:right w:val="single" w:sz="2" w:space="0" w:color="D9D9E3"/>
                              </w:divBdr>
                              <w:divsChild>
                                <w:div w:id="1126583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66226902">
          <w:marLeft w:val="0"/>
          <w:marRight w:val="0"/>
          <w:marTop w:val="0"/>
          <w:marBottom w:val="0"/>
          <w:divBdr>
            <w:top w:val="single" w:sz="2" w:space="0" w:color="auto"/>
            <w:left w:val="single" w:sz="2" w:space="0" w:color="auto"/>
            <w:bottom w:val="single" w:sz="6" w:space="0" w:color="auto"/>
            <w:right w:val="single" w:sz="2" w:space="0" w:color="auto"/>
          </w:divBdr>
          <w:divsChild>
            <w:div w:id="88965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909098">
                  <w:marLeft w:val="0"/>
                  <w:marRight w:val="0"/>
                  <w:marTop w:val="0"/>
                  <w:marBottom w:val="0"/>
                  <w:divBdr>
                    <w:top w:val="single" w:sz="2" w:space="0" w:color="D9D9E3"/>
                    <w:left w:val="single" w:sz="2" w:space="0" w:color="D9D9E3"/>
                    <w:bottom w:val="single" w:sz="2" w:space="0" w:color="D9D9E3"/>
                    <w:right w:val="single" w:sz="2" w:space="0" w:color="D9D9E3"/>
                  </w:divBdr>
                  <w:divsChild>
                    <w:div w:id="209193344">
                      <w:marLeft w:val="0"/>
                      <w:marRight w:val="0"/>
                      <w:marTop w:val="0"/>
                      <w:marBottom w:val="0"/>
                      <w:divBdr>
                        <w:top w:val="single" w:sz="2" w:space="0" w:color="D9D9E3"/>
                        <w:left w:val="single" w:sz="2" w:space="0" w:color="D9D9E3"/>
                        <w:bottom w:val="single" w:sz="2" w:space="0" w:color="D9D9E3"/>
                        <w:right w:val="single" w:sz="2" w:space="0" w:color="D9D9E3"/>
                      </w:divBdr>
                      <w:divsChild>
                        <w:div w:id="116458263">
                          <w:marLeft w:val="0"/>
                          <w:marRight w:val="0"/>
                          <w:marTop w:val="0"/>
                          <w:marBottom w:val="0"/>
                          <w:divBdr>
                            <w:top w:val="single" w:sz="2" w:space="0" w:color="D9D9E3"/>
                            <w:left w:val="single" w:sz="2" w:space="0" w:color="D9D9E3"/>
                            <w:bottom w:val="single" w:sz="2" w:space="0" w:color="D9D9E3"/>
                            <w:right w:val="single" w:sz="2" w:space="0" w:color="D9D9E3"/>
                          </w:divBdr>
                          <w:divsChild>
                            <w:div w:id="237175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1856611">
                      <w:marLeft w:val="0"/>
                      <w:marRight w:val="0"/>
                      <w:marTop w:val="0"/>
                      <w:marBottom w:val="0"/>
                      <w:divBdr>
                        <w:top w:val="single" w:sz="2" w:space="0" w:color="D9D9E3"/>
                        <w:left w:val="single" w:sz="2" w:space="0" w:color="D9D9E3"/>
                        <w:bottom w:val="single" w:sz="2" w:space="0" w:color="D9D9E3"/>
                        <w:right w:val="single" w:sz="2" w:space="0" w:color="D9D9E3"/>
                      </w:divBdr>
                      <w:divsChild>
                        <w:div w:id="355666331">
                          <w:marLeft w:val="0"/>
                          <w:marRight w:val="0"/>
                          <w:marTop w:val="0"/>
                          <w:marBottom w:val="0"/>
                          <w:divBdr>
                            <w:top w:val="single" w:sz="2" w:space="0" w:color="D9D9E3"/>
                            <w:left w:val="single" w:sz="2" w:space="0" w:color="D9D9E3"/>
                            <w:bottom w:val="single" w:sz="2" w:space="0" w:color="D9D9E3"/>
                            <w:right w:val="single" w:sz="2" w:space="0" w:color="D9D9E3"/>
                          </w:divBdr>
                          <w:divsChild>
                            <w:div w:id="456022193">
                              <w:marLeft w:val="0"/>
                              <w:marRight w:val="0"/>
                              <w:marTop w:val="0"/>
                              <w:marBottom w:val="0"/>
                              <w:divBdr>
                                <w:top w:val="single" w:sz="2" w:space="0" w:color="D9D9E3"/>
                                <w:left w:val="single" w:sz="2" w:space="0" w:color="D9D9E3"/>
                                <w:bottom w:val="single" w:sz="2" w:space="0" w:color="D9D9E3"/>
                                <w:right w:val="single" w:sz="2" w:space="0" w:color="D9D9E3"/>
                              </w:divBdr>
                              <w:divsChild>
                                <w:div w:id="163329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8520629">
          <w:marLeft w:val="0"/>
          <w:marRight w:val="0"/>
          <w:marTop w:val="0"/>
          <w:marBottom w:val="0"/>
          <w:divBdr>
            <w:top w:val="single" w:sz="2" w:space="0" w:color="auto"/>
            <w:left w:val="single" w:sz="2" w:space="0" w:color="auto"/>
            <w:bottom w:val="single" w:sz="6" w:space="0" w:color="auto"/>
            <w:right w:val="single" w:sz="2" w:space="0" w:color="auto"/>
          </w:divBdr>
          <w:divsChild>
            <w:div w:id="423496355">
              <w:marLeft w:val="0"/>
              <w:marRight w:val="0"/>
              <w:marTop w:val="100"/>
              <w:marBottom w:val="100"/>
              <w:divBdr>
                <w:top w:val="single" w:sz="2" w:space="0" w:color="D9D9E3"/>
                <w:left w:val="single" w:sz="2" w:space="0" w:color="D9D9E3"/>
                <w:bottom w:val="single" w:sz="2" w:space="0" w:color="D9D9E3"/>
                <w:right w:val="single" w:sz="2" w:space="0" w:color="D9D9E3"/>
              </w:divBdr>
              <w:divsChild>
                <w:div w:id="176507363">
                  <w:marLeft w:val="0"/>
                  <w:marRight w:val="0"/>
                  <w:marTop w:val="0"/>
                  <w:marBottom w:val="0"/>
                  <w:divBdr>
                    <w:top w:val="single" w:sz="2" w:space="0" w:color="D9D9E3"/>
                    <w:left w:val="single" w:sz="2" w:space="0" w:color="D9D9E3"/>
                    <w:bottom w:val="single" w:sz="2" w:space="0" w:color="D9D9E3"/>
                    <w:right w:val="single" w:sz="2" w:space="0" w:color="D9D9E3"/>
                  </w:divBdr>
                  <w:divsChild>
                    <w:div w:id="1303272104">
                      <w:marLeft w:val="0"/>
                      <w:marRight w:val="0"/>
                      <w:marTop w:val="0"/>
                      <w:marBottom w:val="0"/>
                      <w:divBdr>
                        <w:top w:val="single" w:sz="2" w:space="0" w:color="D9D9E3"/>
                        <w:left w:val="single" w:sz="2" w:space="0" w:color="D9D9E3"/>
                        <w:bottom w:val="single" w:sz="2" w:space="0" w:color="D9D9E3"/>
                        <w:right w:val="single" w:sz="2" w:space="0" w:color="D9D9E3"/>
                      </w:divBdr>
                      <w:divsChild>
                        <w:div w:id="414281618">
                          <w:marLeft w:val="0"/>
                          <w:marRight w:val="0"/>
                          <w:marTop w:val="0"/>
                          <w:marBottom w:val="0"/>
                          <w:divBdr>
                            <w:top w:val="single" w:sz="2" w:space="0" w:color="D9D9E3"/>
                            <w:left w:val="single" w:sz="2" w:space="0" w:color="D9D9E3"/>
                            <w:bottom w:val="single" w:sz="2" w:space="0" w:color="D9D9E3"/>
                            <w:right w:val="single" w:sz="2" w:space="0" w:color="D9D9E3"/>
                          </w:divBdr>
                          <w:divsChild>
                            <w:div w:id="19226362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31720115">
                      <w:marLeft w:val="0"/>
                      <w:marRight w:val="0"/>
                      <w:marTop w:val="0"/>
                      <w:marBottom w:val="0"/>
                      <w:divBdr>
                        <w:top w:val="single" w:sz="2" w:space="0" w:color="D9D9E3"/>
                        <w:left w:val="single" w:sz="2" w:space="0" w:color="D9D9E3"/>
                        <w:bottom w:val="single" w:sz="2" w:space="0" w:color="D9D9E3"/>
                        <w:right w:val="single" w:sz="2" w:space="0" w:color="D9D9E3"/>
                      </w:divBdr>
                      <w:divsChild>
                        <w:div w:id="776677263">
                          <w:marLeft w:val="0"/>
                          <w:marRight w:val="0"/>
                          <w:marTop w:val="0"/>
                          <w:marBottom w:val="0"/>
                          <w:divBdr>
                            <w:top w:val="single" w:sz="2" w:space="0" w:color="D9D9E3"/>
                            <w:left w:val="single" w:sz="2" w:space="0" w:color="D9D9E3"/>
                            <w:bottom w:val="single" w:sz="2" w:space="0" w:color="D9D9E3"/>
                            <w:right w:val="single" w:sz="2" w:space="0" w:color="D9D9E3"/>
                          </w:divBdr>
                          <w:divsChild>
                            <w:div w:id="964778518">
                              <w:marLeft w:val="0"/>
                              <w:marRight w:val="0"/>
                              <w:marTop w:val="0"/>
                              <w:marBottom w:val="0"/>
                              <w:divBdr>
                                <w:top w:val="single" w:sz="2" w:space="0" w:color="D9D9E3"/>
                                <w:left w:val="single" w:sz="2" w:space="0" w:color="D9D9E3"/>
                                <w:bottom w:val="single" w:sz="2" w:space="0" w:color="D9D9E3"/>
                                <w:right w:val="single" w:sz="2" w:space="0" w:color="D9D9E3"/>
                              </w:divBdr>
                              <w:divsChild>
                                <w:div w:id="3094793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91435662">
          <w:marLeft w:val="0"/>
          <w:marRight w:val="0"/>
          <w:marTop w:val="0"/>
          <w:marBottom w:val="0"/>
          <w:divBdr>
            <w:top w:val="single" w:sz="2" w:space="0" w:color="auto"/>
            <w:left w:val="single" w:sz="2" w:space="0" w:color="auto"/>
            <w:bottom w:val="single" w:sz="6" w:space="0" w:color="auto"/>
            <w:right w:val="single" w:sz="2" w:space="0" w:color="auto"/>
          </w:divBdr>
          <w:divsChild>
            <w:div w:id="1987317595">
              <w:marLeft w:val="0"/>
              <w:marRight w:val="0"/>
              <w:marTop w:val="100"/>
              <w:marBottom w:val="100"/>
              <w:divBdr>
                <w:top w:val="single" w:sz="2" w:space="0" w:color="D9D9E3"/>
                <w:left w:val="single" w:sz="2" w:space="0" w:color="D9D9E3"/>
                <w:bottom w:val="single" w:sz="2" w:space="0" w:color="D9D9E3"/>
                <w:right w:val="single" w:sz="2" w:space="0" w:color="D9D9E3"/>
              </w:divBdr>
              <w:divsChild>
                <w:div w:id="495803735">
                  <w:marLeft w:val="0"/>
                  <w:marRight w:val="0"/>
                  <w:marTop w:val="0"/>
                  <w:marBottom w:val="0"/>
                  <w:divBdr>
                    <w:top w:val="single" w:sz="2" w:space="0" w:color="D9D9E3"/>
                    <w:left w:val="single" w:sz="2" w:space="0" w:color="D9D9E3"/>
                    <w:bottom w:val="single" w:sz="2" w:space="0" w:color="D9D9E3"/>
                    <w:right w:val="single" w:sz="2" w:space="0" w:color="D9D9E3"/>
                  </w:divBdr>
                  <w:divsChild>
                    <w:div w:id="1957522290">
                      <w:marLeft w:val="0"/>
                      <w:marRight w:val="0"/>
                      <w:marTop w:val="0"/>
                      <w:marBottom w:val="0"/>
                      <w:divBdr>
                        <w:top w:val="single" w:sz="2" w:space="0" w:color="D9D9E3"/>
                        <w:left w:val="single" w:sz="2" w:space="0" w:color="D9D9E3"/>
                        <w:bottom w:val="single" w:sz="2" w:space="0" w:color="D9D9E3"/>
                        <w:right w:val="single" w:sz="2" w:space="0" w:color="D9D9E3"/>
                      </w:divBdr>
                      <w:divsChild>
                        <w:div w:id="824399210">
                          <w:marLeft w:val="0"/>
                          <w:marRight w:val="0"/>
                          <w:marTop w:val="0"/>
                          <w:marBottom w:val="0"/>
                          <w:divBdr>
                            <w:top w:val="single" w:sz="2" w:space="0" w:color="D9D9E3"/>
                            <w:left w:val="single" w:sz="2" w:space="0" w:color="D9D9E3"/>
                            <w:bottom w:val="single" w:sz="2" w:space="0" w:color="D9D9E3"/>
                            <w:right w:val="single" w:sz="2" w:space="0" w:color="D9D9E3"/>
                          </w:divBdr>
                          <w:divsChild>
                            <w:div w:id="1863976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575008">
                      <w:marLeft w:val="0"/>
                      <w:marRight w:val="0"/>
                      <w:marTop w:val="0"/>
                      <w:marBottom w:val="0"/>
                      <w:divBdr>
                        <w:top w:val="single" w:sz="2" w:space="0" w:color="D9D9E3"/>
                        <w:left w:val="single" w:sz="2" w:space="0" w:color="D9D9E3"/>
                        <w:bottom w:val="single" w:sz="2" w:space="0" w:color="D9D9E3"/>
                        <w:right w:val="single" w:sz="2" w:space="0" w:color="D9D9E3"/>
                      </w:divBdr>
                      <w:divsChild>
                        <w:div w:id="765737858">
                          <w:marLeft w:val="0"/>
                          <w:marRight w:val="0"/>
                          <w:marTop w:val="0"/>
                          <w:marBottom w:val="0"/>
                          <w:divBdr>
                            <w:top w:val="single" w:sz="2" w:space="0" w:color="D9D9E3"/>
                            <w:left w:val="single" w:sz="2" w:space="0" w:color="D9D9E3"/>
                            <w:bottom w:val="single" w:sz="2" w:space="0" w:color="D9D9E3"/>
                            <w:right w:val="single" w:sz="2" w:space="0" w:color="D9D9E3"/>
                          </w:divBdr>
                          <w:divsChild>
                            <w:div w:id="235166547">
                              <w:marLeft w:val="0"/>
                              <w:marRight w:val="0"/>
                              <w:marTop w:val="0"/>
                              <w:marBottom w:val="0"/>
                              <w:divBdr>
                                <w:top w:val="single" w:sz="2" w:space="0" w:color="D9D9E3"/>
                                <w:left w:val="single" w:sz="2" w:space="0" w:color="D9D9E3"/>
                                <w:bottom w:val="single" w:sz="2" w:space="0" w:color="D9D9E3"/>
                                <w:right w:val="single" w:sz="2" w:space="0" w:color="D9D9E3"/>
                              </w:divBdr>
                              <w:divsChild>
                                <w:div w:id="367799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19952450">
          <w:marLeft w:val="0"/>
          <w:marRight w:val="0"/>
          <w:marTop w:val="0"/>
          <w:marBottom w:val="0"/>
          <w:divBdr>
            <w:top w:val="single" w:sz="2" w:space="0" w:color="auto"/>
            <w:left w:val="single" w:sz="2" w:space="0" w:color="auto"/>
            <w:bottom w:val="single" w:sz="6" w:space="0" w:color="auto"/>
            <w:right w:val="single" w:sz="2" w:space="0" w:color="auto"/>
          </w:divBdr>
          <w:divsChild>
            <w:div w:id="93710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704333106">
                  <w:marLeft w:val="0"/>
                  <w:marRight w:val="0"/>
                  <w:marTop w:val="0"/>
                  <w:marBottom w:val="0"/>
                  <w:divBdr>
                    <w:top w:val="single" w:sz="2" w:space="0" w:color="D9D9E3"/>
                    <w:left w:val="single" w:sz="2" w:space="0" w:color="D9D9E3"/>
                    <w:bottom w:val="single" w:sz="2" w:space="0" w:color="D9D9E3"/>
                    <w:right w:val="single" w:sz="2" w:space="0" w:color="D9D9E3"/>
                  </w:divBdr>
                  <w:divsChild>
                    <w:div w:id="661541166">
                      <w:marLeft w:val="0"/>
                      <w:marRight w:val="0"/>
                      <w:marTop w:val="0"/>
                      <w:marBottom w:val="0"/>
                      <w:divBdr>
                        <w:top w:val="single" w:sz="2" w:space="0" w:color="D9D9E3"/>
                        <w:left w:val="single" w:sz="2" w:space="0" w:color="D9D9E3"/>
                        <w:bottom w:val="single" w:sz="2" w:space="0" w:color="D9D9E3"/>
                        <w:right w:val="single" w:sz="2" w:space="0" w:color="D9D9E3"/>
                      </w:divBdr>
                      <w:divsChild>
                        <w:div w:id="1748113774">
                          <w:marLeft w:val="0"/>
                          <w:marRight w:val="0"/>
                          <w:marTop w:val="0"/>
                          <w:marBottom w:val="0"/>
                          <w:divBdr>
                            <w:top w:val="single" w:sz="2" w:space="0" w:color="D9D9E3"/>
                            <w:left w:val="single" w:sz="2" w:space="0" w:color="D9D9E3"/>
                            <w:bottom w:val="single" w:sz="2" w:space="0" w:color="D9D9E3"/>
                            <w:right w:val="single" w:sz="2" w:space="0" w:color="D9D9E3"/>
                          </w:divBdr>
                          <w:divsChild>
                            <w:div w:id="983848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0287368">
                      <w:marLeft w:val="0"/>
                      <w:marRight w:val="0"/>
                      <w:marTop w:val="0"/>
                      <w:marBottom w:val="0"/>
                      <w:divBdr>
                        <w:top w:val="single" w:sz="2" w:space="0" w:color="D9D9E3"/>
                        <w:left w:val="single" w:sz="2" w:space="0" w:color="D9D9E3"/>
                        <w:bottom w:val="single" w:sz="2" w:space="0" w:color="D9D9E3"/>
                        <w:right w:val="single" w:sz="2" w:space="0" w:color="D9D9E3"/>
                      </w:divBdr>
                      <w:divsChild>
                        <w:div w:id="1921208480">
                          <w:marLeft w:val="0"/>
                          <w:marRight w:val="0"/>
                          <w:marTop w:val="0"/>
                          <w:marBottom w:val="0"/>
                          <w:divBdr>
                            <w:top w:val="single" w:sz="2" w:space="0" w:color="D9D9E3"/>
                            <w:left w:val="single" w:sz="2" w:space="0" w:color="D9D9E3"/>
                            <w:bottom w:val="single" w:sz="2" w:space="0" w:color="D9D9E3"/>
                            <w:right w:val="single" w:sz="2" w:space="0" w:color="D9D9E3"/>
                          </w:divBdr>
                          <w:divsChild>
                            <w:div w:id="234823632">
                              <w:marLeft w:val="0"/>
                              <w:marRight w:val="0"/>
                              <w:marTop w:val="0"/>
                              <w:marBottom w:val="0"/>
                              <w:divBdr>
                                <w:top w:val="single" w:sz="2" w:space="0" w:color="D9D9E3"/>
                                <w:left w:val="single" w:sz="2" w:space="0" w:color="D9D9E3"/>
                                <w:bottom w:val="single" w:sz="2" w:space="0" w:color="D9D9E3"/>
                                <w:right w:val="single" w:sz="2" w:space="0" w:color="D9D9E3"/>
                              </w:divBdr>
                              <w:divsChild>
                                <w:div w:id="183942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9485454">
          <w:marLeft w:val="0"/>
          <w:marRight w:val="0"/>
          <w:marTop w:val="0"/>
          <w:marBottom w:val="0"/>
          <w:divBdr>
            <w:top w:val="single" w:sz="2" w:space="0" w:color="auto"/>
            <w:left w:val="single" w:sz="2" w:space="0" w:color="auto"/>
            <w:bottom w:val="single" w:sz="6" w:space="0" w:color="auto"/>
            <w:right w:val="single" w:sz="2" w:space="0" w:color="auto"/>
          </w:divBdr>
          <w:divsChild>
            <w:div w:id="239407429">
              <w:marLeft w:val="0"/>
              <w:marRight w:val="0"/>
              <w:marTop w:val="100"/>
              <w:marBottom w:val="100"/>
              <w:divBdr>
                <w:top w:val="single" w:sz="2" w:space="0" w:color="D9D9E3"/>
                <w:left w:val="single" w:sz="2" w:space="0" w:color="D9D9E3"/>
                <w:bottom w:val="single" w:sz="2" w:space="0" w:color="D9D9E3"/>
                <w:right w:val="single" w:sz="2" w:space="0" w:color="D9D9E3"/>
              </w:divBdr>
              <w:divsChild>
                <w:div w:id="573703899">
                  <w:marLeft w:val="0"/>
                  <w:marRight w:val="0"/>
                  <w:marTop w:val="0"/>
                  <w:marBottom w:val="0"/>
                  <w:divBdr>
                    <w:top w:val="single" w:sz="2" w:space="0" w:color="D9D9E3"/>
                    <w:left w:val="single" w:sz="2" w:space="0" w:color="D9D9E3"/>
                    <w:bottom w:val="single" w:sz="2" w:space="0" w:color="D9D9E3"/>
                    <w:right w:val="single" w:sz="2" w:space="0" w:color="D9D9E3"/>
                  </w:divBdr>
                  <w:divsChild>
                    <w:div w:id="456143278">
                      <w:marLeft w:val="0"/>
                      <w:marRight w:val="0"/>
                      <w:marTop w:val="0"/>
                      <w:marBottom w:val="0"/>
                      <w:divBdr>
                        <w:top w:val="single" w:sz="2" w:space="0" w:color="D9D9E3"/>
                        <w:left w:val="single" w:sz="2" w:space="0" w:color="D9D9E3"/>
                        <w:bottom w:val="single" w:sz="2" w:space="0" w:color="D9D9E3"/>
                        <w:right w:val="single" w:sz="2" w:space="0" w:color="D9D9E3"/>
                      </w:divBdr>
                      <w:divsChild>
                        <w:div w:id="1077632567">
                          <w:marLeft w:val="0"/>
                          <w:marRight w:val="0"/>
                          <w:marTop w:val="0"/>
                          <w:marBottom w:val="0"/>
                          <w:divBdr>
                            <w:top w:val="single" w:sz="2" w:space="0" w:color="D9D9E3"/>
                            <w:left w:val="single" w:sz="2" w:space="0" w:color="D9D9E3"/>
                            <w:bottom w:val="single" w:sz="2" w:space="0" w:color="D9D9E3"/>
                            <w:right w:val="single" w:sz="2" w:space="0" w:color="D9D9E3"/>
                          </w:divBdr>
                          <w:divsChild>
                            <w:div w:id="1356006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1924728">
                      <w:marLeft w:val="0"/>
                      <w:marRight w:val="0"/>
                      <w:marTop w:val="0"/>
                      <w:marBottom w:val="0"/>
                      <w:divBdr>
                        <w:top w:val="single" w:sz="2" w:space="0" w:color="D9D9E3"/>
                        <w:left w:val="single" w:sz="2" w:space="0" w:color="D9D9E3"/>
                        <w:bottom w:val="single" w:sz="2" w:space="0" w:color="D9D9E3"/>
                        <w:right w:val="single" w:sz="2" w:space="0" w:color="D9D9E3"/>
                      </w:divBdr>
                      <w:divsChild>
                        <w:div w:id="1881431798">
                          <w:marLeft w:val="0"/>
                          <w:marRight w:val="0"/>
                          <w:marTop w:val="0"/>
                          <w:marBottom w:val="0"/>
                          <w:divBdr>
                            <w:top w:val="single" w:sz="2" w:space="0" w:color="D9D9E3"/>
                            <w:left w:val="single" w:sz="2" w:space="0" w:color="D9D9E3"/>
                            <w:bottom w:val="single" w:sz="2" w:space="0" w:color="D9D9E3"/>
                            <w:right w:val="single" w:sz="2" w:space="0" w:color="D9D9E3"/>
                          </w:divBdr>
                          <w:divsChild>
                            <w:div w:id="1603029036">
                              <w:marLeft w:val="0"/>
                              <w:marRight w:val="0"/>
                              <w:marTop w:val="0"/>
                              <w:marBottom w:val="0"/>
                              <w:divBdr>
                                <w:top w:val="single" w:sz="2" w:space="0" w:color="D9D9E3"/>
                                <w:left w:val="single" w:sz="2" w:space="0" w:color="D9D9E3"/>
                                <w:bottom w:val="single" w:sz="2" w:space="0" w:color="D9D9E3"/>
                                <w:right w:val="single" w:sz="2" w:space="0" w:color="D9D9E3"/>
                              </w:divBdr>
                              <w:divsChild>
                                <w:div w:id="2077705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03176464">
          <w:marLeft w:val="0"/>
          <w:marRight w:val="0"/>
          <w:marTop w:val="0"/>
          <w:marBottom w:val="0"/>
          <w:divBdr>
            <w:top w:val="single" w:sz="2" w:space="0" w:color="auto"/>
            <w:left w:val="single" w:sz="2" w:space="0" w:color="auto"/>
            <w:bottom w:val="single" w:sz="6" w:space="0" w:color="auto"/>
            <w:right w:val="single" w:sz="2" w:space="0" w:color="auto"/>
          </w:divBdr>
          <w:divsChild>
            <w:div w:id="683213418">
              <w:marLeft w:val="0"/>
              <w:marRight w:val="0"/>
              <w:marTop w:val="100"/>
              <w:marBottom w:val="100"/>
              <w:divBdr>
                <w:top w:val="single" w:sz="2" w:space="0" w:color="D9D9E3"/>
                <w:left w:val="single" w:sz="2" w:space="0" w:color="D9D9E3"/>
                <w:bottom w:val="single" w:sz="2" w:space="0" w:color="D9D9E3"/>
                <w:right w:val="single" w:sz="2" w:space="0" w:color="D9D9E3"/>
              </w:divBdr>
              <w:divsChild>
                <w:div w:id="581261840">
                  <w:marLeft w:val="0"/>
                  <w:marRight w:val="0"/>
                  <w:marTop w:val="0"/>
                  <w:marBottom w:val="0"/>
                  <w:divBdr>
                    <w:top w:val="single" w:sz="2" w:space="0" w:color="D9D9E3"/>
                    <w:left w:val="single" w:sz="2" w:space="0" w:color="D9D9E3"/>
                    <w:bottom w:val="single" w:sz="2" w:space="0" w:color="D9D9E3"/>
                    <w:right w:val="single" w:sz="2" w:space="0" w:color="D9D9E3"/>
                  </w:divBdr>
                  <w:divsChild>
                    <w:div w:id="1082097207">
                      <w:marLeft w:val="0"/>
                      <w:marRight w:val="0"/>
                      <w:marTop w:val="0"/>
                      <w:marBottom w:val="0"/>
                      <w:divBdr>
                        <w:top w:val="single" w:sz="2" w:space="0" w:color="D9D9E3"/>
                        <w:left w:val="single" w:sz="2" w:space="0" w:color="D9D9E3"/>
                        <w:bottom w:val="single" w:sz="2" w:space="0" w:color="D9D9E3"/>
                        <w:right w:val="single" w:sz="2" w:space="0" w:color="D9D9E3"/>
                      </w:divBdr>
                      <w:divsChild>
                        <w:div w:id="572857247">
                          <w:marLeft w:val="0"/>
                          <w:marRight w:val="0"/>
                          <w:marTop w:val="0"/>
                          <w:marBottom w:val="0"/>
                          <w:divBdr>
                            <w:top w:val="single" w:sz="2" w:space="0" w:color="D9D9E3"/>
                            <w:left w:val="single" w:sz="2" w:space="0" w:color="D9D9E3"/>
                            <w:bottom w:val="single" w:sz="2" w:space="0" w:color="D9D9E3"/>
                            <w:right w:val="single" w:sz="2" w:space="0" w:color="D9D9E3"/>
                          </w:divBdr>
                          <w:divsChild>
                            <w:div w:id="93864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225132">
                      <w:marLeft w:val="0"/>
                      <w:marRight w:val="0"/>
                      <w:marTop w:val="0"/>
                      <w:marBottom w:val="0"/>
                      <w:divBdr>
                        <w:top w:val="single" w:sz="2" w:space="0" w:color="D9D9E3"/>
                        <w:left w:val="single" w:sz="2" w:space="0" w:color="D9D9E3"/>
                        <w:bottom w:val="single" w:sz="2" w:space="0" w:color="D9D9E3"/>
                        <w:right w:val="single" w:sz="2" w:space="0" w:color="D9D9E3"/>
                      </w:divBdr>
                      <w:divsChild>
                        <w:div w:id="1850022501">
                          <w:marLeft w:val="0"/>
                          <w:marRight w:val="0"/>
                          <w:marTop w:val="0"/>
                          <w:marBottom w:val="0"/>
                          <w:divBdr>
                            <w:top w:val="single" w:sz="2" w:space="0" w:color="D9D9E3"/>
                            <w:left w:val="single" w:sz="2" w:space="0" w:color="D9D9E3"/>
                            <w:bottom w:val="single" w:sz="2" w:space="0" w:color="D9D9E3"/>
                            <w:right w:val="single" w:sz="2" w:space="0" w:color="D9D9E3"/>
                          </w:divBdr>
                          <w:divsChild>
                            <w:div w:id="1087462923">
                              <w:marLeft w:val="0"/>
                              <w:marRight w:val="0"/>
                              <w:marTop w:val="0"/>
                              <w:marBottom w:val="0"/>
                              <w:divBdr>
                                <w:top w:val="single" w:sz="2" w:space="0" w:color="D9D9E3"/>
                                <w:left w:val="single" w:sz="2" w:space="0" w:color="D9D9E3"/>
                                <w:bottom w:val="single" w:sz="2" w:space="0" w:color="D9D9E3"/>
                                <w:right w:val="single" w:sz="2" w:space="0" w:color="D9D9E3"/>
                              </w:divBdr>
                              <w:divsChild>
                                <w:div w:id="850796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97005775">
          <w:marLeft w:val="0"/>
          <w:marRight w:val="0"/>
          <w:marTop w:val="0"/>
          <w:marBottom w:val="0"/>
          <w:divBdr>
            <w:top w:val="single" w:sz="2" w:space="0" w:color="auto"/>
            <w:left w:val="single" w:sz="2" w:space="0" w:color="auto"/>
            <w:bottom w:val="single" w:sz="6" w:space="0" w:color="auto"/>
            <w:right w:val="single" w:sz="2" w:space="0" w:color="auto"/>
          </w:divBdr>
          <w:divsChild>
            <w:div w:id="158815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478255046">
                  <w:marLeft w:val="0"/>
                  <w:marRight w:val="0"/>
                  <w:marTop w:val="0"/>
                  <w:marBottom w:val="0"/>
                  <w:divBdr>
                    <w:top w:val="single" w:sz="2" w:space="0" w:color="D9D9E3"/>
                    <w:left w:val="single" w:sz="2" w:space="0" w:color="D9D9E3"/>
                    <w:bottom w:val="single" w:sz="2" w:space="0" w:color="D9D9E3"/>
                    <w:right w:val="single" w:sz="2" w:space="0" w:color="D9D9E3"/>
                  </w:divBdr>
                  <w:divsChild>
                    <w:div w:id="761996734">
                      <w:marLeft w:val="0"/>
                      <w:marRight w:val="0"/>
                      <w:marTop w:val="0"/>
                      <w:marBottom w:val="0"/>
                      <w:divBdr>
                        <w:top w:val="single" w:sz="2" w:space="0" w:color="D9D9E3"/>
                        <w:left w:val="single" w:sz="2" w:space="0" w:color="D9D9E3"/>
                        <w:bottom w:val="single" w:sz="2" w:space="0" w:color="D9D9E3"/>
                        <w:right w:val="single" w:sz="2" w:space="0" w:color="D9D9E3"/>
                      </w:divBdr>
                      <w:divsChild>
                        <w:div w:id="943685272">
                          <w:marLeft w:val="0"/>
                          <w:marRight w:val="0"/>
                          <w:marTop w:val="0"/>
                          <w:marBottom w:val="0"/>
                          <w:divBdr>
                            <w:top w:val="single" w:sz="2" w:space="0" w:color="D9D9E3"/>
                            <w:left w:val="single" w:sz="2" w:space="0" w:color="D9D9E3"/>
                            <w:bottom w:val="single" w:sz="2" w:space="0" w:color="D9D9E3"/>
                            <w:right w:val="single" w:sz="2" w:space="0" w:color="D9D9E3"/>
                          </w:divBdr>
                          <w:divsChild>
                            <w:div w:id="1343241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5451514">
                      <w:marLeft w:val="0"/>
                      <w:marRight w:val="0"/>
                      <w:marTop w:val="0"/>
                      <w:marBottom w:val="0"/>
                      <w:divBdr>
                        <w:top w:val="single" w:sz="2" w:space="0" w:color="D9D9E3"/>
                        <w:left w:val="single" w:sz="2" w:space="0" w:color="D9D9E3"/>
                        <w:bottom w:val="single" w:sz="2" w:space="0" w:color="D9D9E3"/>
                        <w:right w:val="single" w:sz="2" w:space="0" w:color="D9D9E3"/>
                      </w:divBdr>
                      <w:divsChild>
                        <w:div w:id="1046103299">
                          <w:marLeft w:val="0"/>
                          <w:marRight w:val="0"/>
                          <w:marTop w:val="0"/>
                          <w:marBottom w:val="0"/>
                          <w:divBdr>
                            <w:top w:val="single" w:sz="2" w:space="0" w:color="D9D9E3"/>
                            <w:left w:val="single" w:sz="2" w:space="0" w:color="D9D9E3"/>
                            <w:bottom w:val="single" w:sz="2" w:space="0" w:color="D9D9E3"/>
                            <w:right w:val="single" w:sz="2" w:space="0" w:color="D9D9E3"/>
                          </w:divBdr>
                          <w:divsChild>
                            <w:div w:id="1758405472">
                              <w:marLeft w:val="0"/>
                              <w:marRight w:val="0"/>
                              <w:marTop w:val="0"/>
                              <w:marBottom w:val="0"/>
                              <w:divBdr>
                                <w:top w:val="single" w:sz="2" w:space="0" w:color="D9D9E3"/>
                                <w:left w:val="single" w:sz="2" w:space="0" w:color="D9D9E3"/>
                                <w:bottom w:val="single" w:sz="2" w:space="0" w:color="D9D9E3"/>
                                <w:right w:val="single" w:sz="2" w:space="0" w:color="D9D9E3"/>
                              </w:divBdr>
                              <w:divsChild>
                                <w:div w:id="30305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86959447">
          <w:marLeft w:val="0"/>
          <w:marRight w:val="0"/>
          <w:marTop w:val="0"/>
          <w:marBottom w:val="0"/>
          <w:divBdr>
            <w:top w:val="single" w:sz="2" w:space="0" w:color="auto"/>
            <w:left w:val="single" w:sz="2" w:space="0" w:color="auto"/>
            <w:bottom w:val="single" w:sz="6" w:space="0" w:color="auto"/>
            <w:right w:val="single" w:sz="2" w:space="0" w:color="auto"/>
          </w:divBdr>
          <w:divsChild>
            <w:div w:id="1521775983">
              <w:marLeft w:val="0"/>
              <w:marRight w:val="0"/>
              <w:marTop w:val="100"/>
              <w:marBottom w:val="100"/>
              <w:divBdr>
                <w:top w:val="single" w:sz="2" w:space="0" w:color="D9D9E3"/>
                <w:left w:val="single" w:sz="2" w:space="0" w:color="D9D9E3"/>
                <w:bottom w:val="single" w:sz="2" w:space="0" w:color="D9D9E3"/>
                <w:right w:val="single" w:sz="2" w:space="0" w:color="D9D9E3"/>
              </w:divBdr>
              <w:divsChild>
                <w:div w:id="967008318">
                  <w:marLeft w:val="0"/>
                  <w:marRight w:val="0"/>
                  <w:marTop w:val="0"/>
                  <w:marBottom w:val="0"/>
                  <w:divBdr>
                    <w:top w:val="single" w:sz="2" w:space="0" w:color="D9D9E3"/>
                    <w:left w:val="single" w:sz="2" w:space="0" w:color="D9D9E3"/>
                    <w:bottom w:val="single" w:sz="2" w:space="0" w:color="D9D9E3"/>
                    <w:right w:val="single" w:sz="2" w:space="0" w:color="D9D9E3"/>
                  </w:divBdr>
                  <w:divsChild>
                    <w:div w:id="699673495">
                      <w:marLeft w:val="0"/>
                      <w:marRight w:val="0"/>
                      <w:marTop w:val="0"/>
                      <w:marBottom w:val="0"/>
                      <w:divBdr>
                        <w:top w:val="single" w:sz="2" w:space="0" w:color="D9D9E3"/>
                        <w:left w:val="single" w:sz="2" w:space="0" w:color="D9D9E3"/>
                        <w:bottom w:val="single" w:sz="2" w:space="0" w:color="D9D9E3"/>
                        <w:right w:val="single" w:sz="2" w:space="0" w:color="D9D9E3"/>
                      </w:divBdr>
                      <w:divsChild>
                        <w:div w:id="817376974">
                          <w:marLeft w:val="0"/>
                          <w:marRight w:val="0"/>
                          <w:marTop w:val="0"/>
                          <w:marBottom w:val="0"/>
                          <w:divBdr>
                            <w:top w:val="single" w:sz="2" w:space="0" w:color="D9D9E3"/>
                            <w:left w:val="single" w:sz="2" w:space="0" w:color="D9D9E3"/>
                            <w:bottom w:val="single" w:sz="2" w:space="0" w:color="D9D9E3"/>
                            <w:right w:val="single" w:sz="2" w:space="0" w:color="D9D9E3"/>
                          </w:divBdr>
                          <w:divsChild>
                            <w:div w:id="1225407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64399510">
                      <w:marLeft w:val="0"/>
                      <w:marRight w:val="0"/>
                      <w:marTop w:val="0"/>
                      <w:marBottom w:val="0"/>
                      <w:divBdr>
                        <w:top w:val="single" w:sz="2" w:space="0" w:color="D9D9E3"/>
                        <w:left w:val="single" w:sz="2" w:space="0" w:color="D9D9E3"/>
                        <w:bottom w:val="single" w:sz="2" w:space="0" w:color="D9D9E3"/>
                        <w:right w:val="single" w:sz="2" w:space="0" w:color="D9D9E3"/>
                      </w:divBdr>
                      <w:divsChild>
                        <w:div w:id="1840195866">
                          <w:marLeft w:val="0"/>
                          <w:marRight w:val="0"/>
                          <w:marTop w:val="0"/>
                          <w:marBottom w:val="0"/>
                          <w:divBdr>
                            <w:top w:val="single" w:sz="2" w:space="0" w:color="D9D9E3"/>
                            <w:left w:val="single" w:sz="2" w:space="0" w:color="D9D9E3"/>
                            <w:bottom w:val="single" w:sz="2" w:space="0" w:color="D9D9E3"/>
                            <w:right w:val="single" w:sz="2" w:space="0" w:color="D9D9E3"/>
                          </w:divBdr>
                          <w:divsChild>
                            <w:div w:id="802041538">
                              <w:marLeft w:val="0"/>
                              <w:marRight w:val="0"/>
                              <w:marTop w:val="0"/>
                              <w:marBottom w:val="0"/>
                              <w:divBdr>
                                <w:top w:val="single" w:sz="2" w:space="0" w:color="D9D9E3"/>
                                <w:left w:val="single" w:sz="2" w:space="0" w:color="D9D9E3"/>
                                <w:bottom w:val="single" w:sz="2" w:space="0" w:color="D9D9E3"/>
                                <w:right w:val="single" w:sz="2" w:space="0" w:color="D9D9E3"/>
                              </w:divBdr>
                              <w:divsChild>
                                <w:div w:id="119191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67543269">
          <w:marLeft w:val="0"/>
          <w:marRight w:val="0"/>
          <w:marTop w:val="0"/>
          <w:marBottom w:val="0"/>
          <w:divBdr>
            <w:top w:val="single" w:sz="2" w:space="0" w:color="auto"/>
            <w:left w:val="single" w:sz="2" w:space="0" w:color="auto"/>
            <w:bottom w:val="single" w:sz="6" w:space="0" w:color="auto"/>
            <w:right w:val="single" w:sz="2" w:space="0" w:color="auto"/>
          </w:divBdr>
          <w:divsChild>
            <w:div w:id="18593903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8837288">
                  <w:marLeft w:val="0"/>
                  <w:marRight w:val="0"/>
                  <w:marTop w:val="0"/>
                  <w:marBottom w:val="0"/>
                  <w:divBdr>
                    <w:top w:val="single" w:sz="2" w:space="0" w:color="D9D9E3"/>
                    <w:left w:val="single" w:sz="2" w:space="0" w:color="D9D9E3"/>
                    <w:bottom w:val="single" w:sz="2" w:space="0" w:color="D9D9E3"/>
                    <w:right w:val="single" w:sz="2" w:space="0" w:color="D9D9E3"/>
                  </w:divBdr>
                  <w:divsChild>
                    <w:div w:id="422652688">
                      <w:marLeft w:val="0"/>
                      <w:marRight w:val="0"/>
                      <w:marTop w:val="0"/>
                      <w:marBottom w:val="0"/>
                      <w:divBdr>
                        <w:top w:val="single" w:sz="2" w:space="0" w:color="D9D9E3"/>
                        <w:left w:val="single" w:sz="2" w:space="0" w:color="D9D9E3"/>
                        <w:bottom w:val="single" w:sz="2" w:space="0" w:color="D9D9E3"/>
                        <w:right w:val="single" w:sz="2" w:space="0" w:color="D9D9E3"/>
                      </w:divBdr>
                      <w:divsChild>
                        <w:div w:id="1620457613">
                          <w:marLeft w:val="0"/>
                          <w:marRight w:val="0"/>
                          <w:marTop w:val="0"/>
                          <w:marBottom w:val="0"/>
                          <w:divBdr>
                            <w:top w:val="single" w:sz="2" w:space="0" w:color="D9D9E3"/>
                            <w:left w:val="single" w:sz="2" w:space="0" w:color="D9D9E3"/>
                            <w:bottom w:val="single" w:sz="2" w:space="0" w:color="D9D9E3"/>
                            <w:right w:val="single" w:sz="2" w:space="0" w:color="D9D9E3"/>
                          </w:divBdr>
                          <w:divsChild>
                            <w:div w:id="1794865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0354515">
                      <w:marLeft w:val="0"/>
                      <w:marRight w:val="0"/>
                      <w:marTop w:val="0"/>
                      <w:marBottom w:val="0"/>
                      <w:divBdr>
                        <w:top w:val="single" w:sz="2" w:space="0" w:color="D9D9E3"/>
                        <w:left w:val="single" w:sz="2" w:space="0" w:color="D9D9E3"/>
                        <w:bottom w:val="single" w:sz="2" w:space="0" w:color="D9D9E3"/>
                        <w:right w:val="single" w:sz="2" w:space="0" w:color="D9D9E3"/>
                      </w:divBdr>
                      <w:divsChild>
                        <w:div w:id="766123399">
                          <w:marLeft w:val="0"/>
                          <w:marRight w:val="0"/>
                          <w:marTop w:val="0"/>
                          <w:marBottom w:val="0"/>
                          <w:divBdr>
                            <w:top w:val="single" w:sz="2" w:space="0" w:color="D9D9E3"/>
                            <w:left w:val="single" w:sz="2" w:space="0" w:color="D9D9E3"/>
                            <w:bottom w:val="single" w:sz="2" w:space="0" w:color="D9D9E3"/>
                            <w:right w:val="single" w:sz="2" w:space="0" w:color="D9D9E3"/>
                          </w:divBdr>
                          <w:divsChild>
                            <w:div w:id="1272859524">
                              <w:marLeft w:val="0"/>
                              <w:marRight w:val="0"/>
                              <w:marTop w:val="0"/>
                              <w:marBottom w:val="0"/>
                              <w:divBdr>
                                <w:top w:val="single" w:sz="2" w:space="0" w:color="D9D9E3"/>
                                <w:left w:val="single" w:sz="2" w:space="0" w:color="D9D9E3"/>
                                <w:bottom w:val="single" w:sz="2" w:space="0" w:color="D9D9E3"/>
                                <w:right w:val="single" w:sz="2" w:space="0" w:color="D9D9E3"/>
                              </w:divBdr>
                              <w:divsChild>
                                <w:div w:id="454522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65768387">
          <w:marLeft w:val="0"/>
          <w:marRight w:val="0"/>
          <w:marTop w:val="0"/>
          <w:marBottom w:val="0"/>
          <w:divBdr>
            <w:top w:val="single" w:sz="2" w:space="0" w:color="auto"/>
            <w:left w:val="single" w:sz="2" w:space="0" w:color="auto"/>
            <w:bottom w:val="single" w:sz="6" w:space="0" w:color="auto"/>
            <w:right w:val="single" w:sz="2" w:space="0" w:color="auto"/>
          </w:divBdr>
          <w:divsChild>
            <w:div w:id="3076332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4026488">
                  <w:marLeft w:val="0"/>
                  <w:marRight w:val="0"/>
                  <w:marTop w:val="0"/>
                  <w:marBottom w:val="0"/>
                  <w:divBdr>
                    <w:top w:val="single" w:sz="2" w:space="0" w:color="D9D9E3"/>
                    <w:left w:val="single" w:sz="2" w:space="0" w:color="D9D9E3"/>
                    <w:bottom w:val="single" w:sz="2" w:space="0" w:color="D9D9E3"/>
                    <w:right w:val="single" w:sz="2" w:space="0" w:color="D9D9E3"/>
                  </w:divBdr>
                  <w:divsChild>
                    <w:div w:id="2138643935">
                      <w:marLeft w:val="0"/>
                      <w:marRight w:val="0"/>
                      <w:marTop w:val="0"/>
                      <w:marBottom w:val="0"/>
                      <w:divBdr>
                        <w:top w:val="single" w:sz="2" w:space="0" w:color="D9D9E3"/>
                        <w:left w:val="single" w:sz="2" w:space="0" w:color="D9D9E3"/>
                        <w:bottom w:val="single" w:sz="2" w:space="0" w:color="D9D9E3"/>
                        <w:right w:val="single" w:sz="2" w:space="0" w:color="D9D9E3"/>
                      </w:divBdr>
                      <w:divsChild>
                        <w:div w:id="860895232">
                          <w:marLeft w:val="0"/>
                          <w:marRight w:val="0"/>
                          <w:marTop w:val="0"/>
                          <w:marBottom w:val="0"/>
                          <w:divBdr>
                            <w:top w:val="single" w:sz="2" w:space="0" w:color="D9D9E3"/>
                            <w:left w:val="single" w:sz="2" w:space="0" w:color="D9D9E3"/>
                            <w:bottom w:val="single" w:sz="2" w:space="0" w:color="D9D9E3"/>
                            <w:right w:val="single" w:sz="2" w:space="0" w:color="D9D9E3"/>
                          </w:divBdr>
                          <w:divsChild>
                            <w:div w:id="300964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108118">
                      <w:marLeft w:val="0"/>
                      <w:marRight w:val="0"/>
                      <w:marTop w:val="0"/>
                      <w:marBottom w:val="0"/>
                      <w:divBdr>
                        <w:top w:val="single" w:sz="2" w:space="0" w:color="D9D9E3"/>
                        <w:left w:val="single" w:sz="2" w:space="0" w:color="D9D9E3"/>
                        <w:bottom w:val="single" w:sz="2" w:space="0" w:color="D9D9E3"/>
                        <w:right w:val="single" w:sz="2" w:space="0" w:color="D9D9E3"/>
                      </w:divBdr>
                      <w:divsChild>
                        <w:div w:id="1922523547">
                          <w:marLeft w:val="0"/>
                          <w:marRight w:val="0"/>
                          <w:marTop w:val="0"/>
                          <w:marBottom w:val="0"/>
                          <w:divBdr>
                            <w:top w:val="single" w:sz="2" w:space="0" w:color="D9D9E3"/>
                            <w:left w:val="single" w:sz="2" w:space="0" w:color="D9D9E3"/>
                            <w:bottom w:val="single" w:sz="2" w:space="0" w:color="D9D9E3"/>
                            <w:right w:val="single" w:sz="2" w:space="0" w:color="D9D9E3"/>
                          </w:divBdr>
                          <w:divsChild>
                            <w:div w:id="265118119">
                              <w:marLeft w:val="0"/>
                              <w:marRight w:val="0"/>
                              <w:marTop w:val="0"/>
                              <w:marBottom w:val="0"/>
                              <w:divBdr>
                                <w:top w:val="single" w:sz="2" w:space="0" w:color="D9D9E3"/>
                                <w:left w:val="single" w:sz="2" w:space="0" w:color="D9D9E3"/>
                                <w:bottom w:val="single" w:sz="2" w:space="0" w:color="D9D9E3"/>
                                <w:right w:val="single" w:sz="2" w:space="0" w:color="D9D9E3"/>
                              </w:divBdr>
                              <w:divsChild>
                                <w:div w:id="358549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41501608">
          <w:marLeft w:val="0"/>
          <w:marRight w:val="0"/>
          <w:marTop w:val="0"/>
          <w:marBottom w:val="0"/>
          <w:divBdr>
            <w:top w:val="single" w:sz="2" w:space="0" w:color="auto"/>
            <w:left w:val="single" w:sz="2" w:space="0" w:color="auto"/>
            <w:bottom w:val="single" w:sz="6" w:space="0" w:color="auto"/>
            <w:right w:val="single" w:sz="2" w:space="0" w:color="auto"/>
          </w:divBdr>
          <w:divsChild>
            <w:div w:id="1551110018">
              <w:marLeft w:val="0"/>
              <w:marRight w:val="0"/>
              <w:marTop w:val="100"/>
              <w:marBottom w:val="100"/>
              <w:divBdr>
                <w:top w:val="single" w:sz="2" w:space="0" w:color="D9D9E3"/>
                <w:left w:val="single" w:sz="2" w:space="0" w:color="D9D9E3"/>
                <w:bottom w:val="single" w:sz="2" w:space="0" w:color="D9D9E3"/>
                <w:right w:val="single" w:sz="2" w:space="0" w:color="D9D9E3"/>
              </w:divBdr>
              <w:divsChild>
                <w:div w:id="119152778">
                  <w:marLeft w:val="0"/>
                  <w:marRight w:val="0"/>
                  <w:marTop w:val="0"/>
                  <w:marBottom w:val="0"/>
                  <w:divBdr>
                    <w:top w:val="single" w:sz="2" w:space="0" w:color="D9D9E3"/>
                    <w:left w:val="single" w:sz="2" w:space="0" w:color="D9D9E3"/>
                    <w:bottom w:val="single" w:sz="2" w:space="0" w:color="D9D9E3"/>
                    <w:right w:val="single" w:sz="2" w:space="0" w:color="D9D9E3"/>
                  </w:divBdr>
                  <w:divsChild>
                    <w:div w:id="44186112">
                      <w:marLeft w:val="0"/>
                      <w:marRight w:val="0"/>
                      <w:marTop w:val="0"/>
                      <w:marBottom w:val="0"/>
                      <w:divBdr>
                        <w:top w:val="single" w:sz="2" w:space="0" w:color="D9D9E3"/>
                        <w:left w:val="single" w:sz="2" w:space="0" w:color="D9D9E3"/>
                        <w:bottom w:val="single" w:sz="2" w:space="0" w:color="D9D9E3"/>
                        <w:right w:val="single" w:sz="2" w:space="0" w:color="D9D9E3"/>
                      </w:divBdr>
                      <w:divsChild>
                        <w:div w:id="1818259173">
                          <w:marLeft w:val="0"/>
                          <w:marRight w:val="0"/>
                          <w:marTop w:val="0"/>
                          <w:marBottom w:val="0"/>
                          <w:divBdr>
                            <w:top w:val="single" w:sz="2" w:space="0" w:color="D9D9E3"/>
                            <w:left w:val="single" w:sz="2" w:space="0" w:color="D9D9E3"/>
                            <w:bottom w:val="single" w:sz="2" w:space="0" w:color="D9D9E3"/>
                            <w:right w:val="single" w:sz="2" w:space="0" w:color="D9D9E3"/>
                          </w:divBdr>
                          <w:divsChild>
                            <w:div w:id="1786850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6476489">
                      <w:marLeft w:val="0"/>
                      <w:marRight w:val="0"/>
                      <w:marTop w:val="0"/>
                      <w:marBottom w:val="0"/>
                      <w:divBdr>
                        <w:top w:val="single" w:sz="2" w:space="0" w:color="D9D9E3"/>
                        <w:left w:val="single" w:sz="2" w:space="0" w:color="D9D9E3"/>
                        <w:bottom w:val="single" w:sz="2" w:space="0" w:color="D9D9E3"/>
                        <w:right w:val="single" w:sz="2" w:space="0" w:color="D9D9E3"/>
                      </w:divBdr>
                      <w:divsChild>
                        <w:div w:id="462845691">
                          <w:marLeft w:val="0"/>
                          <w:marRight w:val="0"/>
                          <w:marTop w:val="0"/>
                          <w:marBottom w:val="0"/>
                          <w:divBdr>
                            <w:top w:val="single" w:sz="2" w:space="0" w:color="D9D9E3"/>
                            <w:left w:val="single" w:sz="2" w:space="0" w:color="D9D9E3"/>
                            <w:bottom w:val="single" w:sz="2" w:space="0" w:color="D9D9E3"/>
                            <w:right w:val="single" w:sz="2" w:space="0" w:color="D9D9E3"/>
                          </w:divBdr>
                          <w:divsChild>
                            <w:div w:id="1637107614">
                              <w:marLeft w:val="0"/>
                              <w:marRight w:val="0"/>
                              <w:marTop w:val="0"/>
                              <w:marBottom w:val="0"/>
                              <w:divBdr>
                                <w:top w:val="single" w:sz="2" w:space="0" w:color="D9D9E3"/>
                                <w:left w:val="single" w:sz="2" w:space="0" w:color="D9D9E3"/>
                                <w:bottom w:val="single" w:sz="2" w:space="0" w:color="D9D9E3"/>
                                <w:right w:val="single" w:sz="2" w:space="0" w:color="D9D9E3"/>
                              </w:divBdr>
                              <w:divsChild>
                                <w:div w:id="9526338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969018">
          <w:marLeft w:val="0"/>
          <w:marRight w:val="0"/>
          <w:marTop w:val="0"/>
          <w:marBottom w:val="0"/>
          <w:divBdr>
            <w:top w:val="single" w:sz="2" w:space="0" w:color="auto"/>
            <w:left w:val="single" w:sz="2" w:space="0" w:color="auto"/>
            <w:bottom w:val="single" w:sz="6" w:space="0" w:color="auto"/>
            <w:right w:val="single" w:sz="2" w:space="0" w:color="auto"/>
          </w:divBdr>
          <w:divsChild>
            <w:div w:id="208879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963540004">
                  <w:marLeft w:val="0"/>
                  <w:marRight w:val="0"/>
                  <w:marTop w:val="0"/>
                  <w:marBottom w:val="0"/>
                  <w:divBdr>
                    <w:top w:val="single" w:sz="2" w:space="0" w:color="D9D9E3"/>
                    <w:left w:val="single" w:sz="2" w:space="0" w:color="D9D9E3"/>
                    <w:bottom w:val="single" w:sz="2" w:space="0" w:color="D9D9E3"/>
                    <w:right w:val="single" w:sz="2" w:space="0" w:color="D9D9E3"/>
                  </w:divBdr>
                  <w:divsChild>
                    <w:div w:id="1855681810">
                      <w:marLeft w:val="0"/>
                      <w:marRight w:val="0"/>
                      <w:marTop w:val="0"/>
                      <w:marBottom w:val="0"/>
                      <w:divBdr>
                        <w:top w:val="single" w:sz="2" w:space="0" w:color="D9D9E3"/>
                        <w:left w:val="single" w:sz="2" w:space="0" w:color="D9D9E3"/>
                        <w:bottom w:val="single" w:sz="2" w:space="0" w:color="D9D9E3"/>
                        <w:right w:val="single" w:sz="2" w:space="0" w:color="D9D9E3"/>
                      </w:divBdr>
                      <w:divsChild>
                        <w:div w:id="609356053">
                          <w:marLeft w:val="0"/>
                          <w:marRight w:val="0"/>
                          <w:marTop w:val="0"/>
                          <w:marBottom w:val="0"/>
                          <w:divBdr>
                            <w:top w:val="single" w:sz="2" w:space="0" w:color="D9D9E3"/>
                            <w:left w:val="single" w:sz="2" w:space="0" w:color="D9D9E3"/>
                            <w:bottom w:val="single" w:sz="2" w:space="0" w:color="D9D9E3"/>
                            <w:right w:val="single" w:sz="2" w:space="0" w:color="D9D9E3"/>
                          </w:divBdr>
                          <w:divsChild>
                            <w:div w:id="1643735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23600952">
                      <w:marLeft w:val="0"/>
                      <w:marRight w:val="0"/>
                      <w:marTop w:val="0"/>
                      <w:marBottom w:val="0"/>
                      <w:divBdr>
                        <w:top w:val="single" w:sz="2" w:space="0" w:color="D9D9E3"/>
                        <w:left w:val="single" w:sz="2" w:space="0" w:color="D9D9E3"/>
                        <w:bottom w:val="single" w:sz="2" w:space="0" w:color="D9D9E3"/>
                        <w:right w:val="single" w:sz="2" w:space="0" w:color="D9D9E3"/>
                      </w:divBdr>
                      <w:divsChild>
                        <w:div w:id="359742262">
                          <w:marLeft w:val="0"/>
                          <w:marRight w:val="0"/>
                          <w:marTop w:val="0"/>
                          <w:marBottom w:val="0"/>
                          <w:divBdr>
                            <w:top w:val="single" w:sz="2" w:space="0" w:color="D9D9E3"/>
                            <w:left w:val="single" w:sz="2" w:space="0" w:color="D9D9E3"/>
                            <w:bottom w:val="single" w:sz="2" w:space="0" w:color="D9D9E3"/>
                            <w:right w:val="single" w:sz="2" w:space="0" w:color="D9D9E3"/>
                          </w:divBdr>
                          <w:divsChild>
                            <w:div w:id="1709404946">
                              <w:marLeft w:val="0"/>
                              <w:marRight w:val="0"/>
                              <w:marTop w:val="0"/>
                              <w:marBottom w:val="0"/>
                              <w:divBdr>
                                <w:top w:val="single" w:sz="2" w:space="0" w:color="D9D9E3"/>
                                <w:left w:val="single" w:sz="2" w:space="0" w:color="D9D9E3"/>
                                <w:bottom w:val="single" w:sz="2" w:space="0" w:color="D9D9E3"/>
                                <w:right w:val="single" w:sz="2" w:space="0" w:color="D9D9E3"/>
                              </w:divBdr>
                              <w:divsChild>
                                <w:div w:id="1601990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61721916">
          <w:marLeft w:val="0"/>
          <w:marRight w:val="0"/>
          <w:marTop w:val="0"/>
          <w:marBottom w:val="0"/>
          <w:divBdr>
            <w:top w:val="single" w:sz="2" w:space="0" w:color="auto"/>
            <w:left w:val="single" w:sz="2" w:space="0" w:color="auto"/>
            <w:bottom w:val="single" w:sz="6" w:space="0" w:color="auto"/>
            <w:right w:val="single" w:sz="2" w:space="0" w:color="auto"/>
          </w:divBdr>
          <w:divsChild>
            <w:div w:id="183641526">
              <w:marLeft w:val="0"/>
              <w:marRight w:val="0"/>
              <w:marTop w:val="100"/>
              <w:marBottom w:val="100"/>
              <w:divBdr>
                <w:top w:val="single" w:sz="2" w:space="0" w:color="D9D9E3"/>
                <w:left w:val="single" w:sz="2" w:space="0" w:color="D9D9E3"/>
                <w:bottom w:val="single" w:sz="2" w:space="0" w:color="D9D9E3"/>
                <w:right w:val="single" w:sz="2" w:space="0" w:color="D9D9E3"/>
              </w:divBdr>
              <w:divsChild>
                <w:div w:id="131679304">
                  <w:marLeft w:val="0"/>
                  <w:marRight w:val="0"/>
                  <w:marTop w:val="0"/>
                  <w:marBottom w:val="0"/>
                  <w:divBdr>
                    <w:top w:val="single" w:sz="2" w:space="0" w:color="D9D9E3"/>
                    <w:left w:val="single" w:sz="2" w:space="0" w:color="D9D9E3"/>
                    <w:bottom w:val="single" w:sz="2" w:space="0" w:color="D9D9E3"/>
                    <w:right w:val="single" w:sz="2" w:space="0" w:color="D9D9E3"/>
                  </w:divBdr>
                  <w:divsChild>
                    <w:div w:id="1040544731">
                      <w:marLeft w:val="0"/>
                      <w:marRight w:val="0"/>
                      <w:marTop w:val="0"/>
                      <w:marBottom w:val="0"/>
                      <w:divBdr>
                        <w:top w:val="single" w:sz="2" w:space="0" w:color="D9D9E3"/>
                        <w:left w:val="single" w:sz="2" w:space="0" w:color="D9D9E3"/>
                        <w:bottom w:val="single" w:sz="2" w:space="0" w:color="D9D9E3"/>
                        <w:right w:val="single" w:sz="2" w:space="0" w:color="D9D9E3"/>
                      </w:divBdr>
                      <w:divsChild>
                        <w:div w:id="1441415014">
                          <w:marLeft w:val="0"/>
                          <w:marRight w:val="0"/>
                          <w:marTop w:val="0"/>
                          <w:marBottom w:val="0"/>
                          <w:divBdr>
                            <w:top w:val="single" w:sz="2" w:space="0" w:color="D9D9E3"/>
                            <w:left w:val="single" w:sz="2" w:space="0" w:color="D9D9E3"/>
                            <w:bottom w:val="single" w:sz="2" w:space="0" w:color="D9D9E3"/>
                            <w:right w:val="single" w:sz="2" w:space="0" w:color="D9D9E3"/>
                          </w:divBdr>
                          <w:divsChild>
                            <w:div w:id="447552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9719315">
                      <w:marLeft w:val="0"/>
                      <w:marRight w:val="0"/>
                      <w:marTop w:val="0"/>
                      <w:marBottom w:val="0"/>
                      <w:divBdr>
                        <w:top w:val="single" w:sz="2" w:space="0" w:color="D9D9E3"/>
                        <w:left w:val="single" w:sz="2" w:space="0" w:color="D9D9E3"/>
                        <w:bottom w:val="single" w:sz="2" w:space="0" w:color="D9D9E3"/>
                        <w:right w:val="single" w:sz="2" w:space="0" w:color="D9D9E3"/>
                      </w:divBdr>
                      <w:divsChild>
                        <w:div w:id="2138334721">
                          <w:marLeft w:val="0"/>
                          <w:marRight w:val="0"/>
                          <w:marTop w:val="0"/>
                          <w:marBottom w:val="0"/>
                          <w:divBdr>
                            <w:top w:val="single" w:sz="2" w:space="0" w:color="D9D9E3"/>
                            <w:left w:val="single" w:sz="2" w:space="0" w:color="D9D9E3"/>
                            <w:bottom w:val="single" w:sz="2" w:space="0" w:color="D9D9E3"/>
                            <w:right w:val="single" w:sz="2" w:space="0" w:color="D9D9E3"/>
                          </w:divBdr>
                          <w:divsChild>
                            <w:div w:id="1090201759">
                              <w:marLeft w:val="0"/>
                              <w:marRight w:val="0"/>
                              <w:marTop w:val="0"/>
                              <w:marBottom w:val="0"/>
                              <w:divBdr>
                                <w:top w:val="single" w:sz="2" w:space="0" w:color="D9D9E3"/>
                                <w:left w:val="single" w:sz="2" w:space="0" w:color="D9D9E3"/>
                                <w:bottom w:val="single" w:sz="2" w:space="0" w:color="D9D9E3"/>
                                <w:right w:val="single" w:sz="2" w:space="0" w:color="D9D9E3"/>
                              </w:divBdr>
                              <w:divsChild>
                                <w:div w:id="816725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41513088">
          <w:marLeft w:val="0"/>
          <w:marRight w:val="0"/>
          <w:marTop w:val="0"/>
          <w:marBottom w:val="0"/>
          <w:divBdr>
            <w:top w:val="single" w:sz="2" w:space="0" w:color="auto"/>
            <w:left w:val="single" w:sz="2" w:space="0" w:color="auto"/>
            <w:bottom w:val="single" w:sz="6" w:space="0" w:color="auto"/>
            <w:right w:val="single" w:sz="2" w:space="0" w:color="auto"/>
          </w:divBdr>
          <w:divsChild>
            <w:div w:id="1910841474">
              <w:marLeft w:val="0"/>
              <w:marRight w:val="0"/>
              <w:marTop w:val="100"/>
              <w:marBottom w:val="100"/>
              <w:divBdr>
                <w:top w:val="single" w:sz="2" w:space="0" w:color="D9D9E3"/>
                <w:left w:val="single" w:sz="2" w:space="0" w:color="D9D9E3"/>
                <w:bottom w:val="single" w:sz="2" w:space="0" w:color="D9D9E3"/>
                <w:right w:val="single" w:sz="2" w:space="0" w:color="D9D9E3"/>
              </w:divBdr>
              <w:divsChild>
                <w:div w:id="263000662">
                  <w:marLeft w:val="0"/>
                  <w:marRight w:val="0"/>
                  <w:marTop w:val="0"/>
                  <w:marBottom w:val="0"/>
                  <w:divBdr>
                    <w:top w:val="single" w:sz="2" w:space="0" w:color="D9D9E3"/>
                    <w:left w:val="single" w:sz="2" w:space="0" w:color="D9D9E3"/>
                    <w:bottom w:val="single" w:sz="2" w:space="0" w:color="D9D9E3"/>
                    <w:right w:val="single" w:sz="2" w:space="0" w:color="D9D9E3"/>
                  </w:divBdr>
                  <w:divsChild>
                    <w:div w:id="1464621162">
                      <w:marLeft w:val="0"/>
                      <w:marRight w:val="0"/>
                      <w:marTop w:val="0"/>
                      <w:marBottom w:val="0"/>
                      <w:divBdr>
                        <w:top w:val="single" w:sz="2" w:space="0" w:color="D9D9E3"/>
                        <w:left w:val="single" w:sz="2" w:space="0" w:color="D9D9E3"/>
                        <w:bottom w:val="single" w:sz="2" w:space="0" w:color="D9D9E3"/>
                        <w:right w:val="single" w:sz="2" w:space="0" w:color="D9D9E3"/>
                      </w:divBdr>
                      <w:divsChild>
                        <w:div w:id="1040470474">
                          <w:marLeft w:val="0"/>
                          <w:marRight w:val="0"/>
                          <w:marTop w:val="0"/>
                          <w:marBottom w:val="0"/>
                          <w:divBdr>
                            <w:top w:val="single" w:sz="2" w:space="0" w:color="D9D9E3"/>
                            <w:left w:val="single" w:sz="2" w:space="0" w:color="D9D9E3"/>
                            <w:bottom w:val="single" w:sz="2" w:space="0" w:color="D9D9E3"/>
                            <w:right w:val="single" w:sz="2" w:space="0" w:color="D9D9E3"/>
                          </w:divBdr>
                          <w:divsChild>
                            <w:div w:id="1656177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275323">
                      <w:marLeft w:val="0"/>
                      <w:marRight w:val="0"/>
                      <w:marTop w:val="0"/>
                      <w:marBottom w:val="0"/>
                      <w:divBdr>
                        <w:top w:val="single" w:sz="2" w:space="0" w:color="D9D9E3"/>
                        <w:left w:val="single" w:sz="2" w:space="0" w:color="D9D9E3"/>
                        <w:bottom w:val="single" w:sz="2" w:space="0" w:color="D9D9E3"/>
                        <w:right w:val="single" w:sz="2" w:space="0" w:color="D9D9E3"/>
                      </w:divBdr>
                      <w:divsChild>
                        <w:div w:id="310183952">
                          <w:marLeft w:val="0"/>
                          <w:marRight w:val="0"/>
                          <w:marTop w:val="0"/>
                          <w:marBottom w:val="0"/>
                          <w:divBdr>
                            <w:top w:val="single" w:sz="2" w:space="0" w:color="D9D9E3"/>
                            <w:left w:val="single" w:sz="2" w:space="0" w:color="D9D9E3"/>
                            <w:bottom w:val="single" w:sz="2" w:space="0" w:color="D9D9E3"/>
                            <w:right w:val="single" w:sz="2" w:space="0" w:color="D9D9E3"/>
                          </w:divBdr>
                          <w:divsChild>
                            <w:div w:id="134422060">
                              <w:marLeft w:val="0"/>
                              <w:marRight w:val="0"/>
                              <w:marTop w:val="0"/>
                              <w:marBottom w:val="0"/>
                              <w:divBdr>
                                <w:top w:val="single" w:sz="2" w:space="0" w:color="D9D9E3"/>
                                <w:left w:val="single" w:sz="2" w:space="0" w:color="D9D9E3"/>
                                <w:bottom w:val="single" w:sz="2" w:space="0" w:color="D9D9E3"/>
                                <w:right w:val="single" w:sz="2" w:space="0" w:color="D9D9E3"/>
                              </w:divBdr>
                              <w:divsChild>
                                <w:div w:id="19087628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1240488">
          <w:marLeft w:val="0"/>
          <w:marRight w:val="0"/>
          <w:marTop w:val="0"/>
          <w:marBottom w:val="0"/>
          <w:divBdr>
            <w:top w:val="single" w:sz="2" w:space="0" w:color="auto"/>
            <w:left w:val="single" w:sz="2" w:space="0" w:color="auto"/>
            <w:bottom w:val="single" w:sz="6" w:space="0" w:color="auto"/>
            <w:right w:val="single" w:sz="2" w:space="0" w:color="auto"/>
          </w:divBdr>
          <w:divsChild>
            <w:div w:id="1866825333">
              <w:marLeft w:val="0"/>
              <w:marRight w:val="0"/>
              <w:marTop w:val="100"/>
              <w:marBottom w:val="100"/>
              <w:divBdr>
                <w:top w:val="single" w:sz="2" w:space="0" w:color="D9D9E3"/>
                <w:left w:val="single" w:sz="2" w:space="0" w:color="D9D9E3"/>
                <w:bottom w:val="single" w:sz="2" w:space="0" w:color="D9D9E3"/>
                <w:right w:val="single" w:sz="2" w:space="0" w:color="D9D9E3"/>
              </w:divBdr>
              <w:divsChild>
                <w:div w:id="621883518">
                  <w:marLeft w:val="0"/>
                  <w:marRight w:val="0"/>
                  <w:marTop w:val="0"/>
                  <w:marBottom w:val="0"/>
                  <w:divBdr>
                    <w:top w:val="single" w:sz="2" w:space="0" w:color="D9D9E3"/>
                    <w:left w:val="single" w:sz="2" w:space="0" w:color="D9D9E3"/>
                    <w:bottom w:val="single" w:sz="2" w:space="0" w:color="D9D9E3"/>
                    <w:right w:val="single" w:sz="2" w:space="0" w:color="D9D9E3"/>
                  </w:divBdr>
                  <w:divsChild>
                    <w:div w:id="150367421">
                      <w:marLeft w:val="0"/>
                      <w:marRight w:val="0"/>
                      <w:marTop w:val="0"/>
                      <w:marBottom w:val="0"/>
                      <w:divBdr>
                        <w:top w:val="single" w:sz="2" w:space="0" w:color="D9D9E3"/>
                        <w:left w:val="single" w:sz="2" w:space="0" w:color="D9D9E3"/>
                        <w:bottom w:val="single" w:sz="2" w:space="0" w:color="D9D9E3"/>
                        <w:right w:val="single" w:sz="2" w:space="0" w:color="D9D9E3"/>
                      </w:divBdr>
                      <w:divsChild>
                        <w:div w:id="1737893911">
                          <w:marLeft w:val="0"/>
                          <w:marRight w:val="0"/>
                          <w:marTop w:val="0"/>
                          <w:marBottom w:val="0"/>
                          <w:divBdr>
                            <w:top w:val="single" w:sz="2" w:space="0" w:color="D9D9E3"/>
                            <w:left w:val="single" w:sz="2" w:space="0" w:color="D9D9E3"/>
                            <w:bottom w:val="single" w:sz="2" w:space="0" w:color="D9D9E3"/>
                            <w:right w:val="single" w:sz="2" w:space="0" w:color="D9D9E3"/>
                          </w:divBdr>
                          <w:divsChild>
                            <w:div w:id="1292789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8004816">
                      <w:marLeft w:val="0"/>
                      <w:marRight w:val="0"/>
                      <w:marTop w:val="0"/>
                      <w:marBottom w:val="0"/>
                      <w:divBdr>
                        <w:top w:val="single" w:sz="2" w:space="0" w:color="D9D9E3"/>
                        <w:left w:val="single" w:sz="2" w:space="0" w:color="D9D9E3"/>
                        <w:bottom w:val="single" w:sz="2" w:space="0" w:color="D9D9E3"/>
                        <w:right w:val="single" w:sz="2" w:space="0" w:color="D9D9E3"/>
                      </w:divBdr>
                      <w:divsChild>
                        <w:div w:id="2061242731">
                          <w:marLeft w:val="0"/>
                          <w:marRight w:val="0"/>
                          <w:marTop w:val="0"/>
                          <w:marBottom w:val="0"/>
                          <w:divBdr>
                            <w:top w:val="single" w:sz="2" w:space="0" w:color="D9D9E3"/>
                            <w:left w:val="single" w:sz="2" w:space="0" w:color="D9D9E3"/>
                            <w:bottom w:val="single" w:sz="2" w:space="0" w:color="D9D9E3"/>
                            <w:right w:val="single" w:sz="2" w:space="0" w:color="D9D9E3"/>
                          </w:divBdr>
                          <w:divsChild>
                            <w:div w:id="825048465">
                              <w:marLeft w:val="0"/>
                              <w:marRight w:val="0"/>
                              <w:marTop w:val="0"/>
                              <w:marBottom w:val="0"/>
                              <w:divBdr>
                                <w:top w:val="single" w:sz="2" w:space="0" w:color="D9D9E3"/>
                                <w:left w:val="single" w:sz="2" w:space="0" w:color="D9D9E3"/>
                                <w:bottom w:val="single" w:sz="2" w:space="0" w:color="D9D9E3"/>
                                <w:right w:val="single" w:sz="2" w:space="0" w:color="D9D9E3"/>
                              </w:divBdr>
                              <w:divsChild>
                                <w:div w:id="911892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6297242">
          <w:marLeft w:val="0"/>
          <w:marRight w:val="0"/>
          <w:marTop w:val="0"/>
          <w:marBottom w:val="0"/>
          <w:divBdr>
            <w:top w:val="single" w:sz="2" w:space="0" w:color="auto"/>
            <w:left w:val="single" w:sz="2" w:space="0" w:color="auto"/>
            <w:bottom w:val="single" w:sz="6" w:space="0" w:color="auto"/>
            <w:right w:val="single" w:sz="2" w:space="0" w:color="auto"/>
          </w:divBdr>
          <w:divsChild>
            <w:div w:id="764615983">
              <w:marLeft w:val="0"/>
              <w:marRight w:val="0"/>
              <w:marTop w:val="100"/>
              <w:marBottom w:val="100"/>
              <w:divBdr>
                <w:top w:val="single" w:sz="2" w:space="0" w:color="D9D9E3"/>
                <w:left w:val="single" w:sz="2" w:space="0" w:color="D9D9E3"/>
                <w:bottom w:val="single" w:sz="2" w:space="0" w:color="D9D9E3"/>
                <w:right w:val="single" w:sz="2" w:space="0" w:color="D9D9E3"/>
              </w:divBdr>
              <w:divsChild>
                <w:div w:id="710421118">
                  <w:marLeft w:val="0"/>
                  <w:marRight w:val="0"/>
                  <w:marTop w:val="0"/>
                  <w:marBottom w:val="0"/>
                  <w:divBdr>
                    <w:top w:val="single" w:sz="2" w:space="0" w:color="D9D9E3"/>
                    <w:left w:val="single" w:sz="2" w:space="0" w:color="D9D9E3"/>
                    <w:bottom w:val="single" w:sz="2" w:space="0" w:color="D9D9E3"/>
                    <w:right w:val="single" w:sz="2" w:space="0" w:color="D9D9E3"/>
                  </w:divBdr>
                  <w:divsChild>
                    <w:div w:id="583685066">
                      <w:marLeft w:val="0"/>
                      <w:marRight w:val="0"/>
                      <w:marTop w:val="0"/>
                      <w:marBottom w:val="0"/>
                      <w:divBdr>
                        <w:top w:val="single" w:sz="2" w:space="0" w:color="D9D9E3"/>
                        <w:left w:val="single" w:sz="2" w:space="0" w:color="D9D9E3"/>
                        <w:bottom w:val="single" w:sz="2" w:space="0" w:color="D9D9E3"/>
                        <w:right w:val="single" w:sz="2" w:space="0" w:color="D9D9E3"/>
                      </w:divBdr>
                      <w:divsChild>
                        <w:div w:id="542064855">
                          <w:marLeft w:val="0"/>
                          <w:marRight w:val="0"/>
                          <w:marTop w:val="0"/>
                          <w:marBottom w:val="0"/>
                          <w:divBdr>
                            <w:top w:val="single" w:sz="2" w:space="0" w:color="D9D9E3"/>
                            <w:left w:val="single" w:sz="2" w:space="0" w:color="D9D9E3"/>
                            <w:bottom w:val="single" w:sz="2" w:space="0" w:color="D9D9E3"/>
                            <w:right w:val="single" w:sz="2" w:space="0" w:color="D9D9E3"/>
                          </w:divBdr>
                          <w:divsChild>
                            <w:div w:id="18648541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7796688">
                      <w:marLeft w:val="0"/>
                      <w:marRight w:val="0"/>
                      <w:marTop w:val="0"/>
                      <w:marBottom w:val="0"/>
                      <w:divBdr>
                        <w:top w:val="single" w:sz="2" w:space="0" w:color="D9D9E3"/>
                        <w:left w:val="single" w:sz="2" w:space="0" w:color="D9D9E3"/>
                        <w:bottom w:val="single" w:sz="2" w:space="0" w:color="D9D9E3"/>
                        <w:right w:val="single" w:sz="2" w:space="0" w:color="D9D9E3"/>
                      </w:divBdr>
                      <w:divsChild>
                        <w:div w:id="390231354">
                          <w:marLeft w:val="0"/>
                          <w:marRight w:val="0"/>
                          <w:marTop w:val="0"/>
                          <w:marBottom w:val="0"/>
                          <w:divBdr>
                            <w:top w:val="single" w:sz="2" w:space="0" w:color="D9D9E3"/>
                            <w:left w:val="single" w:sz="2" w:space="0" w:color="D9D9E3"/>
                            <w:bottom w:val="single" w:sz="2" w:space="0" w:color="D9D9E3"/>
                            <w:right w:val="single" w:sz="2" w:space="0" w:color="D9D9E3"/>
                          </w:divBdr>
                          <w:divsChild>
                            <w:div w:id="590046826">
                              <w:marLeft w:val="0"/>
                              <w:marRight w:val="0"/>
                              <w:marTop w:val="0"/>
                              <w:marBottom w:val="0"/>
                              <w:divBdr>
                                <w:top w:val="single" w:sz="2" w:space="0" w:color="D9D9E3"/>
                                <w:left w:val="single" w:sz="2" w:space="0" w:color="D9D9E3"/>
                                <w:bottom w:val="single" w:sz="2" w:space="0" w:color="D9D9E3"/>
                                <w:right w:val="single" w:sz="2" w:space="0" w:color="D9D9E3"/>
                              </w:divBdr>
                              <w:divsChild>
                                <w:div w:id="2136219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9758928">
          <w:marLeft w:val="0"/>
          <w:marRight w:val="0"/>
          <w:marTop w:val="0"/>
          <w:marBottom w:val="0"/>
          <w:divBdr>
            <w:top w:val="single" w:sz="2" w:space="0" w:color="auto"/>
            <w:left w:val="single" w:sz="2" w:space="0" w:color="auto"/>
            <w:bottom w:val="single" w:sz="6" w:space="0" w:color="auto"/>
            <w:right w:val="single" w:sz="2" w:space="0" w:color="auto"/>
          </w:divBdr>
          <w:divsChild>
            <w:div w:id="2021738845">
              <w:marLeft w:val="0"/>
              <w:marRight w:val="0"/>
              <w:marTop w:val="100"/>
              <w:marBottom w:val="100"/>
              <w:divBdr>
                <w:top w:val="single" w:sz="2" w:space="0" w:color="D9D9E3"/>
                <w:left w:val="single" w:sz="2" w:space="0" w:color="D9D9E3"/>
                <w:bottom w:val="single" w:sz="2" w:space="0" w:color="D9D9E3"/>
                <w:right w:val="single" w:sz="2" w:space="0" w:color="D9D9E3"/>
              </w:divBdr>
              <w:divsChild>
                <w:div w:id="944113868">
                  <w:marLeft w:val="0"/>
                  <w:marRight w:val="0"/>
                  <w:marTop w:val="0"/>
                  <w:marBottom w:val="0"/>
                  <w:divBdr>
                    <w:top w:val="single" w:sz="2" w:space="0" w:color="D9D9E3"/>
                    <w:left w:val="single" w:sz="2" w:space="0" w:color="D9D9E3"/>
                    <w:bottom w:val="single" w:sz="2" w:space="0" w:color="D9D9E3"/>
                    <w:right w:val="single" w:sz="2" w:space="0" w:color="D9D9E3"/>
                  </w:divBdr>
                  <w:divsChild>
                    <w:div w:id="2134127340">
                      <w:marLeft w:val="0"/>
                      <w:marRight w:val="0"/>
                      <w:marTop w:val="0"/>
                      <w:marBottom w:val="0"/>
                      <w:divBdr>
                        <w:top w:val="single" w:sz="2" w:space="0" w:color="D9D9E3"/>
                        <w:left w:val="single" w:sz="2" w:space="0" w:color="D9D9E3"/>
                        <w:bottom w:val="single" w:sz="2" w:space="0" w:color="D9D9E3"/>
                        <w:right w:val="single" w:sz="2" w:space="0" w:color="D9D9E3"/>
                      </w:divBdr>
                      <w:divsChild>
                        <w:div w:id="837647962">
                          <w:marLeft w:val="0"/>
                          <w:marRight w:val="0"/>
                          <w:marTop w:val="0"/>
                          <w:marBottom w:val="0"/>
                          <w:divBdr>
                            <w:top w:val="single" w:sz="2" w:space="0" w:color="D9D9E3"/>
                            <w:left w:val="single" w:sz="2" w:space="0" w:color="D9D9E3"/>
                            <w:bottom w:val="single" w:sz="2" w:space="0" w:color="D9D9E3"/>
                            <w:right w:val="single" w:sz="2" w:space="0" w:color="D9D9E3"/>
                          </w:divBdr>
                          <w:divsChild>
                            <w:div w:id="2055229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12273666">
                      <w:marLeft w:val="0"/>
                      <w:marRight w:val="0"/>
                      <w:marTop w:val="0"/>
                      <w:marBottom w:val="0"/>
                      <w:divBdr>
                        <w:top w:val="single" w:sz="2" w:space="0" w:color="D9D9E3"/>
                        <w:left w:val="single" w:sz="2" w:space="0" w:color="D9D9E3"/>
                        <w:bottom w:val="single" w:sz="2" w:space="0" w:color="D9D9E3"/>
                        <w:right w:val="single" w:sz="2" w:space="0" w:color="D9D9E3"/>
                      </w:divBdr>
                      <w:divsChild>
                        <w:div w:id="563105669">
                          <w:marLeft w:val="0"/>
                          <w:marRight w:val="0"/>
                          <w:marTop w:val="0"/>
                          <w:marBottom w:val="0"/>
                          <w:divBdr>
                            <w:top w:val="single" w:sz="2" w:space="0" w:color="D9D9E3"/>
                            <w:left w:val="single" w:sz="2" w:space="0" w:color="D9D9E3"/>
                            <w:bottom w:val="single" w:sz="2" w:space="0" w:color="D9D9E3"/>
                            <w:right w:val="single" w:sz="2" w:space="0" w:color="D9D9E3"/>
                          </w:divBdr>
                          <w:divsChild>
                            <w:div w:id="2066293036">
                              <w:marLeft w:val="0"/>
                              <w:marRight w:val="0"/>
                              <w:marTop w:val="0"/>
                              <w:marBottom w:val="0"/>
                              <w:divBdr>
                                <w:top w:val="single" w:sz="2" w:space="0" w:color="D9D9E3"/>
                                <w:left w:val="single" w:sz="2" w:space="0" w:color="D9D9E3"/>
                                <w:bottom w:val="single" w:sz="2" w:space="0" w:color="D9D9E3"/>
                                <w:right w:val="single" w:sz="2" w:space="0" w:color="D9D9E3"/>
                              </w:divBdr>
                              <w:divsChild>
                                <w:div w:id="470708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00202144">
          <w:marLeft w:val="0"/>
          <w:marRight w:val="0"/>
          <w:marTop w:val="0"/>
          <w:marBottom w:val="0"/>
          <w:divBdr>
            <w:top w:val="single" w:sz="2" w:space="0" w:color="auto"/>
            <w:left w:val="single" w:sz="2" w:space="0" w:color="auto"/>
            <w:bottom w:val="single" w:sz="6" w:space="0" w:color="auto"/>
            <w:right w:val="single" w:sz="2" w:space="0" w:color="auto"/>
          </w:divBdr>
          <w:divsChild>
            <w:div w:id="64909192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8752489">
                  <w:marLeft w:val="0"/>
                  <w:marRight w:val="0"/>
                  <w:marTop w:val="0"/>
                  <w:marBottom w:val="0"/>
                  <w:divBdr>
                    <w:top w:val="single" w:sz="2" w:space="0" w:color="D9D9E3"/>
                    <w:left w:val="single" w:sz="2" w:space="0" w:color="D9D9E3"/>
                    <w:bottom w:val="single" w:sz="2" w:space="0" w:color="D9D9E3"/>
                    <w:right w:val="single" w:sz="2" w:space="0" w:color="D9D9E3"/>
                  </w:divBdr>
                  <w:divsChild>
                    <w:div w:id="663977081">
                      <w:marLeft w:val="0"/>
                      <w:marRight w:val="0"/>
                      <w:marTop w:val="0"/>
                      <w:marBottom w:val="0"/>
                      <w:divBdr>
                        <w:top w:val="single" w:sz="2" w:space="0" w:color="D9D9E3"/>
                        <w:left w:val="single" w:sz="2" w:space="0" w:color="D9D9E3"/>
                        <w:bottom w:val="single" w:sz="2" w:space="0" w:color="D9D9E3"/>
                        <w:right w:val="single" w:sz="2" w:space="0" w:color="D9D9E3"/>
                      </w:divBdr>
                      <w:divsChild>
                        <w:div w:id="1575311240">
                          <w:marLeft w:val="0"/>
                          <w:marRight w:val="0"/>
                          <w:marTop w:val="0"/>
                          <w:marBottom w:val="0"/>
                          <w:divBdr>
                            <w:top w:val="single" w:sz="2" w:space="0" w:color="D9D9E3"/>
                            <w:left w:val="single" w:sz="2" w:space="0" w:color="D9D9E3"/>
                            <w:bottom w:val="single" w:sz="2" w:space="0" w:color="D9D9E3"/>
                            <w:right w:val="single" w:sz="2" w:space="0" w:color="D9D9E3"/>
                          </w:divBdr>
                          <w:divsChild>
                            <w:div w:id="1855729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5203784">
                      <w:marLeft w:val="0"/>
                      <w:marRight w:val="0"/>
                      <w:marTop w:val="0"/>
                      <w:marBottom w:val="0"/>
                      <w:divBdr>
                        <w:top w:val="single" w:sz="2" w:space="0" w:color="D9D9E3"/>
                        <w:left w:val="single" w:sz="2" w:space="0" w:color="D9D9E3"/>
                        <w:bottom w:val="single" w:sz="2" w:space="0" w:color="D9D9E3"/>
                        <w:right w:val="single" w:sz="2" w:space="0" w:color="D9D9E3"/>
                      </w:divBdr>
                      <w:divsChild>
                        <w:div w:id="913201748">
                          <w:marLeft w:val="0"/>
                          <w:marRight w:val="0"/>
                          <w:marTop w:val="0"/>
                          <w:marBottom w:val="0"/>
                          <w:divBdr>
                            <w:top w:val="single" w:sz="2" w:space="0" w:color="D9D9E3"/>
                            <w:left w:val="single" w:sz="2" w:space="0" w:color="D9D9E3"/>
                            <w:bottom w:val="single" w:sz="2" w:space="0" w:color="D9D9E3"/>
                            <w:right w:val="single" w:sz="2" w:space="0" w:color="D9D9E3"/>
                          </w:divBdr>
                          <w:divsChild>
                            <w:div w:id="1478693033">
                              <w:marLeft w:val="0"/>
                              <w:marRight w:val="0"/>
                              <w:marTop w:val="0"/>
                              <w:marBottom w:val="0"/>
                              <w:divBdr>
                                <w:top w:val="single" w:sz="2" w:space="0" w:color="D9D9E3"/>
                                <w:left w:val="single" w:sz="2" w:space="0" w:color="D9D9E3"/>
                                <w:bottom w:val="single" w:sz="2" w:space="0" w:color="D9D9E3"/>
                                <w:right w:val="single" w:sz="2" w:space="0" w:color="D9D9E3"/>
                              </w:divBdr>
                              <w:divsChild>
                                <w:div w:id="141192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53106645">
          <w:marLeft w:val="0"/>
          <w:marRight w:val="0"/>
          <w:marTop w:val="0"/>
          <w:marBottom w:val="0"/>
          <w:divBdr>
            <w:top w:val="single" w:sz="2" w:space="0" w:color="auto"/>
            <w:left w:val="single" w:sz="2" w:space="0" w:color="auto"/>
            <w:bottom w:val="single" w:sz="6" w:space="0" w:color="auto"/>
            <w:right w:val="single" w:sz="2" w:space="0" w:color="auto"/>
          </w:divBdr>
          <w:divsChild>
            <w:div w:id="583954142">
              <w:marLeft w:val="0"/>
              <w:marRight w:val="0"/>
              <w:marTop w:val="100"/>
              <w:marBottom w:val="100"/>
              <w:divBdr>
                <w:top w:val="single" w:sz="2" w:space="0" w:color="D9D9E3"/>
                <w:left w:val="single" w:sz="2" w:space="0" w:color="D9D9E3"/>
                <w:bottom w:val="single" w:sz="2" w:space="0" w:color="D9D9E3"/>
                <w:right w:val="single" w:sz="2" w:space="0" w:color="D9D9E3"/>
              </w:divBdr>
              <w:divsChild>
                <w:div w:id="775448654">
                  <w:marLeft w:val="0"/>
                  <w:marRight w:val="0"/>
                  <w:marTop w:val="0"/>
                  <w:marBottom w:val="0"/>
                  <w:divBdr>
                    <w:top w:val="single" w:sz="2" w:space="0" w:color="D9D9E3"/>
                    <w:left w:val="single" w:sz="2" w:space="0" w:color="D9D9E3"/>
                    <w:bottom w:val="single" w:sz="2" w:space="0" w:color="D9D9E3"/>
                    <w:right w:val="single" w:sz="2" w:space="0" w:color="D9D9E3"/>
                  </w:divBdr>
                  <w:divsChild>
                    <w:div w:id="1937710743">
                      <w:marLeft w:val="0"/>
                      <w:marRight w:val="0"/>
                      <w:marTop w:val="0"/>
                      <w:marBottom w:val="0"/>
                      <w:divBdr>
                        <w:top w:val="single" w:sz="2" w:space="0" w:color="D9D9E3"/>
                        <w:left w:val="single" w:sz="2" w:space="0" w:color="D9D9E3"/>
                        <w:bottom w:val="single" w:sz="2" w:space="0" w:color="D9D9E3"/>
                        <w:right w:val="single" w:sz="2" w:space="0" w:color="D9D9E3"/>
                      </w:divBdr>
                      <w:divsChild>
                        <w:div w:id="401566997">
                          <w:marLeft w:val="0"/>
                          <w:marRight w:val="0"/>
                          <w:marTop w:val="0"/>
                          <w:marBottom w:val="0"/>
                          <w:divBdr>
                            <w:top w:val="single" w:sz="2" w:space="0" w:color="D9D9E3"/>
                            <w:left w:val="single" w:sz="2" w:space="0" w:color="D9D9E3"/>
                            <w:bottom w:val="single" w:sz="2" w:space="0" w:color="D9D9E3"/>
                            <w:right w:val="single" w:sz="2" w:space="0" w:color="D9D9E3"/>
                          </w:divBdr>
                          <w:divsChild>
                            <w:div w:id="628442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3223997">
                      <w:marLeft w:val="0"/>
                      <w:marRight w:val="0"/>
                      <w:marTop w:val="0"/>
                      <w:marBottom w:val="0"/>
                      <w:divBdr>
                        <w:top w:val="single" w:sz="2" w:space="0" w:color="D9D9E3"/>
                        <w:left w:val="single" w:sz="2" w:space="0" w:color="D9D9E3"/>
                        <w:bottom w:val="single" w:sz="2" w:space="0" w:color="D9D9E3"/>
                        <w:right w:val="single" w:sz="2" w:space="0" w:color="D9D9E3"/>
                      </w:divBdr>
                      <w:divsChild>
                        <w:div w:id="1735154648">
                          <w:marLeft w:val="0"/>
                          <w:marRight w:val="0"/>
                          <w:marTop w:val="0"/>
                          <w:marBottom w:val="0"/>
                          <w:divBdr>
                            <w:top w:val="single" w:sz="2" w:space="0" w:color="D9D9E3"/>
                            <w:left w:val="single" w:sz="2" w:space="0" w:color="D9D9E3"/>
                            <w:bottom w:val="single" w:sz="2" w:space="0" w:color="D9D9E3"/>
                            <w:right w:val="single" w:sz="2" w:space="0" w:color="D9D9E3"/>
                          </w:divBdr>
                          <w:divsChild>
                            <w:div w:id="836651903">
                              <w:marLeft w:val="0"/>
                              <w:marRight w:val="0"/>
                              <w:marTop w:val="0"/>
                              <w:marBottom w:val="0"/>
                              <w:divBdr>
                                <w:top w:val="single" w:sz="2" w:space="0" w:color="D9D9E3"/>
                                <w:left w:val="single" w:sz="2" w:space="0" w:color="D9D9E3"/>
                                <w:bottom w:val="single" w:sz="2" w:space="0" w:color="D9D9E3"/>
                                <w:right w:val="single" w:sz="2" w:space="0" w:color="D9D9E3"/>
                              </w:divBdr>
                              <w:divsChild>
                                <w:div w:id="66697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76105670">
          <w:marLeft w:val="0"/>
          <w:marRight w:val="0"/>
          <w:marTop w:val="0"/>
          <w:marBottom w:val="0"/>
          <w:divBdr>
            <w:top w:val="single" w:sz="2" w:space="0" w:color="auto"/>
            <w:left w:val="single" w:sz="2" w:space="0" w:color="auto"/>
            <w:bottom w:val="single" w:sz="6" w:space="0" w:color="auto"/>
            <w:right w:val="single" w:sz="2" w:space="0" w:color="auto"/>
          </w:divBdr>
          <w:divsChild>
            <w:div w:id="1840193352">
              <w:marLeft w:val="0"/>
              <w:marRight w:val="0"/>
              <w:marTop w:val="100"/>
              <w:marBottom w:val="100"/>
              <w:divBdr>
                <w:top w:val="single" w:sz="2" w:space="0" w:color="D9D9E3"/>
                <w:left w:val="single" w:sz="2" w:space="0" w:color="D9D9E3"/>
                <w:bottom w:val="single" w:sz="2" w:space="0" w:color="D9D9E3"/>
                <w:right w:val="single" w:sz="2" w:space="0" w:color="D9D9E3"/>
              </w:divBdr>
              <w:divsChild>
                <w:div w:id="383413899">
                  <w:marLeft w:val="0"/>
                  <w:marRight w:val="0"/>
                  <w:marTop w:val="0"/>
                  <w:marBottom w:val="0"/>
                  <w:divBdr>
                    <w:top w:val="single" w:sz="2" w:space="0" w:color="D9D9E3"/>
                    <w:left w:val="single" w:sz="2" w:space="0" w:color="D9D9E3"/>
                    <w:bottom w:val="single" w:sz="2" w:space="0" w:color="D9D9E3"/>
                    <w:right w:val="single" w:sz="2" w:space="0" w:color="D9D9E3"/>
                  </w:divBdr>
                  <w:divsChild>
                    <w:div w:id="219245030">
                      <w:marLeft w:val="0"/>
                      <w:marRight w:val="0"/>
                      <w:marTop w:val="0"/>
                      <w:marBottom w:val="0"/>
                      <w:divBdr>
                        <w:top w:val="single" w:sz="2" w:space="0" w:color="D9D9E3"/>
                        <w:left w:val="single" w:sz="2" w:space="0" w:color="D9D9E3"/>
                        <w:bottom w:val="single" w:sz="2" w:space="0" w:color="D9D9E3"/>
                        <w:right w:val="single" w:sz="2" w:space="0" w:color="D9D9E3"/>
                      </w:divBdr>
                      <w:divsChild>
                        <w:div w:id="102768883">
                          <w:marLeft w:val="0"/>
                          <w:marRight w:val="0"/>
                          <w:marTop w:val="0"/>
                          <w:marBottom w:val="0"/>
                          <w:divBdr>
                            <w:top w:val="single" w:sz="2" w:space="0" w:color="D9D9E3"/>
                            <w:left w:val="single" w:sz="2" w:space="0" w:color="D9D9E3"/>
                            <w:bottom w:val="single" w:sz="2" w:space="0" w:color="D9D9E3"/>
                            <w:right w:val="single" w:sz="2" w:space="0" w:color="D9D9E3"/>
                          </w:divBdr>
                          <w:divsChild>
                            <w:div w:id="1816797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85333543">
                      <w:marLeft w:val="0"/>
                      <w:marRight w:val="0"/>
                      <w:marTop w:val="0"/>
                      <w:marBottom w:val="0"/>
                      <w:divBdr>
                        <w:top w:val="single" w:sz="2" w:space="0" w:color="D9D9E3"/>
                        <w:left w:val="single" w:sz="2" w:space="0" w:color="D9D9E3"/>
                        <w:bottom w:val="single" w:sz="2" w:space="0" w:color="D9D9E3"/>
                        <w:right w:val="single" w:sz="2" w:space="0" w:color="D9D9E3"/>
                      </w:divBdr>
                      <w:divsChild>
                        <w:div w:id="275454250">
                          <w:marLeft w:val="0"/>
                          <w:marRight w:val="0"/>
                          <w:marTop w:val="0"/>
                          <w:marBottom w:val="0"/>
                          <w:divBdr>
                            <w:top w:val="single" w:sz="2" w:space="0" w:color="D9D9E3"/>
                            <w:left w:val="single" w:sz="2" w:space="0" w:color="D9D9E3"/>
                            <w:bottom w:val="single" w:sz="2" w:space="0" w:color="D9D9E3"/>
                            <w:right w:val="single" w:sz="2" w:space="0" w:color="D9D9E3"/>
                          </w:divBdr>
                          <w:divsChild>
                            <w:div w:id="1178613130">
                              <w:marLeft w:val="0"/>
                              <w:marRight w:val="0"/>
                              <w:marTop w:val="0"/>
                              <w:marBottom w:val="0"/>
                              <w:divBdr>
                                <w:top w:val="single" w:sz="2" w:space="0" w:color="D9D9E3"/>
                                <w:left w:val="single" w:sz="2" w:space="0" w:color="D9D9E3"/>
                                <w:bottom w:val="single" w:sz="2" w:space="0" w:color="D9D9E3"/>
                                <w:right w:val="single" w:sz="2" w:space="0" w:color="D9D9E3"/>
                              </w:divBdr>
                              <w:divsChild>
                                <w:div w:id="987325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28624267">
          <w:marLeft w:val="0"/>
          <w:marRight w:val="0"/>
          <w:marTop w:val="0"/>
          <w:marBottom w:val="0"/>
          <w:divBdr>
            <w:top w:val="single" w:sz="2" w:space="0" w:color="auto"/>
            <w:left w:val="single" w:sz="2" w:space="0" w:color="auto"/>
            <w:bottom w:val="single" w:sz="6" w:space="0" w:color="auto"/>
            <w:right w:val="single" w:sz="2" w:space="0" w:color="auto"/>
          </w:divBdr>
          <w:divsChild>
            <w:div w:id="46728166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0371158">
                  <w:marLeft w:val="0"/>
                  <w:marRight w:val="0"/>
                  <w:marTop w:val="0"/>
                  <w:marBottom w:val="0"/>
                  <w:divBdr>
                    <w:top w:val="single" w:sz="2" w:space="0" w:color="D9D9E3"/>
                    <w:left w:val="single" w:sz="2" w:space="0" w:color="D9D9E3"/>
                    <w:bottom w:val="single" w:sz="2" w:space="0" w:color="D9D9E3"/>
                    <w:right w:val="single" w:sz="2" w:space="0" w:color="D9D9E3"/>
                  </w:divBdr>
                  <w:divsChild>
                    <w:div w:id="906646293">
                      <w:marLeft w:val="0"/>
                      <w:marRight w:val="0"/>
                      <w:marTop w:val="0"/>
                      <w:marBottom w:val="0"/>
                      <w:divBdr>
                        <w:top w:val="single" w:sz="2" w:space="0" w:color="D9D9E3"/>
                        <w:left w:val="single" w:sz="2" w:space="0" w:color="D9D9E3"/>
                        <w:bottom w:val="single" w:sz="2" w:space="0" w:color="D9D9E3"/>
                        <w:right w:val="single" w:sz="2" w:space="0" w:color="D9D9E3"/>
                      </w:divBdr>
                      <w:divsChild>
                        <w:div w:id="301424034">
                          <w:marLeft w:val="0"/>
                          <w:marRight w:val="0"/>
                          <w:marTop w:val="0"/>
                          <w:marBottom w:val="0"/>
                          <w:divBdr>
                            <w:top w:val="single" w:sz="2" w:space="0" w:color="D9D9E3"/>
                            <w:left w:val="single" w:sz="2" w:space="0" w:color="D9D9E3"/>
                            <w:bottom w:val="single" w:sz="2" w:space="0" w:color="D9D9E3"/>
                            <w:right w:val="single" w:sz="2" w:space="0" w:color="D9D9E3"/>
                          </w:divBdr>
                          <w:divsChild>
                            <w:div w:id="146165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8397612">
                      <w:marLeft w:val="0"/>
                      <w:marRight w:val="0"/>
                      <w:marTop w:val="0"/>
                      <w:marBottom w:val="0"/>
                      <w:divBdr>
                        <w:top w:val="single" w:sz="2" w:space="0" w:color="D9D9E3"/>
                        <w:left w:val="single" w:sz="2" w:space="0" w:color="D9D9E3"/>
                        <w:bottom w:val="single" w:sz="2" w:space="0" w:color="D9D9E3"/>
                        <w:right w:val="single" w:sz="2" w:space="0" w:color="D9D9E3"/>
                      </w:divBdr>
                      <w:divsChild>
                        <w:div w:id="344019293">
                          <w:marLeft w:val="0"/>
                          <w:marRight w:val="0"/>
                          <w:marTop w:val="0"/>
                          <w:marBottom w:val="0"/>
                          <w:divBdr>
                            <w:top w:val="single" w:sz="2" w:space="0" w:color="D9D9E3"/>
                            <w:left w:val="single" w:sz="2" w:space="0" w:color="D9D9E3"/>
                            <w:bottom w:val="single" w:sz="2" w:space="0" w:color="D9D9E3"/>
                            <w:right w:val="single" w:sz="2" w:space="0" w:color="D9D9E3"/>
                          </w:divBdr>
                          <w:divsChild>
                            <w:div w:id="1365254750">
                              <w:marLeft w:val="0"/>
                              <w:marRight w:val="0"/>
                              <w:marTop w:val="0"/>
                              <w:marBottom w:val="0"/>
                              <w:divBdr>
                                <w:top w:val="single" w:sz="2" w:space="0" w:color="D9D9E3"/>
                                <w:left w:val="single" w:sz="2" w:space="0" w:color="D9D9E3"/>
                                <w:bottom w:val="single" w:sz="2" w:space="0" w:color="D9D9E3"/>
                                <w:right w:val="single" w:sz="2" w:space="0" w:color="D9D9E3"/>
                              </w:divBdr>
                              <w:divsChild>
                                <w:div w:id="181182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00935351">
          <w:marLeft w:val="0"/>
          <w:marRight w:val="0"/>
          <w:marTop w:val="0"/>
          <w:marBottom w:val="0"/>
          <w:divBdr>
            <w:top w:val="single" w:sz="2" w:space="0" w:color="auto"/>
            <w:left w:val="single" w:sz="2" w:space="0" w:color="auto"/>
            <w:bottom w:val="single" w:sz="6" w:space="0" w:color="auto"/>
            <w:right w:val="single" w:sz="2" w:space="0" w:color="auto"/>
          </w:divBdr>
          <w:divsChild>
            <w:div w:id="73636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3111">
                  <w:marLeft w:val="0"/>
                  <w:marRight w:val="0"/>
                  <w:marTop w:val="0"/>
                  <w:marBottom w:val="0"/>
                  <w:divBdr>
                    <w:top w:val="single" w:sz="2" w:space="0" w:color="D9D9E3"/>
                    <w:left w:val="single" w:sz="2" w:space="0" w:color="D9D9E3"/>
                    <w:bottom w:val="single" w:sz="2" w:space="0" w:color="D9D9E3"/>
                    <w:right w:val="single" w:sz="2" w:space="0" w:color="D9D9E3"/>
                  </w:divBdr>
                  <w:divsChild>
                    <w:div w:id="197472929">
                      <w:marLeft w:val="0"/>
                      <w:marRight w:val="0"/>
                      <w:marTop w:val="0"/>
                      <w:marBottom w:val="0"/>
                      <w:divBdr>
                        <w:top w:val="single" w:sz="2" w:space="0" w:color="D9D9E3"/>
                        <w:left w:val="single" w:sz="2" w:space="0" w:color="D9D9E3"/>
                        <w:bottom w:val="single" w:sz="2" w:space="0" w:color="D9D9E3"/>
                        <w:right w:val="single" w:sz="2" w:space="0" w:color="D9D9E3"/>
                      </w:divBdr>
                      <w:divsChild>
                        <w:div w:id="1470325290">
                          <w:marLeft w:val="0"/>
                          <w:marRight w:val="0"/>
                          <w:marTop w:val="0"/>
                          <w:marBottom w:val="0"/>
                          <w:divBdr>
                            <w:top w:val="single" w:sz="2" w:space="0" w:color="D9D9E3"/>
                            <w:left w:val="single" w:sz="2" w:space="0" w:color="D9D9E3"/>
                            <w:bottom w:val="single" w:sz="2" w:space="0" w:color="D9D9E3"/>
                            <w:right w:val="single" w:sz="2" w:space="0" w:color="D9D9E3"/>
                          </w:divBdr>
                          <w:divsChild>
                            <w:div w:id="13885340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8503269">
                      <w:marLeft w:val="0"/>
                      <w:marRight w:val="0"/>
                      <w:marTop w:val="0"/>
                      <w:marBottom w:val="0"/>
                      <w:divBdr>
                        <w:top w:val="single" w:sz="2" w:space="0" w:color="D9D9E3"/>
                        <w:left w:val="single" w:sz="2" w:space="0" w:color="D9D9E3"/>
                        <w:bottom w:val="single" w:sz="2" w:space="0" w:color="D9D9E3"/>
                        <w:right w:val="single" w:sz="2" w:space="0" w:color="D9D9E3"/>
                      </w:divBdr>
                      <w:divsChild>
                        <w:div w:id="944918208">
                          <w:marLeft w:val="0"/>
                          <w:marRight w:val="0"/>
                          <w:marTop w:val="0"/>
                          <w:marBottom w:val="0"/>
                          <w:divBdr>
                            <w:top w:val="single" w:sz="2" w:space="0" w:color="D9D9E3"/>
                            <w:left w:val="single" w:sz="2" w:space="0" w:color="D9D9E3"/>
                            <w:bottom w:val="single" w:sz="2" w:space="0" w:color="D9D9E3"/>
                            <w:right w:val="single" w:sz="2" w:space="0" w:color="D9D9E3"/>
                          </w:divBdr>
                          <w:divsChild>
                            <w:div w:id="772360812">
                              <w:marLeft w:val="0"/>
                              <w:marRight w:val="0"/>
                              <w:marTop w:val="0"/>
                              <w:marBottom w:val="0"/>
                              <w:divBdr>
                                <w:top w:val="single" w:sz="2" w:space="0" w:color="D9D9E3"/>
                                <w:left w:val="single" w:sz="2" w:space="0" w:color="D9D9E3"/>
                                <w:bottom w:val="single" w:sz="2" w:space="0" w:color="D9D9E3"/>
                                <w:right w:val="single" w:sz="2" w:space="0" w:color="D9D9E3"/>
                              </w:divBdr>
                              <w:divsChild>
                                <w:div w:id="18240020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61648495">
          <w:marLeft w:val="0"/>
          <w:marRight w:val="0"/>
          <w:marTop w:val="0"/>
          <w:marBottom w:val="0"/>
          <w:divBdr>
            <w:top w:val="single" w:sz="2" w:space="0" w:color="auto"/>
            <w:left w:val="single" w:sz="2" w:space="0" w:color="auto"/>
            <w:bottom w:val="single" w:sz="6" w:space="0" w:color="auto"/>
            <w:right w:val="single" w:sz="2" w:space="0" w:color="auto"/>
          </w:divBdr>
          <w:divsChild>
            <w:div w:id="937978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43888130">
                  <w:marLeft w:val="0"/>
                  <w:marRight w:val="0"/>
                  <w:marTop w:val="0"/>
                  <w:marBottom w:val="0"/>
                  <w:divBdr>
                    <w:top w:val="single" w:sz="2" w:space="0" w:color="D9D9E3"/>
                    <w:left w:val="single" w:sz="2" w:space="0" w:color="D9D9E3"/>
                    <w:bottom w:val="single" w:sz="2" w:space="0" w:color="D9D9E3"/>
                    <w:right w:val="single" w:sz="2" w:space="0" w:color="D9D9E3"/>
                  </w:divBdr>
                  <w:divsChild>
                    <w:div w:id="1404375904">
                      <w:marLeft w:val="0"/>
                      <w:marRight w:val="0"/>
                      <w:marTop w:val="0"/>
                      <w:marBottom w:val="0"/>
                      <w:divBdr>
                        <w:top w:val="single" w:sz="2" w:space="0" w:color="D9D9E3"/>
                        <w:left w:val="single" w:sz="2" w:space="0" w:color="D9D9E3"/>
                        <w:bottom w:val="single" w:sz="2" w:space="0" w:color="D9D9E3"/>
                        <w:right w:val="single" w:sz="2" w:space="0" w:color="D9D9E3"/>
                      </w:divBdr>
                      <w:divsChild>
                        <w:div w:id="1235967925">
                          <w:marLeft w:val="0"/>
                          <w:marRight w:val="0"/>
                          <w:marTop w:val="0"/>
                          <w:marBottom w:val="0"/>
                          <w:divBdr>
                            <w:top w:val="single" w:sz="2" w:space="0" w:color="D9D9E3"/>
                            <w:left w:val="single" w:sz="2" w:space="0" w:color="D9D9E3"/>
                            <w:bottom w:val="single" w:sz="2" w:space="0" w:color="D9D9E3"/>
                            <w:right w:val="single" w:sz="2" w:space="0" w:color="D9D9E3"/>
                          </w:divBdr>
                          <w:divsChild>
                            <w:div w:id="496312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9311173">
                      <w:marLeft w:val="0"/>
                      <w:marRight w:val="0"/>
                      <w:marTop w:val="0"/>
                      <w:marBottom w:val="0"/>
                      <w:divBdr>
                        <w:top w:val="single" w:sz="2" w:space="0" w:color="D9D9E3"/>
                        <w:left w:val="single" w:sz="2" w:space="0" w:color="D9D9E3"/>
                        <w:bottom w:val="single" w:sz="2" w:space="0" w:color="D9D9E3"/>
                        <w:right w:val="single" w:sz="2" w:space="0" w:color="D9D9E3"/>
                      </w:divBdr>
                      <w:divsChild>
                        <w:div w:id="866600105">
                          <w:marLeft w:val="0"/>
                          <w:marRight w:val="0"/>
                          <w:marTop w:val="0"/>
                          <w:marBottom w:val="0"/>
                          <w:divBdr>
                            <w:top w:val="single" w:sz="2" w:space="0" w:color="D9D9E3"/>
                            <w:left w:val="single" w:sz="2" w:space="0" w:color="D9D9E3"/>
                            <w:bottom w:val="single" w:sz="2" w:space="0" w:color="D9D9E3"/>
                            <w:right w:val="single" w:sz="2" w:space="0" w:color="D9D9E3"/>
                          </w:divBdr>
                          <w:divsChild>
                            <w:div w:id="730038022">
                              <w:marLeft w:val="0"/>
                              <w:marRight w:val="0"/>
                              <w:marTop w:val="0"/>
                              <w:marBottom w:val="0"/>
                              <w:divBdr>
                                <w:top w:val="single" w:sz="2" w:space="0" w:color="D9D9E3"/>
                                <w:left w:val="single" w:sz="2" w:space="0" w:color="D9D9E3"/>
                                <w:bottom w:val="single" w:sz="2" w:space="0" w:color="D9D9E3"/>
                                <w:right w:val="single" w:sz="2" w:space="0" w:color="D9D9E3"/>
                              </w:divBdr>
                              <w:divsChild>
                                <w:div w:id="1356614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00388440">
          <w:marLeft w:val="0"/>
          <w:marRight w:val="0"/>
          <w:marTop w:val="0"/>
          <w:marBottom w:val="0"/>
          <w:divBdr>
            <w:top w:val="single" w:sz="2" w:space="0" w:color="auto"/>
            <w:left w:val="single" w:sz="2" w:space="0" w:color="auto"/>
            <w:bottom w:val="single" w:sz="6" w:space="0" w:color="auto"/>
            <w:right w:val="single" w:sz="2" w:space="0" w:color="auto"/>
          </w:divBdr>
          <w:divsChild>
            <w:div w:id="675692750">
              <w:marLeft w:val="0"/>
              <w:marRight w:val="0"/>
              <w:marTop w:val="100"/>
              <w:marBottom w:val="100"/>
              <w:divBdr>
                <w:top w:val="single" w:sz="2" w:space="0" w:color="D9D9E3"/>
                <w:left w:val="single" w:sz="2" w:space="0" w:color="D9D9E3"/>
                <w:bottom w:val="single" w:sz="2" w:space="0" w:color="D9D9E3"/>
                <w:right w:val="single" w:sz="2" w:space="0" w:color="D9D9E3"/>
              </w:divBdr>
              <w:divsChild>
                <w:div w:id="71053303">
                  <w:marLeft w:val="0"/>
                  <w:marRight w:val="0"/>
                  <w:marTop w:val="0"/>
                  <w:marBottom w:val="0"/>
                  <w:divBdr>
                    <w:top w:val="single" w:sz="2" w:space="0" w:color="D9D9E3"/>
                    <w:left w:val="single" w:sz="2" w:space="0" w:color="D9D9E3"/>
                    <w:bottom w:val="single" w:sz="2" w:space="0" w:color="D9D9E3"/>
                    <w:right w:val="single" w:sz="2" w:space="0" w:color="D9D9E3"/>
                  </w:divBdr>
                  <w:divsChild>
                    <w:div w:id="778911254">
                      <w:marLeft w:val="0"/>
                      <w:marRight w:val="0"/>
                      <w:marTop w:val="0"/>
                      <w:marBottom w:val="0"/>
                      <w:divBdr>
                        <w:top w:val="single" w:sz="2" w:space="0" w:color="D9D9E3"/>
                        <w:left w:val="single" w:sz="2" w:space="0" w:color="D9D9E3"/>
                        <w:bottom w:val="single" w:sz="2" w:space="0" w:color="D9D9E3"/>
                        <w:right w:val="single" w:sz="2" w:space="0" w:color="D9D9E3"/>
                      </w:divBdr>
                      <w:divsChild>
                        <w:div w:id="685522773">
                          <w:marLeft w:val="0"/>
                          <w:marRight w:val="0"/>
                          <w:marTop w:val="0"/>
                          <w:marBottom w:val="0"/>
                          <w:divBdr>
                            <w:top w:val="single" w:sz="2" w:space="0" w:color="D9D9E3"/>
                            <w:left w:val="single" w:sz="2" w:space="0" w:color="D9D9E3"/>
                            <w:bottom w:val="single" w:sz="2" w:space="0" w:color="D9D9E3"/>
                            <w:right w:val="single" w:sz="2" w:space="0" w:color="D9D9E3"/>
                          </w:divBdr>
                          <w:divsChild>
                            <w:div w:id="1012100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8080981">
                      <w:marLeft w:val="0"/>
                      <w:marRight w:val="0"/>
                      <w:marTop w:val="0"/>
                      <w:marBottom w:val="0"/>
                      <w:divBdr>
                        <w:top w:val="single" w:sz="2" w:space="0" w:color="D9D9E3"/>
                        <w:left w:val="single" w:sz="2" w:space="0" w:color="D9D9E3"/>
                        <w:bottom w:val="single" w:sz="2" w:space="0" w:color="D9D9E3"/>
                        <w:right w:val="single" w:sz="2" w:space="0" w:color="D9D9E3"/>
                      </w:divBdr>
                      <w:divsChild>
                        <w:div w:id="622077344">
                          <w:marLeft w:val="0"/>
                          <w:marRight w:val="0"/>
                          <w:marTop w:val="0"/>
                          <w:marBottom w:val="0"/>
                          <w:divBdr>
                            <w:top w:val="single" w:sz="2" w:space="0" w:color="D9D9E3"/>
                            <w:left w:val="single" w:sz="2" w:space="0" w:color="D9D9E3"/>
                            <w:bottom w:val="single" w:sz="2" w:space="0" w:color="D9D9E3"/>
                            <w:right w:val="single" w:sz="2" w:space="0" w:color="D9D9E3"/>
                          </w:divBdr>
                          <w:divsChild>
                            <w:div w:id="1921331194">
                              <w:marLeft w:val="0"/>
                              <w:marRight w:val="0"/>
                              <w:marTop w:val="0"/>
                              <w:marBottom w:val="0"/>
                              <w:divBdr>
                                <w:top w:val="single" w:sz="2" w:space="0" w:color="D9D9E3"/>
                                <w:left w:val="single" w:sz="2" w:space="0" w:color="D9D9E3"/>
                                <w:bottom w:val="single" w:sz="2" w:space="0" w:color="D9D9E3"/>
                                <w:right w:val="single" w:sz="2" w:space="0" w:color="D9D9E3"/>
                              </w:divBdr>
                              <w:divsChild>
                                <w:div w:id="18901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03306955">
          <w:marLeft w:val="0"/>
          <w:marRight w:val="0"/>
          <w:marTop w:val="0"/>
          <w:marBottom w:val="0"/>
          <w:divBdr>
            <w:top w:val="single" w:sz="2" w:space="0" w:color="auto"/>
            <w:left w:val="single" w:sz="2" w:space="0" w:color="auto"/>
            <w:bottom w:val="single" w:sz="6" w:space="0" w:color="auto"/>
            <w:right w:val="single" w:sz="2" w:space="0" w:color="auto"/>
          </w:divBdr>
          <w:divsChild>
            <w:div w:id="696388908">
              <w:marLeft w:val="0"/>
              <w:marRight w:val="0"/>
              <w:marTop w:val="100"/>
              <w:marBottom w:val="100"/>
              <w:divBdr>
                <w:top w:val="single" w:sz="2" w:space="0" w:color="D9D9E3"/>
                <w:left w:val="single" w:sz="2" w:space="0" w:color="D9D9E3"/>
                <w:bottom w:val="single" w:sz="2" w:space="0" w:color="D9D9E3"/>
                <w:right w:val="single" w:sz="2" w:space="0" w:color="D9D9E3"/>
              </w:divBdr>
              <w:divsChild>
                <w:div w:id="532886432">
                  <w:marLeft w:val="0"/>
                  <w:marRight w:val="0"/>
                  <w:marTop w:val="0"/>
                  <w:marBottom w:val="0"/>
                  <w:divBdr>
                    <w:top w:val="single" w:sz="2" w:space="0" w:color="D9D9E3"/>
                    <w:left w:val="single" w:sz="2" w:space="0" w:color="D9D9E3"/>
                    <w:bottom w:val="single" w:sz="2" w:space="0" w:color="D9D9E3"/>
                    <w:right w:val="single" w:sz="2" w:space="0" w:color="D9D9E3"/>
                  </w:divBdr>
                  <w:divsChild>
                    <w:div w:id="561983874">
                      <w:marLeft w:val="0"/>
                      <w:marRight w:val="0"/>
                      <w:marTop w:val="0"/>
                      <w:marBottom w:val="0"/>
                      <w:divBdr>
                        <w:top w:val="single" w:sz="2" w:space="0" w:color="D9D9E3"/>
                        <w:left w:val="single" w:sz="2" w:space="0" w:color="D9D9E3"/>
                        <w:bottom w:val="single" w:sz="2" w:space="0" w:color="D9D9E3"/>
                        <w:right w:val="single" w:sz="2" w:space="0" w:color="D9D9E3"/>
                      </w:divBdr>
                      <w:divsChild>
                        <w:div w:id="853804687">
                          <w:marLeft w:val="0"/>
                          <w:marRight w:val="0"/>
                          <w:marTop w:val="0"/>
                          <w:marBottom w:val="0"/>
                          <w:divBdr>
                            <w:top w:val="single" w:sz="2" w:space="0" w:color="D9D9E3"/>
                            <w:left w:val="single" w:sz="2" w:space="0" w:color="D9D9E3"/>
                            <w:bottom w:val="single" w:sz="2" w:space="0" w:color="D9D9E3"/>
                            <w:right w:val="single" w:sz="2" w:space="0" w:color="D9D9E3"/>
                          </w:divBdr>
                          <w:divsChild>
                            <w:div w:id="1449162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9491471">
                      <w:marLeft w:val="0"/>
                      <w:marRight w:val="0"/>
                      <w:marTop w:val="0"/>
                      <w:marBottom w:val="0"/>
                      <w:divBdr>
                        <w:top w:val="single" w:sz="2" w:space="0" w:color="D9D9E3"/>
                        <w:left w:val="single" w:sz="2" w:space="0" w:color="D9D9E3"/>
                        <w:bottom w:val="single" w:sz="2" w:space="0" w:color="D9D9E3"/>
                        <w:right w:val="single" w:sz="2" w:space="0" w:color="D9D9E3"/>
                      </w:divBdr>
                      <w:divsChild>
                        <w:div w:id="2075855038">
                          <w:marLeft w:val="0"/>
                          <w:marRight w:val="0"/>
                          <w:marTop w:val="0"/>
                          <w:marBottom w:val="0"/>
                          <w:divBdr>
                            <w:top w:val="single" w:sz="2" w:space="0" w:color="D9D9E3"/>
                            <w:left w:val="single" w:sz="2" w:space="0" w:color="D9D9E3"/>
                            <w:bottom w:val="single" w:sz="2" w:space="0" w:color="D9D9E3"/>
                            <w:right w:val="single" w:sz="2" w:space="0" w:color="D9D9E3"/>
                          </w:divBdr>
                          <w:divsChild>
                            <w:div w:id="124391278">
                              <w:marLeft w:val="0"/>
                              <w:marRight w:val="0"/>
                              <w:marTop w:val="0"/>
                              <w:marBottom w:val="0"/>
                              <w:divBdr>
                                <w:top w:val="single" w:sz="2" w:space="0" w:color="D9D9E3"/>
                                <w:left w:val="single" w:sz="2" w:space="0" w:color="D9D9E3"/>
                                <w:bottom w:val="single" w:sz="2" w:space="0" w:color="D9D9E3"/>
                                <w:right w:val="single" w:sz="2" w:space="0" w:color="D9D9E3"/>
                              </w:divBdr>
                              <w:divsChild>
                                <w:div w:id="17059807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1972689">
          <w:marLeft w:val="0"/>
          <w:marRight w:val="0"/>
          <w:marTop w:val="0"/>
          <w:marBottom w:val="0"/>
          <w:divBdr>
            <w:top w:val="single" w:sz="2" w:space="0" w:color="auto"/>
            <w:left w:val="single" w:sz="2" w:space="0" w:color="auto"/>
            <w:bottom w:val="single" w:sz="6" w:space="0" w:color="auto"/>
            <w:right w:val="single" w:sz="2" w:space="0" w:color="auto"/>
          </w:divBdr>
          <w:divsChild>
            <w:div w:id="10461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783380503">
                  <w:marLeft w:val="0"/>
                  <w:marRight w:val="0"/>
                  <w:marTop w:val="0"/>
                  <w:marBottom w:val="0"/>
                  <w:divBdr>
                    <w:top w:val="single" w:sz="2" w:space="0" w:color="D9D9E3"/>
                    <w:left w:val="single" w:sz="2" w:space="0" w:color="D9D9E3"/>
                    <w:bottom w:val="single" w:sz="2" w:space="0" w:color="D9D9E3"/>
                    <w:right w:val="single" w:sz="2" w:space="0" w:color="D9D9E3"/>
                  </w:divBdr>
                  <w:divsChild>
                    <w:div w:id="310015141">
                      <w:marLeft w:val="0"/>
                      <w:marRight w:val="0"/>
                      <w:marTop w:val="0"/>
                      <w:marBottom w:val="0"/>
                      <w:divBdr>
                        <w:top w:val="single" w:sz="2" w:space="0" w:color="D9D9E3"/>
                        <w:left w:val="single" w:sz="2" w:space="0" w:color="D9D9E3"/>
                        <w:bottom w:val="single" w:sz="2" w:space="0" w:color="D9D9E3"/>
                        <w:right w:val="single" w:sz="2" w:space="0" w:color="D9D9E3"/>
                      </w:divBdr>
                      <w:divsChild>
                        <w:div w:id="49697218">
                          <w:marLeft w:val="0"/>
                          <w:marRight w:val="0"/>
                          <w:marTop w:val="0"/>
                          <w:marBottom w:val="0"/>
                          <w:divBdr>
                            <w:top w:val="single" w:sz="2" w:space="0" w:color="D9D9E3"/>
                            <w:left w:val="single" w:sz="2" w:space="0" w:color="D9D9E3"/>
                            <w:bottom w:val="single" w:sz="2" w:space="0" w:color="D9D9E3"/>
                            <w:right w:val="single" w:sz="2" w:space="0" w:color="D9D9E3"/>
                          </w:divBdr>
                          <w:divsChild>
                            <w:div w:id="1486437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5696091">
                      <w:marLeft w:val="0"/>
                      <w:marRight w:val="0"/>
                      <w:marTop w:val="0"/>
                      <w:marBottom w:val="0"/>
                      <w:divBdr>
                        <w:top w:val="single" w:sz="2" w:space="0" w:color="D9D9E3"/>
                        <w:left w:val="single" w:sz="2" w:space="0" w:color="D9D9E3"/>
                        <w:bottom w:val="single" w:sz="2" w:space="0" w:color="D9D9E3"/>
                        <w:right w:val="single" w:sz="2" w:space="0" w:color="D9D9E3"/>
                      </w:divBdr>
                      <w:divsChild>
                        <w:div w:id="1489591683">
                          <w:marLeft w:val="0"/>
                          <w:marRight w:val="0"/>
                          <w:marTop w:val="0"/>
                          <w:marBottom w:val="0"/>
                          <w:divBdr>
                            <w:top w:val="single" w:sz="2" w:space="0" w:color="D9D9E3"/>
                            <w:left w:val="single" w:sz="2" w:space="0" w:color="D9D9E3"/>
                            <w:bottom w:val="single" w:sz="2" w:space="0" w:color="D9D9E3"/>
                            <w:right w:val="single" w:sz="2" w:space="0" w:color="D9D9E3"/>
                          </w:divBdr>
                          <w:divsChild>
                            <w:div w:id="522091731">
                              <w:marLeft w:val="0"/>
                              <w:marRight w:val="0"/>
                              <w:marTop w:val="0"/>
                              <w:marBottom w:val="0"/>
                              <w:divBdr>
                                <w:top w:val="single" w:sz="2" w:space="0" w:color="D9D9E3"/>
                                <w:left w:val="single" w:sz="2" w:space="0" w:color="D9D9E3"/>
                                <w:bottom w:val="single" w:sz="2" w:space="0" w:color="D9D9E3"/>
                                <w:right w:val="single" w:sz="2" w:space="0" w:color="D9D9E3"/>
                              </w:divBdr>
                              <w:divsChild>
                                <w:div w:id="301890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18677270">
          <w:marLeft w:val="0"/>
          <w:marRight w:val="0"/>
          <w:marTop w:val="0"/>
          <w:marBottom w:val="0"/>
          <w:divBdr>
            <w:top w:val="single" w:sz="2" w:space="0" w:color="auto"/>
            <w:left w:val="single" w:sz="2" w:space="0" w:color="auto"/>
            <w:bottom w:val="single" w:sz="6" w:space="0" w:color="auto"/>
            <w:right w:val="single" w:sz="2" w:space="0" w:color="auto"/>
          </w:divBdr>
          <w:divsChild>
            <w:div w:id="214029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47337449">
                  <w:marLeft w:val="0"/>
                  <w:marRight w:val="0"/>
                  <w:marTop w:val="0"/>
                  <w:marBottom w:val="0"/>
                  <w:divBdr>
                    <w:top w:val="single" w:sz="2" w:space="0" w:color="D9D9E3"/>
                    <w:left w:val="single" w:sz="2" w:space="0" w:color="D9D9E3"/>
                    <w:bottom w:val="single" w:sz="2" w:space="0" w:color="D9D9E3"/>
                    <w:right w:val="single" w:sz="2" w:space="0" w:color="D9D9E3"/>
                  </w:divBdr>
                  <w:divsChild>
                    <w:div w:id="1515918886">
                      <w:marLeft w:val="0"/>
                      <w:marRight w:val="0"/>
                      <w:marTop w:val="0"/>
                      <w:marBottom w:val="0"/>
                      <w:divBdr>
                        <w:top w:val="single" w:sz="2" w:space="0" w:color="D9D9E3"/>
                        <w:left w:val="single" w:sz="2" w:space="0" w:color="D9D9E3"/>
                        <w:bottom w:val="single" w:sz="2" w:space="0" w:color="D9D9E3"/>
                        <w:right w:val="single" w:sz="2" w:space="0" w:color="D9D9E3"/>
                      </w:divBdr>
                      <w:divsChild>
                        <w:div w:id="1119103288">
                          <w:marLeft w:val="0"/>
                          <w:marRight w:val="0"/>
                          <w:marTop w:val="0"/>
                          <w:marBottom w:val="0"/>
                          <w:divBdr>
                            <w:top w:val="single" w:sz="2" w:space="0" w:color="D9D9E3"/>
                            <w:left w:val="single" w:sz="2" w:space="0" w:color="D9D9E3"/>
                            <w:bottom w:val="single" w:sz="2" w:space="0" w:color="D9D9E3"/>
                            <w:right w:val="single" w:sz="2" w:space="0" w:color="D9D9E3"/>
                          </w:divBdr>
                          <w:divsChild>
                            <w:div w:id="21472380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73506">
                      <w:marLeft w:val="0"/>
                      <w:marRight w:val="0"/>
                      <w:marTop w:val="0"/>
                      <w:marBottom w:val="0"/>
                      <w:divBdr>
                        <w:top w:val="single" w:sz="2" w:space="0" w:color="D9D9E3"/>
                        <w:left w:val="single" w:sz="2" w:space="0" w:color="D9D9E3"/>
                        <w:bottom w:val="single" w:sz="2" w:space="0" w:color="D9D9E3"/>
                        <w:right w:val="single" w:sz="2" w:space="0" w:color="D9D9E3"/>
                      </w:divBdr>
                      <w:divsChild>
                        <w:div w:id="648484852">
                          <w:marLeft w:val="0"/>
                          <w:marRight w:val="0"/>
                          <w:marTop w:val="0"/>
                          <w:marBottom w:val="0"/>
                          <w:divBdr>
                            <w:top w:val="single" w:sz="2" w:space="0" w:color="D9D9E3"/>
                            <w:left w:val="single" w:sz="2" w:space="0" w:color="D9D9E3"/>
                            <w:bottom w:val="single" w:sz="2" w:space="0" w:color="D9D9E3"/>
                            <w:right w:val="single" w:sz="2" w:space="0" w:color="D9D9E3"/>
                          </w:divBdr>
                          <w:divsChild>
                            <w:div w:id="857502932">
                              <w:marLeft w:val="0"/>
                              <w:marRight w:val="0"/>
                              <w:marTop w:val="0"/>
                              <w:marBottom w:val="0"/>
                              <w:divBdr>
                                <w:top w:val="single" w:sz="2" w:space="0" w:color="D9D9E3"/>
                                <w:left w:val="single" w:sz="2" w:space="0" w:color="D9D9E3"/>
                                <w:bottom w:val="single" w:sz="2" w:space="0" w:color="D9D9E3"/>
                                <w:right w:val="single" w:sz="2" w:space="0" w:color="D9D9E3"/>
                              </w:divBdr>
                              <w:divsChild>
                                <w:div w:id="90796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34962197">
          <w:marLeft w:val="0"/>
          <w:marRight w:val="0"/>
          <w:marTop w:val="0"/>
          <w:marBottom w:val="0"/>
          <w:divBdr>
            <w:top w:val="single" w:sz="2" w:space="0" w:color="auto"/>
            <w:left w:val="single" w:sz="2" w:space="0" w:color="auto"/>
            <w:bottom w:val="single" w:sz="6" w:space="0" w:color="auto"/>
            <w:right w:val="single" w:sz="2" w:space="0" w:color="auto"/>
          </w:divBdr>
          <w:divsChild>
            <w:div w:id="13015018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60503685">
                  <w:marLeft w:val="0"/>
                  <w:marRight w:val="0"/>
                  <w:marTop w:val="0"/>
                  <w:marBottom w:val="0"/>
                  <w:divBdr>
                    <w:top w:val="single" w:sz="2" w:space="0" w:color="D9D9E3"/>
                    <w:left w:val="single" w:sz="2" w:space="0" w:color="D9D9E3"/>
                    <w:bottom w:val="single" w:sz="2" w:space="0" w:color="D9D9E3"/>
                    <w:right w:val="single" w:sz="2" w:space="0" w:color="D9D9E3"/>
                  </w:divBdr>
                  <w:divsChild>
                    <w:div w:id="850337893">
                      <w:marLeft w:val="0"/>
                      <w:marRight w:val="0"/>
                      <w:marTop w:val="0"/>
                      <w:marBottom w:val="0"/>
                      <w:divBdr>
                        <w:top w:val="single" w:sz="2" w:space="0" w:color="D9D9E3"/>
                        <w:left w:val="single" w:sz="2" w:space="0" w:color="D9D9E3"/>
                        <w:bottom w:val="single" w:sz="2" w:space="0" w:color="D9D9E3"/>
                        <w:right w:val="single" w:sz="2" w:space="0" w:color="D9D9E3"/>
                      </w:divBdr>
                      <w:divsChild>
                        <w:div w:id="1492063738">
                          <w:marLeft w:val="0"/>
                          <w:marRight w:val="0"/>
                          <w:marTop w:val="0"/>
                          <w:marBottom w:val="0"/>
                          <w:divBdr>
                            <w:top w:val="single" w:sz="2" w:space="0" w:color="D9D9E3"/>
                            <w:left w:val="single" w:sz="2" w:space="0" w:color="D9D9E3"/>
                            <w:bottom w:val="single" w:sz="2" w:space="0" w:color="D9D9E3"/>
                            <w:right w:val="single" w:sz="2" w:space="0" w:color="D9D9E3"/>
                          </w:divBdr>
                          <w:divsChild>
                            <w:div w:id="1633052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2263791">
                      <w:marLeft w:val="0"/>
                      <w:marRight w:val="0"/>
                      <w:marTop w:val="0"/>
                      <w:marBottom w:val="0"/>
                      <w:divBdr>
                        <w:top w:val="single" w:sz="2" w:space="0" w:color="D9D9E3"/>
                        <w:left w:val="single" w:sz="2" w:space="0" w:color="D9D9E3"/>
                        <w:bottom w:val="single" w:sz="2" w:space="0" w:color="D9D9E3"/>
                        <w:right w:val="single" w:sz="2" w:space="0" w:color="D9D9E3"/>
                      </w:divBdr>
                      <w:divsChild>
                        <w:div w:id="1161700192">
                          <w:marLeft w:val="0"/>
                          <w:marRight w:val="0"/>
                          <w:marTop w:val="0"/>
                          <w:marBottom w:val="0"/>
                          <w:divBdr>
                            <w:top w:val="single" w:sz="2" w:space="0" w:color="D9D9E3"/>
                            <w:left w:val="single" w:sz="2" w:space="0" w:color="D9D9E3"/>
                            <w:bottom w:val="single" w:sz="2" w:space="0" w:color="D9D9E3"/>
                            <w:right w:val="single" w:sz="2" w:space="0" w:color="D9D9E3"/>
                          </w:divBdr>
                          <w:divsChild>
                            <w:div w:id="82336689">
                              <w:marLeft w:val="0"/>
                              <w:marRight w:val="0"/>
                              <w:marTop w:val="0"/>
                              <w:marBottom w:val="0"/>
                              <w:divBdr>
                                <w:top w:val="single" w:sz="2" w:space="0" w:color="D9D9E3"/>
                                <w:left w:val="single" w:sz="2" w:space="0" w:color="D9D9E3"/>
                                <w:bottom w:val="single" w:sz="2" w:space="0" w:color="D9D9E3"/>
                                <w:right w:val="single" w:sz="2" w:space="0" w:color="D9D9E3"/>
                              </w:divBdr>
                              <w:divsChild>
                                <w:div w:id="153492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03730863">
          <w:marLeft w:val="0"/>
          <w:marRight w:val="0"/>
          <w:marTop w:val="0"/>
          <w:marBottom w:val="0"/>
          <w:divBdr>
            <w:top w:val="single" w:sz="2" w:space="0" w:color="auto"/>
            <w:left w:val="single" w:sz="2" w:space="0" w:color="auto"/>
            <w:bottom w:val="single" w:sz="6" w:space="0" w:color="auto"/>
            <w:right w:val="single" w:sz="2" w:space="0" w:color="auto"/>
          </w:divBdr>
          <w:divsChild>
            <w:div w:id="1401370292">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81928">
                  <w:marLeft w:val="0"/>
                  <w:marRight w:val="0"/>
                  <w:marTop w:val="0"/>
                  <w:marBottom w:val="0"/>
                  <w:divBdr>
                    <w:top w:val="single" w:sz="2" w:space="0" w:color="D9D9E3"/>
                    <w:left w:val="single" w:sz="2" w:space="0" w:color="D9D9E3"/>
                    <w:bottom w:val="single" w:sz="2" w:space="0" w:color="D9D9E3"/>
                    <w:right w:val="single" w:sz="2" w:space="0" w:color="D9D9E3"/>
                  </w:divBdr>
                  <w:divsChild>
                    <w:div w:id="1131284245">
                      <w:marLeft w:val="0"/>
                      <w:marRight w:val="0"/>
                      <w:marTop w:val="0"/>
                      <w:marBottom w:val="0"/>
                      <w:divBdr>
                        <w:top w:val="single" w:sz="2" w:space="0" w:color="D9D9E3"/>
                        <w:left w:val="single" w:sz="2" w:space="0" w:color="D9D9E3"/>
                        <w:bottom w:val="single" w:sz="2" w:space="0" w:color="D9D9E3"/>
                        <w:right w:val="single" w:sz="2" w:space="0" w:color="D9D9E3"/>
                      </w:divBdr>
                      <w:divsChild>
                        <w:div w:id="47850547">
                          <w:marLeft w:val="0"/>
                          <w:marRight w:val="0"/>
                          <w:marTop w:val="0"/>
                          <w:marBottom w:val="0"/>
                          <w:divBdr>
                            <w:top w:val="single" w:sz="2" w:space="0" w:color="D9D9E3"/>
                            <w:left w:val="single" w:sz="2" w:space="0" w:color="D9D9E3"/>
                            <w:bottom w:val="single" w:sz="2" w:space="0" w:color="D9D9E3"/>
                            <w:right w:val="single" w:sz="2" w:space="0" w:color="D9D9E3"/>
                          </w:divBdr>
                          <w:divsChild>
                            <w:div w:id="16908323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3515223">
                      <w:marLeft w:val="0"/>
                      <w:marRight w:val="0"/>
                      <w:marTop w:val="0"/>
                      <w:marBottom w:val="0"/>
                      <w:divBdr>
                        <w:top w:val="single" w:sz="2" w:space="0" w:color="D9D9E3"/>
                        <w:left w:val="single" w:sz="2" w:space="0" w:color="D9D9E3"/>
                        <w:bottom w:val="single" w:sz="2" w:space="0" w:color="D9D9E3"/>
                        <w:right w:val="single" w:sz="2" w:space="0" w:color="D9D9E3"/>
                      </w:divBdr>
                      <w:divsChild>
                        <w:div w:id="1071345309">
                          <w:marLeft w:val="0"/>
                          <w:marRight w:val="0"/>
                          <w:marTop w:val="0"/>
                          <w:marBottom w:val="0"/>
                          <w:divBdr>
                            <w:top w:val="single" w:sz="2" w:space="0" w:color="D9D9E3"/>
                            <w:left w:val="single" w:sz="2" w:space="0" w:color="D9D9E3"/>
                            <w:bottom w:val="single" w:sz="2" w:space="0" w:color="D9D9E3"/>
                            <w:right w:val="single" w:sz="2" w:space="0" w:color="D9D9E3"/>
                          </w:divBdr>
                          <w:divsChild>
                            <w:div w:id="1158617515">
                              <w:marLeft w:val="0"/>
                              <w:marRight w:val="0"/>
                              <w:marTop w:val="0"/>
                              <w:marBottom w:val="0"/>
                              <w:divBdr>
                                <w:top w:val="single" w:sz="2" w:space="0" w:color="D9D9E3"/>
                                <w:left w:val="single" w:sz="2" w:space="0" w:color="D9D9E3"/>
                                <w:bottom w:val="single" w:sz="2" w:space="0" w:color="D9D9E3"/>
                                <w:right w:val="single" w:sz="2" w:space="0" w:color="D9D9E3"/>
                              </w:divBdr>
                              <w:divsChild>
                                <w:div w:id="844593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7528019">
          <w:marLeft w:val="0"/>
          <w:marRight w:val="0"/>
          <w:marTop w:val="0"/>
          <w:marBottom w:val="0"/>
          <w:divBdr>
            <w:top w:val="single" w:sz="2" w:space="0" w:color="auto"/>
            <w:left w:val="single" w:sz="2" w:space="0" w:color="auto"/>
            <w:bottom w:val="single" w:sz="6" w:space="0" w:color="auto"/>
            <w:right w:val="single" w:sz="2" w:space="0" w:color="auto"/>
          </w:divBdr>
          <w:divsChild>
            <w:div w:id="11328717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136346">
                  <w:marLeft w:val="0"/>
                  <w:marRight w:val="0"/>
                  <w:marTop w:val="0"/>
                  <w:marBottom w:val="0"/>
                  <w:divBdr>
                    <w:top w:val="single" w:sz="2" w:space="0" w:color="D9D9E3"/>
                    <w:left w:val="single" w:sz="2" w:space="0" w:color="D9D9E3"/>
                    <w:bottom w:val="single" w:sz="2" w:space="0" w:color="D9D9E3"/>
                    <w:right w:val="single" w:sz="2" w:space="0" w:color="D9D9E3"/>
                  </w:divBdr>
                  <w:divsChild>
                    <w:div w:id="1221939732">
                      <w:marLeft w:val="0"/>
                      <w:marRight w:val="0"/>
                      <w:marTop w:val="0"/>
                      <w:marBottom w:val="0"/>
                      <w:divBdr>
                        <w:top w:val="single" w:sz="2" w:space="0" w:color="D9D9E3"/>
                        <w:left w:val="single" w:sz="2" w:space="0" w:color="D9D9E3"/>
                        <w:bottom w:val="single" w:sz="2" w:space="0" w:color="D9D9E3"/>
                        <w:right w:val="single" w:sz="2" w:space="0" w:color="D9D9E3"/>
                      </w:divBdr>
                      <w:divsChild>
                        <w:div w:id="805009899">
                          <w:marLeft w:val="0"/>
                          <w:marRight w:val="0"/>
                          <w:marTop w:val="0"/>
                          <w:marBottom w:val="0"/>
                          <w:divBdr>
                            <w:top w:val="single" w:sz="2" w:space="0" w:color="D9D9E3"/>
                            <w:left w:val="single" w:sz="2" w:space="0" w:color="D9D9E3"/>
                            <w:bottom w:val="single" w:sz="2" w:space="0" w:color="D9D9E3"/>
                            <w:right w:val="single" w:sz="2" w:space="0" w:color="D9D9E3"/>
                          </w:divBdr>
                          <w:divsChild>
                            <w:div w:id="1725644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3642999">
                      <w:marLeft w:val="0"/>
                      <w:marRight w:val="0"/>
                      <w:marTop w:val="0"/>
                      <w:marBottom w:val="0"/>
                      <w:divBdr>
                        <w:top w:val="single" w:sz="2" w:space="0" w:color="D9D9E3"/>
                        <w:left w:val="single" w:sz="2" w:space="0" w:color="D9D9E3"/>
                        <w:bottom w:val="single" w:sz="2" w:space="0" w:color="D9D9E3"/>
                        <w:right w:val="single" w:sz="2" w:space="0" w:color="D9D9E3"/>
                      </w:divBdr>
                      <w:divsChild>
                        <w:div w:id="1042360304">
                          <w:marLeft w:val="0"/>
                          <w:marRight w:val="0"/>
                          <w:marTop w:val="0"/>
                          <w:marBottom w:val="0"/>
                          <w:divBdr>
                            <w:top w:val="single" w:sz="2" w:space="0" w:color="D9D9E3"/>
                            <w:left w:val="single" w:sz="2" w:space="0" w:color="D9D9E3"/>
                            <w:bottom w:val="single" w:sz="2" w:space="0" w:color="D9D9E3"/>
                            <w:right w:val="single" w:sz="2" w:space="0" w:color="D9D9E3"/>
                          </w:divBdr>
                          <w:divsChild>
                            <w:div w:id="920916004">
                              <w:marLeft w:val="0"/>
                              <w:marRight w:val="0"/>
                              <w:marTop w:val="0"/>
                              <w:marBottom w:val="0"/>
                              <w:divBdr>
                                <w:top w:val="single" w:sz="2" w:space="0" w:color="D9D9E3"/>
                                <w:left w:val="single" w:sz="2" w:space="0" w:color="D9D9E3"/>
                                <w:bottom w:val="single" w:sz="2" w:space="0" w:color="D9D9E3"/>
                                <w:right w:val="single" w:sz="2" w:space="0" w:color="D9D9E3"/>
                              </w:divBdr>
                              <w:divsChild>
                                <w:div w:id="1875845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60913184">
          <w:marLeft w:val="0"/>
          <w:marRight w:val="0"/>
          <w:marTop w:val="0"/>
          <w:marBottom w:val="0"/>
          <w:divBdr>
            <w:top w:val="single" w:sz="2" w:space="0" w:color="auto"/>
            <w:left w:val="single" w:sz="2" w:space="0" w:color="auto"/>
            <w:bottom w:val="single" w:sz="6" w:space="0" w:color="auto"/>
            <w:right w:val="single" w:sz="2" w:space="0" w:color="auto"/>
          </w:divBdr>
          <w:divsChild>
            <w:div w:id="156043888">
              <w:marLeft w:val="0"/>
              <w:marRight w:val="0"/>
              <w:marTop w:val="100"/>
              <w:marBottom w:val="100"/>
              <w:divBdr>
                <w:top w:val="single" w:sz="2" w:space="0" w:color="D9D9E3"/>
                <w:left w:val="single" w:sz="2" w:space="0" w:color="D9D9E3"/>
                <w:bottom w:val="single" w:sz="2" w:space="0" w:color="D9D9E3"/>
                <w:right w:val="single" w:sz="2" w:space="0" w:color="D9D9E3"/>
              </w:divBdr>
              <w:divsChild>
                <w:div w:id="1381247913">
                  <w:marLeft w:val="0"/>
                  <w:marRight w:val="0"/>
                  <w:marTop w:val="0"/>
                  <w:marBottom w:val="0"/>
                  <w:divBdr>
                    <w:top w:val="single" w:sz="2" w:space="0" w:color="D9D9E3"/>
                    <w:left w:val="single" w:sz="2" w:space="0" w:color="D9D9E3"/>
                    <w:bottom w:val="single" w:sz="2" w:space="0" w:color="D9D9E3"/>
                    <w:right w:val="single" w:sz="2" w:space="0" w:color="D9D9E3"/>
                  </w:divBdr>
                  <w:divsChild>
                    <w:div w:id="1755322462">
                      <w:marLeft w:val="0"/>
                      <w:marRight w:val="0"/>
                      <w:marTop w:val="0"/>
                      <w:marBottom w:val="0"/>
                      <w:divBdr>
                        <w:top w:val="single" w:sz="2" w:space="0" w:color="D9D9E3"/>
                        <w:left w:val="single" w:sz="2" w:space="0" w:color="D9D9E3"/>
                        <w:bottom w:val="single" w:sz="2" w:space="0" w:color="D9D9E3"/>
                        <w:right w:val="single" w:sz="2" w:space="0" w:color="D9D9E3"/>
                      </w:divBdr>
                      <w:divsChild>
                        <w:div w:id="720518384">
                          <w:marLeft w:val="0"/>
                          <w:marRight w:val="0"/>
                          <w:marTop w:val="0"/>
                          <w:marBottom w:val="0"/>
                          <w:divBdr>
                            <w:top w:val="single" w:sz="2" w:space="0" w:color="D9D9E3"/>
                            <w:left w:val="single" w:sz="2" w:space="0" w:color="D9D9E3"/>
                            <w:bottom w:val="single" w:sz="2" w:space="0" w:color="D9D9E3"/>
                            <w:right w:val="single" w:sz="2" w:space="0" w:color="D9D9E3"/>
                          </w:divBdr>
                          <w:divsChild>
                            <w:div w:id="1061171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153767">
                      <w:marLeft w:val="0"/>
                      <w:marRight w:val="0"/>
                      <w:marTop w:val="0"/>
                      <w:marBottom w:val="0"/>
                      <w:divBdr>
                        <w:top w:val="single" w:sz="2" w:space="0" w:color="D9D9E3"/>
                        <w:left w:val="single" w:sz="2" w:space="0" w:color="D9D9E3"/>
                        <w:bottom w:val="single" w:sz="2" w:space="0" w:color="D9D9E3"/>
                        <w:right w:val="single" w:sz="2" w:space="0" w:color="D9D9E3"/>
                      </w:divBdr>
                      <w:divsChild>
                        <w:div w:id="1731732376">
                          <w:marLeft w:val="0"/>
                          <w:marRight w:val="0"/>
                          <w:marTop w:val="0"/>
                          <w:marBottom w:val="0"/>
                          <w:divBdr>
                            <w:top w:val="single" w:sz="2" w:space="0" w:color="D9D9E3"/>
                            <w:left w:val="single" w:sz="2" w:space="0" w:color="D9D9E3"/>
                            <w:bottom w:val="single" w:sz="2" w:space="0" w:color="D9D9E3"/>
                            <w:right w:val="single" w:sz="2" w:space="0" w:color="D9D9E3"/>
                          </w:divBdr>
                          <w:divsChild>
                            <w:div w:id="1234120673">
                              <w:marLeft w:val="0"/>
                              <w:marRight w:val="0"/>
                              <w:marTop w:val="0"/>
                              <w:marBottom w:val="0"/>
                              <w:divBdr>
                                <w:top w:val="single" w:sz="2" w:space="0" w:color="D9D9E3"/>
                                <w:left w:val="single" w:sz="2" w:space="0" w:color="D9D9E3"/>
                                <w:bottom w:val="single" w:sz="2" w:space="0" w:color="D9D9E3"/>
                                <w:right w:val="single" w:sz="2" w:space="0" w:color="D9D9E3"/>
                              </w:divBdr>
                              <w:divsChild>
                                <w:div w:id="138086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96188887">
          <w:marLeft w:val="0"/>
          <w:marRight w:val="0"/>
          <w:marTop w:val="0"/>
          <w:marBottom w:val="0"/>
          <w:divBdr>
            <w:top w:val="single" w:sz="2" w:space="0" w:color="auto"/>
            <w:left w:val="single" w:sz="2" w:space="0" w:color="auto"/>
            <w:bottom w:val="single" w:sz="6" w:space="0" w:color="auto"/>
            <w:right w:val="single" w:sz="2" w:space="0" w:color="auto"/>
          </w:divBdr>
          <w:divsChild>
            <w:div w:id="720509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423409">
                  <w:marLeft w:val="0"/>
                  <w:marRight w:val="0"/>
                  <w:marTop w:val="0"/>
                  <w:marBottom w:val="0"/>
                  <w:divBdr>
                    <w:top w:val="single" w:sz="2" w:space="0" w:color="D9D9E3"/>
                    <w:left w:val="single" w:sz="2" w:space="0" w:color="D9D9E3"/>
                    <w:bottom w:val="single" w:sz="2" w:space="0" w:color="D9D9E3"/>
                    <w:right w:val="single" w:sz="2" w:space="0" w:color="D9D9E3"/>
                  </w:divBdr>
                  <w:divsChild>
                    <w:div w:id="2084332072">
                      <w:marLeft w:val="0"/>
                      <w:marRight w:val="0"/>
                      <w:marTop w:val="0"/>
                      <w:marBottom w:val="0"/>
                      <w:divBdr>
                        <w:top w:val="single" w:sz="2" w:space="0" w:color="D9D9E3"/>
                        <w:left w:val="single" w:sz="2" w:space="0" w:color="D9D9E3"/>
                        <w:bottom w:val="single" w:sz="2" w:space="0" w:color="D9D9E3"/>
                        <w:right w:val="single" w:sz="2" w:space="0" w:color="D9D9E3"/>
                      </w:divBdr>
                      <w:divsChild>
                        <w:div w:id="1800804657">
                          <w:marLeft w:val="0"/>
                          <w:marRight w:val="0"/>
                          <w:marTop w:val="0"/>
                          <w:marBottom w:val="0"/>
                          <w:divBdr>
                            <w:top w:val="single" w:sz="2" w:space="0" w:color="D9D9E3"/>
                            <w:left w:val="single" w:sz="2" w:space="0" w:color="D9D9E3"/>
                            <w:bottom w:val="single" w:sz="2" w:space="0" w:color="D9D9E3"/>
                            <w:right w:val="single" w:sz="2" w:space="0" w:color="D9D9E3"/>
                          </w:divBdr>
                          <w:divsChild>
                            <w:div w:id="1024404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9180889">
                      <w:marLeft w:val="0"/>
                      <w:marRight w:val="0"/>
                      <w:marTop w:val="0"/>
                      <w:marBottom w:val="0"/>
                      <w:divBdr>
                        <w:top w:val="single" w:sz="2" w:space="0" w:color="D9D9E3"/>
                        <w:left w:val="single" w:sz="2" w:space="0" w:color="D9D9E3"/>
                        <w:bottom w:val="single" w:sz="2" w:space="0" w:color="D9D9E3"/>
                        <w:right w:val="single" w:sz="2" w:space="0" w:color="D9D9E3"/>
                      </w:divBdr>
                      <w:divsChild>
                        <w:div w:id="2026206239">
                          <w:marLeft w:val="0"/>
                          <w:marRight w:val="0"/>
                          <w:marTop w:val="0"/>
                          <w:marBottom w:val="0"/>
                          <w:divBdr>
                            <w:top w:val="single" w:sz="2" w:space="0" w:color="D9D9E3"/>
                            <w:left w:val="single" w:sz="2" w:space="0" w:color="D9D9E3"/>
                            <w:bottom w:val="single" w:sz="2" w:space="0" w:color="D9D9E3"/>
                            <w:right w:val="single" w:sz="2" w:space="0" w:color="D9D9E3"/>
                          </w:divBdr>
                          <w:divsChild>
                            <w:div w:id="867063700">
                              <w:marLeft w:val="0"/>
                              <w:marRight w:val="0"/>
                              <w:marTop w:val="0"/>
                              <w:marBottom w:val="0"/>
                              <w:divBdr>
                                <w:top w:val="single" w:sz="2" w:space="0" w:color="D9D9E3"/>
                                <w:left w:val="single" w:sz="2" w:space="0" w:color="D9D9E3"/>
                                <w:bottom w:val="single" w:sz="2" w:space="0" w:color="D9D9E3"/>
                                <w:right w:val="single" w:sz="2" w:space="0" w:color="D9D9E3"/>
                              </w:divBdr>
                              <w:divsChild>
                                <w:div w:id="84262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59089392">
          <w:marLeft w:val="0"/>
          <w:marRight w:val="0"/>
          <w:marTop w:val="0"/>
          <w:marBottom w:val="0"/>
          <w:divBdr>
            <w:top w:val="single" w:sz="2" w:space="0" w:color="auto"/>
            <w:left w:val="single" w:sz="2" w:space="0" w:color="auto"/>
            <w:bottom w:val="single" w:sz="6" w:space="0" w:color="auto"/>
            <w:right w:val="single" w:sz="2" w:space="0" w:color="auto"/>
          </w:divBdr>
          <w:divsChild>
            <w:div w:id="1383865244">
              <w:marLeft w:val="0"/>
              <w:marRight w:val="0"/>
              <w:marTop w:val="100"/>
              <w:marBottom w:val="100"/>
              <w:divBdr>
                <w:top w:val="single" w:sz="2" w:space="0" w:color="D9D9E3"/>
                <w:left w:val="single" w:sz="2" w:space="0" w:color="D9D9E3"/>
                <w:bottom w:val="single" w:sz="2" w:space="0" w:color="D9D9E3"/>
                <w:right w:val="single" w:sz="2" w:space="0" w:color="D9D9E3"/>
              </w:divBdr>
              <w:divsChild>
                <w:div w:id="310259264">
                  <w:marLeft w:val="0"/>
                  <w:marRight w:val="0"/>
                  <w:marTop w:val="0"/>
                  <w:marBottom w:val="0"/>
                  <w:divBdr>
                    <w:top w:val="single" w:sz="2" w:space="0" w:color="D9D9E3"/>
                    <w:left w:val="single" w:sz="2" w:space="0" w:color="D9D9E3"/>
                    <w:bottom w:val="single" w:sz="2" w:space="0" w:color="D9D9E3"/>
                    <w:right w:val="single" w:sz="2" w:space="0" w:color="D9D9E3"/>
                  </w:divBdr>
                  <w:divsChild>
                    <w:div w:id="512846381">
                      <w:marLeft w:val="0"/>
                      <w:marRight w:val="0"/>
                      <w:marTop w:val="0"/>
                      <w:marBottom w:val="0"/>
                      <w:divBdr>
                        <w:top w:val="single" w:sz="2" w:space="0" w:color="D9D9E3"/>
                        <w:left w:val="single" w:sz="2" w:space="0" w:color="D9D9E3"/>
                        <w:bottom w:val="single" w:sz="2" w:space="0" w:color="D9D9E3"/>
                        <w:right w:val="single" w:sz="2" w:space="0" w:color="D9D9E3"/>
                      </w:divBdr>
                      <w:divsChild>
                        <w:div w:id="1014576669">
                          <w:marLeft w:val="0"/>
                          <w:marRight w:val="0"/>
                          <w:marTop w:val="0"/>
                          <w:marBottom w:val="0"/>
                          <w:divBdr>
                            <w:top w:val="single" w:sz="2" w:space="0" w:color="D9D9E3"/>
                            <w:left w:val="single" w:sz="2" w:space="0" w:color="D9D9E3"/>
                            <w:bottom w:val="single" w:sz="2" w:space="0" w:color="D9D9E3"/>
                            <w:right w:val="single" w:sz="2" w:space="0" w:color="D9D9E3"/>
                          </w:divBdr>
                          <w:divsChild>
                            <w:div w:id="625893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3169127">
                      <w:marLeft w:val="0"/>
                      <w:marRight w:val="0"/>
                      <w:marTop w:val="0"/>
                      <w:marBottom w:val="0"/>
                      <w:divBdr>
                        <w:top w:val="single" w:sz="2" w:space="0" w:color="D9D9E3"/>
                        <w:left w:val="single" w:sz="2" w:space="0" w:color="D9D9E3"/>
                        <w:bottom w:val="single" w:sz="2" w:space="0" w:color="D9D9E3"/>
                        <w:right w:val="single" w:sz="2" w:space="0" w:color="D9D9E3"/>
                      </w:divBdr>
                      <w:divsChild>
                        <w:div w:id="1321815169">
                          <w:marLeft w:val="0"/>
                          <w:marRight w:val="0"/>
                          <w:marTop w:val="0"/>
                          <w:marBottom w:val="0"/>
                          <w:divBdr>
                            <w:top w:val="single" w:sz="2" w:space="0" w:color="D9D9E3"/>
                            <w:left w:val="single" w:sz="2" w:space="0" w:color="D9D9E3"/>
                            <w:bottom w:val="single" w:sz="2" w:space="0" w:color="D9D9E3"/>
                            <w:right w:val="single" w:sz="2" w:space="0" w:color="D9D9E3"/>
                          </w:divBdr>
                          <w:divsChild>
                            <w:div w:id="1003240558">
                              <w:marLeft w:val="0"/>
                              <w:marRight w:val="0"/>
                              <w:marTop w:val="0"/>
                              <w:marBottom w:val="0"/>
                              <w:divBdr>
                                <w:top w:val="single" w:sz="2" w:space="0" w:color="D9D9E3"/>
                                <w:left w:val="single" w:sz="2" w:space="0" w:color="D9D9E3"/>
                                <w:bottom w:val="single" w:sz="2" w:space="0" w:color="D9D9E3"/>
                                <w:right w:val="single" w:sz="2" w:space="0" w:color="D9D9E3"/>
                              </w:divBdr>
                              <w:divsChild>
                                <w:div w:id="1479105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3676425">
          <w:marLeft w:val="0"/>
          <w:marRight w:val="0"/>
          <w:marTop w:val="0"/>
          <w:marBottom w:val="0"/>
          <w:divBdr>
            <w:top w:val="single" w:sz="2" w:space="0" w:color="auto"/>
            <w:left w:val="single" w:sz="2" w:space="0" w:color="auto"/>
            <w:bottom w:val="single" w:sz="6" w:space="0" w:color="auto"/>
            <w:right w:val="single" w:sz="2" w:space="0" w:color="auto"/>
          </w:divBdr>
          <w:divsChild>
            <w:div w:id="1752700188">
              <w:marLeft w:val="0"/>
              <w:marRight w:val="0"/>
              <w:marTop w:val="100"/>
              <w:marBottom w:val="100"/>
              <w:divBdr>
                <w:top w:val="single" w:sz="2" w:space="0" w:color="D9D9E3"/>
                <w:left w:val="single" w:sz="2" w:space="0" w:color="D9D9E3"/>
                <w:bottom w:val="single" w:sz="2" w:space="0" w:color="D9D9E3"/>
                <w:right w:val="single" w:sz="2" w:space="0" w:color="D9D9E3"/>
              </w:divBdr>
              <w:divsChild>
                <w:div w:id="312954555">
                  <w:marLeft w:val="0"/>
                  <w:marRight w:val="0"/>
                  <w:marTop w:val="0"/>
                  <w:marBottom w:val="0"/>
                  <w:divBdr>
                    <w:top w:val="single" w:sz="2" w:space="0" w:color="D9D9E3"/>
                    <w:left w:val="single" w:sz="2" w:space="0" w:color="D9D9E3"/>
                    <w:bottom w:val="single" w:sz="2" w:space="0" w:color="D9D9E3"/>
                    <w:right w:val="single" w:sz="2" w:space="0" w:color="D9D9E3"/>
                  </w:divBdr>
                  <w:divsChild>
                    <w:div w:id="526868319">
                      <w:marLeft w:val="0"/>
                      <w:marRight w:val="0"/>
                      <w:marTop w:val="0"/>
                      <w:marBottom w:val="0"/>
                      <w:divBdr>
                        <w:top w:val="single" w:sz="2" w:space="0" w:color="D9D9E3"/>
                        <w:left w:val="single" w:sz="2" w:space="0" w:color="D9D9E3"/>
                        <w:bottom w:val="single" w:sz="2" w:space="0" w:color="D9D9E3"/>
                        <w:right w:val="single" w:sz="2" w:space="0" w:color="D9D9E3"/>
                      </w:divBdr>
                      <w:divsChild>
                        <w:div w:id="200946902">
                          <w:marLeft w:val="0"/>
                          <w:marRight w:val="0"/>
                          <w:marTop w:val="0"/>
                          <w:marBottom w:val="0"/>
                          <w:divBdr>
                            <w:top w:val="single" w:sz="2" w:space="0" w:color="D9D9E3"/>
                            <w:left w:val="single" w:sz="2" w:space="0" w:color="D9D9E3"/>
                            <w:bottom w:val="single" w:sz="2" w:space="0" w:color="D9D9E3"/>
                            <w:right w:val="single" w:sz="2" w:space="0" w:color="D9D9E3"/>
                          </w:divBdr>
                          <w:divsChild>
                            <w:div w:id="671682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8639257">
                      <w:marLeft w:val="0"/>
                      <w:marRight w:val="0"/>
                      <w:marTop w:val="0"/>
                      <w:marBottom w:val="0"/>
                      <w:divBdr>
                        <w:top w:val="single" w:sz="2" w:space="0" w:color="D9D9E3"/>
                        <w:left w:val="single" w:sz="2" w:space="0" w:color="D9D9E3"/>
                        <w:bottom w:val="single" w:sz="2" w:space="0" w:color="D9D9E3"/>
                        <w:right w:val="single" w:sz="2" w:space="0" w:color="D9D9E3"/>
                      </w:divBdr>
                      <w:divsChild>
                        <w:div w:id="615255622">
                          <w:marLeft w:val="0"/>
                          <w:marRight w:val="0"/>
                          <w:marTop w:val="0"/>
                          <w:marBottom w:val="0"/>
                          <w:divBdr>
                            <w:top w:val="single" w:sz="2" w:space="0" w:color="D9D9E3"/>
                            <w:left w:val="single" w:sz="2" w:space="0" w:color="D9D9E3"/>
                            <w:bottom w:val="single" w:sz="2" w:space="0" w:color="D9D9E3"/>
                            <w:right w:val="single" w:sz="2" w:space="0" w:color="D9D9E3"/>
                          </w:divBdr>
                          <w:divsChild>
                            <w:div w:id="557593154">
                              <w:marLeft w:val="0"/>
                              <w:marRight w:val="0"/>
                              <w:marTop w:val="0"/>
                              <w:marBottom w:val="0"/>
                              <w:divBdr>
                                <w:top w:val="single" w:sz="2" w:space="0" w:color="D9D9E3"/>
                                <w:left w:val="single" w:sz="2" w:space="0" w:color="D9D9E3"/>
                                <w:bottom w:val="single" w:sz="2" w:space="0" w:color="D9D9E3"/>
                                <w:right w:val="single" w:sz="2" w:space="0" w:color="D9D9E3"/>
                              </w:divBdr>
                              <w:divsChild>
                                <w:div w:id="1493596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1674279">
          <w:marLeft w:val="0"/>
          <w:marRight w:val="0"/>
          <w:marTop w:val="0"/>
          <w:marBottom w:val="0"/>
          <w:divBdr>
            <w:top w:val="single" w:sz="2" w:space="0" w:color="auto"/>
            <w:left w:val="single" w:sz="2" w:space="0" w:color="auto"/>
            <w:bottom w:val="single" w:sz="6" w:space="0" w:color="auto"/>
            <w:right w:val="single" w:sz="2" w:space="0" w:color="auto"/>
          </w:divBdr>
          <w:divsChild>
            <w:div w:id="460806038">
              <w:marLeft w:val="0"/>
              <w:marRight w:val="0"/>
              <w:marTop w:val="100"/>
              <w:marBottom w:val="100"/>
              <w:divBdr>
                <w:top w:val="single" w:sz="2" w:space="0" w:color="D9D9E3"/>
                <w:left w:val="single" w:sz="2" w:space="0" w:color="D9D9E3"/>
                <w:bottom w:val="single" w:sz="2" w:space="0" w:color="D9D9E3"/>
                <w:right w:val="single" w:sz="2" w:space="0" w:color="D9D9E3"/>
              </w:divBdr>
              <w:divsChild>
                <w:div w:id="1298493195">
                  <w:marLeft w:val="0"/>
                  <w:marRight w:val="0"/>
                  <w:marTop w:val="0"/>
                  <w:marBottom w:val="0"/>
                  <w:divBdr>
                    <w:top w:val="single" w:sz="2" w:space="0" w:color="D9D9E3"/>
                    <w:left w:val="single" w:sz="2" w:space="0" w:color="D9D9E3"/>
                    <w:bottom w:val="single" w:sz="2" w:space="0" w:color="D9D9E3"/>
                    <w:right w:val="single" w:sz="2" w:space="0" w:color="D9D9E3"/>
                  </w:divBdr>
                  <w:divsChild>
                    <w:div w:id="834413544">
                      <w:marLeft w:val="0"/>
                      <w:marRight w:val="0"/>
                      <w:marTop w:val="0"/>
                      <w:marBottom w:val="0"/>
                      <w:divBdr>
                        <w:top w:val="single" w:sz="2" w:space="0" w:color="D9D9E3"/>
                        <w:left w:val="single" w:sz="2" w:space="0" w:color="D9D9E3"/>
                        <w:bottom w:val="single" w:sz="2" w:space="0" w:color="D9D9E3"/>
                        <w:right w:val="single" w:sz="2" w:space="0" w:color="D9D9E3"/>
                      </w:divBdr>
                      <w:divsChild>
                        <w:div w:id="1850296146">
                          <w:marLeft w:val="0"/>
                          <w:marRight w:val="0"/>
                          <w:marTop w:val="0"/>
                          <w:marBottom w:val="0"/>
                          <w:divBdr>
                            <w:top w:val="single" w:sz="2" w:space="0" w:color="D9D9E3"/>
                            <w:left w:val="single" w:sz="2" w:space="0" w:color="D9D9E3"/>
                            <w:bottom w:val="single" w:sz="2" w:space="0" w:color="D9D9E3"/>
                            <w:right w:val="single" w:sz="2" w:space="0" w:color="D9D9E3"/>
                          </w:divBdr>
                          <w:divsChild>
                            <w:div w:id="1533885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65909071">
                      <w:marLeft w:val="0"/>
                      <w:marRight w:val="0"/>
                      <w:marTop w:val="0"/>
                      <w:marBottom w:val="0"/>
                      <w:divBdr>
                        <w:top w:val="single" w:sz="2" w:space="0" w:color="D9D9E3"/>
                        <w:left w:val="single" w:sz="2" w:space="0" w:color="D9D9E3"/>
                        <w:bottom w:val="single" w:sz="2" w:space="0" w:color="D9D9E3"/>
                        <w:right w:val="single" w:sz="2" w:space="0" w:color="D9D9E3"/>
                      </w:divBdr>
                      <w:divsChild>
                        <w:div w:id="1690374514">
                          <w:marLeft w:val="0"/>
                          <w:marRight w:val="0"/>
                          <w:marTop w:val="0"/>
                          <w:marBottom w:val="0"/>
                          <w:divBdr>
                            <w:top w:val="single" w:sz="2" w:space="0" w:color="D9D9E3"/>
                            <w:left w:val="single" w:sz="2" w:space="0" w:color="D9D9E3"/>
                            <w:bottom w:val="single" w:sz="2" w:space="0" w:color="D9D9E3"/>
                            <w:right w:val="single" w:sz="2" w:space="0" w:color="D9D9E3"/>
                          </w:divBdr>
                          <w:divsChild>
                            <w:div w:id="1874804303">
                              <w:marLeft w:val="0"/>
                              <w:marRight w:val="0"/>
                              <w:marTop w:val="0"/>
                              <w:marBottom w:val="0"/>
                              <w:divBdr>
                                <w:top w:val="single" w:sz="2" w:space="0" w:color="D9D9E3"/>
                                <w:left w:val="single" w:sz="2" w:space="0" w:color="D9D9E3"/>
                                <w:bottom w:val="single" w:sz="2" w:space="0" w:color="D9D9E3"/>
                                <w:right w:val="single" w:sz="2" w:space="0" w:color="D9D9E3"/>
                              </w:divBdr>
                              <w:divsChild>
                                <w:div w:id="8842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5121093">
          <w:marLeft w:val="0"/>
          <w:marRight w:val="0"/>
          <w:marTop w:val="0"/>
          <w:marBottom w:val="0"/>
          <w:divBdr>
            <w:top w:val="single" w:sz="2" w:space="0" w:color="auto"/>
            <w:left w:val="single" w:sz="2" w:space="0" w:color="auto"/>
            <w:bottom w:val="single" w:sz="6" w:space="0" w:color="auto"/>
            <w:right w:val="single" w:sz="2" w:space="0" w:color="auto"/>
          </w:divBdr>
          <w:divsChild>
            <w:div w:id="436564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09336601">
                  <w:marLeft w:val="0"/>
                  <w:marRight w:val="0"/>
                  <w:marTop w:val="0"/>
                  <w:marBottom w:val="0"/>
                  <w:divBdr>
                    <w:top w:val="single" w:sz="2" w:space="0" w:color="D9D9E3"/>
                    <w:left w:val="single" w:sz="2" w:space="0" w:color="D9D9E3"/>
                    <w:bottom w:val="single" w:sz="2" w:space="0" w:color="D9D9E3"/>
                    <w:right w:val="single" w:sz="2" w:space="0" w:color="D9D9E3"/>
                  </w:divBdr>
                  <w:divsChild>
                    <w:div w:id="657735308">
                      <w:marLeft w:val="0"/>
                      <w:marRight w:val="0"/>
                      <w:marTop w:val="0"/>
                      <w:marBottom w:val="0"/>
                      <w:divBdr>
                        <w:top w:val="single" w:sz="2" w:space="0" w:color="D9D9E3"/>
                        <w:left w:val="single" w:sz="2" w:space="0" w:color="D9D9E3"/>
                        <w:bottom w:val="single" w:sz="2" w:space="0" w:color="D9D9E3"/>
                        <w:right w:val="single" w:sz="2" w:space="0" w:color="D9D9E3"/>
                      </w:divBdr>
                      <w:divsChild>
                        <w:div w:id="1375305091">
                          <w:marLeft w:val="0"/>
                          <w:marRight w:val="0"/>
                          <w:marTop w:val="0"/>
                          <w:marBottom w:val="0"/>
                          <w:divBdr>
                            <w:top w:val="single" w:sz="2" w:space="0" w:color="D9D9E3"/>
                            <w:left w:val="single" w:sz="2" w:space="0" w:color="D9D9E3"/>
                            <w:bottom w:val="single" w:sz="2" w:space="0" w:color="D9D9E3"/>
                            <w:right w:val="single" w:sz="2" w:space="0" w:color="D9D9E3"/>
                          </w:divBdr>
                          <w:divsChild>
                            <w:div w:id="664166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5582370">
                      <w:marLeft w:val="0"/>
                      <w:marRight w:val="0"/>
                      <w:marTop w:val="0"/>
                      <w:marBottom w:val="0"/>
                      <w:divBdr>
                        <w:top w:val="single" w:sz="2" w:space="0" w:color="D9D9E3"/>
                        <w:left w:val="single" w:sz="2" w:space="0" w:color="D9D9E3"/>
                        <w:bottom w:val="single" w:sz="2" w:space="0" w:color="D9D9E3"/>
                        <w:right w:val="single" w:sz="2" w:space="0" w:color="D9D9E3"/>
                      </w:divBdr>
                      <w:divsChild>
                        <w:div w:id="1050690748">
                          <w:marLeft w:val="0"/>
                          <w:marRight w:val="0"/>
                          <w:marTop w:val="0"/>
                          <w:marBottom w:val="0"/>
                          <w:divBdr>
                            <w:top w:val="single" w:sz="2" w:space="0" w:color="D9D9E3"/>
                            <w:left w:val="single" w:sz="2" w:space="0" w:color="D9D9E3"/>
                            <w:bottom w:val="single" w:sz="2" w:space="0" w:color="D9D9E3"/>
                            <w:right w:val="single" w:sz="2" w:space="0" w:color="D9D9E3"/>
                          </w:divBdr>
                          <w:divsChild>
                            <w:div w:id="667055150">
                              <w:marLeft w:val="0"/>
                              <w:marRight w:val="0"/>
                              <w:marTop w:val="0"/>
                              <w:marBottom w:val="0"/>
                              <w:divBdr>
                                <w:top w:val="single" w:sz="2" w:space="0" w:color="D9D9E3"/>
                                <w:left w:val="single" w:sz="2" w:space="0" w:color="D9D9E3"/>
                                <w:bottom w:val="single" w:sz="2" w:space="0" w:color="D9D9E3"/>
                                <w:right w:val="single" w:sz="2" w:space="0" w:color="D9D9E3"/>
                              </w:divBdr>
                              <w:divsChild>
                                <w:div w:id="33214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79367129">
          <w:marLeft w:val="0"/>
          <w:marRight w:val="0"/>
          <w:marTop w:val="0"/>
          <w:marBottom w:val="0"/>
          <w:divBdr>
            <w:top w:val="single" w:sz="2" w:space="0" w:color="auto"/>
            <w:left w:val="single" w:sz="2" w:space="0" w:color="auto"/>
            <w:bottom w:val="single" w:sz="6" w:space="0" w:color="auto"/>
            <w:right w:val="single" w:sz="2" w:space="0" w:color="auto"/>
          </w:divBdr>
          <w:divsChild>
            <w:div w:id="23601879">
              <w:marLeft w:val="0"/>
              <w:marRight w:val="0"/>
              <w:marTop w:val="100"/>
              <w:marBottom w:val="100"/>
              <w:divBdr>
                <w:top w:val="single" w:sz="2" w:space="0" w:color="D9D9E3"/>
                <w:left w:val="single" w:sz="2" w:space="0" w:color="D9D9E3"/>
                <w:bottom w:val="single" w:sz="2" w:space="0" w:color="D9D9E3"/>
                <w:right w:val="single" w:sz="2" w:space="0" w:color="D9D9E3"/>
              </w:divBdr>
              <w:divsChild>
                <w:div w:id="992679394">
                  <w:marLeft w:val="0"/>
                  <w:marRight w:val="0"/>
                  <w:marTop w:val="0"/>
                  <w:marBottom w:val="0"/>
                  <w:divBdr>
                    <w:top w:val="single" w:sz="2" w:space="0" w:color="D9D9E3"/>
                    <w:left w:val="single" w:sz="2" w:space="0" w:color="D9D9E3"/>
                    <w:bottom w:val="single" w:sz="2" w:space="0" w:color="D9D9E3"/>
                    <w:right w:val="single" w:sz="2" w:space="0" w:color="D9D9E3"/>
                  </w:divBdr>
                  <w:divsChild>
                    <w:div w:id="1406032969">
                      <w:marLeft w:val="0"/>
                      <w:marRight w:val="0"/>
                      <w:marTop w:val="0"/>
                      <w:marBottom w:val="0"/>
                      <w:divBdr>
                        <w:top w:val="single" w:sz="2" w:space="0" w:color="D9D9E3"/>
                        <w:left w:val="single" w:sz="2" w:space="0" w:color="D9D9E3"/>
                        <w:bottom w:val="single" w:sz="2" w:space="0" w:color="D9D9E3"/>
                        <w:right w:val="single" w:sz="2" w:space="0" w:color="D9D9E3"/>
                      </w:divBdr>
                      <w:divsChild>
                        <w:div w:id="2135172000">
                          <w:marLeft w:val="0"/>
                          <w:marRight w:val="0"/>
                          <w:marTop w:val="0"/>
                          <w:marBottom w:val="0"/>
                          <w:divBdr>
                            <w:top w:val="single" w:sz="2" w:space="0" w:color="D9D9E3"/>
                            <w:left w:val="single" w:sz="2" w:space="0" w:color="D9D9E3"/>
                            <w:bottom w:val="single" w:sz="2" w:space="0" w:color="D9D9E3"/>
                            <w:right w:val="single" w:sz="2" w:space="0" w:color="D9D9E3"/>
                          </w:divBdr>
                          <w:divsChild>
                            <w:div w:id="1806579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1249705">
                      <w:marLeft w:val="0"/>
                      <w:marRight w:val="0"/>
                      <w:marTop w:val="0"/>
                      <w:marBottom w:val="0"/>
                      <w:divBdr>
                        <w:top w:val="single" w:sz="2" w:space="0" w:color="D9D9E3"/>
                        <w:left w:val="single" w:sz="2" w:space="0" w:color="D9D9E3"/>
                        <w:bottom w:val="single" w:sz="2" w:space="0" w:color="D9D9E3"/>
                        <w:right w:val="single" w:sz="2" w:space="0" w:color="D9D9E3"/>
                      </w:divBdr>
                      <w:divsChild>
                        <w:div w:id="1054936749">
                          <w:marLeft w:val="0"/>
                          <w:marRight w:val="0"/>
                          <w:marTop w:val="0"/>
                          <w:marBottom w:val="0"/>
                          <w:divBdr>
                            <w:top w:val="single" w:sz="2" w:space="0" w:color="D9D9E3"/>
                            <w:left w:val="single" w:sz="2" w:space="0" w:color="D9D9E3"/>
                            <w:bottom w:val="single" w:sz="2" w:space="0" w:color="D9D9E3"/>
                            <w:right w:val="single" w:sz="2" w:space="0" w:color="D9D9E3"/>
                          </w:divBdr>
                          <w:divsChild>
                            <w:div w:id="445513993">
                              <w:marLeft w:val="0"/>
                              <w:marRight w:val="0"/>
                              <w:marTop w:val="0"/>
                              <w:marBottom w:val="0"/>
                              <w:divBdr>
                                <w:top w:val="single" w:sz="2" w:space="0" w:color="D9D9E3"/>
                                <w:left w:val="single" w:sz="2" w:space="0" w:color="D9D9E3"/>
                                <w:bottom w:val="single" w:sz="2" w:space="0" w:color="D9D9E3"/>
                                <w:right w:val="single" w:sz="2" w:space="0" w:color="D9D9E3"/>
                              </w:divBdr>
                              <w:divsChild>
                                <w:div w:id="2264530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3550211">
          <w:marLeft w:val="0"/>
          <w:marRight w:val="0"/>
          <w:marTop w:val="0"/>
          <w:marBottom w:val="0"/>
          <w:divBdr>
            <w:top w:val="single" w:sz="2" w:space="0" w:color="auto"/>
            <w:left w:val="single" w:sz="2" w:space="0" w:color="auto"/>
            <w:bottom w:val="single" w:sz="6" w:space="0" w:color="auto"/>
            <w:right w:val="single" w:sz="2" w:space="0" w:color="auto"/>
          </w:divBdr>
          <w:divsChild>
            <w:div w:id="11805792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87203001">
                  <w:marLeft w:val="0"/>
                  <w:marRight w:val="0"/>
                  <w:marTop w:val="0"/>
                  <w:marBottom w:val="0"/>
                  <w:divBdr>
                    <w:top w:val="single" w:sz="2" w:space="0" w:color="D9D9E3"/>
                    <w:left w:val="single" w:sz="2" w:space="0" w:color="D9D9E3"/>
                    <w:bottom w:val="single" w:sz="2" w:space="0" w:color="D9D9E3"/>
                    <w:right w:val="single" w:sz="2" w:space="0" w:color="D9D9E3"/>
                  </w:divBdr>
                  <w:divsChild>
                    <w:div w:id="83189514">
                      <w:marLeft w:val="0"/>
                      <w:marRight w:val="0"/>
                      <w:marTop w:val="0"/>
                      <w:marBottom w:val="0"/>
                      <w:divBdr>
                        <w:top w:val="single" w:sz="2" w:space="0" w:color="D9D9E3"/>
                        <w:left w:val="single" w:sz="2" w:space="0" w:color="D9D9E3"/>
                        <w:bottom w:val="single" w:sz="2" w:space="0" w:color="D9D9E3"/>
                        <w:right w:val="single" w:sz="2" w:space="0" w:color="D9D9E3"/>
                      </w:divBdr>
                      <w:divsChild>
                        <w:div w:id="765227333">
                          <w:marLeft w:val="0"/>
                          <w:marRight w:val="0"/>
                          <w:marTop w:val="0"/>
                          <w:marBottom w:val="0"/>
                          <w:divBdr>
                            <w:top w:val="single" w:sz="2" w:space="0" w:color="D9D9E3"/>
                            <w:left w:val="single" w:sz="2" w:space="0" w:color="D9D9E3"/>
                            <w:bottom w:val="single" w:sz="2" w:space="0" w:color="D9D9E3"/>
                            <w:right w:val="single" w:sz="2" w:space="0" w:color="D9D9E3"/>
                          </w:divBdr>
                          <w:divsChild>
                            <w:div w:id="1856727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7668117">
                      <w:marLeft w:val="0"/>
                      <w:marRight w:val="0"/>
                      <w:marTop w:val="0"/>
                      <w:marBottom w:val="0"/>
                      <w:divBdr>
                        <w:top w:val="single" w:sz="2" w:space="0" w:color="D9D9E3"/>
                        <w:left w:val="single" w:sz="2" w:space="0" w:color="D9D9E3"/>
                        <w:bottom w:val="single" w:sz="2" w:space="0" w:color="D9D9E3"/>
                        <w:right w:val="single" w:sz="2" w:space="0" w:color="D9D9E3"/>
                      </w:divBdr>
                      <w:divsChild>
                        <w:div w:id="1309818441">
                          <w:marLeft w:val="0"/>
                          <w:marRight w:val="0"/>
                          <w:marTop w:val="0"/>
                          <w:marBottom w:val="0"/>
                          <w:divBdr>
                            <w:top w:val="single" w:sz="2" w:space="0" w:color="D9D9E3"/>
                            <w:left w:val="single" w:sz="2" w:space="0" w:color="D9D9E3"/>
                            <w:bottom w:val="single" w:sz="2" w:space="0" w:color="D9D9E3"/>
                            <w:right w:val="single" w:sz="2" w:space="0" w:color="D9D9E3"/>
                          </w:divBdr>
                          <w:divsChild>
                            <w:div w:id="1437291191">
                              <w:marLeft w:val="0"/>
                              <w:marRight w:val="0"/>
                              <w:marTop w:val="0"/>
                              <w:marBottom w:val="0"/>
                              <w:divBdr>
                                <w:top w:val="single" w:sz="2" w:space="0" w:color="D9D9E3"/>
                                <w:left w:val="single" w:sz="2" w:space="0" w:color="D9D9E3"/>
                                <w:bottom w:val="single" w:sz="2" w:space="0" w:color="D9D9E3"/>
                                <w:right w:val="single" w:sz="2" w:space="0" w:color="D9D9E3"/>
                              </w:divBdr>
                              <w:divsChild>
                                <w:div w:id="579171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50913364">
          <w:marLeft w:val="0"/>
          <w:marRight w:val="0"/>
          <w:marTop w:val="0"/>
          <w:marBottom w:val="0"/>
          <w:divBdr>
            <w:top w:val="single" w:sz="2" w:space="0" w:color="auto"/>
            <w:left w:val="single" w:sz="2" w:space="0" w:color="auto"/>
            <w:bottom w:val="single" w:sz="6" w:space="0" w:color="auto"/>
            <w:right w:val="single" w:sz="2" w:space="0" w:color="auto"/>
          </w:divBdr>
          <w:divsChild>
            <w:div w:id="18035764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3595654">
                  <w:marLeft w:val="0"/>
                  <w:marRight w:val="0"/>
                  <w:marTop w:val="0"/>
                  <w:marBottom w:val="0"/>
                  <w:divBdr>
                    <w:top w:val="single" w:sz="2" w:space="0" w:color="D9D9E3"/>
                    <w:left w:val="single" w:sz="2" w:space="0" w:color="D9D9E3"/>
                    <w:bottom w:val="single" w:sz="2" w:space="0" w:color="D9D9E3"/>
                    <w:right w:val="single" w:sz="2" w:space="0" w:color="D9D9E3"/>
                  </w:divBdr>
                  <w:divsChild>
                    <w:div w:id="983117056">
                      <w:marLeft w:val="0"/>
                      <w:marRight w:val="0"/>
                      <w:marTop w:val="0"/>
                      <w:marBottom w:val="0"/>
                      <w:divBdr>
                        <w:top w:val="single" w:sz="2" w:space="0" w:color="D9D9E3"/>
                        <w:left w:val="single" w:sz="2" w:space="0" w:color="D9D9E3"/>
                        <w:bottom w:val="single" w:sz="2" w:space="0" w:color="D9D9E3"/>
                        <w:right w:val="single" w:sz="2" w:space="0" w:color="D9D9E3"/>
                      </w:divBdr>
                      <w:divsChild>
                        <w:div w:id="759065529">
                          <w:marLeft w:val="0"/>
                          <w:marRight w:val="0"/>
                          <w:marTop w:val="0"/>
                          <w:marBottom w:val="0"/>
                          <w:divBdr>
                            <w:top w:val="single" w:sz="2" w:space="0" w:color="D9D9E3"/>
                            <w:left w:val="single" w:sz="2" w:space="0" w:color="D9D9E3"/>
                            <w:bottom w:val="single" w:sz="2" w:space="0" w:color="D9D9E3"/>
                            <w:right w:val="single" w:sz="2" w:space="0" w:color="D9D9E3"/>
                          </w:divBdr>
                          <w:divsChild>
                            <w:div w:id="570237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4339216">
                      <w:marLeft w:val="0"/>
                      <w:marRight w:val="0"/>
                      <w:marTop w:val="0"/>
                      <w:marBottom w:val="0"/>
                      <w:divBdr>
                        <w:top w:val="single" w:sz="2" w:space="0" w:color="D9D9E3"/>
                        <w:left w:val="single" w:sz="2" w:space="0" w:color="D9D9E3"/>
                        <w:bottom w:val="single" w:sz="2" w:space="0" w:color="D9D9E3"/>
                        <w:right w:val="single" w:sz="2" w:space="0" w:color="D9D9E3"/>
                      </w:divBdr>
                      <w:divsChild>
                        <w:div w:id="422454362">
                          <w:marLeft w:val="0"/>
                          <w:marRight w:val="0"/>
                          <w:marTop w:val="0"/>
                          <w:marBottom w:val="0"/>
                          <w:divBdr>
                            <w:top w:val="single" w:sz="2" w:space="0" w:color="D9D9E3"/>
                            <w:left w:val="single" w:sz="2" w:space="0" w:color="D9D9E3"/>
                            <w:bottom w:val="single" w:sz="2" w:space="0" w:color="D9D9E3"/>
                            <w:right w:val="single" w:sz="2" w:space="0" w:color="D9D9E3"/>
                          </w:divBdr>
                          <w:divsChild>
                            <w:div w:id="1794329903">
                              <w:marLeft w:val="0"/>
                              <w:marRight w:val="0"/>
                              <w:marTop w:val="0"/>
                              <w:marBottom w:val="0"/>
                              <w:divBdr>
                                <w:top w:val="single" w:sz="2" w:space="0" w:color="D9D9E3"/>
                                <w:left w:val="single" w:sz="2" w:space="0" w:color="D9D9E3"/>
                                <w:bottom w:val="single" w:sz="2" w:space="0" w:color="D9D9E3"/>
                                <w:right w:val="single" w:sz="2" w:space="0" w:color="D9D9E3"/>
                              </w:divBdr>
                              <w:divsChild>
                                <w:div w:id="1635745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9</Pages>
  <Words>12404</Words>
  <Characters>70703</Characters>
  <Application>Microsoft Office Word</Application>
  <DocSecurity>0</DocSecurity>
  <Lines>589</Lines>
  <Paragraphs>165</Paragraphs>
  <ScaleCrop>false</ScaleCrop>
  <Company/>
  <LinksUpToDate>false</LinksUpToDate>
  <CharactersWithSpaces>8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程 子铭</dc:creator>
  <cp:keywords/>
  <dc:description/>
  <cp:lastModifiedBy>程 子铭</cp:lastModifiedBy>
  <cp:revision>2</cp:revision>
  <dcterms:created xsi:type="dcterms:W3CDTF">2023-09-07T05:00:00Z</dcterms:created>
  <dcterms:modified xsi:type="dcterms:W3CDTF">2023-09-07T05:01:00Z</dcterms:modified>
</cp:coreProperties>
</file>